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1A0971A" w14:textId="5789606D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750B66">
        <w:rPr>
          <w:rFonts w:ascii="Arial" w:eastAsia="Arial" w:hAnsi="Arial" w:cs="Arial"/>
          <w:b/>
          <w:sz w:val="28"/>
          <w:szCs w:val="28"/>
        </w:rPr>
        <w:t>4</w:t>
      </w:r>
      <w:r w:rsidR="00CE6DA7">
        <w:rPr>
          <w:rFonts w:ascii="Arial" w:eastAsia="Arial" w:hAnsi="Arial" w:cs="Arial"/>
          <w:b/>
          <w:sz w:val="28"/>
          <w:szCs w:val="28"/>
        </w:rPr>
        <w:t>6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05C95BBC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E6DA7">
        <w:rPr>
          <w:rFonts w:ascii="Arial" w:eastAsia="Arial" w:hAnsi="Arial" w:cs="Arial"/>
          <w:sz w:val="24"/>
          <w:szCs w:val="24"/>
        </w:rPr>
        <w:t>20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4B1565">
        <w:rPr>
          <w:rFonts w:ascii="Arial" w:eastAsia="Arial" w:hAnsi="Arial" w:cs="Arial"/>
          <w:sz w:val="24"/>
          <w:szCs w:val="24"/>
        </w:rPr>
        <w:t>6</w:t>
      </w:r>
      <w:r w:rsidR="00CE6DA7">
        <w:rPr>
          <w:rFonts w:ascii="Arial" w:eastAsia="Arial" w:hAnsi="Arial" w:cs="Arial"/>
          <w:sz w:val="24"/>
          <w:szCs w:val="24"/>
        </w:rPr>
        <w:t>A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707B3A0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60CB2B9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8665E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756988AD" w:rsidR="0057779B" w:rsidRPr="00CE6DA7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E6DA7">
        <w:rPr>
          <w:rFonts w:ascii="Arial" w:eastAsia="Arial" w:hAnsi="Arial" w:cs="Arial"/>
          <w:sz w:val="24"/>
          <w:szCs w:val="24"/>
        </w:rPr>
        <w:t>As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of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="008A0C9A" w:rsidRPr="00CE6DA7">
        <w:rPr>
          <w:rFonts w:ascii="Arial" w:eastAsia="Arial" w:hAnsi="Arial" w:cs="Arial"/>
          <w:b/>
          <w:sz w:val="24"/>
          <w:szCs w:val="24"/>
        </w:rPr>
        <w:t>1</w:t>
      </w:r>
      <w:r w:rsidR="006833C4" w:rsidRPr="00CE6DA7">
        <w:rPr>
          <w:rFonts w:ascii="Arial" w:eastAsia="Arial" w:hAnsi="Arial" w:cs="Arial"/>
          <w:b/>
          <w:sz w:val="24"/>
          <w:szCs w:val="24"/>
        </w:rPr>
        <w:t>9</w:t>
      </w:r>
      <w:r w:rsidR="00D16141" w:rsidRPr="00CE6DA7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CE6DA7">
        <w:rPr>
          <w:rFonts w:ascii="Arial" w:eastAsia="Arial" w:hAnsi="Arial" w:cs="Arial"/>
          <w:b/>
          <w:sz w:val="24"/>
          <w:szCs w:val="24"/>
        </w:rPr>
        <w:t>November</w:t>
      </w:r>
      <w:r w:rsidR="00D16141" w:rsidRPr="00CE6DA7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CE6DA7">
        <w:rPr>
          <w:rFonts w:ascii="Arial" w:eastAsia="Arial" w:hAnsi="Arial" w:cs="Arial"/>
          <w:b/>
          <w:sz w:val="24"/>
          <w:szCs w:val="24"/>
        </w:rPr>
        <w:t>2020,</w:t>
      </w:r>
      <w:r w:rsidR="00D16141" w:rsidRPr="00CE6DA7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CE6DA7">
        <w:rPr>
          <w:rFonts w:ascii="Arial" w:eastAsia="Arial" w:hAnsi="Arial" w:cs="Arial"/>
          <w:b/>
          <w:sz w:val="24"/>
          <w:szCs w:val="24"/>
        </w:rPr>
        <w:t>4PM</w:t>
      </w:r>
      <w:r w:rsidRPr="00CE6DA7">
        <w:rPr>
          <w:rFonts w:ascii="Arial" w:eastAsia="Arial" w:hAnsi="Arial" w:cs="Arial"/>
          <w:sz w:val="24"/>
          <w:szCs w:val="24"/>
        </w:rPr>
        <w:t>,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the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Department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of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Health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(DOH)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has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recorded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a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total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of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="006833C4" w:rsidRPr="00CE6DA7">
        <w:rPr>
          <w:rFonts w:ascii="Arial" w:eastAsia="Arial" w:hAnsi="Arial" w:cs="Arial"/>
          <w:b/>
          <w:sz w:val="24"/>
          <w:szCs w:val="24"/>
        </w:rPr>
        <w:t>413</w:t>
      </w:r>
      <w:r w:rsidR="007C5311" w:rsidRPr="00CE6DA7">
        <w:rPr>
          <w:rFonts w:ascii="Arial" w:eastAsia="Arial" w:hAnsi="Arial" w:cs="Arial"/>
          <w:b/>
          <w:sz w:val="24"/>
          <w:szCs w:val="24"/>
        </w:rPr>
        <w:t>,</w:t>
      </w:r>
      <w:r w:rsidR="006833C4" w:rsidRPr="00CE6DA7">
        <w:rPr>
          <w:rFonts w:ascii="Arial" w:eastAsia="Arial" w:hAnsi="Arial" w:cs="Arial"/>
          <w:b/>
          <w:sz w:val="24"/>
          <w:szCs w:val="24"/>
        </w:rPr>
        <w:t>430</w:t>
      </w:r>
      <w:r w:rsidR="00D16141" w:rsidRPr="00CE6DA7">
        <w:rPr>
          <w:rFonts w:ascii="Arial" w:eastAsia="Arial" w:hAnsi="Arial" w:cs="Arial"/>
          <w:b/>
          <w:sz w:val="24"/>
          <w:szCs w:val="24"/>
        </w:rPr>
        <w:t xml:space="preserve"> </w:t>
      </w:r>
      <w:r w:rsidR="00FD6C15" w:rsidRPr="00CE6DA7">
        <w:rPr>
          <w:rFonts w:ascii="Arial" w:eastAsia="Arial" w:hAnsi="Arial" w:cs="Arial"/>
          <w:b/>
          <w:sz w:val="24"/>
          <w:szCs w:val="24"/>
        </w:rPr>
        <w:t>co</w:t>
      </w:r>
      <w:r w:rsidRPr="00CE6DA7">
        <w:rPr>
          <w:rFonts w:ascii="Arial" w:eastAsia="Arial" w:hAnsi="Arial" w:cs="Arial"/>
          <w:b/>
          <w:sz w:val="24"/>
          <w:szCs w:val="24"/>
        </w:rPr>
        <w:t>nfirmed</w:t>
      </w:r>
      <w:r w:rsidR="00D16141" w:rsidRPr="00CE6DA7">
        <w:rPr>
          <w:rFonts w:ascii="Arial" w:eastAsia="Arial" w:hAnsi="Arial" w:cs="Arial"/>
          <w:b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b/>
          <w:sz w:val="24"/>
          <w:szCs w:val="24"/>
        </w:rPr>
        <w:t>cases</w:t>
      </w:r>
      <w:r w:rsidRPr="00CE6DA7">
        <w:rPr>
          <w:rFonts w:ascii="Arial" w:eastAsia="Arial" w:hAnsi="Arial" w:cs="Arial"/>
          <w:sz w:val="24"/>
          <w:szCs w:val="24"/>
        </w:rPr>
        <w:t>;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of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which,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="006833C4" w:rsidRPr="00CE6DA7">
        <w:rPr>
          <w:rFonts w:ascii="Arial" w:eastAsia="Arial" w:hAnsi="Arial" w:cs="Arial"/>
          <w:b/>
          <w:sz w:val="24"/>
          <w:szCs w:val="24"/>
        </w:rPr>
        <w:t>30</w:t>
      </w:r>
      <w:r w:rsidR="007C5311" w:rsidRPr="00CE6DA7">
        <w:rPr>
          <w:rFonts w:ascii="Arial" w:eastAsia="Arial" w:hAnsi="Arial" w:cs="Arial"/>
          <w:b/>
          <w:sz w:val="24"/>
          <w:szCs w:val="24"/>
        </w:rPr>
        <w:t>,</w:t>
      </w:r>
      <w:r w:rsidR="006833C4" w:rsidRPr="00CE6DA7">
        <w:rPr>
          <w:rFonts w:ascii="Arial" w:eastAsia="Arial" w:hAnsi="Arial" w:cs="Arial"/>
          <w:b/>
          <w:sz w:val="24"/>
          <w:szCs w:val="24"/>
        </w:rPr>
        <w:t>493</w:t>
      </w:r>
      <w:r w:rsidR="00D16141" w:rsidRPr="00CE6DA7">
        <w:rPr>
          <w:rFonts w:ascii="Arial" w:eastAsia="Arial" w:hAnsi="Arial" w:cs="Arial"/>
          <w:b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are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b/>
          <w:sz w:val="24"/>
          <w:szCs w:val="24"/>
        </w:rPr>
        <w:t>active</w:t>
      </w:r>
      <w:r w:rsidRPr="00CE6DA7">
        <w:rPr>
          <w:rFonts w:ascii="Arial" w:eastAsia="Arial" w:hAnsi="Arial" w:cs="Arial"/>
          <w:sz w:val="24"/>
          <w:szCs w:val="24"/>
        </w:rPr>
        <w:t>,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CE6DA7">
        <w:rPr>
          <w:rFonts w:ascii="Arial" w:eastAsia="Arial" w:hAnsi="Arial" w:cs="Arial"/>
          <w:b/>
          <w:sz w:val="24"/>
          <w:szCs w:val="24"/>
        </w:rPr>
        <w:t>3</w:t>
      </w:r>
      <w:r w:rsidR="00A952B9" w:rsidRPr="00CE6DA7">
        <w:rPr>
          <w:rFonts w:ascii="Arial" w:eastAsia="Arial" w:hAnsi="Arial" w:cs="Arial"/>
          <w:b/>
          <w:sz w:val="24"/>
          <w:szCs w:val="24"/>
        </w:rPr>
        <w:t>74</w:t>
      </w:r>
      <w:r w:rsidR="007C5311" w:rsidRPr="00CE6DA7">
        <w:rPr>
          <w:rFonts w:ascii="Arial" w:eastAsia="Arial" w:hAnsi="Arial" w:cs="Arial"/>
          <w:b/>
          <w:sz w:val="24"/>
          <w:szCs w:val="24"/>
        </w:rPr>
        <w:t>,</w:t>
      </w:r>
      <w:r w:rsidR="006833C4" w:rsidRPr="00CE6DA7">
        <w:rPr>
          <w:rFonts w:ascii="Arial" w:eastAsia="Arial" w:hAnsi="Arial" w:cs="Arial"/>
          <w:b/>
          <w:sz w:val="24"/>
          <w:szCs w:val="24"/>
        </w:rPr>
        <w:t>939</w:t>
      </w:r>
      <w:r w:rsidR="00D16141" w:rsidRPr="00CE6DA7">
        <w:rPr>
          <w:rFonts w:ascii="Arial" w:eastAsia="Arial" w:hAnsi="Arial" w:cs="Arial"/>
          <w:b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have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b/>
          <w:sz w:val="24"/>
          <w:szCs w:val="24"/>
        </w:rPr>
        <w:t>recovered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and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CE6DA7">
        <w:rPr>
          <w:rFonts w:ascii="Arial" w:eastAsia="Arial" w:hAnsi="Arial" w:cs="Arial"/>
          <w:b/>
          <w:sz w:val="24"/>
          <w:szCs w:val="24"/>
        </w:rPr>
        <w:t>7,</w:t>
      </w:r>
      <w:r w:rsidR="007C5311" w:rsidRPr="00CE6DA7">
        <w:rPr>
          <w:rFonts w:ascii="Arial" w:eastAsia="Arial" w:hAnsi="Arial" w:cs="Arial"/>
          <w:b/>
          <w:sz w:val="24"/>
          <w:szCs w:val="24"/>
        </w:rPr>
        <w:t>9</w:t>
      </w:r>
      <w:r w:rsidR="006833C4" w:rsidRPr="00CE6DA7">
        <w:rPr>
          <w:rFonts w:ascii="Arial" w:eastAsia="Arial" w:hAnsi="Arial" w:cs="Arial"/>
          <w:b/>
          <w:sz w:val="24"/>
          <w:szCs w:val="24"/>
        </w:rPr>
        <w:t>98</w:t>
      </w:r>
      <w:r w:rsidR="00D16141" w:rsidRPr="00CE6DA7">
        <w:rPr>
          <w:rFonts w:ascii="Arial" w:eastAsia="Arial" w:hAnsi="Arial" w:cs="Arial"/>
          <w:b/>
          <w:sz w:val="24"/>
          <w:szCs w:val="24"/>
        </w:rPr>
        <w:t xml:space="preserve"> </w:t>
      </w:r>
      <w:r w:rsidR="00D74F68" w:rsidRPr="00CE6DA7">
        <w:rPr>
          <w:rFonts w:ascii="Arial" w:eastAsia="Arial" w:hAnsi="Arial" w:cs="Arial"/>
          <w:b/>
          <w:sz w:val="24"/>
          <w:szCs w:val="24"/>
        </w:rPr>
        <w:t>death</w:t>
      </w:r>
      <w:r w:rsidR="0057779B" w:rsidRPr="00CE6DA7">
        <w:rPr>
          <w:rFonts w:ascii="Arial" w:eastAsia="Arial" w:hAnsi="Arial" w:cs="Arial"/>
          <w:b/>
          <w:sz w:val="24"/>
          <w:szCs w:val="24"/>
        </w:rPr>
        <w:t>s</w:t>
      </w:r>
      <w:r w:rsidR="0057779B" w:rsidRPr="00CE6DA7">
        <w:rPr>
          <w:rFonts w:ascii="Arial" w:eastAsia="Arial" w:hAnsi="Arial" w:cs="Arial"/>
          <w:sz w:val="24"/>
          <w:szCs w:val="24"/>
        </w:rPr>
        <w:t>.</w:t>
      </w:r>
    </w:p>
    <w:p w14:paraId="52C629E8" w14:textId="25362B40" w:rsidR="009702AE" w:rsidRPr="00FB4C5F" w:rsidRDefault="003E4C18" w:rsidP="00394069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6833C4">
        <w:rPr>
          <w:rFonts w:ascii="Arial" w:eastAsia="Arial" w:hAnsi="Arial" w:cs="Arial"/>
          <w:i/>
          <w:color w:val="0070C0"/>
          <w:sz w:val="16"/>
          <w:szCs w:val="16"/>
        </w:rPr>
        <w:t>50</w:t>
      </w:r>
    </w:p>
    <w:p w14:paraId="22E235F4" w14:textId="77777777" w:rsidR="00D36D13" w:rsidRDefault="00D36D13" w:rsidP="00394069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108C1C4F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D16141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5641C91A" w:rsidR="009702AE" w:rsidRPr="006E300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067822">
        <w:rPr>
          <w:rFonts w:ascii="Arial" w:eastAsia="Arial" w:hAnsi="Arial" w:cs="Arial"/>
          <w:sz w:val="24"/>
          <w:szCs w:val="24"/>
        </w:rPr>
        <w:t>A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tal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114FDF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373A7D">
        <w:rPr>
          <w:rFonts w:ascii="Arial" w:eastAsia="Arial" w:hAnsi="Arial" w:cs="Arial"/>
          <w:b/>
          <w:bCs/>
          <w:color w:val="0070C0"/>
          <w:sz w:val="24"/>
          <w:szCs w:val="24"/>
        </w:rPr>
        <w:t>1,697,767,501.93</w:t>
      </w:r>
      <w:r w:rsidR="00D16141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worth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ssistanc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provid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familie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ndividual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ncluding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strandee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ffect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b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communit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quarantin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being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mplement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du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COVID-19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pandemic;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which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114FDF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373A7D">
        <w:rPr>
          <w:rFonts w:ascii="Arial" w:eastAsia="Arial" w:hAnsi="Arial" w:cs="Arial"/>
          <w:b/>
          <w:bCs/>
          <w:color w:val="0070C0"/>
          <w:sz w:val="24"/>
          <w:szCs w:val="24"/>
        </w:rPr>
        <w:t>1,186,983,313.84</w:t>
      </w:r>
      <w:r w:rsidR="00D16141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bCs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provid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b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114FDF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114FDF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="00BB7ADC" w:rsidRPr="006E3001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D1614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NGOs</w:t>
      </w:r>
      <w:r w:rsidRPr="006E3001">
        <w:rPr>
          <w:rFonts w:ascii="Arial" w:eastAsia="Arial" w:hAnsi="Arial" w:cs="Arial"/>
          <w:sz w:val="24"/>
          <w:szCs w:val="24"/>
        </w:rPr>
        <w:t>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Pr="006E3001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D1614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rivate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artners</w:t>
      </w:r>
      <w:r w:rsidR="00D16141">
        <w:rPr>
          <w:rFonts w:ascii="Arial" w:eastAsia="Arial" w:hAnsi="Arial" w:cs="Arial"/>
          <w:b/>
          <w:sz w:val="20"/>
          <w:szCs w:val="20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(se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abl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3A745D44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"/>
        <w:gridCol w:w="4018"/>
        <w:gridCol w:w="1513"/>
        <w:gridCol w:w="1314"/>
        <w:gridCol w:w="1215"/>
        <w:gridCol w:w="1509"/>
      </w:tblGrid>
      <w:tr w:rsidR="00373A7D" w14:paraId="06B0E805" w14:textId="77777777" w:rsidTr="00373A7D">
        <w:trPr>
          <w:trHeight w:val="20"/>
          <w:tblHeader/>
        </w:trPr>
        <w:tc>
          <w:tcPr>
            <w:tcW w:w="214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7D34DA8" w14:textId="77777777" w:rsidR="00373A7D" w:rsidRDefault="00373A7D" w:rsidP="00373A7D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8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0570D9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COST OF ASSISTANCE </w:t>
            </w:r>
          </w:p>
        </w:tc>
      </w:tr>
      <w:tr w:rsidR="00373A7D" w14:paraId="2217B4D0" w14:textId="77777777" w:rsidTr="00373A7D">
        <w:trPr>
          <w:trHeight w:val="20"/>
          <w:tblHeader/>
        </w:trPr>
        <w:tc>
          <w:tcPr>
            <w:tcW w:w="214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4C951CA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F79D79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DSWD </w:t>
            </w:r>
          </w:p>
        </w:tc>
        <w:tc>
          <w:tcPr>
            <w:tcW w:w="67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04F8A6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NGOs </w:t>
            </w:r>
          </w:p>
        </w:tc>
        <w:tc>
          <w:tcPr>
            <w:tcW w:w="62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67E4CA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OTHERS </w:t>
            </w:r>
          </w:p>
        </w:tc>
        <w:tc>
          <w:tcPr>
            <w:tcW w:w="77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FF0000" w:fill="808080"/>
            <w:vAlign w:val="center"/>
            <w:hideMark/>
          </w:tcPr>
          <w:p w14:paraId="064F0FA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GRAND TOTAL </w:t>
            </w:r>
          </w:p>
        </w:tc>
      </w:tr>
      <w:tr w:rsidR="00373A7D" w14:paraId="192F3679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B87A83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E4C07AA" w14:textId="0FABE5A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86,983,313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CED083" w14:textId="58F1E31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78,940,778.5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21FD91" w14:textId="196300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843,409.56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509848F" w14:textId="65DCA45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97,767,501.93 </w:t>
            </w:r>
          </w:p>
        </w:tc>
      </w:tr>
      <w:tr w:rsidR="00373A7D" w14:paraId="557B1DE5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3496F3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33D423C" w14:textId="17B968F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4,181,598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022F827" w14:textId="7B3521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5,41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96A97D" w14:textId="052428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F0F887" w14:textId="583556C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69,591,598.95 </w:t>
            </w:r>
          </w:p>
        </w:tc>
      </w:tr>
      <w:tr w:rsidR="00373A7D" w14:paraId="5DD23BA0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6C5A3" w14:textId="77777777" w:rsidR="00373A7D" w:rsidRDefault="00373A7D" w:rsidP="00373A7D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8EA30" w14:textId="0772FA3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4,582,60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D0389" w14:textId="6B92B2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D7F48" w14:textId="2CB8310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89ED6" w14:textId="76F1955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582,601.79 </w:t>
            </w:r>
          </w:p>
        </w:tc>
      </w:tr>
      <w:tr w:rsidR="00373A7D" w14:paraId="7754E247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658B1" w14:textId="77777777" w:rsidR="00373A7D" w:rsidRDefault="00373A7D" w:rsidP="00373A7D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569E6" w14:textId="633FEB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5,474,729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C7019" w14:textId="1AB5C2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2,1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55D3A" w14:textId="2D6408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65483" w14:textId="6F4484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,574,729.36 </w:t>
            </w:r>
          </w:p>
        </w:tc>
      </w:tr>
      <w:tr w:rsidR="00373A7D" w14:paraId="3EE83546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9C2F2" w14:textId="77777777" w:rsidR="00373A7D" w:rsidRDefault="00373A7D" w:rsidP="00373A7D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868D8" w14:textId="0F1B954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,007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B29BE" w14:textId="5D32AB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4,62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D40DB" w14:textId="0BA9395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DDB70" w14:textId="54BD50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632,450.00 </w:t>
            </w:r>
          </w:p>
        </w:tc>
      </w:tr>
      <w:tr w:rsidR="00373A7D" w14:paraId="553A665B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0933F" w14:textId="77777777" w:rsidR="00373A7D" w:rsidRDefault="00373A7D" w:rsidP="00373A7D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DC967" w14:textId="13E893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851,27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45573" w14:textId="0EE5E2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2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EFF3C" w14:textId="06954F4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26E33" w14:textId="1A047F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101,278.00 </w:t>
            </w:r>
          </w:p>
        </w:tc>
      </w:tr>
      <w:tr w:rsidR="00373A7D" w14:paraId="71C2689D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58401" w14:textId="77777777" w:rsidR="00373A7D" w:rsidRDefault="00373A7D" w:rsidP="00373A7D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5F721" w14:textId="4BD2856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671,879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65B86" w14:textId="33F5E3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6,507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1CF6F" w14:textId="6505FA1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FD886" w14:textId="422901D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179,379.10 </w:t>
            </w:r>
          </w:p>
        </w:tc>
      </w:tr>
      <w:tr w:rsidR="00373A7D" w14:paraId="7DBACE4B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44A5E" w14:textId="77777777" w:rsidR="00373A7D" w:rsidRDefault="00373A7D" w:rsidP="00373A7D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5D163" w14:textId="6DCE06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EA99F" w14:textId="6B66BB3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8,39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DE664" w14:textId="465B3AB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C7BEB" w14:textId="56E658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,017,500.00 </w:t>
            </w:r>
          </w:p>
        </w:tc>
      </w:tr>
      <w:tr w:rsidR="00373A7D" w14:paraId="423975BB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910FB" w14:textId="77777777" w:rsidR="00373A7D" w:rsidRDefault="00373A7D" w:rsidP="00373A7D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D18DD" w14:textId="1560B5A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0,243,1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FD286" w14:textId="519999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7,44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C08F0" w14:textId="2CF79C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FCA1B" w14:textId="307CD41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,685,688.00 </w:t>
            </w:r>
          </w:p>
        </w:tc>
      </w:tr>
      <w:tr w:rsidR="00373A7D" w14:paraId="6E860C42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64D98" w14:textId="77777777" w:rsidR="00373A7D" w:rsidRDefault="00373A7D" w:rsidP="00373A7D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B7EB6" w14:textId="67F90EC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0,334,6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8D252" w14:textId="0759A8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99B90" w14:textId="0C01A15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19BE3" w14:textId="654BFB7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334,660.00 </w:t>
            </w:r>
          </w:p>
        </w:tc>
      </w:tr>
      <w:tr w:rsidR="00373A7D" w14:paraId="2D24A844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1340B" w14:textId="77777777" w:rsidR="00373A7D" w:rsidRDefault="00373A7D" w:rsidP="00373A7D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64B6A" w14:textId="6D32093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73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7C494" w14:textId="37F34C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D158A" w14:textId="1A8016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03CAE" w14:textId="45ED0E9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9,000.00 </w:t>
            </w:r>
          </w:p>
        </w:tc>
      </w:tr>
      <w:tr w:rsidR="00373A7D" w14:paraId="3BA8D81F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8165C" w14:textId="77777777" w:rsidR="00373A7D" w:rsidRDefault="00373A7D" w:rsidP="00373A7D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EC993" w14:textId="727577E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659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7D383" w14:textId="0F4ECC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1,91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A0A87" w14:textId="4F5421F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2B0E3" w14:textId="26AA52C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,574,300.00 </w:t>
            </w:r>
          </w:p>
        </w:tc>
      </w:tr>
      <w:tr w:rsidR="00373A7D" w14:paraId="7912E218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7E711" w14:textId="77777777" w:rsidR="00373A7D" w:rsidRDefault="00373A7D" w:rsidP="00373A7D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84DCB" w14:textId="2AFC180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2,251,7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D3DB0" w14:textId="3E609B6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453B7" w14:textId="6A326BF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C77F6" w14:textId="112781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51,730.00 </w:t>
            </w:r>
          </w:p>
        </w:tc>
      </w:tr>
      <w:tr w:rsidR="00373A7D" w14:paraId="1D343596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8A8BB" w14:textId="77777777" w:rsidR="00373A7D" w:rsidRDefault="00373A7D" w:rsidP="00373A7D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DEB13" w14:textId="5714A68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5,037,4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FE2E9" w14:textId="031B3B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0,72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0E886" w14:textId="1085D3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53B64" w14:textId="62F0590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,759,984.00 </w:t>
            </w:r>
          </w:p>
        </w:tc>
      </w:tr>
      <w:tr w:rsidR="00373A7D" w14:paraId="33E7E986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86F31" w14:textId="77777777" w:rsidR="00373A7D" w:rsidRDefault="00373A7D" w:rsidP="00373A7D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E9161" w14:textId="5E9A179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782,5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C0358" w14:textId="769A87B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8F6EC" w14:textId="2090E5C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59F2A" w14:textId="444AEA0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782,540.00 </w:t>
            </w:r>
          </w:p>
        </w:tc>
      </w:tr>
      <w:tr w:rsidR="00373A7D" w14:paraId="4D94459F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6764B" w14:textId="77777777" w:rsidR="00373A7D" w:rsidRDefault="00373A7D" w:rsidP="00373A7D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5196D" w14:textId="75C0BD9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910,76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D3FF1" w14:textId="6F2A353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5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AD61F" w14:textId="39C8FCD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5275F" w14:textId="3C2AA2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10,763.60 </w:t>
            </w:r>
          </w:p>
        </w:tc>
      </w:tr>
      <w:tr w:rsidR="00373A7D" w14:paraId="47C752D7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FC3FF" w14:textId="77777777" w:rsidR="00373A7D" w:rsidRDefault="00373A7D" w:rsidP="00373A7D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EE24E" w14:textId="43FE75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6,195,385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CADEA" w14:textId="11298C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5,48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8D335" w14:textId="5339389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B72FD" w14:textId="530074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680,385.80 </w:t>
            </w:r>
          </w:p>
        </w:tc>
      </w:tr>
      <w:tr w:rsidR="00373A7D" w14:paraId="561E9244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1D08E" w14:textId="77777777" w:rsidR="00373A7D" w:rsidRDefault="00373A7D" w:rsidP="00373A7D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AB83E" w14:textId="7476F5E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3,216,14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B0880" w14:textId="10AE1D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58,8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1F881" w14:textId="1D0A33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75D2D" w14:textId="2D4285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,066,149.30 </w:t>
            </w:r>
          </w:p>
        </w:tc>
      </w:tr>
      <w:tr w:rsidR="00373A7D" w14:paraId="7174BB35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E0B8C" w14:textId="77777777" w:rsidR="00373A7D" w:rsidRDefault="00373A7D" w:rsidP="00373A7D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DF9AF" w14:textId="5FDEC0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,603,6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0AA47" w14:textId="2464283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5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161CC" w14:textId="40F13AE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1C08D" w14:textId="0071E4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103,660.00 </w:t>
            </w:r>
          </w:p>
        </w:tc>
      </w:tr>
      <w:tr w:rsidR="00373A7D" w14:paraId="7DAFCD1D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EE63A" w14:textId="77777777" w:rsidR="00373A7D" w:rsidRDefault="00373A7D" w:rsidP="00373A7D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31037" w14:textId="0ECE81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994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20352" w14:textId="16CB36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9,1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62580" w14:textId="3ACDE8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968A1" w14:textId="23C2A0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114,800.00 </w:t>
            </w:r>
          </w:p>
        </w:tc>
      </w:tr>
      <w:tr w:rsidR="00373A7D" w14:paraId="4AFFDB36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C5CCF9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F93B53B" w14:textId="35DDA4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9,697,345.2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09C842F" w14:textId="1D4B3FF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724,418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F87BA57" w14:textId="39648D4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31,692.56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048F71" w14:textId="239B891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4,353,455.86 </w:t>
            </w:r>
          </w:p>
        </w:tc>
      </w:tr>
      <w:tr w:rsidR="00373A7D" w14:paraId="553764B9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89758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6E2D0F" w14:textId="09C0AA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18,90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C365B3" w14:textId="7632BF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496,67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216848" w14:textId="7BC1353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0AA6D7E" w14:textId="717F186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915,583.38 </w:t>
            </w:r>
          </w:p>
        </w:tc>
      </w:tr>
      <w:tr w:rsidR="00373A7D" w14:paraId="5E6A4C0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FE10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9936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7BA0A" w14:textId="3EECE6A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90E9D" w14:textId="13FC24E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275FA" w14:textId="1198C27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4C299" w14:textId="5C9D9B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</w:tr>
      <w:tr w:rsidR="00373A7D" w14:paraId="376DF58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4CB9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4430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BC964" w14:textId="14F36F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9F279" w14:textId="7900F24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7D875" w14:textId="67C0EEE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7EBCD" w14:textId="63B615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373A7D" w14:paraId="36DA7CA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0547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63E9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AFD85" w14:textId="7B46525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C9DAC" w14:textId="34F78C8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9BED5" w14:textId="27AF700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AA1B4" w14:textId="1D78F4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</w:tr>
      <w:tr w:rsidR="00373A7D" w14:paraId="1239092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D4C6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9635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5AD24" w14:textId="6AC2E6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02D6C" w14:textId="20689A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B5F14" w14:textId="73A4DAB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B49BF" w14:textId="116E119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</w:tr>
      <w:tr w:rsidR="00373A7D" w14:paraId="2B9A2D5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175D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35E7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B4056" w14:textId="69C1C89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00613" w14:textId="648EB3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5D0C8" w14:textId="003AFC2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7663F" w14:textId="1412DED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373A7D" w14:paraId="74D3106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A541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A0A3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6E1D5" w14:textId="079288C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279FA" w14:textId="25EF84A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E3E3D" w14:textId="2C46EA0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6A2DF" w14:textId="54618F6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373A7D" w14:paraId="1E5BE00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89BD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EE33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F8E98" w14:textId="313721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E405A" w14:textId="1D97E6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5,23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77C16" w14:textId="6067886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02519" w14:textId="6BD633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8,551.20 </w:t>
            </w:r>
          </w:p>
        </w:tc>
      </w:tr>
      <w:tr w:rsidR="00373A7D" w14:paraId="195239C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E9CB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E5A4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AABDD" w14:textId="5BB678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0151A" w14:textId="50487DA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65BCA" w14:textId="0EFE570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C29F3" w14:textId="512256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92.45 </w:t>
            </w:r>
          </w:p>
        </w:tc>
      </w:tr>
      <w:tr w:rsidR="00373A7D" w14:paraId="3179F20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E58D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3CF2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F0634" w14:textId="43A5621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DCD1D" w14:textId="219FB44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28B4F" w14:textId="6242ED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70AE6" w14:textId="4342323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373A7D" w14:paraId="278D537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7893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7024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FBF24" w14:textId="6CE8121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499A3" w14:textId="33C85DF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6E45F" w14:textId="15CDFA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3E88D" w14:textId="4EC3998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</w:tr>
      <w:tr w:rsidR="00373A7D" w14:paraId="7EA18BE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8122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D9A7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CA751" w14:textId="5DC554B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BBC92" w14:textId="7F3127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E0754" w14:textId="50E1EF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BF6A3" w14:textId="2BAF189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</w:tr>
      <w:tr w:rsidR="00373A7D" w14:paraId="5EA2031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0073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17FC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EE07B" w14:textId="719FE2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6D8ED" w14:textId="28490F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CDAE3" w14:textId="057EF9B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5E153" w14:textId="787842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</w:tr>
      <w:tr w:rsidR="00373A7D" w14:paraId="0B34023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D96A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A0DF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78404" w14:textId="373CD32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6,945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076E0" w14:textId="67D872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22,4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D5F06" w14:textId="72F554A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30F05" w14:textId="6517CC3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9,385.70 </w:t>
            </w:r>
          </w:p>
        </w:tc>
      </w:tr>
      <w:tr w:rsidR="00373A7D" w14:paraId="420D4E5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6DB0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E352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AFF40" w14:textId="206A754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33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F166A" w14:textId="5C19D6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BA405" w14:textId="0AFA6D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0208B" w14:textId="21BE9D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333.20 </w:t>
            </w:r>
          </w:p>
        </w:tc>
      </w:tr>
      <w:tr w:rsidR="00373A7D" w14:paraId="5139E43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30AE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68C6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4F348" w14:textId="7B58E8C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5DCE8" w14:textId="140D62D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8A29F" w14:textId="52DDE7F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38ECC" w14:textId="7CBCD3F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</w:tr>
      <w:tr w:rsidR="00373A7D" w14:paraId="678008B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46C4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B451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5BCDA" w14:textId="5DB200E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AAD97" w14:textId="1CED17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2751C" w14:textId="2E90FB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3ABBC" w14:textId="7F23427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373A7D" w14:paraId="6F34046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C126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AC7C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F906F" w14:textId="701C593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4DC6C" w14:textId="3E3C00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8FCDE" w14:textId="3C37390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99E1F" w14:textId="531B8C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373A7D" w14:paraId="385C62D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A720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6869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5F9DC" w14:textId="3D1D10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F7751" w14:textId="1C32F15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124C8" w14:textId="59DF2FB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CFC00" w14:textId="0093D11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373A7D" w14:paraId="1CFEDC1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8BFF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8B20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3A8B1" w14:textId="147B5E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B4D78" w14:textId="391658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7ACCA" w14:textId="7CC2BC8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CA410" w14:textId="533050D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373A7D" w14:paraId="1FD5162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F50B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8C3A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63CED" w14:textId="1463052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C1B7A" w14:textId="67F31C8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6E6D1" w14:textId="28385A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1D569" w14:textId="7031EC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373A7D" w14:paraId="03ECBCB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FBD7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5771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7ACC5" w14:textId="60B2C6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BA037" w14:textId="5688F8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E1C9F" w14:textId="7AB8E2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CEAE9" w14:textId="7DD375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</w:tr>
      <w:tr w:rsidR="00373A7D" w14:paraId="39A6E99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1A58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82A7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141AA" w14:textId="005D6AA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0DFF6" w14:textId="7E2300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CCBF8" w14:textId="02B3B7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99646" w14:textId="0799586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</w:tr>
      <w:tr w:rsidR="00373A7D" w14:paraId="5603150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B9DB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D81B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63156" w14:textId="00E2BEA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405,009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F5A6E" w14:textId="1DB65A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CEB8D" w14:textId="5F83FAB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565E7" w14:textId="5C96250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9.70 </w:t>
            </w:r>
          </w:p>
        </w:tc>
      </w:tr>
      <w:tr w:rsidR="00373A7D" w14:paraId="75B83AA4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4B6E2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CDFDF4" w14:textId="63E5D8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934,690.8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943210" w14:textId="7A4107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516108" w14:textId="6D153DB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046C36" w14:textId="12DD87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934,690.83 </w:t>
            </w:r>
          </w:p>
        </w:tc>
      </w:tr>
      <w:tr w:rsidR="00373A7D" w14:paraId="7B266B4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E9C6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36BA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56A50" w14:textId="15EF28B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C62F2" w14:textId="13829E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C9644" w14:textId="10C131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D5298" w14:textId="40C3E6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</w:tr>
      <w:tr w:rsidR="00373A7D" w14:paraId="26FB56A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EA6B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F649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3F7EF" w14:textId="53B3CF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B734C" w14:textId="477A38C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324F7" w14:textId="5CC684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E0966" w14:textId="5D613E3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</w:tr>
      <w:tr w:rsidR="00373A7D" w14:paraId="57A2A24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86B9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50DD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01C6F" w14:textId="05FBB1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FC4F0" w14:textId="6F87871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2F345" w14:textId="74C5DE8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B6DDD" w14:textId="784A02D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373A7D" w14:paraId="0A14A46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88CA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9D7F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ECFA9" w14:textId="028054B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15153" w14:textId="29F2B4B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9A934" w14:textId="4444474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D17BE" w14:textId="0723FDC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</w:tr>
      <w:tr w:rsidR="00373A7D" w14:paraId="7112873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4994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81A2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0CF5E" w14:textId="4B68D35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02AA1" w14:textId="7648048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04865" w14:textId="122FEB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5FF5E" w14:textId="4B2C6A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</w:tr>
      <w:tr w:rsidR="00373A7D" w14:paraId="25BC5C8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A79E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2CDC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C72A8" w14:textId="6F59808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74F13" w14:textId="679907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18702" w14:textId="379EFA2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54246" w14:textId="5E99AF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373A7D" w14:paraId="3A26758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5C25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D58A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EB85D" w14:textId="6820BC9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39C61" w14:textId="3646515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311D9" w14:textId="0B27772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09F27" w14:textId="0ABAAF8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373A7D" w14:paraId="5DA11F0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7BE7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3CAA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34610" w14:textId="5134FFA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386EB" w14:textId="62D46B9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B9433" w14:textId="505297E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15685" w14:textId="1A6401C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</w:tr>
      <w:tr w:rsidR="00373A7D" w14:paraId="0D60492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0534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73DF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19DB3" w14:textId="35437DD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BBBDD" w14:textId="4AC86F1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2CCFA" w14:textId="402812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E556E" w14:textId="27A4E0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</w:tr>
      <w:tr w:rsidR="00373A7D" w14:paraId="353E6D8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3687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B440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E3748" w14:textId="66CA506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BA478" w14:textId="6CC048A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144DD" w14:textId="7436536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BD81B" w14:textId="30E372A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</w:tr>
      <w:tr w:rsidR="00373A7D" w14:paraId="08EF49B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CDF8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9530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32AD4" w14:textId="6FA76FC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EE773" w14:textId="3B4A73C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1F7DA" w14:textId="059B717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E2E33" w14:textId="1CAD00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</w:tr>
      <w:tr w:rsidR="00373A7D" w14:paraId="342BFE3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C06F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3F38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1FB3A" w14:textId="145FD84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FA59B" w14:textId="3EC4DB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0F45D" w14:textId="125A3DB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B7173" w14:textId="1BA5757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</w:tr>
      <w:tr w:rsidR="00373A7D" w14:paraId="64141E2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3D7E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F5A1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F1625" w14:textId="5DD07C1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14682" w14:textId="1AB80C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AC47D" w14:textId="54A7F4F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0D264" w14:textId="644D47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</w:tr>
      <w:tr w:rsidR="00373A7D" w14:paraId="63EAD7F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546C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9629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7FF1E" w14:textId="45534E1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3,909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2E7A8" w14:textId="1D8B622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DF5FE" w14:textId="60EBF1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2E292" w14:textId="5EDFA5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3,909.48 </w:t>
            </w:r>
          </w:p>
        </w:tc>
      </w:tr>
      <w:tr w:rsidR="00373A7D" w14:paraId="02E7C4B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B681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5C40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F044F" w14:textId="77946F4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51F84" w14:textId="7D17085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6FC78" w14:textId="77C1B3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0688D" w14:textId="7CFA236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373A7D" w14:paraId="1A60405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24BA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C9E0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78660" w14:textId="54AABBC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AF92D" w14:textId="1D15679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60731" w14:textId="7AA718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EC674" w14:textId="7CCF622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373A7D" w14:paraId="4828367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FED5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0155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08201" w14:textId="687300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82572" w14:textId="38BF2D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17262" w14:textId="180AF30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E0FFC" w14:textId="445CAC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</w:tr>
      <w:tr w:rsidR="00373A7D" w14:paraId="1CF7F79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DB60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C81E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1766E" w14:textId="08A1420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9342C" w14:textId="16CC4D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37080" w14:textId="5A4B43F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FA349" w14:textId="1076A0C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</w:tr>
      <w:tr w:rsidR="00373A7D" w14:paraId="18AB058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348E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0C45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8681C" w14:textId="1CAADC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EF0C9" w14:textId="0A99A04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8171A" w14:textId="36298F1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B103E" w14:textId="312BC36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</w:tr>
      <w:tr w:rsidR="00373A7D" w14:paraId="67292A0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FA7D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6CBD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76801" w14:textId="262C5F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DA0DD" w14:textId="1AE0A1E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12876" w14:textId="365C58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9F92E" w14:textId="5C0870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</w:tr>
      <w:tr w:rsidR="00373A7D" w14:paraId="27AC5DE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E6A5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1977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C9B9B" w14:textId="319EAF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A47F4" w14:textId="4F8393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7096D" w14:textId="3E998D0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158E6" w14:textId="7774384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</w:tr>
      <w:tr w:rsidR="00373A7D" w14:paraId="42487D2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AA60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04F3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B76F9" w14:textId="74B2D06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01CAE" w14:textId="45597B2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8FA2F" w14:textId="4C186A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28EAE" w14:textId="4D2325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373A7D" w14:paraId="6838B4B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F5179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76D1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239F7" w14:textId="3A57091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6B4AA" w14:textId="4723F1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DA1DF" w14:textId="00F172D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79FC2" w14:textId="2E126B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</w:tr>
      <w:tr w:rsidR="00373A7D" w14:paraId="2299308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97EC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1C89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97EC8" w14:textId="59F5432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19966" w14:textId="55118A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69043" w14:textId="1837209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90247" w14:textId="1A7F21C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373A7D" w14:paraId="60DB902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6FFC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0897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61E80" w14:textId="01917ED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CFBE8" w14:textId="572A5E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899DE" w14:textId="7DB6A13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3C864" w14:textId="18B217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373A7D" w14:paraId="5F12E97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5EA4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8A16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47B1A" w14:textId="0FE2C42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3855D" w14:textId="3650E0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0105C" w14:textId="4266AC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06F84" w14:textId="010815C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</w:tr>
      <w:tr w:rsidR="00373A7D" w14:paraId="2F8E764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3D4F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D29C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84D19" w14:textId="31144B1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28C73" w14:textId="436118C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305D8" w14:textId="7E1DFDC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4293A" w14:textId="1502F78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</w:tr>
      <w:tr w:rsidR="00373A7D" w14:paraId="6A28FD2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C645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1988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51463" w14:textId="4B7042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BED5C" w14:textId="3CB01D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DC2A1" w14:textId="632AF4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07D05" w14:textId="57B4A5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</w:tr>
      <w:tr w:rsidR="00373A7D" w14:paraId="0BA6EDC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5E22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178C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2AA15" w14:textId="03AA43D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3A7EB" w14:textId="5AFEF9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DB65E" w14:textId="61EDD5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9FF61" w14:textId="327161E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</w:tr>
      <w:tr w:rsidR="00373A7D" w14:paraId="17ACFDF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DA8D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3120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6784B" w14:textId="28C148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1BD79" w14:textId="0BDE356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E97D5" w14:textId="27A59DC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3AE27" w14:textId="19C1C34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373A7D" w14:paraId="543B782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7A08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5626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D1F0C" w14:textId="4F78D56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D0585" w14:textId="4C64629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9AA63" w14:textId="26128DB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A8775" w14:textId="71E9F20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</w:tr>
      <w:tr w:rsidR="00373A7D" w14:paraId="58DC6315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7C880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7AEF39" w14:textId="3B96B3D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573,281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383B85" w14:textId="1D5D028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1,5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5020AE" w14:textId="4282274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05,771.64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0027200" w14:textId="4EF5F02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690,593.14 </w:t>
            </w:r>
          </w:p>
        </w:tc>
      </w:tr>
      <w:tr w:rsidR="00373A7D" w14:paraId="3BF9C3F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20AD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7081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E2B5B" w14:textId="1605C9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20319" w14:textId="6F7B8C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DA30A" w14:textId="5E9950F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458A6" w14:textId="4287EB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</w:tr>
      <w:tr w:rsidR="00373A7D" w14:paraId="256520C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0285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82EE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C2EA8" w14:textId="6F42A7A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6BBAD" w14:textId="492B5B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A8AC0" w14:textId="578E48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9DCB6" w14:textId="2E3226F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</w:tr>
      <w:tr w:rsidR="00373A7D" w14:paraId="42B9D5E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7A3B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0CED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BF7C0" w14:textId="322459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C854C" w14:textId="0E0090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29AE3" w14:textId="2BD2B2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CCE0F" w14:textId="434FAA5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</w:tr>
      <w:tr w:rsidR="00373A7D" w14:paraId="5DD4A67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F476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2D70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08375" w14:textId="5AD9DE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FFDD7" w14:textId="358767D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9EEE2" w14:textId="3810605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E1C69" w14:textId="27F388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</w:tr>
      <w:tr w:rsidR="00373A7D" w14:paraId="72C7F44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3C1A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A19D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EEB1B" w14:textId="3D839F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E5103" w14:textId="7893792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6B0A4" w14:textId="7EA9CEB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3412B" w14:textId="097BEE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373A7D" w14:paraId="4CED0E1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3F41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88A3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C7604" w14:textId="177C22A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85D35" w14:textId="72A0C92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C8782" w14:textId="2E52AF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7441F" w14:textId="0A2BA5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</w:tr>
      <w:tr w:rsidR="00373A7D" w14:paraId="54CD23F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2550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4009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7C360" w14:textId="7029A3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F12E3" w14:textId="7FCE129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48693" w14:textId="3E63504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B95C2" w14:textId="7EEFA4E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</w:tr>
      <w:tr w:rsidR="00373A7D" w14:paraId="3EF102F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8C71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2B995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5CD4F" w14:textId="6008E7C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22678" w14:textId="20E0105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A8A1C" w14:textId="515FD0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,135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116B6" w14:textId="5132DCF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400.00 </w:t>
            </w:r>
          </w:p>
        </w:tc>
      </w:tr>
      <w:tr w:rsidR="00373A7D" w14:paraId="44F0CB1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0C573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B496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CB004" w14:textId="0F4B223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965FD" w14:textId="7D0AF7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A8144" w14:textId="6CD97A7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DC5F9" w14:textId="352B9D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</w:tr>
      <w:tr w:rsidR="00373A7D" w14:paraId="7B67856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CA8F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BFE7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E5EDE" w14:textId="0F438B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4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A4E9A" w14:textId="73E683E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64FA0" w14:textId="0D3A06C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97342" w14:textId="1455799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4,640.00 </w:t>
            </w:r>
          </w:p>
        </w:tc>
      </w:tr>
      <w:tr w:rsidR="00373A7D" w14:paraId="247AE8A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6169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C713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15D0B" w14:textId="31EE1B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B6310" w14:textId="78266D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41E3A" w14:textId="08D4F2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86080" w14:textId="32CDEE9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</w:tr>
      <w:tr w:rsidR="00373A7D" w14:paraId="0C76C93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BA2C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FDBB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DFE1D" w14:textId="51C5D16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A5C33" w14:textId="299980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FFD2D" w14:textId="6CB99EB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0695D" w14:textId="32441ED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</w:tr>
      <w:tr w:rsidR="00373A7D" w14:paraId="33C7100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2E25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1A10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C8F8C" w14:textId="638EB4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39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BB231" w14:textId="2A4C28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FF4D0" w14:textId="440A79F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FC8CD" w14:textId="0A34DB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2,598.20 </w:t>
            </w:r>
          </w:p>
        </w:tc>
      </w:tr>
      <w:tr w:rsidR="00373A7D" w14:paraId="345E84D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FA9A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D1B5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F2CE2" w14:textId="244FB5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97DC4" w14:textId="33695E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AB3B9" w14:textId="0FA840C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DB325" w14:textId="1DBE57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</w:tr>
      <w:tr w:rsidR="00373A7D" w14:paraId="1C43963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BAD7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B456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2C567" w14:textId="6138B46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BEEB6" w14:textId="0DD4699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1A457" w14:textId="63BFCB6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A90D9" w14:textId="78F339A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</w:tr>
      <w:tr w:rsidR="00373A7D" w14:paraId="5A6E60A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7B85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6D59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BE2DC" w14:textId="7C8F0AD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ADAD4" w14:textId="7AE292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9C6BD" w14:textId="20D4C03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A24B0" w14:textId="3CA0C9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</w:tr>
      <w:tr w:rsidR="00373A7D" w14:paraId="6FFFF08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EFC7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7A57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29579" w14:textId="01124A8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894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D305B" w14:textId="5CDFB4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4CE07" w14:textId="26583F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636.64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0BA83" w14:textId="6DB1F2E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5,530.92 </w:t>
            </w:r>
          </w:p>
        </w:tc>
      </w:tr>
      <w:tr w:rsidR="00373A7D" w14:paraId="35737D3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A788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FA47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4807B" w14:textId="6F1C948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1CB12" w14:textId="2B9B46E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849F3" w14:textId="28E36FA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9FC5E" w14:textId="0C2CBD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</w:tr>
      <w:tr w:rsidR="00373A7D" w14:paraId="14273AE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6688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44DC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852C9" w14:textId="33BB07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CC927" w14:textId="3D93ACD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DB8BB" w14:textId="661D66D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4B66C" w14:textId="0EAE4C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</w:tr>
      <w:tr w:rsidR="00373A7D" w14:paraId="5DEF3F9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C934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BDED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FDCB4" w14:textId="478F8D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9,052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2CAFE" w14:textId="21B616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3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257CE" w14:textId="2721A14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F3208" w14:textId="72411DD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392.75 </w:t>
            </w:r>
          </w:p>
        </w:tc>
      </w:tr>
      <w:tr w:rsidR="00373A7D" w14:paraId="15762320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673FC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075AF1" w14:textId="2599FB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770,46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387D42" w14:textId="2C7FB1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2A1F2C" w14:textId="1D3872E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025,920.92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3FABECB" w14:textId="05D7F06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5,812,588.51 </w:t>
            </w:r>
          </w:p>
        </w:tc>
      </w:tr>
      <w:tr w:rsidR="00373A7D" w14:paraId="2087BF9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E50F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646B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2B81D" w14:textId="4CAA248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DF2C6" w14:textId="7A8E58F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75F49" w14:textId="5278D01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F46B1" w14:textId="05763AC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</w:tr>
      <w:tr w:rsidR="00373A7D" w14:paraId="61D0274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E65D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5BC5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79AF8" w14:textId="0AF41D2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0E082" w14:textId="238643B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1887C" w14:textId="2A74346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DCBCC" w14:textId="2A1B88C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</w:tr>
      <w:tr w:rsidR="00373A7D" w14:paraId="42FD154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FA44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E680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9906A" w14:textId="5585F68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5EB02" w14:textId="3B7943C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5690E" w14:textId="045E79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C1E8E" w14:textId="076FB01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373A7D" w14:paraId="3A9AFB4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67A5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0603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87E3E" w14:textId="293F410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FF3F4" w14:textId="19B1B0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EB2FA" w14:textId="58C5B10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50AC5" w14:textId="6784625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373A7D" w14:paraId="4F10FF3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60F0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C848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3D202" w14:textId="4026E13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C5058" w14:textId="226B851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333F6" w14:textId="091006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1,488.72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D1EBE" w14:textId="2D1F38D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8,628.72 </w:t>
            </w:r>
          </w:p>
        </w:tc>
      </w:tr>
      <w:tr w:rsidR="00373A7D" w14:paraId="0052789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CCB6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4457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A13FE" w14:textId="7C7FBC4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DB35D" w14:textId="42339C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6EA8C" w14:textId="707947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0EF20" w14:textId="44F59B8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</w:tr>
      <w:tr w:rsidR="00373A7D" w14:paraId="33C2803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9FEA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AD11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43CCB" w14:textId="1CE3F30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CFEA2" w14:textId="1FA4A2C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139E3" w14:textId="6B6FE8B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67350" w14:textId="22AB738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</w:tr>
      <w:tr w:rsidR="00373A7D" w14:paraId="7DE1ECC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E2BC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3458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FB8D1" w14:textId="3AA03B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2032A" w14:textId="5FACC48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048E9" w14:textId="705017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9E6A4" w14:textId="531A6AB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373A7D" w14:paraId="5E055D1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682C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34A4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58506" w14:textId="1ACA24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CFAFD" w14:textId="772BF5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5A483" w14:textId="2C4DDEB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4FEF2" w14:textId="38DEE5F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</w:tr>
      <w:tr w:rsidR="00373A7D" w14:paraId="703C596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0E04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98C2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21454" w14:textId="3A481C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28680" w14:textId="22C6969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EA7E2" w14:textId="7C75A18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B3DBC" w14:textId="75046D6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</w:tr>
      <w:tr w:rsidR="00373A7D" w14:paraId="55C6B1C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FD8C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D3CD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2D991" w14:textId="2DAF492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8,300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17FFD" w14:textId="63C903B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817E8" w14:textId="76F2B48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9D0A9" w14:textId="5E945D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4,800.64 </w:t>
            </w:r>
          </w:p>
        </w:tc>
      </w:tr>
      <w:tr w:rsidR="00373A7D" w14:paraId="1544DE1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EAC4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323B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DDEC0" w14:textId="130186E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7393B" w14:textId="7907BDE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B38DE" w14:textId="2B2F307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16B7A" w14:textId="5ED44C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</w:tr>
      <w:tr w:rsidR="00373A7D" w14:paraId="543F450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9101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B263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6AA83" w14:textId="013CED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4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8077B" w14:textId="60555A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3D3C1" w14:textId="638034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168,52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F43F8" w14:textId="43B2E7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16,520.00 </w:t>
            </w:r>
          </w:p>
        </w:tc>
      </w:tr>
      <w:tr w:rsidR="00373A7D" w14:paraId="70D1267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48FA4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59D7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63F0F" w14:textId="628FED0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E0D13" w14:textId="1E8EACC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85796" w14:textId="5380C7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4EC7C" w14:textId="5C9C5D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</w:tr>
      <w:tr w:rsidR="00373A7D" w14:paraId="6F9E277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BD7FC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B68A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9CDF1" w14:textId="69BABC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E6E24" w14:textId="53A00E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441E2" w14:textId="021DBE0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036AB" w14:textId="1CC5569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</w:tr>
      <w:tr w:rsidR="00373A7D" w14:paraId="1C89A4E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D0F6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55A3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27107" w14:textId="78C19A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70837" w14:textId="70E4702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2E453" w14:textId="4BBC395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DFC6D" w14:textId="7AAD56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</w:tr>
      <w:tr w:rsidR="00373A7D" w14:paraId="18A5CBB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7504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FE6B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317C1" w14:textId="3DB88C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32B12" w14:textId="1ADE4B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810DB" w14:textId="2E327B6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B67B1" w14:textId="6E9F5B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</w:tr>
      <w:tr w:rsidR="00373A7D" w14:paraId="37BD1A7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5F4B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9EF4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CD4EE" w14:textId="37B9B87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15E09" w14:textId="212CB0A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18C95" w14:textId="1A5C1A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B2025" w14:textId="19F34C6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</w:tr>
      <w:tr w:rsidR="00373A7D" w14:paraId="43F3D15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DE83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2E97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33F63" w14:textId="5A3B36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3ABE8" w14:textId="1FB859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6AF56" w14:textId="02CF12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137BA" w14:textId="4EC0FA1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</w:tr>
      <w:tr w:rsidR="00373A7D" w14:paraId="5B5DF4B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27FE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1621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DB7FF" w14:textId="739E5E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873B9" w14:textId="547EA7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C61FE" w14:textId="35BADC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80252" w14:textId="483E3BA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</w:tr>
      <w:tr w:rsidR="00373A7D" w14:paraId="386416E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1935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DD39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BD633" w14:textId="6AA3A41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523CB" w14:textId="58A2D72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ADE3E" w14:textId="62784C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CAC8A" w14:textId="776400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373A7D" w14:paraId="7963EC6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083D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FF2E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7641C" w14:textId="5940F3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8633C" w14:textId="0F9A51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3BF33" w14:textId="12AA554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AEF87" w14:textId="222689F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6F29FE2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0130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648E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7DEEC" w14:textId="303F21F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FDA20" w14:textId="2B13B5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FE807" w14:textId="6B82173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50553" w14:textId="4B1507D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0991B98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7A5B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E047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E745F" w14:textId="1DE6FB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30EE4" w14:textId="654506C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F2B61" w14:textId="37E347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FE71B" w14:textId="39BBAD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</w:tr>
      <w:tr w:rsidR="00373A7D" w14:paraId="715DCBC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609F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81CF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D3030" w14:textId="49F41B9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E7B34" w14:textId="74CBBD5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94498" w14:textId="683F691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958BB" w14:textId="6E0116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4A7FD6A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FAD4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7F6F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AC1C3" w14:textId="5F0FE5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85A17" w14:textId="4D5CD7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4EEC2" w14:textId="3AECF1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87079" w14:textId="467B4F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</w:tr>
      <w:tr w:rsidR="00373A7D" w14:paraId="2088597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AB8E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3856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09474" w14:textId="51DD5AB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C2B84" w14:textId="046D8AC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E26B7" w14:textId="73503C9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02A6C" w14:textId="2B8A14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</w:tr>
      <w:tr w:rsidR="00373A7D" w14:paraId="748AE43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CD0B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0F0C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2B1E7" w14:textId="152F608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FC50F" w14:textId="2E6DFD7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797A2" w14:textId="0390E82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0EAC3" w14:textId="5C4674E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</w:tr>
      <w:tr w:rsidR="00373A7D" w14:paraId="1D82CB5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15C8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8A04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ABFAE" w14:textId="3E5E3BA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84CE8" w14:textId="65B139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B19D4" w14:textId="57CFA77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AA0AC" w14:textId="1E32EB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</w:tr>
      <w:tr w:rsidR="00373A7D" w14:paraId="30D02D1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F8ED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6A2F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6E307" w14:textId="6A5343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062C7" w14:textId="691945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A40F7" w14:textId="5F6E1AE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B00F2" w14:textId="450881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373A7D" w14:paraId="793EA67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F8C4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531F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BD1F1" w14:textId="58E9D44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50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1B6E9" w14:textId="6D5F63A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2D081" w14:textId="6DD58F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1,675.2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59FC1" w14:textId="08589BC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84,179.30 </w:t>
            </w:r>
          </w:p>
        </w:tc>
      </w:tr>
      <w:tr w:rsidR="00373A7D" w14:paraId="0FA5643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5575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5315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3F854" w14:textId="7BEA9AD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AA127" w14:textId="4CEB82E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55212" w14:textId="313510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A74F3" w14:textId="51875B1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</w:tr>
      <w:tr w:rsidR="00373A7D" w14:paraId="39BD23B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29F4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5F01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969A4" w14:textId="2124AE0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6A200" w14:textId="7686419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1C9B7" w14:textId="01E876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46B18" w14:textId="7A53CAF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373A7D" w14:paraId="3FAF59F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0F7BC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C041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4CF4C" w14:textId="3A6750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18F9E" w14:textId="7B25B1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F87A7" w14:textId="09B49D6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3D0D5" w14:textId="3A5EB9E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</w:tr>
      <w:tr w:rsidR="00373A7D" w14:paraId="43A2DA7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A45D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7554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E5EE6" w14:textId="30C2631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B97EA" w14:textId="5762458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FB74F" w14:textId="7891082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84097" w14:textId="6AF65DE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8,000.00 </w:t>
            </w:r>
          </w:p>
        </w:tc>
      </w:tr>
      <w:tr w:rsidR="00373A7D" w14:paraId="39233D7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A3D98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BEE4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0C70C" w14:textId="001390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10C79" w14:textId="0571992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85432" w14:textId="2E592E0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304FD" w14:textId="26BE61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373A7D" w14:paraId="50AF565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9089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B825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321C2" w14:textId="613EC3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3027E" w14:textId="60AA1E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36EA5" w14:textId="4199493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885BC" w14:textId="343A44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</w:tr>
      <w:tr w:rsidR="00373A7D" w14:paraId="144B6C5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F0CC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B418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ED534" w14:textId="555BEB3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605F5" w14:textId="6D8D6F9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F4838" w14:textId="2D011AC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2595E" w14:textId="096EF5F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</w:tr>
      <w:tr w:rsidR="00373A7D" w14:paraId="42652A3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8FBA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B4E0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C140A" w14:textId="2B5AF9E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99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9ACC2" w14:textId="0EF064D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56253" w14:textId="4B9EF8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9C772" w14:textId="19DFC5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2,197.17 </w:t>
            </w:r>
          </w:p>
        </w:tc>
      </w:tr>
      <w:tr w:rsidR="00373A7D" w14:paraId="539D763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17CF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3C24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21B7B" w14:textId="27449F3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538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4FBCE" w14:textId="3110F2D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CB134" w14:textId="2D9E68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5,09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6E78B" w14:textId="70EC9A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1,635.50 </w:t>
            </w:r>
          </w:p>
        </w:tc>
      </w:tr>
      <w:tr w:rsidR="00373A7D" w14:paraId="2204527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C269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070A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F7B2E" w14:textId="2C5B16D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587DA" w14:textId="68E8A3A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97EA6" w14:textId="7B6A8EC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C98F3" w14:textId="2F70CFA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</w:tr>
      <w:tr w:rsidR="00373A7D" w14:paraId="5D900C9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C247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02B3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6E774" w14:textId="1373C81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668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9F408" w14:textId="0C98C3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394CC" w14:textId="41CC2E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0314C" w14:textId="11CEA30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4,668.14 </w:t>
            </w:r>
          </w:p>
        </w:tc>
      </w:tr>
      <w:tr w:rsidR="00373A7D" w14:paraId="2C82CB5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10BB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AA6F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55DE1" w14:textId="186576D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F4108" w14:textId="326036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E7D8A" w14:textId="1F4552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2E25C" w14:textId="71B99C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596A10D4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0BFECB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DE860EC" w14:textId="35FF9B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204,734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6DB2C07" w14:textId="30F5F5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134F0C6" w14:textId="544279D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7058271" w14:textId="42C431A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204,734.33 </w:t>
            </w:r>
          </w:p>
        </w:tc>
      </w:tr>
      <w:tr w:rsidR="00373A7D" w14:paraId="6C2C29EC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1469E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2FE1C5" w14:textId="61E1D11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F4F90A" w14:textId="48CD807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02D07F" w14:textId="263BDB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A056623" w14:textId="6C88753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</w:tr>
      <w:tr w:rsidR="00373A7D" w14:paraId="3BCA7CA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1416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8458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FE571" w14:textId="612321B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20FFF" w14:textId="06B82A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C6B7F" w14:textId="497D045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4DA60" w14:textId="6D20E76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</w:tr>
      <w:tr w:rsidR="00373A7D" w14:paraId="68AE1F4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CDC2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7651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E0CC7" w14:textId="667151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D1DF0" w14:textId="6A937EF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24C64" w14:textId="644EDAD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967C1" w14:textId="347E3D5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</w:tr>
      <w:tr w:rsidR="00373A7D" w14:paraId="1382EAF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270D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F824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4E097" w14:textId="591E88A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8C6B1" w14:textId="5C9BE8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B32DE" w14:textId="2A6A521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B3BD3" w14:textId="4796866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</w:tr>
      <w:tr w:rsidR="00373A7D" w14:paraId="42EE1F3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BD88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D5BC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69A63" w14:textId="44F6ABC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DB189" w14:textId="316168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0D259" w14:textId="044008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28AA8" w14:textId="0CE3E8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</w:tr>
      <w:tr w:rsidR="00373A7D" w14:paraId="0EF6CBFE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2FF55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E4EB11" w14:textId="5063AA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1AD5CD" w14:textId="277645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88DF3B" w14:textId="213C5E0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E8B865" w14:textId="79B6EC8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</w:tr>
      <w:tr w:rsidR="00373A7D" w14:paraId="656333B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C85D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6AC1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5EB25" w14:textId="1B488B9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AA1D0" w14:textId="143F48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E8B52" w14:textId="3D9C9E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38BB4" w14:textId="726D1D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</w:tr>
      <w:tr w:rsidR="00373A7D" w14:paraId="0F5685D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487B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852B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96C3A" w14:textId="22F7B6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9C6C3" w14:textId="228B03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AEA93" w14:textId="6967E9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5EB09" w14:textId="4410DD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373A7D" w14:paraId="4716065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8A30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41AC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494E4" w14:textId="561C54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0E30B" w14:textId="1DADE7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2EC46" w14:textId="5743510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EF3A6" w14:textId="3FB5BC2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</w:tr>
      <w:tr w:rsidR="00373A7D" w14:paraId="33D52C0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D113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94E6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0C74F" w14:textId="627147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B2D5D" w14:textId="473164A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838CF" w14:textId="221443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7FF97" w14:textId="4B6D111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</w:tr>
      <w:tr w:rsidR="00373A7D" w14:paraId="3A478F5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60EA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C48C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FB6CF" w14:textId="329BE2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4DA7F" w14:textId="0E3EF57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F15ED" w14:textId="701344D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8EC20" w14:textId="7170D27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373A7D" w14:paraId="517FC45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214D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5F34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240E8" w14:textId="1ACCDB2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0EFF4" w14:textId="64D250E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23E3A" w14:textId="040D78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A2810" w14:textId="7CB484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</w:tr>
      <w:tr w:rsidR="00373A7D" w14:paraId="23D65E7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CA90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D66C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DD0F1" w14:textId="11200D9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57ACD" w14:textId="57053F8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4EEBA" w14:textId="1CAD9A1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730C3" w14:textId="7E4ED6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</w:tr>
      <w:tr w:rsidR="00373A7D" w14:paraId="208B049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F3BD5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3D44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46736" w14:textId="4B139EF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86945" w14:textId="090723A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B500F" w14:textId="4BA6ECC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B410A" w14:textId="3F2BD5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</w:tr>
      <w:tr w:rsidR="00373A7D" w14:paraId="2468B9F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AB95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42A5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87A15" w14:textId="1E4EB8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05FDA" w14:textId="7040388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A216F" w14:textId="752E439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1871A" w14:textId="4B6641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373A7D" w14:paraId="171C0B2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2806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4190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0EAD3" w14:textId="6EFD8FD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D6CDB" w14:textId="2706EFC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5DCFB" w14:textId="06F3C0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B77B4" w14:textId="34F78DD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</w:tr>
      <w:tr w:rsidR="00373A7D" w14:paraId="729EDB6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4E46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B52A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FC271" w14:textId="3EE49C4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32BBD" w14:textId="298B60C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1BE76" w14:textId="033AAE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495AC" w14:textId="18B16F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</w:tr>
      <w:tr w:rsidR="00373A7D" w14:paraId="7FE8BA9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3B1E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C6FF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F2A8C" w14:textId="09E4F8D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006F7" w14:textId="25308F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7FDDB" w14:textId="231B95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2A962" w14:textId="7981BA1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</w:tr>
      <w:tr w:rsidR="00373A7D" w14:paraId="358DB2C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B103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9F46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21F3C" w14:textId="4D77875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51863" w14:textId="7460F4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574C4" w14:textId="1C3E5DE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D6523" w14:textId="67B0AE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373A7D" w14:paraId="62272F6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0459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9E49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3DDBD" w14:textId="62DE201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E3D74" w14:textId="62CB62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861E9" w14:textId="485E6E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0E828" w14:textId="2F4B4F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</w:tr>
      <w:tr w:rsidR="00373A7D" w14:paraId="4FF1EBE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3743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D3E7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30E37" w14:textId="655730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50E6C" w14:textId="66DD4BD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73925" w14:textId="7402C44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84092" w14:textId="2FF42BD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</w:tr>
      <w:tr w:rsidR="00373A7D" w14:paraId="6A7BD7F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3754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6EA6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B4171" w14:textId="6E4F73C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A6596" w14:textId="55DD364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82E05" w14:textId="4B949BF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A397B" w14:textId="7BDB56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</w:tr>
      <w:tr w:rsidR="00373A7D" w14:paraId="2FFCF8D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9B02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74DD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2E9A2" w14:textId="12039D5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9B74D" w14:textId="77F6FD2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A01CE" w14:textId="213273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406FD" w14:textId="0EC508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</w:tr>
      <w:tr w:rsidR="00373A7D" w14:paraId="531B6DD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4382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A683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DB79D" w14:textId="1558E36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9D881" w14:textId="4B1230A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397DD" w14:textId="4ADC9C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5F2AC" w14:textId="1964EC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</w:tr>
      <w:tr w:rsidR="00373A7D" w14:paraId="2266BE3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214F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B409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9BA2B" w14:textId="528B76E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7F13D" w14:textId="70CC2F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EA779" w14:textId="5205A2D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B9F9A" w14:textId="3C004D8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373A7D" w14:paraId="648A1E9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B69B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289D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F9F9B" w14:textId="79708B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AB941" w14:textId="1B2EE98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1B213" w14:textId="04823FD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97D56" w14:textId="25D3CAF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373A7D" w14:paraId="506BFB8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4523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3974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00DBC" w14:textId="5BEDDFE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BB7F1" w14:textId="47629DA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C7FCD" w14:textId="25FD855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FC101" w14:textId="3A0520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</w:tr>
      <w:tr w:rsidR="00373A7D" w14:paraId="1753543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E7FA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325C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DC294" w14:textId="402AA8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E5579" w14:textId="06F6AE1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1D527" w14:textId="0A345C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B1CFA" w14:textId="3E5604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</w:tr>
      <w:tr w:rsidR="00373A7D" w14:paraId="219DF35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1F6E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9D59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4857C" w14:textId="30B4C4D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1A85D" w14:textId="20AEE5F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4A1BF" w14:textId="3C9CF8E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DEB71" w14:textId="10D438B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</w:tr>
      <w:tr w:rsidR="00373A7D" w14:paraId="564C4C0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E222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13D8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284EB" w14:textId="40C0E4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1DE2C" w14:textId="78D5F2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51DAA" w14:textId="31012F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0013C" w14:textId="74F6D4E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</w:tr>
      <w:tr w:rsidR="00373A7D" w14:paraId="5A0F4B8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CFA8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445B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45A0D" w14:textId="685A0C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F57E5" w14:textId="5B3CA05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BEEB8" w14:textId="505FEDB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1CC81" w14:textId="54D67B6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373A7D" w14:paraId="5CEB485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14BA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FA50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9C359" w14:textId="5CA3A3F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7F8B6" w14:textId="2CDB7A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D2D9F" w14:textId="4C6F913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BD585" w14:textId="2424B5F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</w:tr>
      <w:tr w:rsidR="00373A7D" w14:paraId="7B7BA5D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27F7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157A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D079F" w14:textId="3DBB4F2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A4A0F" w14:textId="466391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7FF7B" w14:textId="70CB8B6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11050" w14:textId="1D946F5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</w:tr>
      <w:tr w:rsidR="00373A7D" w14:paraId="7B3AB26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67F6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258C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49347" w14:textId="7C563CB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2BB1F" w14:textId="157DC4C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1742C" w14:textId="652E71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282A4" w14:textId="57994AD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373A7D" w14:paraId="3896E6A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C128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FCCE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4065D" w14:textId="39A50F0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51F30" w14:textId="42A0821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A4297" w14:textId="0C783E9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95FA4" w14:textId="1C8BB28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</w:tr>
      <w:tr w:rsidR="00373A7D" w14:paraId="00F4DE9F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1C5B5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E98A1A" w14:textId="6D36AEF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25,838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63CB54" w14:textId="081DF12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7C4515" w14:textId="48CA63A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732239" w14:textId="390EA3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25,838.45 </w:t>
            </w:r>
          </w:p>
        </w:tc>
      </w:tr>
      <w:tr w:rsidR="00373A7D" w14:paraId="1B26D59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D1B2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88E0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C7695" w14:textId="0644D42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E1124" w14:textId="55DE31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451D7" w14:textId="76E8BC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4950C" w14:textId="2601DDC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</w:tr>
      <w:tr w:rsidR="00373A7D" w14:paraId="16EDB2F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CA87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6E5C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A886C" w14:textId="6E41919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04B63" w14:textId="18C75D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8D8A1" w14:textId="356A99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B4CCB" w14:textId="1BF2FCE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</w:tr>
      <w:tr w:rsidR="00373A7D" w14:paraId="14FADE0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8199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B21A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6F569" w14:textId="74CB1DE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18CA6" w14:textId="53F918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D6511" w14:textId="12D7634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B0FD2" w14:textId="40405D6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373A7D" w14:paraId="2DCCA1F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3A9B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3047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FE0A3" w14:textId="67CC51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9B405" w14:textId="61B1A3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BDF63" w14:textId="537D5F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59BF3" w14:textId="57C1FA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</w:tr>
      <w:tr w:rsidR="00373A7D" w14:paraId="2ED6E00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DDDF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91BC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B9355" w14:textId="6CC02B9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00F67" w14:textId="7D6B985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BAEFF" w14:textId="0B7DB0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5388A" w14:textId="41E8F1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</w:tr>
      <w:tr w:rsidR="00373A7D" w14:paraId="293E10C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5E050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2A64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173AA" w14:textId="4589B5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F2F5A" w14:textId="35D5EA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86D6E" w14:textId="38B226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AF7B8" w14:textId="214E4BC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</w:tr>
      <w:tr w:rsidR="00373A7D" w14:paraId="100BBD4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59DD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455B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9DBF9" w14:textId="1E80DF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8AEA9" w14:textId="44D2769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13CA6" w14:textId="480EC2F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06913" w14:textId="644CA6F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</w:tr>
      <w:tr w:rsidR="00373A7D" w14:paraId="1EDF1BA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9B35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233A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44ABD" w14:textId="0B5F268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3E990" w14:textId="19EB7D3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3F5ED" w14:textId="3A71BD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E8348" w14:textId="4EA7F4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</w:tr>
      <w:tr w:rsidR="00373A7D" w14:paraId="12FD32D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5905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03BC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2A5E7" w14:textId="0CA8360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34984" w14:textId="25A6A26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80213" w14:textId="3A414D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48AC9" w14:textId="4A000CF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</w:tr>
      <w:tr w:rsidR="00373A7D" w14:paraId="7CAA2D2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4124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E4C7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94CAC" w14:textId="0802BB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F4697" w14:textId="6397A8F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3DC1B" w14:textId="014F651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FDC11" w14:textId="7B5D7E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</w:tr>
      <w:tr w:rsidR="00373A7D" w14:paraId="17E4536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2F4C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463F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B91A9" w14:textId="0D5C6B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FCA33" w14:textId="5E08CE4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CDD26" w14:textId="399B45A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CAD63" w14:textId="15E5C1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</w:tr>
      <w:tr w:rsidR="00373A7D" w14:paraId="0A1BF07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FA26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5010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4599C" w14:textId="095B2BF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E6BC5" w14:textId="08DF2F5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943F3" w14:textId="434A7BB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0A3E2" w14:textId="7BCAD0C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</w:tr>
      <w:tr w:rsidR="00373A7D" w14:paraId="459DD04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3E2A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A5AE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E7270" w14:textId="407094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90BC8" w14:textId="6B4BDA6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5AA01" w14:textId="2D381FD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7EAF7" w14:textId="1185E74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</w:tr>
      <w:tr w:rsidR="00373A7D" w14:paraId="2263C61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C501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97EC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2C017" w14:textId="743C7E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FF39F" w14:textId="63A96B6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1D642" w14:textId="73937F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55DFF" w14:textId="700C045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</w:tr>
      <w:tr w:rsidR="00373A7D" w14:paraId="5261B75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2707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23DF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0A678" w14:textId="7F9EE9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F0CBC" w14:textId="6C2B86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8322F" w14:textId="3AA417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9FD27" w14:textId="61DCA72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</w:tr>
      <w:tr w:rsidR="00373A7D" w14:paraId="5133586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2FC8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E161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33F48" w14:textId="00BDAA2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FAAD1" w14:textId="5305DF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8B892" w14:textId="770B8D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D65B2" w14:textId="221B5A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</w:tr>
      <w:tr w:rsidR="00373A7D" w14:paraId="75F2636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308C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3F42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AA222" w14:textId="4FF6AE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AD914" w14:textId="626DDB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6AF3A" w14:textId="63FCF6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D318A" w14:textId="1C3956D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</w:tr>
      <w:tr w:rsidR="00373A7D" w14:paraId="1262754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D6D2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1EE5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1C38B" w14:textId="669C05C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784F6" w14:textId="3A19565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4A691" w14:textId="5AFA2C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6A9F1" w14:textId="4344FD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373A7D" w14:paraId="3FF0801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98F2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51EF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196C4" w14:textId="371C9D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1970C" w14:textId="55CF2E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C89E4" w14:textId="7BB2CE1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2C445" w14:textId="2921028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</w:tr>
      <w:tr w:rsidR="00373A7D" w14:paraId="492FBFD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F5B2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8F51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F0184" w14:textId="7F55D80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A0B74" w14:textId="1627769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64D90" w14:textId="3890BA2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A60C9" w14:textId="5AFBEA4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</w:tr>
      <w:tr w:rsidR="00373A7D" w14:paraId="5A553F2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F2CC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C6162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BB42C" w14:textId="1E5E858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BE111" w14:textId="4A1D730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5FDEE" w14:textId="0C12CD2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B4225" w14:textId="73112DC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</w:tr>
      <w:tr w:rsidR="00373A7D" w14:paraId="01657E4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3F65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D114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DF105" w14:textId="4D235C2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42741" w14:textId="340992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2CBAB" w14:textId="5FE14D5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C3E0E" w14:textId="7C87BD6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</w:tr>
      <w:tr w:rsidR="00373A7D" w14:paraId="3F847CA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9049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1D63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30A20" w14:textId="2054A1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85A92" w14:textId="323738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770ED" w14:textId="048C054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3FE6E" w14:textId="03566E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373A7D" w14:paraId="3DEC383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E0EF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0275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11A41" w14:textId="1EEDF0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90290" w14:textId="1901E15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404B6" w14:textId="0AD4744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58F02" w14:textId="73951D5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</w:tr>
      <w:tr w:rsidR="00373A7D" w14:paraId="37BD4B0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54C7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2DA0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2265E" w14:textId="511507F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69AFF" w14:textId="3365F7F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500F9" w14:textId="27BABDA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35695" w14:textId="697DA4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</w:tr>
      <w:tr w:rsidR="00373A7D" w14:paraId="187B321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313A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66AB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83E4D" w14:textId="3EA9EC4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AF1AE" w14:textId="093E1F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674A7" w14:textId="7168493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61FB5" w14:textId="72B43F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373A7D" w14:paraId="7B2C7CA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DF6F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96F8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84E2E" w14:textId="413C458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C2722" w14:textId="65FF666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616D3" w14:textId="11FFBC7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65D76" w14:textId="53E24FB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</w:tr>
      <w:tr w:rsidR="00373A7D" w14:paraId="4A66E37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6745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9586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1A045" w14:textId="190C66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E2EAA" w14:textId="574F54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1010D" w14:textId="48210C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252FF" w14:textId="1EDB46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</w:tr>
      <w:tr w:rsidR="00373A7D" w14:paraId="23398E5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13C8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CAB6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8D234" w14:textId="188F82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506C8" w14:textId="01C45B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20418" w14:textId="5FC2569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3D39A" w14:textId="01CBACD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</w:tr>
      <w:tr w:rsidR="00373A7D" w14:paraId="43FCFCA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67FD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2311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23A29" w14:textId="08DAD00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E2BEF" w14:textId="139AABE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83F2D" w14:textId="13C02EF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C628A" w14:textId="15C330A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</w:tr>
      <w:tr w:rsidR="00373A7D" w14:paraId="64316A2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59F8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610D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0687D" w14:textId="262CE6A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5443A" w14:textId="06FD13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71D1E" w14:textId="34A5A5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4DCA5" w14:textId="4A0970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373A7D" w14:paraId="644BDDA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132B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2FE8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A6FE8" w14:textId="295F7A9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3F756" w14:textId="140639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49959" w14:textId="3F60F0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BD5F4" w14:textId="05F2841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</w:tr>
      <w:tr w:rsidR="00373A7D" w14:paraId="1010323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84801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2629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E420E" w14:textId="6C8FFF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8FA44" w14:textId="069AFF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5BAD3" w14:textId="5084DE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D0C5E" w14:textId="478563C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</w:tr>
      <w:tr w:rsidR="00373A7D" w14:paraId="476F888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3271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EB52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799CA" w14:textId="7A0753E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3BC51" w14:textId="723C47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C327C" w14:textId="033910E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9AEB1" w14:textId="593B24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</w:tr>
      <w:tr w:rsidR="00373A7D" w14:paraId="2052D2D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48C4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6BB0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24567" w14:textId="1945C2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D40EE" w14:textId="58582B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0D35D" w14:textId="545FF4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96349" w14:textId="6E3B6BA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373A7D" w14:paraId="45A9D10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E79F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9AAA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3E1A4" w14:textId="5401A28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433C8" w14:textId="33EEFBA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36C61" w14:textId="31220D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18E38" w14:textId="252423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</w:tr>
      <w:tr w:rsidR="00373A7D" w14:paraId="358D216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5262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6795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AF000" w14:textId="6A44D5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61C92" w14:textId="5F4D97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2EE85" w14:textId="0431DB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54A37" w14:textId="5F896E7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373A7D" w14:paraId="0C3F4BB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67AC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002E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C01A9" w14:textId="0F293B5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85B2F" w14:textId="4DC70BA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EC2AF" w14:textId="45DD7D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FAA25" w14:textId="6E0EE52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</w:tr>
      <w:tr w:rsidR="00373A7D" w14:paraId="681B6C52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47C80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D27324" w14:textId="1C3BF55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97EC71" w14:textId="6A72C3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568603" w14:textId="22B6E3C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8600E90" w14:textId="6D246ED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</w:tr>
      <w:tr w:rsidR="00373A7D" w14:paraId="7DA2176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786F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1914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EA7F6" w14:textId="6583910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E3C12" w14:textId="413C7B1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33EC1" w14:textId="2C4391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B3F25" w14:textId="6C0EB76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</w:tr>
      <w:tr w:rsidR="00373A7D" w14:paraId="4D6E6F4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9982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EC4D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2608C" w14:textId="5FC7EC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E98AC" w14:textId="5FE31E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3F911" w14:textId="301783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6E14F" w14:textId="3B2978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</w:tr>
      <w:tr w:rsidR="00373A7D" w14:paraId="6881992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F35D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0F3B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263F6" w14:textId="5E8B63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19BEC" w14:textId="0A675E3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7987C" w14:textId="12A7C59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1882A" w14:textId="091D811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</w:tr>
      <w:tr w:rsidR="00373A7D" w14:paraId="2977381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D94E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762E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9F5BC" w14:textId="36A778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50184" w14:textId="6681874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80517" w14:textId="2227EF2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7F88E" w14:textId="5F703C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</w:tr>
      <w:tr w:rsidR="00373A7D" w14:paraId="214E90FC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AF1E9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35AA6D" w14:textId="1226755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D7DF13" w14:textId="0A283DF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95E70C" w14:textId="09C4079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CD76AC" w14:textId="2DCAB28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</w:tr>
      <w:tr w:rsidR="00373A7D" w14:paraId="451B591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CC79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301D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98DB7" w14:textId="653719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E5058" w14:textId="33BB0E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CEF8D" w14:textId="5EA6F1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EB4D0" w14:textId="78DA59A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</w:tr>
      <w:tr w:rsidR="00373A7D" w14:paraId="3026A46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4C24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E2D9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77668" w14:textId="3A73BC9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66658" w14:textId="6DC59F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133D5" w14:textId="72D82D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E4194" w14:textId="5C634FE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</w:tr>
      <w:tr w:rsidR="00373A7D" w14:paraId="79387C5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7D005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3FBE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39A05" w14:textId="7CA8BB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88822" w14:textId="399507E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B63C8" w14:textId="5202B5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FCAEB" w14:textId="4CCCE1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</w:tr>
      <w:tr w:rsidR="00373A7D" w14:paraId="3D97B37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7608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E56E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9E464" w14:textId="0FC7FF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BBACE" w14:textId="244590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A2896" w14:textId="403787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3BB5C" w14:textId="646ED70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</w:tr>
      <w:tr w:rsidR="00373A7D" w14:paraId="718D45E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C4CD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DD7C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C0CAB" w14:textId="285A67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EBD03" w14:textId="204E48B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5DB1B" w14:textId="27F07FA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36B6E" w14:textId="7971046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</w:tr>
      <w:tr w:rsidR="00373A7D" w14:paraId="73C47216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3BED0A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A57AA0D" w14:textId="1F0D67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863,623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0239993" w14:textId="3DB12C3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0C788FA" w14:textId="694E05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1DE99F1" w14:textId="04D370D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863,623.02 </w:t>
            </w:r>
          </w:p>
        </w:tc>
      </w:tr>
      <w:tr w:rsidR="00373A7D" w14:paraId="11375F2B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59B76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DD6BD7" w14:textId="31A8DE6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7F0242" w14:textId="5DFCFCF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8647B7" w14:textId="1081BA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079F19F" w14:textId="17C044A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</w:tr>
      <w:tr w:rsidR="00373A7D" w14:paraId="5683E4A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AB89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7FC4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6FD74" w14:textId="696ACEF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5F8B3" w14:textId="02F7A5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2AF49" w14:textId="0E217EC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B6F91" w14:textId="6B254D4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</w:tr>
      <w:tr w:rsidR="00373A7D" w14:paraId="68E03C3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8498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A0FA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7F97A" w14:textId="661AC4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A7570" w14:textId="5F7DB05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84BC3" w14:textId="1E4A93A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F5E43" w14:textId="785032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</w:tr>
      <w:tr w:rsidR="00373A7D" w14:paraId="4E3FB07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3821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1AFD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30FFC" w14:textId="4F83D52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92AAF" w14:textId="1BBED0F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76A64" w14:textId="0886B9F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970F8" w14:textId="61B0F7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373A7D" w14:paraId="360075E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626F7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A3F8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50E05" w14:textId="28A26C2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78AB7" w14:textId="155A3F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17175" w14:textId="657620B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A93AE" w14:textId="6A3FD1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373A7D" w14:paraId="051466B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88DF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A1AA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DA381" w14:textId="1B44FA9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66B19" w14:textId="05AE41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772C0" w14:textId="0C690C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A1355" w14:textId="05BA19B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373A7D" w14:paraId="74DF94D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5553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31DE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F4218" w14:textId="160389F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77360" w14:textId="11F2C1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20FDA" w14:textId="3BCE475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70034" w14:textId="16606B8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</w:tr>
      <w:tr w:rsidR="00373A7D" w14:paraId="3308584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E070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0420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1E002" w14:textId="091C7C9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B8211" w14:textId="49F59A7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9C21B" w14:textId="673D74E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87048" w14:textId="5180FF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373A7D" w14:paraId="288842F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F07E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056D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0F323" w14:textId="6C1713C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C6EEB" w14:textId="62C499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7E1BF" w14:textId="6DF283A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C34F4" w14:textId="606D83C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373A7D" w14:paraId="20520A79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7CEA4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344749" w14:textId="16918C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9F9CC8" w14:textId="75FA59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4E4F4B" w14:textId="1FE3B2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44B14A" w14:textId="2F884C8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</w:tr>
      <w:tr w:rsidR="00373A7D" w14:paraId="158E438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88C5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CC1E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825D1" w14:textId="5BEE144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FADDA" w14:textId="1AE17FD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D3F77" w14:textId="4119540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885B5" w14:textId="08F000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</w:tr>
      <w:tr w:rsidR="00373A7D" w14:paraId="2278558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2470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C747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DFD82" w14:textId="16337FE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34841" w14:textId="1769694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7D243" w14:textId="33FE2F7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A1659" w14:textId="78FDCD2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</w:tr>
      <w:tr w:rsidR="00373A7D" w14:paraId="6272DA6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53BC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2720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CFD10" w14:textId="5781BD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52116" w14:textId="405DF4A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30D66" w14:textId="0BCAA63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5FC0A" w14:textId="3B17B7A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</w:tr>
      <w:tr w:rsidR="00373A7D" w14:paraId="213E361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0B7C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6D60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EE107" w14:textId="6264D0F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BB2BE" w14:textId="4315B38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4FDC3" w14:textId="0D96B08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7FA68" w14:textId="64A06D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</w:tr>
      <w:tr w:rsidR="00373A7D" w14:paraId="695D9A4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D965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DC28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D7C7B" w14:textId="0C7C14F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D4BAE" w14:textId="71FF154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D399D" w14:textId="665F20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808FD" w14:textId="0109F0D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</w:tr>
      <w:tr w:rsidR="00373A7D" w14:paraId="355B211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4F48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6C61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A971C" w14:textId="0583B45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3C179" w14:textId="5896AA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2108E" w14:textId="05B210E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1EA02" w14:textId="346E70E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</w:tr>
      <w:tr w:rsidR="00373A7D" w14:paraId="0B4FB3F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0A14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816A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9FA29" w14:textId="40A7A2A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EA32E" w14:textId="45A9C02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6DC99" w14:textId="5F82AA0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9BEF5" w14:textId="75DB68C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</w:tr>
      <w:tr w:rsidR="00373A7D" w14:paraId="69D8D81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8DBD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65BE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1CCB2" w14:textId="26F76E5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69F94" w14:textId="002515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4E595" w14:textId="03FDF8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83F7F" w14:textId="289BF6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</w:tr>
      <w:tr w:rsidR="00373A7D" w14:paraId="2F4B1B7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67BA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3010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B1BF7" w14:textId="4628CA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CDC4C" w14:textId="1ACED3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C3C55" w14:textId="64E7696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351EF" w14:textId="5E2EDC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</w:tr>
      <w:tr w:rsidR="00373A7D" w14:paraId="6A88E75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A3FD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FBBC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37C44" w14:textId="33D1764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2EE4D" w14:textId="20FD0F9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D099D" w14:textId="1A6401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6BFCD" w14:textId="5256F0B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</w:tr>
      <w:tr w:rsidR="00373A7D" w14:paraId="37C2C32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2127C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0490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E4072" w14:textId="4A7016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B4A61" w14:textId="4F2F825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1338C" w14:textId="66E78B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34034" w14:textId="6B79094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</w:tr>
      <w:tr w:rsidR="00373A7D" w14:paraId="0699C7F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5E58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3E3A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2706A" w14:textId="1DFD94B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F630E" w14:textId="327AE8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7F40A" w14:textId="2B642E5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A0975" w14:textId="0729899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</w:tr>
      <w:tr w:rsidR="00373A7D" w14:paraId="6E92E8EA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98148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589725" w14:textId="69384E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AB5C4F" w14:textId="67C78F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00EB75" w14:textId="5BB272A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55E083" w14:textId="6C5FCF4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</w:tr>
      <w:tr w:rsidR="00373A7D" w14:paraId="1212C2F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4FE456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9BA608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PLGU 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52301" w14:textId="7E5DA30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1,23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CDE2B" w14:textId="3F1E3E2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3D464" w14:textId="675CE05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7BFB8" w14:textId="6296561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1,234,000.00 </w:t>
            </w:r>
          </w:p>
        </w:tc>
      </w:tr>
      <w:tr w:rsidR="00373A7D" w14:paraId="304A3A3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D943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C7ED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BBFA0" w14:textId="4A877D7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320B6" w14:textId="333CA87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AB9D0" w14:textId="2E842EE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73647" w14:textId="1C4F7D7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373A7D" w14:paraId="1287085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7B2C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19C7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C287E" w14:textId="28208D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A4A81" w14:textId="20100C9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923CF" w14:textId="1B16D8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F9A16" w14:textId="047563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</w:tr>
      <w:tr w:rsidR="00373A7D" w14:paraId="653309F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5712D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9E4B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940CA" w14:textId="2C8021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75136" w14:textId="5A6428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3578F" w14:textId="5ADC951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30C13" w14:textId="09E8F62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</w:tr>
      <w:tr w:rsidR="00373A7D" w14:paraId="7862A14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168F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4ED0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6E868" w14:textId="5E7FF6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ED212" w14:textId="03A096C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DD2C9" w14:textId="21406D0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C1F1E" w14:textId="31ABEBF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</w:tr>
      <w:tr w:rsidR="00373A7D" w14:paraId="080B6AD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229C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8F92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C1D5F" w14:textId="0008FA5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FA041" w14:textId="4851D3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38FD0" w14:textId="7D4EDF1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1133B" w14:textId="6EA2BC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</w:tr>
      <w:tr w:rsidR="00373A7D" w14:paraId="40C5EDB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F957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6201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A0A18" w14:textId="59B978F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1F83C" w14:textId="50D3E4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CF482" w14:textId="2252B9B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CE97A" w14:textId="2B78A82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</w:tr>
      <w:tr w:rsidR="00373A7D" w14:paraId="5BF45A7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E9EF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536C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27FD3" w14:textId="1FE6E3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EA947" w14:textId="5E4FAE4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0EAA5" w14:textId="5E19251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6C4AF" w14:textId="0C059FC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</w:tr>
      <w:tr w:rsidR="00373A7D" w14:paraId="6F91519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3E9E5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CF15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3042D" w14:textId="25C78C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3F1F7" w14:textId="030CBE8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64C60" w14:textId="568AE7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CC8D4" w14:textId="408CCB5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</w:tr>
      <w:tr w:rsidR="00373A7D" w14:paraId="0C606D4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31EB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F044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362BF" w14:textId="0AA7E9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FFC26" w14:textId="0D6D9E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91194" w14:textId="45ABFC5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41117" w14:textId="430A6FF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</w:tr>
      <w:tr w:rsidR="00373A7D" w14:paraId="1F8425B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D396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FDA8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ED957" w14:textId="7CA616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49AD9" w14:textId="325C42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5522B" w14:textId="10CDAD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E2592" w14:textId="31314D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</w:tr>
      <w:tr w:rsidR="00373A7D" w14:paraId="2E6B325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8730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1327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B2E5E" w14:textId="5FAECD8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EAC47" w14:textId="7B9C61C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421B8" w14:textId="345E23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E687C" w14:textId="08E6489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</w:tr>
      <w:tr w:rsidR="00373A7D" w14:paraId="286F86B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61C0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E00C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089AB" w14:textId="417908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E2184" w14:textId="214A69F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887DD" w14:textId="28EF7F4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10AFD" w14:textId="44CF355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</w:tr>
      <w:tr w:rsidR="00373A7D" w14:paraId="2E70BC2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00F8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0308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21192" w14:textId="6F9F110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8CACE" w14:textId="096A65E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92696" w14:textId="696B5C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A3C1C" w14:textId="619A8F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</w:tr>
      <w:tr w:rsidR="00373A7D" w14:paraId="65938B4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E6CD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37EE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8403B" w14:textId="5FCA118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4E8E2" w14:textId="4FC742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6EA97" w14:textId="7267F7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25715" w14:textId="190B70E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</w:tr>
      <w:tr w:rsidR="00373A7D" w14:paraId="2A4BA1B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2398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5754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166C8" w14:textId="0450FC7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0EAC2" w14:textId="1F0642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B0817" w14:textId="50285D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23EAF" w14:textId="1446A2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</w:tr>
      <w:tr w:rsidR="00373A7D" w14:paraId="6147739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85AD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12CF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6D12E" w14:textId="7E35C89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39632" w14:textId="33F676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5D6C1" w14:textId="2E62116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C74BE" w14:textId="6770F7D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</w:tr>
      <w:tr w:rsidR="00373A7D" w14:paraId="4F4967E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953A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AD63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86CFE" w14:textId="70D92B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A3FE4" w14:textId="236B87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1CBB8" w14:textId="5DB9F53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12D07" w14:textId="0FD0F7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</w:tr>
      <w:tr w:rsidR="00373A7D" w14:paraId="78A20DD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47E4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E71A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B8635" w14:textId="779C9F0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89E56" w14:textId="12587D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EFF1F" w14:textId="0140F79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DEC61" w14:textId="49474A2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</w:tr>
      <w:tr w:rsidR="00373A7D" w14:paraId="77EC34E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9F1A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994B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B686D" w14:textId="34D6824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21B07" w14:textId="6EA3A8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3B815" w14:textId="7B71D06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9BD9E" w14:textId="64D4899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</w:tr>
      <w:tr w:rsidR="00373A7D" w14:paraId="247ED6A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59DD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41AF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C415E" w14:textId="15185C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46461" w14:textId="59059C3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B9DAE" w14:textId="2C1247D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CD7C7" w14:textId="063188A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</w:tr>
      <w:tr w:rsidR="00373A7D" w14:paraId="1E0C6E3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D3A4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09FE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4893C" w14:textId="4E9CA85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1B4E9" w14:textId="580BDF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6410F" w14:textId="6C8CB90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AC460" w14:textId="55F3EF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</w:tr>
      <w:tr w:rsidR="00373A7D" w14:paraId="25389AF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E126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5812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9107C" w14:textId="7C0036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A31EC" w14:textId="0628622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A1283" w14:textId="60C6902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4F505" w14:textId="33CFFCD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</w:tr>
      <w:tr w:rsidR="00373A7D" w14:paraId="478D68E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D703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5AA5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4C1B2" w14:textId="613B450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78754" w14:textId="3E4C1C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F8E29" w14:textId="65B8245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DA344" w14:textId="16D8B9C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</w:tr>
      <w:tr w:rsidR="00373A7D" w14:paraId="4768F34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D5F4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CCA9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595C4" w14:textId="2539FED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F6AE6" w14:textId="7C38F4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4EC92" w14:textId="5E0FE0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46FFD" w14:textId="7D50AC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</w:tr>
      <w:tr w:rsidR="00373A7D" w14:paraId="5E4481B2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4AF29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498356" w14:textId="6D913D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407D70" w14:textId="1E1E87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1933FD" w14:textId="7213AD2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EC45F5" w14:textId="0547DF5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</w:tr>
      <w:tr w:rsidR="00373A7D" w14:paraId="17785428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084A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CA460" w14:textId="6B7430F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ABDD5" w14:textId="22672DE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16EBD" w14:textId="3F10CF1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24B1D" w14:textId="3FADA9E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</w:tr>
      <w:tr w:rsidR="00373A7D" w14:paraId="2E8D98A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133F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41FE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84378" w14:textId="05CB035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1440A" w14:textId="762BF8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BE743" w14:textId="375BE4E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3AE97" w14:textId="3AA83C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</w:tr>
      <w:tr w:rsidR="00373A7D" w14:paraId="2171A59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5B7D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AEBB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22DFD" w14:textId="5D22F3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B2091" w14:textId="3B42D6F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D5CD4" w14:textId="011121C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EF820" w14:textId="4013CC0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</w:tr>
      <w:tr w:rsidR="00373A7D" w14:paraId="73B4023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9592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E372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7F63D" w14:textId="3E4FD3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E7F25" w14:textId="6A6D639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06105" w14:textId="183A0E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6C799" w14:textId="49679C0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</w:tr>
      <w:tr w:rsidR="00373A7D" w14:paraId="6E2DA69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536F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9A24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358C2" w14:textId="6001D2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0D195" w14:textId="6F5BBF6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5296D" w14:textId="0371D61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334CD" w14:textId="131537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</w:tr>
      <w:tr w:rsidR="00373A7D" w14:paraId="6860E14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BD98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4C33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21781" w14:textId="3DE9E95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C99BC" w14:textId="190F39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2B477" w14:textId="41DB61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1F3C1" w14:textId="3B6A00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</w:tr>
      <w:tr w:rsidR="00373A7D" w14:paraId="7A32BB4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EE9B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8B63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27627" w14:textId="0B5CDDC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B95C7" w14:textId="0ED343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DC471" w14:textId="7C2EBC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5F207" w14:textId="464DCB0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</w:tr>
      <w:tr w:rsidR="00373A7D" w14:paraId="4225072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675B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FDEA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D8456" w14:textId="3733DE1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A9EA5" w14:textId="6BC3A0E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5241E" w14:textId="72538E4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75643" w14:textId="430E492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</w:tr>
      <w:tr w:rsidR="00373A7D" w14:paraId="586D53F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8F5F1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F067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7BD4D" w14:textId="5AF76E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6040B" w14:textId="6CD3716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6085E" w14:textId="4F36855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BC6FB" w14:textId="495752C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</w:tr>
      <w:tr w:rsidR="00373A7D" w14:paraId="02C125C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A065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1FD8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77690" w14:textId="22B87D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C4257" w14:textId="45F0D5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9B6C8" w14:textId="46AD0D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5F2D1" w14:textId="690E76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</w:tr>
      <w:tr w:rsidR="00373A7D" w14:paraId="217B465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3F63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8DC5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AEAD3" w14:textId="2F2CF89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F70FA" w14:textId="4D367B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DF5E0" w14:textId="0EF8D5B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E37B1" w14:textId="037ACA6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</w:tr>
      <w:tr w:rsidR="00373A7D" w14:paraId="7D28FAC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529B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DB28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70AF0" w14:textId="25F331E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B5282" w14:textId="67CE6A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91D57" w14:textId="600129D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783D3" w14:textId="078EFC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</w:tr>
      <w:tr w:rsidR="00373A7D" w14:paraId="4942D5A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ACA2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9932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E40D6" w14:textId="3A52B7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A4882" w14:textId="6FE1E2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C52F4" w14:textId="35EB2E3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74F88" w14:textId="5FF08C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</w:tr>
      <w:tr w:rsidR="00373A7D" w14:paraId="0E5D9AC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BE2F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F733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35853" w14:textId="314A96C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0381A" w14:textId="12EAE9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51005" w14:textId="4A913C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449BC" w14:textId="760A322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373A7D" w14:paraId="6ECFC0C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86B7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E6DA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22BFC" w14:textId="0F2741F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E4DD9" w14:textId="6EA2F7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D3580" w14:textId="3D8DA2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A6E21" w14:textId="05CD67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373A7D" w14:paraId="5788AB4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3758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F75D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941E7" w14:textId="6B1C472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211C2" w14:textId="0A9850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02D53" w14:textId="2738D5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78792" w14:textId="3FDCE3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373A7D" w14:paraId="1FFC0C2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FA85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9305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0A902" w14:textId="20AA1A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0BA66" w14:textId="342833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B9A86" w14:textId="75724A3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3B463" w14:textId="185AC0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373A7D" w14:paraId="407B792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B64B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2FEC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499F2" w14:textId="58AEC48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28C3E" w14:textId="4EFFE0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AEA43" w14:textId="01088B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9C79D" w14:textId="442E7CA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</w:tr>
      <w:tr w:rsidR="00373A7D" w14:paraId="704D561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3799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CEEC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0F600" w14:textId="435949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A3033" w14:textId="12056DF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7D1F9" w14:textId="0856BD2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EEED6" w14:textId="54EEC9E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373A7D" w14:paraId="73347D3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D969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6E2A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27C5B" w14:textId="6B81AC2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99EC6" w14:textId="7CE0922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D0B8B" w14:textId="17FFAE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07F67" w14:textId="1B3AC2D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</w:tr>
      <w:tr w:rsidR="00373A7D" w14:paraId="717C157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3946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1C1F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BB6B7" w14:textId="62BCAB2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D5FF8" w14:textId="298B94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7B6F6" w14:textId="6A080F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2DD9A" w14:textId="7DB2586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373A7D" w14:paraId="5A31C24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F683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EFB5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D6397" w14:textId="1FD0FE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28507" w14:textId="32575E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62A0C" w14:textId="7654DD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7D34B" w14:textId="6156BFE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</w:tr>
      <w:tr w:rsidR="00373A7D" w14:paraId="161B62E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71C6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A340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AAD62" w14:textId="31AC987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A7553" w14:textId="03B2813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3BA23" w14:textId="674E85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8810C" w14:textId="7292A2E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</w:tr>
      <w:tr w:rsidR="00373A7D" w14:paraId="0CCA8BB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E24F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BF00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49C34" w14:textId="615560D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9584C" w14:textId="773724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D3A8B" w14:textId="23FE254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BC5A8" w14:textId="6FCFBA9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</w:tr>
      <w:tr w:rsidR="00373A7D" w14:paraId="1201062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F6CA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76BA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AAA1B" w14:textId="629C8C8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CBAFB" w14:textId="01528E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DFB9D" w14:textId="06CACFF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A7400" w14:textId="51B792B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</w:tr>
      <w:tr w:rsidR="00373A7D" w14:paraId="08A6538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6046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47F8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DEF4F" w14:textId="357FA90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26E2E" w14:textId="0F7FD1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9DBAA" w14:textId="213B669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CD363" w14:textId="7E38031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373A7D" w14:paraId="694DFD0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E743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C976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A14C8" w14:textId="6CB502B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BEA84" w14:textId="4ED6367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083B9" w14:textId="5232942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A2BC5" w14:textId="65F6024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373A7D" w14:paraId="3B042DD3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F1EFC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88A280" w14:textId="1D546F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CED00F" w14:textId="47D9848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1094D5" w14:textId="4366EA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B2A90DC" w14:textId="499CEEC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</w:tr>
      <w:tr w:rsidR="00373A7D" w14:paraId="21049D29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ED2B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59E61" w14:textId="4CE1B89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9AD0E" w14:textId="753EBDF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0C64F" w14:textId="4A437E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47E79" w14:textId="591D3F6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</w:tr>
      <w:tr w:rsidR="00373A7D" w14:paraId="3830B7B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DE00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80D8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B316F" w14:textId="2E78BEC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436CF" w14:textId="206FD73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7619E" w14:textId="3596EA8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8A9A3" w14:textId="1BE8FD7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</w:tr>
      <w:tr w:rsidR="00373A7D" w14:paraId="6BDD465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5D29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C80C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66781" w14:textId="4E9E9F9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DA5B0" w14:textId="1644F53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A4B72" w14:textId="5FF0285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D2DA7" w14:textId="24F870B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</w:tr>
      <w:tr w:rsidR="00373A7D" w14:paraId="64FA31B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DF8BC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2695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F5DAE" w14:textId="2D99E8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9D5D2" w14:textId="7788983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CABA3" w14:textId="6B6B40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15798" w14:textId="4B8A0C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</w:tr>
      <w:tr w:rsidR="00373A7D" w14:paraId="59AD5B9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22EF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0B2B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5E3FD" w14:textId="2AEAE2D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826E5" w14:textId="6DA402C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8EBB2" w14:textId="0CEF3E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6D09A" w14:textId="6B11C5F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</w:tr>
      <w:tr w:rsidR="00373A7D" w14:paraId="209080F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094A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74168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1DC10" w14:textId="305C542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43E88" w14:textId="391B00F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FD6C0" w14:textId="0FD2CD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E5A72" w14:textId="7E32CB9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</w:tr>
      <w:tr w:rsidR="00373A7D" w14:paraId="51AC550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0240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2DF0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3227A" w14:textId="24476EF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E83BB" w14:textId="69270C8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05580" w14:textId="3C6448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D1506" w14:textId="0D41F3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</w:tr>
      <w:tr w:rsidR="00373A7D" w14:paraId="24B89A1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6E32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63C4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3E841" w14:textId="6B9700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1EBBE" w14:textId="6488388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DA19B" w14:textId="359DB8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D7906" w14:textId="7B62E8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373A7D" w14:paraId="6978126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D60E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BE00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F33E8" w14:textId="0E6B8BF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71550" w14:textId="2678F2C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96339" w14:textId="742352D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04E49" w14:textId="06C8374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</w:tr>
      <w:tr w:rsidR="00373A7D" w14:paraId="7363955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7932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4F17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F77AE" w14:textId="3A69D7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F432D" w14:textId="389271A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0DD93" w14:textId="3DC976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15480" w14:textId="0BE6E2E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</w:tr>
      <w:tr w:rsidR="00373A7D" w14:paraId="640F1E2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4A7C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49B3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34960" w14:textId="5935C11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2AAC9" w14:textId="582C708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EC2BA" w14:textId="200189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12E04" w14:textId="28E1080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373A7D" w14:paraId="354D100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3A73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1B60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1F3DA" w14:textId="37C518D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4D7F2" w14:textId="07E7A92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D5262" w14:textId="11F26BA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E298E" w14:textId="0E80375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</w:tr>
      <w:tr w:rsidR="00373A7D" w14:paraId="3193CD8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C44B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5037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29DB0" w14:textId="1564D44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817EB" w14:textId="23359D9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A67F1" w14:textId="1C31CA5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24CA9" w14:textId="248ECC8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</w:tr>
      <w:tr w:rsidR="00373A7D" w14:paraId="76A993E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FAD1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06CC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8E555" w14:textId="720E66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2B0B6" w14:textId="14ED771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23737" w14:textId="62F7A1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D37FC" w14:textId="29FBA9D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</w:tr>
      <w:tr w:rsidR="00373A7D" w14:paraId="7818D95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B676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A785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6811D" w14:textId="724B0E1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3E651" w14:textId="5237389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76E6C" w14:textId="67CF76E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3D32B" w14:textId="619CF41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</w:tr>
      <w:tr w:rsidR="00373A7D" w14:paraId="209E9C5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775D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1783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E13ED" w14:textId="1FD4BEE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F3042" w14:textId="186D9EE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B208D" w14:textId="62EF7D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CB37E" w14:textId="789F66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</w:tr>
      <w:tr w:rsidR="00373A7D" w14:paraId="317C1A5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FF4C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EE50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49934" w14:textId="5046B00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6360F" w14:textId="59C818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4B2F2" w14:textId="08B8505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1AB0E" w14:textId="18D460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</w:tr>
      <w:tr w:rsidR="00373A7D" w14:paraId="2F42176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A744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BECB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4D3F1" w14:textId="3808F3A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39104" w14:textId="043EF49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F1B15" w14:textId="463094A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EE7DE" w14:textId="59F53AB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</w:tr>
      <w:tr w:rsidR="00373A7D" w14:paraId="6340EB8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97A1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E188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0C2A5" w14:textId="56625A5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82396" w14:textId="402ABA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9FDB1" w14:textId="457A74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66517" w14:textId="0754DBC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</w:tr>
      <w:tr w:rsidR="00373A7D" w14:paraId="74F3F6A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7D75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2DA4E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D4DBA" w14:textId="2651A2F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B9770" w14:textId="3B07AE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D6661" w14:textId="632B38F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D3DAE" w14:textId="7C7BE98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</w:tr>
      <w:tr w:rsidR="00373A7D" w14:paraId="4E023B9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A589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525F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E6CC4" w14:textId="789AB97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F7497" w14:textId="1AFE2ED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8B972" w14:textId="447CAB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F162B" w14:textId="31B87B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373A7D" w14:paraId="577A872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53D7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03D2C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8E564" w14:textId="4A089D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51EC4" w14:textId="70997D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A458E" w14:textId="24B518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B3844" w14:textId="7B8DBCC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</w:tr>
      <w:tr w:rsidR="00373A7D" w14:paraId="34D4773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0E0E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1CF8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3F378" w14:textId="2578E7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0129F" w14:textId="19530C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710F0" w14:textId="49B530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1A35A" w14:textId="5C4277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</w:tr>
      <w:tr w:rsidR="00373A7D" w14:paraId="75997C98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EDF8F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758F06" w14:textId="2B99C6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446,584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FCAADA" w14:textId="251B40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334695" w14:textId="15B729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327B6B8" w14:textId="16757EE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446,584.23 </w:t>
            </w:r>
          </w:p>
        </w:tc>
      </w:tr>
      <w:tr w:rsidR="00373A7D" w14:paraId="37BC772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DC59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0DFF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D82A4" w14:textId="576AF72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99B20" w14:textId="12C1132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11AC2" w14:textId="0DCEE3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C28F7" w14:textId="54B14E5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</w:tr>
      <w:tr w:rsidR="00373A7D" w14:paraId="1849CDC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4E57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40A8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5BAE3" w14:textId="59BECA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F4D03" w14:textId="006234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A4EEB" w14:textId="589BB0A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27D9D" w14:textId="234AEF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</w:tr>
      <w:tr w:rsidR="00373A7D" w14:paraId="2C78FCC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7E15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BF01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57786" w14:textId="722285D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6FDC3" w14:textId="59FD656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1F083" w14:textId="67306AF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4C727" w14:textId="644F223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</w:tr>
      <w:tr w:rsidR="00373A7D" w14:paraId="47C185C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667C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86FC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4CC08" w14:textId="398D3B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2,78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42539" w14:textId="788BFE2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4DF24" w14:textId="5D94B0F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11CFA" w14:textId="087D2A8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2,787.75 </w:t>
            </w:r>
          </w:p>
        </w:tc>
      </w:tr>
      <w:tr w:rsidR="00373A7D" w14:paraId="3725464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6F84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0218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2E812" w14:textId="3380308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DE4EF" w14:textId="6C83152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4A253" w14:textId="3241600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453F2" w14:textId="717B7CB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</w:tr>
      <w:tr w:rsidR="00373A7D" w14:paraId="08A7AEE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4EF3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94B3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79F6E" w14:textId="71A7693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BEAA5" w14:textId="40DE5C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591D0" w14:textId="6122FD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79DA5" w14:textId="2EFC6B2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</w:tr>
      <w:tr w:rsidR="00373A7D" w14:paraId="2844499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E171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9475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1C678" w14:textId="4FF224A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7AD8E" w14:textId="271EF3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9F0C2" w14:textId="682037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629F5" w14:textId="74D8682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</w:tr>
      <w:tr w:rsidR="00373A7D" w14:paraId="02BB4A9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6DD9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F161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F20FC" w14:textId="668E96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138F8" w14:textId="19EE40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33845" w14:textId="2C03EB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26F0D" w14:textId="23C48C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</w:tr>
      <w:tr w:rsidR="00373A7D" w14:paraId="6523F49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89ED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1F20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FAEB2" w14:textId="4950B0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DB190" w14:textId="62393AC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1C56A" w14:textId="094533E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F671F" w14:textId="73111A9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</w:tr>
      <w:tr w:rsidR="00373A7D" w14:paraId="7EB2F8C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B270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475F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EFA7E" w14:textId="22E581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CAB96" w14:textId="061417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F5DFA" w14:textId="3B08A7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51A68" w14:textId="2F8873C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</w:tr>
      <w:tr w:rsidR="00373A7D" w14:paraId="0FEDC6E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E9A7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8E60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C8A3A" w14:textId="53CE2B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FD991" w14:textId="682C33A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A6B51" w14:textId="27E607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3BB85" w14:textId="35EA70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</w:tr>
      <w:tr w:rsidR="00373A7D" w14:paraId="12D1658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3F00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CC05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AD9F6" w14:textId="0843A4F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899D7" w14:textId="126397B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2C764" w14:textId="5410DB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80B96" w14:textId="7F780DA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</w:tr>
      <w:tr w:rsidR="00373A7D" w14:paraId="053462B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1362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63F0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D6589" w14:textId="4F1274B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CF8C3" w14:textId="1F13C9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008F5" w14:textId="4BDCF41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4A114" w14:textId="28B728A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373A7D" w14:paraId="0BABCDD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B05D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B749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40E16" w14:textId="14EBA7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D1DF0" w14:textId="2175A3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23FA8" w14:textId="4A65BF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0BDBE" w14:textId="24C926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</w:tr>
      <w:tr w:rsidR="00373A7D" w14:paraId="34C56DE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52E5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0948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E8EB3" w14:textId="6BC9D25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567CE" w14:textId="315444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C3091" w14:textId="069509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FDF46" w14:textId="106A53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</w:tr>
      <w:tr w:rsidR="00373A7D" w14:paraId="6E286DD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5F8E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B9D4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D65F6" w14:textId="5F4518F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D7EE9" w14:textId="703362A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A83E4" w14:textId="0EAA52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29419" w14:textId="362FB80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</w:tr>
      <w:tr w:rsidR="00373A7D" w14:paraId="5DC3497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B3E2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D397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23A0A" w14:textId="59C3F1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940C3" w14:textId="389B29D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65C57" w14:textId="7E0D54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17E33" w14:textId="62E813D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</w:tr>
      <w:tr w:rsidR="00373A7D" w14:paraId="19CA1FEE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E6130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74C13E" w14:textId="204C6A4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264F39" w14:textId="6628FC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BA2689" w14:textId="7F21BE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2650DAB" w14:textId="73DCE66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</w:tr>
      <w:tr w:rsidR="00373A7D" w14:paraId="4B538A7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7B9E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E31DC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AD6FB" w14:textId="4C68E37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613AE" w14:textId="564370A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DD266" w14:textId="49D038A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D8B3D" w14:textId="5E4914E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</w:tr>
      <w:tr w:rsidR="00373A7D" w14:paraId="1267C44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4A36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D263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F1119" w14:textId="19B9332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FCA1D" w14:textId="30FF846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9B92A" w14:textId="0DBD41E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15932" w14:textId="2DCF338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</w:tr>
      <w:tr w:rsidR="00373A7D" w14:paraId="345FC09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2C8D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EC3A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4D3AE" w14:textId="4D634B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99746" w14:textId="03C1015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D22D5" w14:textId="52039EC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E2D61" w14:textId="70E11AB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</w:tr>
      <w:tr w:rsidR="00373A7D" w14:paraId="06814E7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B952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6CE0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A5428" w14:textId="0D31C2E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B612A" w14:textId="14B82E9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B71E9" w14:textId="6FC1C51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DAF78" w14:textId="1B1B39F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</w:tr>
      <w:tr w:rsidR="00373A7D" w14:paraId="12089B5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AC8E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8F6F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74768" w14:textId="6E51AF2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B4D47" w14:textId="4E3A862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0773B" w14:textId="0C32AA5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AF57D" w14:textId="27E7AFC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</w:tr>
      <w:tr w:rsidR="00373A7D" w14:paraId="551956F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3C5E2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3E5B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F78B7" w14:textId="1FC8467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6CDFB" w14:textId="187B0C3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91DA7" w14:textId="1F82FE5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37918" w14:textId="345F22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</w:tr>
      <w:tr w:rsidR="00373A7D" w14:paraId="0DF2852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B673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3055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FBC96" w14:textId="360C563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276E5" w14:textId="4D600E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81610" w14:textId="1F43359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37314" w14:textId="70274D0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</w:tr>
      <w:tr w:rsidR="00373A7D" w14:paraId="30B4784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EA2C0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8486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FAB22" w14:textId="7BAC7D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504E6" w14:textId="7177F8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9EBAE" w14:textId="40C34E3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36347" w14:textId="5CE15B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</w:tr>
      <w:tr w:rsidR="00373A7D" w14:paraId="4B58D3A2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78163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7F7FEB7" w14:textId="6311E87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7,434,491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FF36CB4" w14:textId="02ED0A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794,243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89DEE09" w14:textId="615790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DC1B566" w14:textId="0B4FE2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0,228,734.84 </w:t>
            </w:r>
          </w:p>
        </w:tc>
      </w:tr>
      <w:tr w:rsidR="00373A7D" w14:paraId="4E0D7817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BBD5E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0ACA67" w14:textId="6C63C7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1,222,510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039B14" w14:textId="43FDB3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34,842.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60F096" w14:textId="6519D8D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FA6550" w14:textId="20EC33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6,257,353.25 </w:t>
            </w:r>
          </w:p>
        </w:tc>
      </w:tr>
      <w:tr w:rsidR="00373A7D" w14:paraId="0D123DB3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4F5E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98551" w14:textId="64BED5A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551,708.3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C407B" w14:textId="2A78D9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403,58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2702B" w14:textId="609185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61862" w14:textId="459344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,955,288.35 </w:t>
            </w:r>
          </w:p>
        </w:tc>
      </w:tr>
      <w:tr w:rsidR="00373A7D" w14:paraId="25580E6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5A43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8AD1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420AB" w14:textId="45D5B7E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62280" w14:textId="7AFCCF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6755E" w14:textId="7F8515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1946E" w14:textId="620E41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373A7D" w14:paraId="4457A1A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DB2C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1487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545C8" w14:textId="28D63E6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7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2F9F8" w14:textId="5AEC538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CAA03" w14:textId="3388EC5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305F1" w14:textId="2CCD511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762.50 </w:t>
            </w:r>
          </w:p>
        </w:tc>
      </w:tr>
      <w:tr w:rsidR="00373A7D" w14:paraId="07E1F41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158D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ADDE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04CB8" w14:textId="2D3FFC2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C3291" w14:textId="79EA9C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CCB19" w14:textId="5A8E35D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889F9" w14:textId="0B8B0C0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</w:tr>
      <w:tr w:rsidR="00373A7D" w14:paraId="460CFC2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5E000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3048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25511" w14:textId="28B568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41,8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62E70" w14:textId="3EDD57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33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0608C" w14:textId="62ECD14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496E0" w14:textId="54FF58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74,830.00 </w:t>
            </w:r>
          </w:p>
        </w:tc>
      </w:tr>
      <w:tr w:rsidR="00373A7D" w14:paraId="3E88EC2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2F3E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4EA6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1051F" w14:textId="2ABC00E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5,20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E6DC5" w14:textId="42CC304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91,52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613E8" w14:textId="227F40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67025" w14:textId="6E7188D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56,727.00 </w:t>
            </w:r>
          </w:p>
        </w:tc>
      </w:tr>
      <w:tr w:rsidR="00373A7D" w14:paraId="6DB5079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823D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3546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AE6AF" w14:textId="1748BAC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0C8FA" w14:textId="27A05D4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AECF8" w14:textId="417063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1D13F" w14:textId="62E1838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</w:tr>
      <w:tr w:rsidR="00373A7D" w14:paraId="248F875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23F4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2121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D800E" w14:textId="57A0392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688CE" w14:textId="7783B8A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5,49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B1A16" w14:textId="7FC065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469E6" w14:textId="26AC87F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9,367.00 </w:t>
            </w:r>
          </w:p>
        </w:tc>
      </w:tr>
      <w:tr w:rsidR="00373A7D" w14:paraId="3DA9777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7753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86E5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DAB4A" w14:textId="70B6E4E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10BC1" w14:textId="63C12F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CA4BC" w14:textId="73BC70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88DEC" w14:textId="76348D0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373A7D" w14:paraId="00B5EB6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8FD2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5853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51920" w14:textId="0A371AB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1C1A9" w14:textId="1E59AB9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F2C7D" w14:textId="10495A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A84D0" w14:textId="0E886F6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373A7D" w14:paraId="53483C9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42E4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0103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A0828" w14:textId="189C8C9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33,6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7D700" w14:textId="0D0B07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3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FE733" w14:textId="12CF46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58550" w14:textId="533A3C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22,992.50 </w:t>
            </w:r>
          </w:p>
        </w:tc>
      </w:tr>
      <w:tr w:rsidR="00373A7D" w14:paraId="52922B2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8F6E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4961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DF314" w14:textId="07063D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33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30521" w14:textId="51DE152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8AC0A" w14:textId="0335CE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CC86F" w14:textId="5BADB3A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33,750.00 </w:t>
            </w:r>
          </w:p>
        </w:tc>
      </w:tr>
      <w:tr w:rsidR="00373A7D" w14:paraId="50143CE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D84E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06BA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FE348" w14:textId="2B2338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43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EF861" w14:textId="051E48D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B760F" w14:textId="5B18538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CE89A" w14:textId="781502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7,437.00 </w:t>
            </w:r>
          </w:p>
        </w:tc>
      </w:tr>
      <w:tr w:rsidR="00373A7D" w14:paraId="1882C99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1456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0784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413CA" w14:textId="7EC4D75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802DA" w14:textId="1BC254E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23033" w14:textId="1F4308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FE78D" w14:textId="5A2D58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373A7D" w14:paraId="7854758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C76A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FD0F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12CF1" w14:textId="73B2256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33,6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5C17D" w14:textId="0F5AFD2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CAB22" w14:textId="37F0201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DFF35" w14:textId="4BCBB28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96,110.00 </w:t>
            </w:r>
          </w:p>
        </w:tc>
      </w:tr>
      <w:tr w:rsidR="00373A7D" w14:paraId="70763FF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CF3B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F68B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0D9CC" w14:textId="11EC0F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02C1E" w14:textId="0D68A09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95FE7" w14:textId="3CB8F3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0F511" w14:textId="1644FA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373A7D" w14:paraId="37369C9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1398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7E20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804E8" w14:textId="2DA935F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11F9B" w14:textId="0DDA145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7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669BB" w14:textId="06003DF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2FE68" w14:textId="19994A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0,450.00 </w:t>
            </w:r>
          </w:p>
        </w:tc>
      </w:tr>
      <w:tr w:rsidR="00373A7D" w14:paraId="1D40343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251A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2623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F5BFC" w14:textId="598D88B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1,77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89142" w14:textId="09E4590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99275" w14:textId="12F1652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44CB8" w14:textId="4F1597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0,171.00 </w:t>
            </w:r>
          </w:p>
        </w:tc>
      </w:tr>
      <w:tr w:rsidR="00373A7D" w14:paraId="3BF2591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0081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3E3C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524D3" w14:textId="375A597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297F5" w14:textId="227A377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C5BA9" w14:textId="5D5811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52B13" w14:textId="1E5BC91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373A7D" w14:paraId="150AC4D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06B0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68A5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5F82E" w14:textId="74B7CFD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EEEFB" w14:textId="2CF717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0,514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2C6BC" w14:textId="749A15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EF2F0" w14:textId="3B0AC7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4,389.00 </w:t>
            </w:r>
          </w:p>
        </w:tc>
      </w:tr>
      <w:tr w:rsidR="00373A7D" w14:paraId="6F0E2AE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E5C4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6C00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2654D" w14:textId="3B92B76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505C1" w14:textId="05CE5E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A7B3B" w14:textId="748FC9E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6502A" w14:textId="6B4C303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373A7D" w14:paraId="1675E7B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0E35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E718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5F141" w14:textId="2A6FB2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520B4" w14:textId="614E38B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48E48" w14:textId="36ADCBA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3216B" w14:textId="4816C14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373A7D" w14:paraId="7231F81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7ACF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2D31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84FDA" w14:textId="3EDEA9E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C30C5" w14:textId="5C62491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551.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7AF7D" w14:textId="61B0CE1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4118B" w14:textId="667BC69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7,426.40 </w:t>
            </w:r>
          </w:p>
        </w:tc>
      </w:tr>
      <w:tr w:rsidR="00373A7D" w14:paraId="2EC6DA4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8124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1179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1C1E3" w14:textId="18DD7D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7F260" w14:textId="2188552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A4463" w14:textId="24B88A4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E58F1" w14:textId="6960B09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</w:tr>
      <w:tr w:rsidR="00373A7D" w14:paraId="1ADD304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0057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EB13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1AF60" w14:textId="4215AE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1BD49" w14:textId="2FC990E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750F8" w14:textId="3E8B5F2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9FD74" w14:textId="70D36BF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</w:tr>
      <w:tr w:rsidR="00373A7D" w14:paraId="433CAA6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28F5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15A7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75B1F" w14:textId="42C5DE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F8556" w14:textId="14EEBE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AFC40" w14:textId="41F0CB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BEC14" w14:textId="2A0314B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373A7D" w14:paraId="35D5538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159C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D070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336B6" w14:textId="130770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6D388" w14:textId="3E44719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E0C6F" w14:textId="535FDCD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FB3E5" w14:textId="333789B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</w:tr>
      <w:tr w:rsidR="00373A7D" w14:paraId="616910D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214E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9620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2542D" w14:textId="65FD13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40D93" w14:textId="624A42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9A854" w14:textId="0DE2C5B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B75F4" w14:textId="1E1BCF8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373A7D" w14:paraId="6E6E046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8FEF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A66A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015F7" w14:textId="0EFCA0D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3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778A7" w14:textId="76F8B1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07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C62EE" w14:textId="2C65DA2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C0A25" w14:textId="0404670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390.00 </w:t>
            </w:r>
          </w:p>
        </w:tc>
      </w:tr>
      <w:tr w:rsidR="00373A7D" w14:paraId="64E2533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CEBB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CB48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7B84D" w14:textId="69EE8AF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64075" w14:textId="2AB8182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3A437" w14:textId="26F250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FB868" w14:textId="298677B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373A7D" w14:paraId="2D97D18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FFC6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248C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E6923" w14:textId="47DA573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77,08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426B4" w14:textId="041986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D89B4" w14:textId="678E434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88EB7" w14:textId="6F5673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77,082.00 </w:t>
            </w:r>
          </w:p>
        </w:tc>
      </w:tr>
      <w:tr w:rsidR="00373A7D" w14:paraId="74D7B33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E1A1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B830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D7C00" w14:textId="6A9458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7,5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B0683" w14:textId="78A0FB6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6,16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58277" w14:textId="0BA4CE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AF5E3" w14:textId="59CAC23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3,755.00 </w:t>
            </w:r>
          </w:p>
        </w:tc>
      </w:tr>
      <w:tr w:rsidR="00373A7D" w14:paraId="5B59E7D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04510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63F8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110A3" w14:textId="3B204EA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82630" w14:textId="7E5F6E9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DEBA2" w14:textId="260953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58AC7" w14:textId="3C11B33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</w:tr>
      <w:tr w:rsidR="00373A7D" w14:paraId="1A14C52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FB3D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421FD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B1B99" w14:textId="48C1995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E766D" w14:textId="3D063E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21621" w14:textId="2E70AD2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7C45C" w14:textId="2285F3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373A7D" w14:paraId="53C20B8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B564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AEDF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6F6D8" w14:textId="757FD61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86A19" w14:textId="4B076B0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B32AD" w14:textId="38FCF7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3D86A" w14:textId="430271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373A7D" w14:paraId="3D1D0CD8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40727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74ED58" w14:textId="79F15F6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85,755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C20AD4" w14:textId="23B904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152,807.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265A42" w14:textId="5CD3819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6162EE" w14:textId="562FD8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438,562.95 </w:t>
            </w:r>
          </w:p>
        </w:tc>
      </w:tr>
      <w:tr w:rsidR="00373A7D" w14:paraId="6067A9C6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27FC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CCFCF" w14:textId="4556B3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CFBDC" w14:textId="478C6CD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,759,444.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70195" w14:textId="148E1E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4A918" w14:textId="5855C43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,875,604.20 </w:t>
            </w:r>
          </w:p>
        </w:tc>
      </w:tr>
      <w:tr w:rsidR="00373A7D" w14:paraId="561324F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909A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3A3F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5BD80" w14:textId="619CB4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3CCFC" w14:textId="1CD71BF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BD88E" w14:textId="205FC9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FA6EA" w14:textId="03D273A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</w:tr>
      <w:tr w:rsidR="00373A7D" w14:paraId="5254CD9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EF0C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7C73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2DA1B" w14:textId="44D14FF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61613" w14:textId="445801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9AFB0" w14:textId="10B5E6F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5FC82" w14:textId="2072F30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373A7D" w14:paraId="51EF42C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FBC7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E44A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C7437" w14:textId="48E046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5,97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328A4" w14:textId="06D975C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8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ADA12" w14:textId="2495F7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CAAC0" w14:textId="484BB3F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34,477.00 </w:t>
            </w:r>
          </w:p>
        </w:tc>
      </w:tr>
      <w:tr w:rsidR="00373A7D" w14:paraId="6A06288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244A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1A65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85837" w14:textId="14B4673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CF751" w14:textId="4FFEE7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8C73F" w14:textId="2782476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0C083" w14:textId="35B95A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2,000.00 </w:t>
            </w:r>
          </w:p>
        </w:tc>
      </w:tr>
      <w:tr w:rsidR="00373A7D" w14:paraId="6A5BC6C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4E5D3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B2FC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561A7" w14:textId="79CD90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2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01485" w14:textId="684A48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9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FE56B" w14:textId="258CA7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10F10" w14:textId="1997E4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350.00 </w:t>
            </w:r>
          </w:p>
        </w:tc>
      </w:tr>
      <w:tr w:rsidR="00373A7D" w14:paraId="54DC629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6BF8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F619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F7769" w14:textId="3118F4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9,46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4A860" w14:textId="766BEF3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83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C2B51" w14:textId="1CDF74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67DFF" w14:textId="693E7E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0,292.00 </w:t>
            </w:r>
          </w:p>
        </w:tc>
      </w:tr>
      <w:tr w:rsidR="00373A7D" w14:paraId="32D5C4D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0567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0D70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55D24" w14:textId="5BCE7A4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2F9C2" w14:textId="647F9A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44C7D" w14:textId="6C6AE9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7160D" w14:textId="1B909B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</w:tr>
      <w:tr w:rsidR="00373A7D" w14:paraId="0E54E51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E51D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5783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2E101" w14:textId="03CD70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EAE37" w14:textId="0F5179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E5F6E" w14:textId="57FD5ED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FC492" w14:textId="1A4DEC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373A7D" w14:paraId="506615D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4705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708D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BA36F" w14:textId="7D3581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9A621" w14:textId="734B1A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6,59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6FA6E" w14:textId="74DD3F4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241E0" w14:textId="6DF3375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697.00 </w:t>
            </w:r>
          </w:p>
        </w:tc>
      </w:tr>
      <w:tr w:rsidR="00373A7D" w14:paraId="3191831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1203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CC30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2CB78" w14:textId="785697F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491F6" w14:textId="22C96E3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64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05C44" w14:textId="36157D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064A2" w14:textId="452B2E8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6,138.00 </w:t>
            </w:r>
          </w:p>
        </w:tc>
      </w:tr>
      <w:tr w:rsidR="00373A7D" w14:paraId="4B23102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E632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E43D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DF1FD" w14:textId="174B089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9510D" w14:textId="3048D92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5,86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726E8" w14:textId="6DF8BC2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C5B30" w14:textId="1F871D7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860.00 </w:t>
            </w:r>
          </w:p>
        </w:tc>
      </w:tr>
      <w:tr w:rsidR="00373A7D" w14:paraId="46290D9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FD8E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1C26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AEB9C" w14:textId="3A21BB5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DC0DA" w14:textId="11FA00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C245D" w14:textId="61C2F8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BF453" w14:textId="66085D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</w:tr>
      <w:tr w:rsidR="00373A7D" w14:paraId="2C2CC34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C045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07D2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E8721" w14:textId="620AD88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2D2EE" w14:textId="2AFF5E0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2DB69" w14:textId="5C8069A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83B04" w14:textId="33E40A5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373A7D" w14:paraId="06E3863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C1E7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95A0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F8B1E" w14:textId="36930FF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8F029" w14:textId="2D81CD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,51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2553E" w14:textId="223607C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D3192" w14:textId="5F59E7A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4,510.00 </w:t>
            </w:r>
          </w:p>
        </w:tc>
      </w:tr>
      <w:tr w:rsidR="00373A7D" w14:paraId="15F64F7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1574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D3FF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AC688" w14:textId="4A4C7B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F4246" w14:textId="07B700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E3C71" w14:textId="301B64D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179B2" w14:textId="192CD1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373A7D" w14:paraId="38C3EF3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2A19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D8A7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535E5" w14:textId="76B381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15D0B" w14:textId="2D420E0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B5A72" w14:textId="04E202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98D05" w14:textId="14A0F7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</w:tr>
      <w:tr w:rsidR="00373A7D" w14:paraId="6256A8E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C776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E932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EF622" w14:textId="16CBD83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56972" w14:textId="29BB9B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AEDE4" w14:textId="2E6EAD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51580" w14:textId="761CF8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</w:tr>
      <w:tr w:rsidR="00373A7D" w14:paraId="08087D6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A010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741D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5A116" w14:textId="2632F6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3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183AA" w14:textId="46F823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4,23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4CCDB" w14:textId="3EED03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39498" w14:textId="74BCB4D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3,574.00 </w:t>
            </w:r>
          </w:p>
        </w:tc>
      </w:tr>
      <w:tr w:rsidR="00373A7D" w14:paraId="5336A0A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FF81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D671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9BECB" w14:textId="757B70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0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943DF" w14:textId="0590B8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6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D787C" w14:textId="5403347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408E8" w14:textId="2C41705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731.00 </w:t>
            </w:r>
          </w:p>
        </w:tc>
      </w:tr>
      <w:tr w:rsidR="00373A7D" w14:paraId="4E0E9DE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DB73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B0B6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063E1" w14:textId="7B67494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467D5" w14:textId="614051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03FF5" w14:textId="025832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24ADB" w14:textId="0472D50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</w:tr>
      <w:tr w:rsidR="00373A7D" w14:paraId="44519C0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BB75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45BFC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B0517" w14:textId="276AD8D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F2E5A" w14:textId="3F1051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21B39" w14:textId="49219AA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B1C17" w14:textId="362EC7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</w:tr>
      <w:tr w:rsidR="00373A7D" w14:paraId="5AFB58C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AEA0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08DD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F657F" w14:textId="2DFECC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5AFE6" w14:textId="27C4C9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60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9E094" w14:textId="0E0F7EE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92EF6" w14:textId="1DE6A47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605.00 </w:t>
            </w:r>
          </w:p>
        </w:tc>
      </w:tr>
      <w:tr w:rsidR="00373A7D" w14:paraId="730C15B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89F3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1805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53E49" w14:textId="0F4FB69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1,5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31E3B" w14:textId="40AF51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9,97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BA19D" w14:textId="7924E0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3D842" w14:textId="68EE7D4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1,558.00 </w:t>
            </w:r>
          </w:p>
        </w:tc>
      </w:tr>
      <w:tr w:rsidR="00373A7D" w14:paraId="1BE3864A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AB1BF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5C11EC" w14:textId="18C5B15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63,541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2839A4" w14:textId="2AF83E0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9,763,533.3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38172D" w14:textId="6E9222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7DE07F0" w14:textId="1448D40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5,027,075.05 </w:t>
            </w:r>
          </w:p>
        </w:tc>
      </w:tr>
      <w:tr w:rsidR="00373A7D" w14:paraId="33FE4B62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3815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62393" w14:textId="7BBF992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F9BFD" w14:textId="4D4861F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914,200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024BC" w14:textId="0AE54B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E0263" w14:textId="115163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,136,200.50 </w:t>
            </w:r>
          </w:p>
        </w:tc>
      </w:tr>
      <w:tr w:rsidR="00373A7D" w14:paraId="7A992E8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9ECA0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8C60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10A4D" w14:textId="7E0C239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50210" w14:textId="33DB6FA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D14B4" w14:textId="7EEB8C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FFEA7" w14:textId="18FDF73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373A7D" w14:paraId="6655FDB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AAD0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E055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EF1B5" w14:textId="331EFBB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B7B34" w14:textId="251E465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25A8C" w14:textId="7389F2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892D7" w14:textId="44C93B9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</w:tr>
      <w:tr w:rsidR="00373A7D" w14:paraId="62F2EE3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478B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775F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4959D" w14:textId="51ADD5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0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C7391" w14:textId="65B0C1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A38BF" w14:textId="4A9BAB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FE4A2" w14:textId="1635233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2,710.00 </w:t>
            </w:r>
          </w:p>
        </w:tc>
      </w:tr>
      <w:tr w:rsidR="00373A7D" w14:paraId="59E6114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AC71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4C63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6599E" w14:textId="2E93332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8F077" w14:textId="70D5337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9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DFEFD" w14:textId="0410939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C1032" w14:textId="7EEE85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1,660.00 </w:t>
            </w:r>
          </w:p>
        </w:tc>
      </w:tr>
      <w:tr w:rsidR="00373A7D" w14:paraId="121C18C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2873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A5DC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CDE2F" w14:textId="7AE1DD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4,1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475B5" w14:textId="1D4ED1C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97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48947" w14:textId="6096377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3518B" w14:textId="560CD8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5,100.00 </w:t>
            </w:r>
          </w:p>
        </w:tc>
      </w:tr>
      <w:tr w:rsidR="00373A7D" w14:paraId="7B98FE1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FC84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4711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44D63" w14:textId="0B116C6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99F5C" w14:textId="487157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388CE" w14:textId="366A474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40E65" w14:textId="0BC5D52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</w:tr>
      <w:tr w:rsidR="00373A7D" w14:paraId="712BEF5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8006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3959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E30C5" w14:textId="3C36AF3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1E5E2" w14:textId="7A6603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CF3BB" w14:textId="5010D15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F2499" w14:textId="5E6642D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373A7D" w14:paraId="3221CF3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A2D8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0979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43AA6" w14:textId="65EC596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AAE2C" w14:textId="0FD4A72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224.7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8ACD9" w14:textId="1F24B54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BB2A9" w14:textId="67A124F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8,224.78 </w:t>
            </w:r>
          </w:p>
        </w:tc>
      </w:tr>
      <w:tr w:rsidR="00373A7D" w14:paraId="4295128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7584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394A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BCA14" w14:textId="17D675A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42634" w14:textId="70CA9F7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A508F" w14:textId="08008A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17C94" w14:textId="4412F6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373A7D" w14:paraId="5D7D009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5B4C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5961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C52DD" w14:textId="25DB0C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3C5F2" w14:textId="7FA41C1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59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DB0B4" w14:textId="21498E9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0B06C" w14:textId="2CA5C5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597.00 </w:t>
            </w:r>
          </w:p>
        </w:tc>
      </w:tr>
      <w:tr w:rsidR="00373A7D" w14:paraId="7CAD054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B92A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580D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D453F" w14:textId="7562AFE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3,04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66D1C" w14:textId="578DE7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88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4A23E" w14:textId="3A53790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0DA8B" w14:textId="4ADBACF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936.00 </w:t>
            </w:r>
          </w:p>
        </w:tc>
      </w:tr>
      <w:tr w:rsidR="00373A7D" w14:paraId="33EF648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0352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41A9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C211E" w14:textId="70B3C09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F39B6" w14:textId="195274D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5F5B2" w14:textId="697FE1B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FB428" w14:textId="4C495AA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373A7D" w14:paraId="75587DA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094F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EABB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EF808" w14:textId="5879726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E263C" w14:textId="2506A6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DA675" w14:textId="1A3379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7CE76" w14:textId="10FAB7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373A7D" w14:paraId="779A096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9420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65EE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3C0C1" w14:textId="3330F0D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650C1" w14:textId="092776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4CF23" w14:textId="196105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B2F14" w14:textId="7A6E0FC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</w:tr>
      <w:tr w:rsidR="00373A7D" w14:paraId="775AE85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7871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5582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32323" w14:textId="12A315F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7C942" w14:textId="4662915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0D720" w14:textId="6131A3F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99A8E" w14:textId="769897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</w:tr>
      <w:tr w:rsidR="00373A7D" w14:paraId="21B91BD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038A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96F6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38016" w14:textId="464BCD9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59247" w14:textId="16FC3F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96FCD" w14:textId="6B2126A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30CA6" w14:textId="56129A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</w:tr>
      <w:tr w:rsidR="00373A7D" w14:paraId="041BBFA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DD14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2B09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E61BD" w14:textId="738D16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835F2" w14:textId="19DF9F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A7E25" w14:textId="6BEA2E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64D99" w14:textId="448A2B2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373A7D" w14:paraId="53FB891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5023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23AC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53BAF" w14:textId="10D33D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F712E" w14:textId="4BFFD3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5CBEC" w14:textId="423B7BF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D113F" w14:textId="0102681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373A7D" w14:paraId="0B58F35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7CE3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FD68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69159" w14:textId="17F569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2F107" w14:textId="10A0EEB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65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57062" w14:textId="03DF7A3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54D73" w14:textId="0A7D26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9,452.00 </w:t>
            </w:r>
          </w:p>
        </w:tc>
      </w:tr>
      <w:tr w:rsidR="00373A7D" w14:paraId="2D1819B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C442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F1CB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DEAF4" w14:textId="4A478D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B753F" w14:textId="2E694D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855.7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DCD39" w14:textId="62A405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6EDA8" w14:textId="1F53B2F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655.77 </w:t>
            </w:r>
          </w:p>
        </w:tc>
      </w:tr>
      <w:tr w:rsidR="00373A7D" w14:paraId="1A3B381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FCA4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04AE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76254" w14:textId="054323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4107F" w14:textId="107A01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9CC20" w14:textId="774511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8C85D" w14:textId="3C00CC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</w:tr>
      <w:tr w:rsidR="00373A7D" w14:paraId="6C7C56D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33C1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64E7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D504D" w14:textId="696F73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3,0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E535E" w14:textId="2B960F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11C3B" w14:textId="5A5903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4F087" w14:textId="084F362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28,020.00 </w:t>
            </w:r>
          </w:p>
        </w:tc>
      </w:tr>
      <w:tr w:rsidR="00373A7D" w14:paraId="37F6D11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1D44B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2C23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21480" w14:textId="1EFA81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9157F" w14:textId="2A0CEC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A55F3" w14:textId="4712C6C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FFE97" w14:textId="579E13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373A7D" w14:paraId="001061C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F521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E13A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5B854" w14:textId="29733C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D383F" w14:textId="5F01B5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29,788.8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39889" w14:textId="51B2C21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F9CD5" w14:textId="58A4B31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70,988.83 </w:t>
            </w:r>
          </w:p>
        </w:tc>
      </w:tr>
      <w:tr w:rsidR="00373A7D" w14:paraId="4F5A8B8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41DA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2945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2B594" w14:textId="1FEF9E2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8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CD7D0" w14:textId="55C036C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77,815.8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039E0" w14:textId="31B046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93532" w14:textId="3CA945A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66,135.88 </w:t>
            </w:r>
          </w:p>
        </w:tc>
      </w:tr>
      <w:tr w:rsidR="00373A7D" w14:paraId="35CB1F6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7245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8F75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59C20" w14:textId="7D92838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3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33118" w14:textId="41061C0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7,5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F4BC6" w14:textId="13E7F4E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AB914" w14:textId="1EDF4C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1,450.00 </w:t>
            </w:r>
          </w:p>
        </w:tc>
      </w:tr>
      <w:tr w:rsidR="00373A7D" w14:paraId="0897B3D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0F59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B1BD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6F8F7" w14:textId="0E96CC2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A05FB" w14:textId="1366D99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43764" w14:textId="6CFD53F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DBC90" w14:textId="32FEB0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300.00 </w:t>
            </w:r>
          </w:p>
        </w:tc>
      </w:tr>
      <w:tr w:rsidR="00373A7D" w14:paraId="122FBE1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BC6B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2C1A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D0555" w14:textId="217705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31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24E8C" w14:textId="40D980C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4,590.5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BFAF8" w14:textId="32099A9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7D915" w14:textId="05561D6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33,822.29 </w:t>
            </w:r>
          </w:p>
        </w:tc>
      </w:tr>
      <w:tr w:rsidR="00373A7D" w14:paraId="54B1655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B57E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949C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07550" w14:textId="6246C22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1816A" w14:textId="5C3AE81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E8305" w14:textId="3970222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5238A" w14:textId="4B8565C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</w:tr>
      <w:tr w:rsidR="00373A7D" w14:paraId="76D7C79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965F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1A7B4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7D02C" w14:textId="3D2E12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9F41D" w14:textId="7F15FD8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6C4FE" w14:textId="6DE598D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0108E" w14:textId="66A472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</w:tr>
      <w:tr w:rsidR="00373A7D" w14:paraId="1A05297D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11BC6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76C576" w14:textId="0257760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272,93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824996" w14:textId="759B3E9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307,303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4DD3F0" w14:textId="74F604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EC86CDC" w14:textId="47D5CA1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580,242.00 </w:t>
            </w:r>
          </w:p>
        </w:tc>
      </w:tr>
      <w:tr w:rsidR="00373A7D" w14:paraId="767C161A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553B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A3D64" w14:textId="3E0EB3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22D52" w14:textId="3B2195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196B4" w14:textId="0A75EC1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F513B" w14:textId="7C6B70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</w:tr>
      <w:tr w:rsidR="00373A7D" w14:paraId="79764F5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8E33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0E9D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73CBC" w14:textId="26C07CC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1E684" w14:textId="7846BF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53749" w14:textId="34B1F23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6C37C" w14:textId="7714805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373A7D" w14:paraId="7CB27C3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E16D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F215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E6A94" w14:textId="079432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BB285" w14:textId="16C0B7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C4A71" w14:textId="7FCF1A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0BEBE" w14:textId="32749D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</w:tr>
      <w:tr w:rsidR="00373A7D" w14:paraId="6731040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4AAE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DB7E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63F5D" w14:textId="35C8FA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9B013" w14:textId="01E342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481D9" w14:textId="71AAF5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63D79" w14:textId="4A8E96D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373A7D" w14:paraId="6F036F0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5504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64AD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16AFB" w14:textId="2C1694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1C8FE" w14:textId="3DF772F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89FC1" w14:textId="1FDD091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573AC" w14:textId="721AF6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373A7D" w14:paraId="78EFF19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7BF8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A8ED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73D0E" w14:textId="0688D75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DFF3B" w14:textId="07A87E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5364E" w14:textId="09F6A0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106D5" w14:textId="2EE82A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373A7D" w14:paraId="609AF69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33FD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5C24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9D73B" w14:textId="16821B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2E54D" w14:textId="56F162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37FFB" w14:textId="2B8F65D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1A530" w14:textId="26138FC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373A7D" w14:paraId="5459721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28B4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69BE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8D194" w14:textId="57DD640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CE59F" w14:textId="0DA55CC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31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1C9D9" w14:textId="69955BF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94F71" w14:textId="21B94F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4,315.00 </w:t>
            </w:r>
          </w:p>
        </w:tc>
      </w:tr>
      <w:tr w:rsidR="00373A7D" w14:paraId="7135026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A1C7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1F73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5BC7F" w14:textId="1553D4D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CFA7F" w14:textId="17B5F41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2DA57" w14:textId="35DDD39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F18BE" w14:textId="458966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373A7D" w14:paraId="7B9F332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9C09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D7FD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D92E0" w14:textId="7888694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87151" w14:textId="264BDF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01761" w14:textId="4600D49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DADBE" w14:textId="60705F0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</w:tr>
      <w:tr w:rsidR="00373A7D" w14:paraId="295EC1F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9626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145D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20274" w14:textId="7A84D04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50DCF" w14:textId="4817AB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F86BC" w14:textId="330244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0872E" w14:textId="45436E9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</w:tr>
      <w:tr w:rsidR="00373A7D" w14:paraId="40864FF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4A4F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91E9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8AEE0" w14:textId="5B08C1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99D9F" w14:textId="5DE4EF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092DD" w14:textId="4BF7AC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EE14F" w14:textId="5F2C68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373A7D" w14:paraId="2CFB028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5B76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9499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95D81" w14:textId="723C830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4FF6D" w14:textId="0DFFBA0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798BE" w14:textId="2C07404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B87F2" w14:textId="1334064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373A7D" w14:paraId="253596E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BD7C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2E03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0DFDC" w14:textId="2ADC670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8C15B" w14:textId="3727467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E9002" w14:textId="1386A75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76F4B" w14:textId="7E72C1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</w:tr>
      <w:tr w:rsidR="00373A7D" w14:paraId="45C15B6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A926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F50A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5412C" w14:textId="3AA4722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22B85" w14:textId="628639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C74CA" w14:textId="4563978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963AB" w14:textId="53501DB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373A7D" w14:paraId="3407D1B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B844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EBB8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C6602" w14:textId="0930C1A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5,6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23744" w14:textId="27BDF0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EEBB1" w14:textId="0DBD001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4C3C9" w14:textId="6249C2E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6,115.00 </w:t>
            </w:r>
          </w:p>
        </w:tc>
      </w:tr>
      <w:tr w:rsidR="00373A7D" w14:paraId="0643E17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5D95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083E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FFFF7" w14:textId="6366A96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B8D88" w14:textId="51C495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17C56" w14:textId="16DB93C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BD8AA" w14:textId="429AD0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373A7D" w14:paraId="4058149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DD89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A04F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CA2D7" w14:textId="4259C45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FCD60" w14:textId="433AED9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6A95A" w14:textId="1B1A95C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BB47E" w14:textId="2E9BD12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373A7D" w14:paraId="2C6BECB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B0EB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07A3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D73DB" w14:textId="1121192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29DA2" w14:textId="5BEA616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61A1A" w14:textId="12DDCA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457DF" w14:textId="665687D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373A7D" w14:paraId="7CAC68F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5E9A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0663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ECDBB" w14:textId="5A6B7E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77925" w14:textId="713B1AA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F3DCE" w14:textId="2E3508D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2FEF8" w14:textId="7341575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</w:tr>
      <w:tr w:rsidR="00373A7D" w14:paraId="675D7C8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331F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04B4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4194A" w14:textId="3A2095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AFE75" w14:textId="0012832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2,48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0886C" w14:textId="183D0AA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E80BC" w14:textId="71A3692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88.00 </w:t>
            </w:r>
          </w:p>
        </w:tc>
      </w:tr>
      <w:tr w:rsidR="00373A7D" w14:paraId="43F3CEE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FCEF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2C35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D1854" w14:textId="3FB61D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B370A" w14:textId="4E4ADB1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B6376" w14:textId="28FFA11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35DD7" w14:textId="4A5A91E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373A7D" w14:paraId="36F260D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47C6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5867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521AE" w14:textId="785E4C6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9F9F0" w14:textId="24591E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62AFB" w14:textId="059846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B9AE8" w14:textId="19F415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373A7D" w14:paraId="392C567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9F88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0973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59444" w14:textId="186F8B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5972C" w14:textId="44C6058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53BBD" w14:textId="656AB1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1A9CF" w14:textId="7504699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373A7D" w14:paraId="7A44BA8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E257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11BD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571C0" w14:textId="4CBD34E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9B581" w14:textId="6BDF92E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4FF24" w14:textId="5DFEFE3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CC37F" w14:textId="3D5E14C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373A7D" w14:paraId="4CC8EEA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57DC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70AF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B9C9C" w14:textId="0F0090F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3FD72" w14:textId="2324BB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EB0B1" w14:textId="2BD05CE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D4B91" w14:textId="73F3D1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373A7D" w14:paraId="1820334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7D1C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8CFE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DE694" w14:textId="11636E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3A50B" w14:textId="0E0BF01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F526B" w14:textId="30EF931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987EB" w14:textId="17D6C80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373A7D" w14:paraId="483AD42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C6D8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2D77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0E100" w14:textId="319592D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47EA3" w14:textId="6694C21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B118D" w14:textId="71BE956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D1C13" w14:textId="53457A7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373A7D" w14:paraId="436BAA9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AA2E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9637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9D8B8" w14:textId="2A4AA34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BFACA" w14:textId="2618AC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0D93F" w14:textId="685FC8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B12C3" w14:textId="3065CA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373A7D" w14:paraId="55815D6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D38D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9F72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B80B6" w14:textId="2E098B4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5B564" w14:textId="21BE73B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C66B1" w14:textId="40735D0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C51F8" w14:textId="1FB4942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373A7D" w14:paraId="06ECE51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8144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DB61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E6359" w14:textId="6F57E51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61783" w14:textId="1EF8FAC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0CFB0" w14:textId="51D783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C5745" w14:textId="39FEA0A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</w:tr>
      <w:tr w:rsidR="00373A7D" w14:paraId="1EE2355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D298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DE94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BBB43" w14:textId="6F138F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BCB15" w14:textId="4FFBADE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AEB5A" w14:textId="0124EA8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3A5F4" w14:textId="5A5AAEE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</w:tr>
      <w:tr w:rsidR="00373A7D" w14:paraId="6F14B18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5312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CA51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6A5CB" w14:textId="1B33767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3444B" w14:textId="29C8AFE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FF280" w14:textId="6A2583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6D8B6" w14:textId="212D41F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</w:tr>
      <w:tr w:rsidR="00373A7D" w14:paraId="4D4CD93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A979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5CA0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45066" w14:textId="115DB75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D3B6F" w14:textId="3C050A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DFE1F" w14:textId="4136202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ABB35" w14:textId="353A43A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</w:tr>
      <w:tr w:rsidR="00373A7D" w14:paraId="71122C7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4E6B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40A5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DA238" w14:textId="41CF39D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5066C" w14:textId="474DE3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45366" w14:textId="72435B7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034B0" w14:textId="23EDF80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</w:tr>
      <w:tr w:rsidR="00373A7D" w14:paraId="02E9F27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0939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BEBD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36FF9" w14:textId="08AD65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B6744" w14:textId="6E9E075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5844E" w14:textId="78F02C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16DB1" w14:textId="46E8D0B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373A7D" w14:paraId="7B72E18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7D74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9EDE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76E43" w14:textId="60C1160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DC98B" w14:textId="2CEB5F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9C517" w14:textId="1CF23F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AFD43" w14:textId="6BB132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</w:tr>
      <w:tr w:rsidR="00373A7D" w14:paraId="342C38A4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440C3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951E67" w14:textId="1CAFCA8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389,7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BC2465" w14:textId="5ADD4F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535,757.5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CD06E8" w14:textId="2D221B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D8EA3BD" w14:textId="4A6E507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8,925,501.59 </w:t>
            </w:r>
          </w:p>
        </w:tc>
      </w:tr>
      <w:tr w:rsidR="00373A7D" w14:paraId="0423678D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5C12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F92EA" w14:textId="12FBCF8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3F91F" w14:textId="3831D50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835,654.8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8D321" w14:textId="5B0FD1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89406" w14:textId="1C97F9A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946,654.80 </w:t>
            </w:r>
          </w:p>
        </w:tc>
      </w:tr>
      <w:tr w:rsidR="00373A7D" w14:paraId="0AD89DC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836A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4B75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AAAA5" w14:textId="631E2D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3,1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1698F" w14:textId="37766BE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0,9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B892F" w14:textId="5BE0BA0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AC231" w14:textId="32EEE0F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4,080.00 </w:t>
            </w:r>
          </w:p>
        </w:tc>
      </w:tr>
      <w:tr w:rsidR="00373A7D" w14:paraId="7259E71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9BC2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4DED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6C04B" w14:textId="093C76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79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BC854" w14:textId="014864A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3,4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0F225" w14:textId="24CC2CD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62EB0" w14:textId="017565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63,230.00 </w:t>
            </w:r>
          </w:p>
        </w:tc>
      </w:tr>
      <w:tr w:rsidR="00373A7D" w14:paraId="337A172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3117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1FBF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CF931" w14:textId="527452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0B64D" w14:textId="3EE2BEB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E7839" w14:textId="4C2357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6EACA" w14:textId="4EC250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</w:tr>
      <w:tr w:rsidR="00373A7D" w14:paraId="3D24B1A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82AB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B4A4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D6E9F" w14:textId="0A5600B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981A8" w14:textId="60AAC50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FF734" w14:textId="409C8F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B5265" w14:textId="4C6FD3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</w:tr>
      <w:tr w:rsidR="00373A7D" w14:paraId="7525D8E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F252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16E2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BF3B0" w14:textId="0C14BA7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26,5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063C7" w14:textId="19BD552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1,871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0B604" w14:textId="1F9A5C6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38082" w14:textId="29C9203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8,455.00 </w:t>
            </w:r>
          </w:p>
        </w:tc>
      </w:tr>
      <w:tr w:rsidR="00373A7D" w14:paraId="20D65C8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E584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C7CB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98725" w14:textId="61EEA08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7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26A48" w14:textId="5A42167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136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4562D" w14:textId="4EFD1BB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AC64E" w14:textId="4B9F31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7,586.50 </w:t>
            </w:r>
          </w:p>
        </w:tc>
      </w:tr>
      <w:tr w:rsidR="00373A7D" w14:paraId="31128CE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877B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67F8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821A8" w14:textId="0D4D05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01748" w14:textId="3149CE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49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9D258" w14:textId="791564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71B64" w14:textId="295F372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490.00 </w:t>
            </w:r>
          </w:p>
        </w:tc>
      </w:tr>
      <w:tr w:rsidR="00373A7D" w14:paraId="2909E83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4962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1908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1E7D3" w14:textId="21D3016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77B9F" w14:textId="52FAE2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E40E1" w14:textId="62AB7D9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BC178" w14:textId="24AB012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</w:tr>
      <w:tr w:rsidR="00373A7D" w14:paraId="6E5E4B5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F6F9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897E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81445" w14:textId="65A971B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8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E5A03" w14:textId="7227E4E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FC862" w14:textId="216437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72048" w14:textId="6DCEF8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1,500.00 </w:t>
            </w:r>
          </w:p>
        </w:tc>
      </w:tr>
      <w:tr w:rsidR="00373A7D" w14:paraId="4F98A15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D12A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0BC6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77B73" w14:textId="58FD96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66,0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7DD0C" w14:textId="2C1E1F2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0,863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7DFE9" w14:textId="3A200BC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5E395" w14:textId="51783D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206,899.00 </w:t>
            </w:r>
          </w:p>
        </w:tc>
      </w:tr>
      <w:tr w:rsidR="00373A7D" w14:paraId="1D6DD17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7395F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D50D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32AB7" w14:textId="684EEDD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A6375" w14:textId="545888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24,392.2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64317" w14:textId="48AA88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89D0D" w14:textId="4F165D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1,392.29 </w:t>
            </w:r>
          </w:p>
        </w:tc>
      </w:tr>
      <w:tr w:rsidR="00373A7D" w14:paraId="63C84BB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8AE1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BCAF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5AC43" w14:textId="127D285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E540A" w14:textId="31B11B3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AEB55" w14:textId="58DD8E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304B3" w14:textId="4C5917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</w:tr>
      <w:tr w:rsidR="00373A7D" w14:paraId="7A9A81C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DEC6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3BA8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6EDCE" w14:textId="64BA117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4,5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DFD35" w14:textId="7CECEB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7C062" w14:textId="66B35EE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C392E" w14:textId="4EFB6D4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9,540.00 </w:t>
            </w:r>
          </w:p>
        </w:tc>
      </w:tr>
      <w:tr w:rsidR="00373A7D" w14:paraId="29FF22C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1E15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DF6C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22BE2" w14:textId="185C92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A3812" w14:textId="197B1E5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5E281" w14:textId="7FD439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F5225" w14:textId="182CB0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</w:tr>
      <w:tr w:rsidR="00373A7D" w14:paraId="304E3660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BE5A46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3E1C0A9" w14:textId="134FAA2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2,884,762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A91625" w14:textId="422587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FC361EF" w14:textId="7B980C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90D528" w14:textId="307D61A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2,884,762.03 </w:t>
            </w:r>
          </w:p>
        </w:tc>
      </w:tr>
      <w:tr w:rsidR="00373A7D" w14:paraId="3930CC58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88C85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7B2FD6" w14:textId="473F14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E70A59" w14:textId="244D91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84B77F" w14:textId="10620C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58061B2" w14:textId="609875B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</w:tr>
      <w:tr w:rsidR="00373A7D" w14:paraId="20975B5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C2E4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8194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DCD0C" w14:textId="0C1F244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017B5" w14:textId="7EB267C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A4622" w14:textId="65C44A0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155D9" w14:textId="7789AE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</w:tr>
      <w:tr w:rsidR="00373A7D" w14:paraId="4696BB2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72B6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A289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374C7" w14:textId="537041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3ED48" w14:textId="38CA7F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2A7B7" w14:textId="6E119A5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8F909" w14:textId="4EBCA05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</w:tr>
      <w:tr w:rsidR="00373A7D" w14:paraId="25BA2E2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62AF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C471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FF7A7" w14:textId="6808ACE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C8149" w14:textId="182655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8892A" w14:textId="2CF9A01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2DA36" w14:textId="1EA8BB2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</w:tr>
      <w:tr w:rsidR="00373A7D" w14:paraId="4867C90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A1EA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7EB1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321E2" w14:textId="200D873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7A1FC" w14:textId="1FCD55E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E13F1" w14:textId="2612A7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FE4C3" w14:textId="09E23E3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</w:tr>
      <w:tr w:rsidR="00373A7D" w14:paraId="401E3BE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7261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D632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283E0" w14:textId="0E86FD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9E9A2" w14:textId="395291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4F413" w14:textId="479FF01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43912" w14:textId="19D168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373A7D" w14:paraId="44A029F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D215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54D0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86BB2" w14:textId="0BC6D6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916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84BF4" w14:textId="378359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6A3A2" w14:textId="2E67931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06F72" w14:textId="4717041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916.20 </w:t>
            </w:r>
          </w:p>
        </w:tc>
      </w:tr>
      <w:tr w:rsidR="00373A7D" w14:paraId="06D01E8E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77333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F38A56" w14:textId="032E306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94,601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0ECD2C" w14:textId="222E5A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E1F936" w14:textId="14B16D0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E22597D" w14:textId="55C967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94,601.60 </w:t>
            </w:r>
          </w:p>
        </w:tc>
      </w:tr>
      <w:tr w:rsidR="00373A7D" w14:paraId="161A612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30D0B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C450A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7E645" w14:textId="69FADCC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9D4B5" w14:textId="2781FDA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21652" w14:textId="39E5C2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F1736" w14:textId="4B2E8B8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</w:tr>
      <w:tr w:rsidR="00373A7D" w14:paraId="2C16FCC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D527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21F8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199D9" w14:textId="08BD9D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7FF10" w14:textId="3ACC10C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0CB7F" w14:textId="3196B2F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BBA4D" w14:textId="502DBEB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</w:tr>
      <w:tr w:rsidR="00373A7D" w14:paraId="0DABA98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C523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A950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3AB85" w14:textId="41C543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7EAE6" w14:textId="362C41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B74BD" w14:textId="42B921A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A41D0" w14:textId="278C94E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</w:tr>
      <w:tr w:rsidR="00373A7D" w14:paraId="7D76547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32EC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7665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EA2E1" w14:textId="00ACA50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B41D7" w14:textId="71AB70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9C678" w14:textId="190F5C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FE30E" w14:textId="1BB85F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</w:tr>
      <w:tr w:rsidR="00373A7D" w14:paraId="3F53D0D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45FC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A643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3DB3E" w14:textId="43FF0A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E88A7" w14:textId="085D01F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D522C" w14:textId="14F3AD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64438" w14:textId="1012E8C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</w:tr>
      <w:tr w:rsidR="00373A7D" w14:paraId="1B1C45B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FA04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5556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B444A" w14:textId="0EBBA92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790F1" w14:textId="5957D4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04105" w14:textId="62B7F6B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B43FE" w14:textId="481C32B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</w:tr>
      <w:tr w:rsidR="00373A7D" w14:paraId="6195AC1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A1F5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050F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F4589" w14:textId="0ACCDD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B73E2" w14:textId="5FCE89A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97A26" w14:textId="0255BF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FBD81" w14:textId="3747C6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</w:tr>
      <w:tr w:rsidR="00373A7D" w14:paraId="21284A0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7F15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210D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CBC1C" w14:textId="205F60D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989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933E6" w14:textId="7C351A1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8BB18" w14:textId="4A57D5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E7EEF" w14:textId="60098E6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989.50 </w:t>
            </w:r>
          </w:p>
        </w:tc>
      </w:tr>
      <w:tr w:rsidR="00373A7D" w14:paraId="507314C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BBE2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B14C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8964B" w14:textId="43B7AA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A9515" w14:textId="2431450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63EAB" w14:textId="7939BE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ED94C" w14:textId="1AF3DE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</w:tr>
      <w:tr w:rsidR="00373A7D" w14:paraId="31781E7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0B37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0C2C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D2622" w14:textId="0939BDF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92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CB806" w14:textId="4D60EAF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C9791" w14:textId="154948F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F8A44" w14:textId="58FDFE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92.10 </w:t>
            </w:r>
          </w:p>
        </w:tc>
      </w:tr>
      <w:tr w:rsidR="00373A7D" w14:paraId="29BD14A7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353A7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116190" w14:textId="3A2264E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598,43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D8CC31" w14:textId="673594C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1E6FCE" w14:textId="6C3545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0B4235A" w14:textId="2615DD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598,438.00 </w:t>
            </w:r>
          </w:p>
        </w:tc>
      </w:tr>
      <w:tr w:rsidR="00373A7D" w14:paraId="2DF0BC5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E262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A9E0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E4A8A" w14:textId="4361450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E669B" w14:textId="2C3A9C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2ECF3" w14:textId="5F2E988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8F94C" w14:textId="3BC9D4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373A7D" w14:paraId="2C9BE1B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6266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B29B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CEA9C" w14:textId="41C5E0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1504B" w14:textId="35BAC2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21D31" w14:textId="377C1BE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6D9BD" w14:textId="66EFCC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373A7D" w14:paraId="5A4E395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F940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DD8B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06D33" w14:textId="01DC906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A339E" w14:textId="03F6F60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B0911" w14:textId="4878019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7B4C2" w14:textId="5BD8CB4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373A7D" w14:paraId="0AD963A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98CC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B6D0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2E6EF" w14:textId="221464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2318C" w14:textId="74BBE12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38FB7" w14:textId="4965B8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D40BD" w14:textId="5F872A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373A7D" w14:paraId="03A07F7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10B6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06E4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3622C" w14:textId="0B4A40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A1DCF" w14:textId="56EBF1F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65048" w14:textId="1D9FDA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2E24D" w14:textId="11902C2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</w:tr>
      <w:tr w:rsidR="00373A7D" w14:paraId="58468BC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6A36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6FEC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91521" w14:textId="19746F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C37A0" w14:textId="38E5B3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EEE83" w14:textId="4910429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0D4F5" w14:textId="305A505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373A7D" w14:paraId="45CD233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D23C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2D5B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CFB48" w14:textId="7A630B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0EF65" w14:textId="652ECB6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CC172" w14:textId="21B3DF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5FE64" w14:textId="20590F1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</w:tr>
      <w:tr w:rsidR="00373A7D" w14:paraId="62CB00D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CA33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E2B3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D3D64" w14:textId="3D75808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8FFB1" w14:textId="2C678A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60563" w14:textId="5E398B7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989E0" w14:textId="6A277D1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</w:tr>
      <w:tr w:rsidR="00373A7D" w14:paraId="444EF34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CD16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9982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F2487" w14:textId="5B79DF1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91B64" w14:textId="00E4751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CCF0E" w14:textId="06DF7A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00C26" w14:textId="4AB9BBD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</w:tr>
      <w:tr w:rsidR="00373A7D" w14:paraId="760F2C3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702B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01B3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10D08" w14:textId="5CC18A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DD601" w14:textId="0C244A3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7C5FF" w14:textId="34BC22E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39530" w14:textId="3B5E74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373A7D" w14:paraId="37AF4E3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F919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151C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C20A7" w14:textId="4E5D55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D982F" w14:textId="77DAD0B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42409" w14:textId="5F697B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72265" w14:textId="0F76E3E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373A7D" w14:paraId="073A441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85F6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1FBC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565C0" w14:textId="5ABBA4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D49C6" w14:textId="104434C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3EE4C" w14:textId="6C5FE44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9AA63" w14:textId="59D99D9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373A7D" w14:paraId="04800A3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534C6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6AC5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D48F0" w14:textId="3E18758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3EACB" w14:textId="1ADA8D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32BCA" w14:textId="688EAD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3A724" w14:textId="702307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373A7D" w14:paraId="2982048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4964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D6FC4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86C95" w14:textId="573280D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A6C98" w14:textId="6703DAA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4BC3E" w14:textId="706251A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652C5" w14:textId="4ED6A4B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373A7D" w14:paraId="4326A6D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50C1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D555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F26F3" w14:textId="4F182F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5EAEE" w14:textId="709BF16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29535" w14:textId="3C83092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2D949" w14:textId="48F722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373A7D" w14:paraId="4AFA67AD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DBD12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F3F52C" w14:textId="2D9B7B4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623,223.7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118CAC" w14:textId="526B662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4E8DB5" w14:textId="2C4CB5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9F2FD2" w14:textId="6CC5BAA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623,223.73 </w:t>
            </w:r>
          </w:p>
        </w:tc>
      </w:tr>
      <w:tr w:rsidR="00373A7D" w14:paraId="17449F8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8304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0611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8A424" w14:textId="5014117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DC02F" w14:textId="211ACB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2B35F" w14:textId="38B790A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83DB9" w14:textId="2F81CE4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</w:tr>
      <w:tr w:rsidR="00373A7D" w14:paraId="3446F2B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7BB4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975F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EEA95" w14:textId="490ACA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A20E9" w14:textId="39D76D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D48C2" w14:textId="0ECA3F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D2A91" w14:textId="0C4E9B2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9,500.00 </w:t>
            </w:r>
          </w:p>
        </w:tc>
      </w:tr>
      <w:tr w:rsidR="00373A7D" w14:paraId="24FE3D2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9270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9F56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8586C" w14:textId="1FDFE0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4DF34" w14:textId="7C9E26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3C207" w14:textId="553BE32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7755D" w14:textId="105F93F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</w:tr>
      <w:tr w:rsidR="00373A7D" w14:paraId="04CE166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C451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2D02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94C3A" w14:textId="2106A3A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E2CE8" w14:textId="17A20CF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D7FF8" w14:textId="66AD7C0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33612" w14:textId="62CDFA2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373A7D" w14:paraId="5B55EAA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D1F7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BFF3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B3182" w14:textId="63786C7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70F1C" w14:textId="4A00A52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B7892" w14:textId="0BF952D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D32E3" w14:textId="654066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</w:tr>
      <w:tr w:rsidR="00373A7D" w14:paraId="2B25F7C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72B9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0C29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5AFD5" w14:textId="0A3498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77931" w14:textId="71512B6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0F531" w14:textId="3D362DD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B089A" w14:textId="786091D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373A7D" w14:paraId="445068F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056F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5970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0AC95" w14:textId="50FF58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9A852" w14:textId="61D161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B239C" w14:textId="757B13D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1FF00" w14:textId="6F78897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</w:tr>
      <w:tr w:rsidR="00373A7D" w14:paraId="7256C36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8580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6AFA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D9E12" w14:textId="5C9C4A8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5CA72" w14:textId="606E4E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429D7" w14:textId="73663D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60051" w14:textId="0504F4F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</w:tr>
      <w:tr w:rsidR="00373A7D" w14:paraId="4EC2142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3CF3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147D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D3123" w14:textId="4F5FED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2CA22" w14:textId="2313379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13998" w14:textId="518BAC1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B3B63" w14:textId="7119E85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</w:tr>
      <w:tr w:rsidR="00373A7D" w14:paraId="7952D46D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8C68E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A01624" w14:textId="3BCCF0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739,7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7E48D5" w14:textId="2284D2B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BCE07A" w14:textId="1808FFC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AFCA500" w14:textId="6AE5F25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739,745.00 </w:t>
            </w:r>
          </w:p>
        </w:tc>
      </w:tr>
      <w:tr w:rsidR="00373A7D" w14:paraId="06C57AA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C5B4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75CA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98D97" w14:textId="791D701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9B26C" w14:textId="276BD41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EA789" w14:textId="474C5A2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E057D" w14:textId="7CF55F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</w:tr>
      <w:tr w:rsidR="00373A7D" w14:paraId="619D75A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E53B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F976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F7200" w14:textId="2FE66B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55D52" w14:textId="77BED7F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9B4E2" w14:textId="176ED96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D0E62" w14:textId="291DE33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</w:tr>
      <w:tr w:rsidR="00373A7D" w14:paraId="3C080CF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68BE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15A9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DCFBC" w14:textId="4524A24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760ED" w14:textId="5E5A4A7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E20B7" w14:textId="0BA1679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9E44B" w14:textId="30C0A5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</w:tr>
      <w:tr w:rsidR="00373A7D" w14:paraId="50CF918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5C23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855B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D9EAE" w14:textId="5D9401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D5873" w14:textId="3A02D13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6E215" w14:textId="2CC4081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C2335" w14:textId="6BEB59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</w:tr>
      <w:tr w:rsidR="00373A7D" w14:paraId="265CDB5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EC9D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17F1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479BA" w14:textId="2BA623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ECA81" w14:textId="509ACD9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BB378" w14:textId="61E852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0DF22" w14:textId="09DEFAC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</w:tr>
      <w:tr w:rsidR="00373A7D" w14:paraId="789A5EF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7771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0891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7379B" w14:textId="5DC21E0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CF466" w14:textId="1CC17B4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8C4A6" w14:textId="352B28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CD4BF" w14:textId="3E1EE6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</w:tr>
      <w:tr w:rsidR="00373A7D" w14:paraId="6B08B3D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99FF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BA12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117E7" w14:textId="0F085D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EB323" w14:textId="0AEF40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B24BA" w14:textId="2076DEE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CB355" w14:textId="287E4E4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100.00 </w:t>
            </w:r>
          </w:p>
        </w:tc>
      </w:tr>
      <w:tr w:rsidR="00373A7D" w14:paraId="4A3756E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E7678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AFFE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82FA9" w14:textId="3053D9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95211" w14:textId="639D504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E30C4" w14:textId="3754AB7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199D6" w14:textId="3B5A59D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</w:tr>
      <w:tr w:rsidR="00373A7D" w14:paraId="20E96D2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E6DB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387A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7F5C5" w14:textId="214C6D7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C7A2D" w14:textId="30DAF8E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81B0A" w14:textId="2624499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230DD" w14:textId="2A990E4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</w:tr>
      <w:tr w:rsidR="00373A7D" w14:paraId="6951D9E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CFCA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4A4A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E41D1" w14:textId="4428DBE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F8E8C" w14:textId="6A5F1A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C5D5D" w14:textId="564BA1F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67DB8" w14:textId="24369F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</w:tr>
      <w:tr w:rsidR="00373A7D" w14:paraId="088B494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0650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FB02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5AB5F" w14:textId="61ECA2C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C483B" w14:textId="0C52E9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BEEC6" w14:textId="40E6B9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41F22" w14:textId="6D741F2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</w:tr>
      <w:tr w:rsidR="00373A7D" w14:paraId="08AEB0D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6C7D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C580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A83E6" w14:textId="7D440AF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2E997" w14:textId="0D86784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83A4B" w14:textId="1916C5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1336D" w14:textId="79CB91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373A7D" w14:paraId="24FA0B8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2220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1750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2CC95" w14:textId="650D9CA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F3777" w14:textId="075BF34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F80B5" w14:textId="48FE682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98D99" w14:textId="70DC5AC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</w:tr>
      <w:tr w:rsidR="00373A7D" w14:paraId="6AB8430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86DD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AB55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C659D" w14:textId="1AAA542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2EDB0" w14:textId="413A3A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52E83" w14:textId="49B930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62C90" w14:textId="61EE475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</w:tr>
      <w:tr w:rsidR="00373A7D" w14:paraId="485C51B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0AF5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3C59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F3C85" w14:textId="53D23F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182EB" w14:textId="7D0A4E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871F4" w14:textId="3194A1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8456E" w14:textId="43139A5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</w:tr>
      <w:tr w:rsidR="00373A7D" w14:paraId="24890FD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B8DC7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F618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E5CA1" w14:textId="579ACDA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45060" w14:textId="50EEDAD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C3C15" w14:textId="6308CC5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9B6DC" w14:textId="5BFB236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</w:tr>
      <w:tr w:rsidR="00373A7D" w14:paraId="30F2E0A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31263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4AD0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FC316" w14:textId="3ECAC5D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BE408" w14:textId="42EB6F2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7D3DB" w14:textId="1A55684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7674E" w14:textId="048E02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</w:tr>
      <w:tr w:rsidR="00373A7D" w14:paraId="5E392F85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0A0F47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9CEF029" w14:textId="0143360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9,244,223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2E055FF" w14:textId="351600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076,9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34FF034" w14:textId="54C1DD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CBEC931" w14:textId="52899F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2,321,173.45 </w:t>
            </w:r>
          </w:p>
        </w:tc>
      </w:tr>
      <w:tr w:rsidR="00373A7D" w14:paraId="424F4F97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E0EF8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523C07" w14:textId="4CC7FE1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17,665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D5A98A" w14:textId="20B330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445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D5FA89" w14:textId="2F5C45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F926BA" w14:textId="3CB5F06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563,415.80 </w:t>
            </w:r>
          </w:p>
        </w:tc>
      </w:tr>
      <w:tr w:rsidR="00373A7D" w14:paraId="6A24542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D192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B3AC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A8197" w14:textId="0DEBF3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A5884" w14:textId="411C58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2B7EA" w14:textId="6477AA0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65E82" w14:textId="5F276A5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</w:tr>
      <w:tr w:rsidR="00373A7D" w14:paraId="65A0F1B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E2FF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30CF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551B2" w14:textId="5E128B3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BFE12" w14:textId="06DE0D3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EBB4E" w14:textId="7D6B4B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44CBF" w14:textId="4C42BB3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</w:tr>
      <w:tr w:rsidR="00373A7D" w14:paraId="51ADA39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5A10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FF93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9759F" w14:textId="4A890C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23425" w14:textId="4D92A2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7520C" w14:textId="0CC01F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371B2" w14:textId="498717F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</w:tr>
      <w:tr w:rsidR="00373A7D" w14:paraId="6DEC041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A91B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588A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840B6" w14:textId="12285B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1,31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78258" w14:textId="2F4FE1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6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07077" w14:textId="485C7CB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760DD" w14:textId="359AF68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7,712.56 </w:t>
            </w:r>
          </w:p>
        </w:tc>
      </w:tr>
      <w:tr w:rsidR="00373A7D" w14:paraId="381A6D5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6698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B6BA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D0EE7" w14:textId="7CC6ACF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8,836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180DE" w14:textId="265B601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9B364" w14:textId="1A1244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3EF26" w14:textId="08CD51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186.24 </w:t>
            </w:r>
          </w:p>
        </w:tc>
      </w:tr>
      <w:tr w:rsidR="00373A7D" w14:paraId="49E4010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1185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F9FD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4CE75" w14:textId="5CDFA8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12AEE" w14:textId="42F0198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8D0CA" w14:textId="62FD739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EB78A" w14:textId="1E62E0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</w:tr>
      <w:tr w:rsidR="00373A7D" w14:paraId="0477B2D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81F7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CF63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EAD31" w14:textId="3922AF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70B64" w14:textId="38498A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CC5F6" w14:textId="386BEB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31E8C" w14:textId="0F176F8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</w:tr>
      <w:tr w:rsidR="00373A7D" w14:paraId="6571CE2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4644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7DBE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BD3CE" w14:textId="083F02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96A17" w14:textId="1F5FDC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7CF8C" w14:textId="14BBCE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1E383" w14:textId="1F39A8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</w:tr>
      <w:tr w:rsidR="00373A7D" w14:paraId="417613A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EF63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8E82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F459D" w14:textId="15E448C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E4DE9" w14:textId="1081264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FAE1F" w14:textId="04DA92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7CA3C" w14:textId="0F143A3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</w:tr>
      <w:tr w:rsidR="00373A7D" w14:paraId="78E0BCE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C957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E6E4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9DCFC" w14:textId="036FCA7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F69B1" w14:textId="6FE98F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68357" w14:textId="531CB5D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98ADB" w14:textId="568A53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</w:tr>
      <w:tr w:rsidR="00373A7D" w14:paraId="3C176B8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C302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1202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BC1BA" w14:textId="40531B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3C792" w14:textId="0937E55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C256D" w14:textId="163B2A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483F6" w14:textId="1ADB38E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</w:tr>
      <w:tr w:rsidR="00373A7D" w14:paraId="356D0FB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4065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4D0B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8A9EB" w14:textId="426A6BF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B6C40" w14:textId="3BBB85F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4787D" w14:textId="314228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F37D0" w14:textId="5EAABEF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</w:tr>
      <w:tr w:rsidR="00373A7D" w14:paraId="61FECB3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FA6B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B4A7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39EFA" w14:textId="248B166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6B310" w14:textId="3E08A5D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04945" w14:textId="6D6DCA2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7E1D0" w14:textId="21233A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</w:tr>
      <w:tr w:rsidR="00373A7D" w14:paraId="4D8D9DC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7EBD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F09D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97789" w14:textId="5B2953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BBB54" w14:textId="4E3BF5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E6952" w14:textId="1C1A9B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B4689" w14:textId="22423B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</w:tr>
      <w:tr w:rsidR="00373A7D" w14:paraId="49A4638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ADB5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DA91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BD2D0" w14:textId="199183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31CAD" w14:textId="35392D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FEBA4" w14:textId="471C6D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FF344" w14:textId="57E5FE3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</w:tr>
      <w:tr w:rsidR="00373A7D" w14:paraId="6F0D4A3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AF42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477C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39BFA" w14:textId="4320E46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3B6BE" w14:textId="6E96EF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6404F" w14:textId="5EC0C86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DF3C2" w14:textId="784854C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</w:tr>
      <w:tr w:rsidR="00373A7D" w14:paraId="6D053C1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6148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E370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1624D" w14:textId="30CAE1D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519B0" w14:textId="22E1A0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73620" w14:textId="39DD01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44484" w14:textId="545A15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</w:tr>
      <w:tr w:rsidR="00373A7D" w14:paraId="209C3F3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F2AC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8FEC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28363" w14:textId="27A5ABF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7532B" w14:textId="6ADF119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E692B" w14:textId="6F0E355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57A94" w14:textId="2723398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</w:tr>
      <w:tr w:rsidR="00373A7D" w14:paraId="38E48204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328E8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91BD10" w14:textId="19733BC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0ECC41" w14:textId="52EC80F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BEB15B" w14:textId="3BB7A7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5A6BE70" w14:textId="728544B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</w:tr>
      <w:tr w:rsidR="00373A7D" w14:paraId="41BA770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C973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0EE1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9F604" w14:textId="1EF49D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FCA40" w14:textId="0BA134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EC813" w14:textId="0BF83FE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E5E0B" w14:textId="6156F2D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</w:tr>
      <w:tr w:rsidR="00373A7D" w14:paraId="4A73F53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4453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13A3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3DA0E" w14:textId="59105D8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0FEDC" w14:textId="5B73092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E2B78" w14:textId="17A0CD3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6637F" w14:textId="305AEE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</w:tr>
      <w:tr w:rsidR="00373A7D" w14:paraId="49C8183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36FB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26BF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3E4ED" w14:textId="4698990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232FC" w14:textId="3F5F67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AD40C" w14:textId="5BC1029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5BCC8" w14:textId="06F16C3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</w:tr>
      <w:tr w:rsidR="00373A7D" w14:paraId="1E1F214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54AA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E82C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BBB0D" w14:textId="3AFA2A0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3A263" w14:textId="547577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98070" w14:textId="0E83FCF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125AD" w14:textId="73A1FDF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</w:tr>
      <w:tr w:rsidR="00373A7D" w14:paraId="516016D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CB34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688C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9256A" w14:textId="4574F7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D0A0E" w14:textId="01F0775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79DEB" w14:textId="2934868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20A40" w14:textId="544D19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</w:tr>
      <w:tr w:rsidR="00373A7D" w14:paraId="7373489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8E48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5337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43D43" w14:textId="440326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F15CC" w14:textId="06ED8B8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400AA" w14:textId="54D0501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A2D28" w14:textId="6415BD3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</w:tr>
      <w:tr w:rsidR="00373A7D" w14:paraId="6D9BB42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4F32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18D8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ED314" w14:textId="0E8EE2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45CBC" w14:textId="0B79E7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69A86" w14:textId="1BFC844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2D4D5" w14:textId="2CC538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</w:tr>
      <w:tr w:rsidR="00373A7D" w14:paraId="63072A4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5B7F5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1A6A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2C097" w14:textId="5C2F043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3209E" w14:textId="6A9858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73D57" w14:textId="409169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91AD6" w14:textId="4AF1D38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</w:tr>
      <w:tr w:rsidR="00373A7D" w14:paraId="0DFA214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CE76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5B0C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ADC9D" w14:textId="4E83AC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E6095" w14:textId="13E210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BFD09" w14:textId="606D779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711FE" w14:textId="34423A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</w:tr>
      <w:tr w:rsidR="00373A7D" w14:paraId="4069E36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C739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C5CC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FF2BF" w14:textId="68D8F0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0428E" w14:textId="7DFBBB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63220" w14:textId="66E3F2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DEF16" w14:textId="116ECEC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</w:tr>
      <w:tr w:rsidR="00373A7D" w14:paraId="026821E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5BA0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EE06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2E5C5" w14:textId="7594F81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58C0F" w14:textId="17EB7F0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AFEF5" w14:textId="445DA79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3B8E0" w14:textId="101B023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</w:tr>
      <w:tr w:rsidR="00373A7D" w14:paraId="22FF30C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8403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3DCB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73086" w14:textId="56DD24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D4891" w14:textId="1E6268E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5ABE2" w14:textId="414BBC1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FC255" w14:textId="2465A8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</w:tr>
      <w:tr w:rsidR="00373A7D" w14:paraId="413A6F9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F7D2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18E8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665FB" w14:textId="7FB20E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30ED9" w14:textId="27FA4ED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D6B4E" w14:textId="62D50BA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A6C52" w14:textId="4018FE6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</w:tr>
      <w:tr w:rsidR="00373A7D" w14:paraId="61BAB045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D7B99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F899FE" w14:textId="1B30B4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,858,342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389D15" w14:textId="750001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EF197A" w14:textId="7342BB1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8B137E9" w14:textId="52925D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,908,342.33 </w:t>
            </w:r>
          </w:p>
        </w:tc>
      </w:tr>
      <w:tr w:rsidR="00373A7D" w14:paraId="13EB073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943F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1796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C3FDD" w14:textId="7983EA2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ABF07" w14:textId="434BCF9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F3CCC" w14:textId="7652B6D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C1C01" w14:textId="607FD75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</w:tr>
      <w:tr w:rsidR="00373A7D" w14:paraId="12E5938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F987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84FB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6F472" w14:textId="60ED525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CB8DE" w14:textId="4C4181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CF571" w14:textId="11BF1CC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0ACE5" w14:textId="67E952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</w:tr>
      <w:tr w:rsidR="00373A7D" w14:paraId="5566B90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A513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A0E9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E4A09" w14:textId="394B700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B284A" w14:textId="77F2D2E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583BD" w14:textId="77CB92A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BAFDE" w14:textId="74DE954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</w:tr>
      <w:tr w:rsidR="00373A7D" w14:paraId="6CD468C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62D0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9F7F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AFF86" w14:textId="6568595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97904" w14:textId="3DEA6A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47747" w14:textId="0917AAF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0BD20" w14:textId="1B099A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</w:tr>
      <w:tr w:rsidR="00373A7D" w14:paraId="48F5B11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3EF8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8330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992F8" w14:textId="5DF7A02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7F343" w14:textId="66AE7D6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C0989" w14:textId="78A76F5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6AF74" w14:textId="1F88A3F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</w:tr>
      <w:tr w:rsidR="00373A7D" w14:paraId="640B18D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7587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9549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E5D9A" w14:textId="756E54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99A63" w14:textId="0A56E2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49FB4" w14:textId="5C93A10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FB121" w14:textId="2E5C477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</w:tr>
      <w:tr w:rsidR="00373A7D" w14:paraId="5982A2C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44EB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B8F5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657BD" w14:textId="2375E7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0DFC7" w14:textId="0A7DF84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5A145" w14:textId="3AF86B8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8B4F3" w14:textId="7BC54B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</w:tr>
      <w:tr w:rsidR="00373A7D" w14:paraId="4DA140D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C41C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3543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1B5CA" w14:textId="409B90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7E5FE" w14:textId="6C048B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F296C" w14:textId="7DDBDA7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50082" w14:textId="5F71492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</w:tr>
      <w:tr w:rsidR="00373A7D" w14:paraId="186405A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121C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935B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F962F" w14:textId="16DB46E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172F3" w14:textId="1C9B9ED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3A100" w14:textId="1DCB3F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47D34" w14:textId="61FFA3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</w:tr>
      <w:tr w:rsidR="00373A7D" w14:paraId="60450F0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91E9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6B78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AC25B" w14:textId="6E68F3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EE584" w14:textId="733D2AA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7C53B" w14:textId="2A54AD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63ED4" w14:textId="2AEB348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</w:tr>
      <w:tr w:rsidR="00373A7D" w14:paraId="43AA37B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F3CD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ECDA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3E0E0" w14:textId="1F36A8F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6B21E" w14:textId="15BDBB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BD9FB" w14:textId="74CA759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624B0" w14:textId="71F75AC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</w:tr>
      <w:tr w:rsidR="00373A7D" w14:paraId="66989B8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982F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3044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79552" w14:textId="5C8E19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844ED" w14:textId="78001CE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925A5" w14:textId="4B64C15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5F3D9" w14:textId="661AF1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</w:tr>
      <w:tr w:rsidR="00373A7D" w14:paraId="2C5487C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47A9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0C5A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C8C95" w14:textId="4639A4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A314D" w14:textId="57167AE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25CE0" w14:textId="391A10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1A143" w14:textId="35A05F2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</w:tr>
      <w:tr w:rsidR="00373A7D" w14:paraId="728BB7E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950E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2956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B3DB4" w14:textId="1895FC2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B0AB1" w14:textId="3330283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5FC25" w14:textId="326003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6FB18" w14:textId="692A88B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</w:tr>
      <w:tr w:rsidR="00373A7D" w14:paraId="6BA2917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A561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53C9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177E4" w14:textId="38B2E4B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15146" w14:textId="1F81DC1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7D667" w14:textId="0E374D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8FD83" w14:textId="7996C27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</w:tr>
      <w:tr w:rsidR="00373A7D" w14:paraId="0EBA000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333E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B359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44B7B" w14:textId="3E4ED15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09528" w14:textId="7CFDA4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719E3" w14:textId="2A9CD80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90B0E" w14:textId="671963F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</w:tr>
      <w:tr w:rsidR="00373A7D" w14:paraId="76F0E68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F4A8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B1C4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86D3D" w14:textId="6A70468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3A5C3" w14:textId="024A09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AF331" w14:textId="1B25A1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09855" w14:textId="5AD8F7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</w:tr>
      <w:tr w:rsidR="00373A7D" w14:paraId="7CF4B81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9516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43C9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4A5AC" w14:textId="20419AD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8,45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4A242" w14:textId="238DE6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19198" w14:textId="202BAA4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B6955" w14:textId="0504172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8,458.20 </w:t>
            </w:r>
          </w:p>
        </w:tc>
      </w:tr>
      <w:tr w:rsidR="00373A7D" w14:paraId="71CD750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859B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6EDB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B5C34" w14:textId="6FA2FF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D09FC" w14:textId="6C5C480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4F340" w14:textId="3A08BBC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4848A" w14:textId="5D15EC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</w:tr>
      <w:tr w:rsidR="00373A7D" w14:paraId="00E2784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0E7D2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4409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FEC8D" w14:textId="379C06D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2C06E" w14:textId="07F38BE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D0252" w14:textId="34FE8E4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ECCC4" w14:textId="3A4F85D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</w:tr>
      <w:tr w:rsidR="00373A7D" w14:paraId="13D2013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C5BE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DDA2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5C79E" w14:textId="1A1F40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7CD38" w14:textId="15EB194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8A880" w14:textId="43E4A32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4F119" w14:textId="065C32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</w:tr>
      <w:tr w:rsidR="00373A7D" w14:paraId="7083D8A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51FC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0E0B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AD5ED" w14:textId="36C60B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DDD6E" w14:textId="3E6E2A9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4BA3A" w14:textId="09546EB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900E4" w14:textId="494ED6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</w:tr>
      <w:tr w:rsidR="00373A7D" w14:paraId="24707F5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C91B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EA86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EE3C9" w14:textId="5F5BFD6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57F98" w14:textId="585CD9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CC183" w14:textId="001415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88984" w14:textId="182BB28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</w:tr>
      <w:tr w:rsidR="00373A7D" w14:paraId="168B8FF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3211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8AD4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C01F7" w14:textId="1A8B5FD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428A9" w14:textId="654D06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8C39E" w14:textId="5A1D3FE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577A4" w14:textId="784F7D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</w:tr>
      <w:tr w:rsidR="00373A7D" w14:paraId="06B84CB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FCCB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CEF8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DFB98" w14:textId="02526B5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9AFD7" w14:textId="35B171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B98BB" w14:textId="268FA07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F1EAB" w14:textId="683C2E2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</w:tr>
      <w:tr w:rsidR="00373A7D" w14:paraId="563CADA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3734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4A351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4C74B" w14:textId="0C66C5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E6AC7" w14:textId="2B0BF70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328A9" w14:textId="50308B9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BC976" w14:textId="04B6019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</w:tr>
      <w:tr w:rsidR="00373A7D" w14:paraId="62DC20B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DB35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5A66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DDE97" w14:textId="7B385AF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11587" w14:textId="28D9E5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3D19B" w14:textId="6455607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D00FF" w14:textId="41294A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</w:tr>
      <w:tr w:rsidR="00373A7D" w14:paraId="465CC1B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0ADE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D50F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6D9FC" w14:textId="596F80F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5675F" w14:textId="13B8D9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B84A7" w14:textId="271F1F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CA5AD" w14:textId="6A317DB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</w:tr>
      <w:tr w:rsidR="00373A7D" w14:paraId="150FE9E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0DB4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9236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04D4A" w14:textId="18F307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1B0B4" w14:textId="08DAC8D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4B24B" w14:textId="10809C0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8DD54" w14:textId="1D99E1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</w:tr>
      <w:tr w:rsidR="00373A7D" w14:paraId="29AFED3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D560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92D5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D5FA9" w14:textId="6FA421E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BB64D" w14:textId="679583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D94FE" w14:textId="58847C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9B921" w14:textId="068B39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</w:tr>
      <w:tr w:rsidR="00373A7D" w14:paraId="2196B0F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B789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D57F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4CA9D" w14:textId="7117A64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DDD1A" w14:textId="5821F31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7EFC9" w14:textId="78CF42A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6B47C" w14:textId="11E6071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</w:tr>
      <w:tr w:rsidR="00373A7D" w14:paraId="6D19308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F063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E93C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84467" w14:textId="7A8A141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4CBFE" w14:textId="10CFEC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2A3AF" w14:textId="4253BB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E28A0" w14:textId="120A90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</w:tr>
      <w:tr w:rsidR="00373A7D" w14:paraId="32CF877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6AF6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4345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A09A3" w14:textId="5B7EAF2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085FC" w14:textId="18496C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0F13C" w14:textId="478AA26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358B9" w14:textId="228C947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</w:tr>
      <w:tr w:rsidR="00373A7D" w14:paraId="6FEEDD1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C233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0BA8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1491B" w14:textId="65B4381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E45C8" w14:textId="482C219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7F39B" w14:textId="1D469A0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95500" w14:textId="5C301D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</w:tr>
      <w:tr w:rsidR="00373A7D" w14:paraId="4AEED91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440A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202C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1E655" w14:textId="42D15A2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E3AE6" w14:textId="0B4157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65250" w14:textId="29D368E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088DA" w14:textId="6341B10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</w:tr>
      <w:tr w:rsidR="00373A7D" w14:paraId="7056B50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BA65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9470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68ED7" w14:textId="11E7B1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2A9E6" w14:textId="4BEF80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C943A" w14:textId="7C714B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F4D57" w14:textId="69987A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</w:tr>
      <w:tr w:rsidR="00373A7D" w14:paraId="1FE2233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BD71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839E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1CF2C" w14:textId="645FAC2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5A1AE" w14:textId="62AA028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849C2" w14:textId="5AF2D6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25E23" w14:textId="393D7C2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</w:tr>
      <w:tr w:rsidR="00373A7D" w14:paraId="46EE8BBC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6D6E7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338647" w14:textId="349638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B30A5D" w14:textId="16AE86F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A170F2" w14:textId="5074A2A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076C19D" w14:textId="28643C9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</w:tr>
      <w:tr w:rsidR="00373A7D" w14:paraId="52AF778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3941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6478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2A67D" w14:textId="59532A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9D5D6" w14:textId="141AE5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D5712" w14:textId="630DD7B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22FC5" w14:textId="749C1C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</w:tr>
      <w:tr w:rsidR="00373A7D" w14:paraId="12CC96B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848A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8491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9056C" w14:textId="2342D6A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1C2B2" w14:textId="29CED0A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704ED" w14:textId="2E98DC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4BEE8" w14:textId="1F60C2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</w:tr>
      <w:tr w:rsidR="00373A7D" w14:paraId="15E94BB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E821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141C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593E8" w14:textId="04D0CA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82DF5" w14:textId="6A25C4F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7E173" w14:textId="6AB587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0E3A0" w14:textId="5C7100B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</w:tr>
      <w:tr w:rsidR="00373A7D" w14:paraId="71A68BE9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0A761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61E6B7" w14:textId="2AA59E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DCCC75" w14:textId="77B9932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9C4D0B" w14:textId="59FEB41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445CBC" w14:textId="6C92FD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</w:tr>
      <w:tr w:rsidR="00373A7D" w14:paraId="5D74584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24DF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62BA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6DDCC" w14:textId="42284F1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7B373" w14:textId="2A6C326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C228A" w14:textId="27BE15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5C0DB" w14:textId="024F1F0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</w:tr>
      <w:tr w:rsidR="00373A7D" w14:paraId="3950879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BFAB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DB3D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920E4" w14:textId="6B6DDAB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F7FF3" w14:textId="3E2FE8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C852A" w14:textId="0F8BDF7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D67B6" w14:textId="1996DBA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</w:tr>
      <w:tr w:rsidR="00373A7D" w14:paraId="6E2EA8D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E507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2EB2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44143" w14:textId="2834AE7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8781C" w14:textId="621C21F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4C309" w14:textId="0B4C449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AE34D" w14:textId="6032C26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</w:tr>
      <w:tr w:rsidR="00373A7D" w14:paraId="5D2C8FE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FF0F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D2D2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9BB5C" w14:textId="7A19EC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586DE" w14:textId="4C91A5B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3F9AB" w14:textId="219DA1D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DFB40" w14:textId="32E609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</w:tr>
      <w:tr w:rsidR="00373A7D" w14:paraId="294680F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97FF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EE18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FA840" w14:textId="6B0379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68AC6" w14:textId="5282BCE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69A81" w14:textId="22CD38C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23921" w14:textId="0F6335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</w:tr>
      <w:tr w:rsidR="00373A7D" w14:paraId="729984A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CED66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50B1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80025" w14:textId="22DAA7E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A7684" w14:textId="5794A8A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16F15" w14:textId="58D2470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F5D42" w14:textId="369699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</w:tr>
      <w:tr w:rsidR="00373A7D" w14:paraId="4A48276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2755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CB53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0EFAD" w14:textId="020AB20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77A83" w14:textId="2D8DC22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3FC69" w14:textId="48167E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715B2" w14:textId="4C32315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</w:tr>
      <w:tr w:rsidR="00373A7D" w14:paraId="57C8DD5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D71A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E644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978EB" w14:textId="0C69EDE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09EB9" w14:textId="4F2CCE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5E064" w14:textId="6234C2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E5D94" w14:textId="3C1EC87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</w:tr>
      <w:tr w:rsidR="00373A7D" w14:paraId="7EB1F40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045F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A16F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0A919" w14:textId="09F918B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3FEF8" w14:textId="22B506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95698" w14:textId="5F89076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BF1A5" w14:textId="435295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</w:tr>
      <w:tr w:rsidR="00373A7D" w14:paraId="2CFF7716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EC578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E70142" w14:textId="443142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692,18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27F654" w14:textId="57FF98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81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21B494" w14:textId="27B1231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5197738" w14:textId="51AA918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273,381.75 </w:t>
            </w:r>
          </w:p>
        </w:tc>
      </w:tr>
      <w:tr w:rsidR="00373A7D" w14:paraId="16620983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F88555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FD0D7" w14:textId="739A4A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B8BD8" w14:textId="6327B0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098BD" w14:textId="415A661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05824" w14:textId="6B4CDB1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</w:tr>
      <w:tr w:rsidR="00373A7D" w14:paraId="5D34E69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3B56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380A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B0B4F" w14:textId="0771691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DE018" w14:textId="0A129F8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ABF13" w14:textId="519BA7B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12B3E" w14:textId="4F508E3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</w:tr>
      <w:tr w:rsidR="00373A7D" w14:paraId="0D052A1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E9BB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9E26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E5D9C" w14:textId="0BA16C4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9F041" w14:textId="4B40472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2D6F6" w14:textId="187EC0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D8432" w14:textId="426611C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</w:tr>
      <w:tr w:rsidR="00373A7D" w14:paraId="6F0498F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B6EA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FAD2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3B017" w14:textId="192A829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7338A" w14:textId="0C1B12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11AC6" w14:textId="3B8D30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CF3E0" w14:textId="1C7BE0E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</w:tr>
      <w:tr w:rsidR="00373A7D" w14:paraId="4B9564B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D053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EAFF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1FA36" w14:textId="247927A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8D523" w14:textId="42FCEB4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592A7" w14:textId="46A37A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802EF" w14:textId="67D61C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</w:tr>
      <w:tr w:rsidR="00373A7D" w14:paraId="0151924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67F4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E823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7531F" w14:textId="1FB5940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594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CBADB" w14:textId="5E1CE7C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9414B" w14:textId="785DF91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ABD01" w14:textId="38E044C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8,594.62 </w:t>
            </w:r>
          </w:p>
        </w:tc>
      </w:tr>
      <w:tr w:rsidR="00373A7D" w14:paraId="578D1B6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5692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F382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A5713" w14:textId="732A1A4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4,362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B2B63" w14:textId="09790A8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3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C4EFD" w14:textId="03F5F7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F3626" w14:textId="541C5DB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8,112.24 </w:t>
            </w:r>
          </w:p>
        </w:tc>
      </w:tr>
      <w:tr w:rsidR="00373A7D" w14:paraId="1085755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1492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1793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36D4B" w14:textId="4B54115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8,62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4D94B" w14:textId="1ACB75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1069D" w14:textId="42674E5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76BF5" w14:textId="347573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0,626.00 </w:t>
            </w:r>
          </w:p>
        </w:tc>
      </w:tr>
      <w:tr w:rsidR="00373A7D" w14:paraId="5E6C507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259B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8077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409C6" w14:textId="355966A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7AFCB" w14:textId="743F2DF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FE7CD" w14:textId="3302E3B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C49E8" w14:textId="48F1C27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</w:tr>
      <w:tr w:rsidR="00373A7D" w14:paraId="6F72F92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73FB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3431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0AE07" w14:textId="78EF88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8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12DFE" w14:textId="7F7AAD2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2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E2EE1" w14:textId="062C792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96421" w14:textId="4755E02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9,532.92 </w:t>
            </w:r>
          </w:p>
        </w:tc>
      </w:tr>
      <w:tr w:rsidR="00373A7D" w14:paraId="1D47399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D9C6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69EE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A91DA" w14:textId="3F0557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A504E" w14:textId="7C1109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6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7A0C5" w14:textId="2971A8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F76A3" w14:textId="469EA2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690.00 </w:t>
            </w:r>
          </w:p>
        </w:tc>
      </w:tr>
      <w:tr w:rsidR="00373A7D" w14:paraId="50FC9E8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8F85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B50E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BBC6F" w14:textId="3CE00FC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8B43C" w14:textId="47B6009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72754" w14:textId="3E9430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CB0EE" w14:textId="13AC83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</w:tr>
      <w:tr w:rsidR="00373A7D" w14:paraId="3BA7338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BB6C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FE08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5C55B" w14:textId="10F18F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108E0" w14:textId="32D7D0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E6AE4" w14:textId="4762B7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78DC8" w14:textId="0B38D0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</w:tr>
      <w:tr w:rsidR="00373A7D" w14:paraId="6F7AA4C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FD3D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E181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E6340" w14:textId="76278D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259A0" w14:textId="046834A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544FC" w14:textId="2B8F96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46D1B" w14:textId="50EEBC4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</w:tr>
      <w:tr w:rsidR="00373A7D" w14:paraId="68D40C50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F10962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A5D15A2" w14:textId="0C3B7CE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5,692,658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013BBEB" w14:textId="7E85D94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3,1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01D1EEE" w14:textId="3CFDC4E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8387457" w14:textId="44D280E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6,295,808.63 </w:t>
            </w:r>
          </w:p>
        </w:tc>
      </w:tr>
      <w:tr w:rsidR="00373A7D" w14:paraId="13599650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E949A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BC7246" w14:textId="514DA9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,941,697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78CE01" w14:textId="440E8E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83EFD5" w14:textId="33F3B5A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946E56" w14:textId="6F6516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19,447.82 </w:t>
            </w:r>
          </w:p>
        </w:tc>
      </w:tr>
      <w:tr w:rsidR="00373A7D" w14:paraId="1DBB06B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82FF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4EA5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F4D71" w14:textId="5C38FE8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AE495" w14:textId="3D5398F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FFDC6" w14:textId="155E744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76003" w14:textId="60BD1A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373A7D" w14:paraId="18EDD02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D7A1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1958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144D6" w14:textId="34D8A8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AB0D0" w14:textId="7575A27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E0B0F" w14:textId="3045464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AFCB6" w14:textId="03802D2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373A7D" w14:paraId="16FE546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7095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EFA2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02541" w14:textId="6E58B5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1FC18" w14:textId="69C308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0D127" w14:textId="2A54C4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493FF" w14:textId="0D4EFE6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</w:tr>
      <w:tr w:rsidR="00373A7D" w14:paraId="5206806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9118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1D8D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84217" w14:textId="08081A4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69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C369C" w14:textId="09A8104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7D8BC" w14:textId="7C4567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28ADF" w14:textId="1408B4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447.20 </w:t>
            </w:r>
          </w:p>
        </w:tc>
      </w:tr>
      <w:tr w:rsidR="00373A7D" w14:paraId="61153A1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8BEC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B4CC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C6300" w14:textId="120478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EDD81" w14:textId="7BFFB19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463EC" w14:textId="502B83C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A2833" w14:textId="1A9B015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</w:tr>
      <w:tr w:rsidR="00373A7D" w14:paraId="55F58A3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17CA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83B1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0613D" w14:textId="6845C5A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F2041" w14:textId="7528AE1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50ED8" w14:textId="2924B1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734E7" w14:textId="7C7FF57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</w:tr>
      <w:tr w:rsidR="00373A7D" w14:paraId="566D1EC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4230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81264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63DFE" w14:textId="544A81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52F10" w14:textId="1DFA71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B40F9" w14:textId="0F39C87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840DD" w14:textId="45A7674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373A7D" w14:paraId="3A85580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3610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D6EF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66FB1" w14:textId="31EC17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7A619" w14:textId="2B095F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C1441" w14:textId="55A703C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1CF2B" w14:textId="0F920C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</w:tr>
      <w:tr w:rsidR="00373A7D" w14:paraId="42E4D81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EA8E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1CF1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1F819" w14:textId="579ACAB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7BC02" w14:textId="6C0D7AC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48C57" w14:textId="7D8DF30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8C9DC" w14:textId="0C59881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</w:tr>
      <w:tr w:rsidR="00373A7D" w14:paraId="5896211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3862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F950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4690F" w14:textId="6FB127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F3D8A" w14:textId="0719E97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8AFD8" w14:textId="1C05264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EF412" w14:textId="6895E0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</w:tr>
      <w:tr w:rsidR="00373A7D" w14:paraId="603807D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0654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AC45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B0C22" w14:textId="76DE78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D359D" w14:textId="714A85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EA9E3" w14:textId="603786F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8725C" w14:textId="29C18D0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</w:tr>
      <w:tr w:rsidR="00373A7D" w14:paraId="4ABE0E2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29E5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0A55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44750" w14:textId="143150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084D4" w14:textId="1451C0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49EC5" w14:textId="7ACCF59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BB8D1" w14:textId="619DD32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</w:tr>
      <w:tr w:rsidR="00373A7D" w14:paraId="2635BCA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2D5E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4B49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FFA9D" w14:textId="4FB32A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E2E00" w14:textId="7B18A4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7B574" w14:textId="13BCF1B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8FBEE" w14:textId="223872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</w:tr>
      <w:tr w:rsidR="00373A7D" w14:paraId="3E18A3B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3B27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2E1A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80D9A" w14:textId="521419D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E946D" w14:textId="609F5EE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0FE60" w14:textId="0D2AC6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B8E8E" w14:textId="19B745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</w:tr>
      <w:tr w:rsidR="00373A7D" w14:paraId="20F735B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DA44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4413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69367" w14:textId="3C7B93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1A7A4" w14:textId="58DB71E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91485" w14:textId="3CC6EC1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51946" w14:textId="5D37F2D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</w:tr>
      <w:tr w:rsidR="00373A7D" w14:paraId="23919A0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4C2E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55FA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32D55" w14:textId="3C81140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F0166" w14:textId="6CE367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598FE" w14:textId="2EDF89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B3A8B" w14:textId="25D75D4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</w:tr>
      <w:tr w:rsidR="00373A7D" w14:paraId="45DD8B9B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CF970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E0B044" w14:textId="4912C0E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492,253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D715AA" w14:textId="57CFC8F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67096D" w14:textId="173027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0E17F4D" w14:textId="284C3C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67,653.71 </w:t>
            </w:r>
          </w:p>
        </w:tc>
      </w:tr>
      <w:tr w:rsidR="00373A7D" w14:paraId="5BE8117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1A2F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56F3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76AA3" w14:textId="7438CD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2E621" w14:textId="50DF75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33DA7" w14:textId="30996D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11C51" w14:textId="5CBB308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</w:tr>
      <w:tr w:rsidR="00373A7D" w14:paraId="57DFA43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1D07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89E0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38987" w14:textId="79258B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FB3BF" w14:textId="07B19E4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F669A" w14:textId="4723B8C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FEEFA" w14:textId="1E75740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</w:tr>
      <w:tr w:rsidR="00373A7D" w14:paraId="22F4A76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ACE8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306D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B07A1" w14:textId="0DD8A57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07FEE" w14:textId="003F8CF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8C27F" w14:textId="59C6E0C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A77D9" w14:textId="3862C0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</w:tr>
      <w:tr w:rsidR="00373A7D" w14:paraId="3DA4595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6357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EE2E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3F111" w14:textId="486091C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3ECA4" w14:textId="672E680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A5D1E" w14:textId="1C87FB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32662" w14:textId="517784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</w:tr>
      <w:tr w:rsidR="00373A7D" w14:paraId="4571FBA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3387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AF8D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A0DE1" w14:textId="22EFA80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3312C" w14:textId="373A31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26D47" w14:textId="461EC41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72638" w14:textId="08241A0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373A7D" w14:paraId="10057D4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EF55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666F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7F3B5" w14:textId="157B081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D3D86" w14:textId="22553CB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DFE32" w14:textId="53FA4DB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D86B4" w14:textId="6BAC045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</w:tr>
      <w:tr w:rsidR="00373A7D" w14:paraId="63862F5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32CF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0A6F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33F02" w14:textId="1ED637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4F64F" w14:textId="02D399B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A1296" w14:textId="064A361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7CED2" w14:textId="6D8C094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</w:tr>
      <w:tr w:rsidR="00373A7D" w14:paraId="57FAE99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23F3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1214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6DFB5" w14:textId="353326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11C11" w14:textId="12455F2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E6EA6" w14:textId="2D77D96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7B22B" w14:textId="2F2164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</w:tr>
      <w:tr w:rsidR="00373A7D" w14:paraId="3EDF6A2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155F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C09C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0B6DE" w14:textId="6AF1402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441BB" w14:textId="174870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A901B" w14:textId="48CECA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7283C" w14:textId="57DF70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0,400.00 </w:t>
            </w:r>
          </w:p>
        </w:tc>
      </w:tr>
      <w:tr w:rsidR="00373A7D" w14:paraId="69D8FB0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72FC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0E38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64E2B" w14:textId="2D3BE3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1BF6F" w14:textId="4F8243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9C9D0" w14:textId="719959D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FE4CB" w14:textId="452710D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373A7D" w14:paraId="37A8F81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295E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E9E4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A18CD" w14:textId="4C5FBE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64D9B" w14:textId="4DAD58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C2B0B" w14:textId="466521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C28E1" w14:textId="5BE75B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</w:tr>
      <w:tr w:rsidR="00373A7D" w14:paraId="075501E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22E3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500F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250DB" w14:textId="70D82E3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4AE95" w14:textId="7C92DA1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A7FD8" w14:textId="783C3F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742A8" w14:textId="13C6D72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</w:tr>
      <w:tr w:rsidR="00373A7D" w14:paraId="7089859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77AD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1A96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DDACB" w14:textId="4EC4AB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F84ED" w14:textId="005C0C5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B3025" w14:textId="320F15C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2D02F" w14:textId="5E5B9D7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</w:tr>
      <w:tr w:rsidR="00373A7D" w14:paraId="1A58DF7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809D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E584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E1143" w14:textId="64FA60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8ECEB" w14:textId="4DB378F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5A1F9" w14:textId="78CEE12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3CCE9" w14:textId="576D70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</w:tr>
      <w:tr w:rsidR="00373A7D" w14:paraId="5DEEB06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0888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28FC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21B2E" w14:textId="634370A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9B0C3" w14:textId="2086CB1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F2F30" w14:textId="0B9CB68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21224" w14:textId="3577974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</w:tr>
      <w:tr w:rsidR="00373A7D" w14:paraId="3472485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2BB5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98A2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54DE3" w14:textId="1753C8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9C9E6" w14:textId="703CE4B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32B28" w14:textId="44210A1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B9CFC" w14:textId="1F8A5F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</w:tr>
      <w:tr w:rsidR="00373A7D" w14:paraId="5D9A4A9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DEE7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1782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A9FB3" w14:textId="54BD95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D465B" w14:textId="659323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0F0F7" w14:textId="1A51CE6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920C0" w14:textId="2C13E6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</w:tr>
      <w:tr w:rsidR="00373A7D" w14:paraId="7D28C6F1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2CE2A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008319" w14:textId="191801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46,333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B25323" w14:textId="46AF24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2C5CA0" w14:textId="2CFAF2F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EEA4A13" w14:textId="0F4A9B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46,333.50 </w:t>
            </w:r>
          </w:p>
        </w:tc>
      </w:tr>
      <w:tr w:rsidR="00373A7D" w14:paraId="27AC988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4F82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F9EB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9C4EE" w14:textId="6128AB2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49323" w14:textId="16D7913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D73CA" w14:textId="0DC5C5A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FF08F" w14:textId="2DFFDA5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</w:tr>
      <w:tr w:rsidR="00373A7D" w14:paraId="34CF866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4798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77EB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44B28" w14:textId="7E62D18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404DE" w14:textId="2A6A33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B6921" w14:textId="306A51B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CDE77" w14:textId="4F8682E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</w:tr>
      <w:tr w:rsidR="00373A7D" w14:paraId="7E91ED6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2D03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9ADF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28443" w14:textId="79B6128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8E166" w14:textId="0EA06E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BBE7B" w14:textId="42FC3CC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71F8A" w14:textId="1D2B87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373A7D" w14:paraId="3AAE669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EC8B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6E50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D2180" w14:textId="0B4F6C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AEAD1" w14:textId="5FDFD3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F1A0E" w14:textId="5A4B88B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78BE3" w14:textId="7FF93D1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373A7D" w14:paraId="79A0A94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A2BAF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BAF8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AD744" w14:textId="5D97E32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12F23" w14:textId="633842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A069E" w14:textId="6BC650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C9804" w14:textId="75FD9EB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</w:tr>
      <w:tr w:rsidR="00373A7D" w14:paraId="6F39658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A916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93EC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A9677" w14:textId="768C56D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B06DB" w14:textId="2FB004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2DF2B" w14:textId="2C22E20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845C4" w14:textId="0D4906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</w:tr>
      <w:tr w:rsidR="00373A7D" w14:paraId="7312DD4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94A3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09C7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F201B" w14:textId="6AB77DB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F58FE" w14:textId="720F75F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5DB8E" w14:textId="062E39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4BF7C" w14:textId="4DB4237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</w:tr>
      <w:tr w:rsidR="00373A7D" w14:paraId="07DBA42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FAF7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BCEA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30B98" w14:textId="0ABD97F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0B1E3" w14:textId="0DC441F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55258" w14:textId="0B404BA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4BDA1" w14:textId="132238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373A7D" w14:paraId="1E07ED7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53DC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F5A9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47E79" w14:textId="029B8FC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4B356" w14:textId="1126839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0B9BD" w14:textId="137E93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27D25" w14:textId="424EB3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</w:tr>
      <w:tr w:rsidR="00373A7D" w14:paraId="59CA117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D3C1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79DC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D4140" w14:textId="00654E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CF92F" w14:textId="1891DD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05E1D" w14:textId="6900052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73070" w14:textId="044AFA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</w:tr>
      <w:tr w:rsidR="00373A7D" w14:paraId="617886F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D588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9F96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1AD65" w14:textId="63F6E4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5F8E6" w14:textId="66668D3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A5709" w14:textId="733BDD1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9D90C" w14:textId="328356C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373A7D" w14:paraId="53F4128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E70E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DDFC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DAB6E" w14:textId="28A2F2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67D45" w14:textId="15473AE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07F88" w14:textId="20BF6A6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9587A" w14:textId="30B8A0E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</w:tr>
      <w:tr w:rsidR="00373A7D" w14:paraId="4E4A139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7735C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62B3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4D1B8" w14:textId="4A13B80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1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E5988" w14:textId="0589022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DA082" w14:textId="146A7C1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3567E" w14:textId="634B6C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1,160.00 </w:t>
            </w:r>
          </w:p>
        </w:tc>
      </w:tr>
      <w:tr w:rsidR="00373A7D" w14:paraId="41F1FEE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F40F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CB9F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64DD0" w14:textId="5293E5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3D053" w14:textId="24B381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BB6A0" w14:textId="36D38B3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9F3FD" w14:textId="72C330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000.00 </w:t>
            </w:r>
          </w:p>
        </w:tc>
      </w:tr>
      <w:tr w:rsidR="00373A7D" w14:paraId="47134C9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D0DD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962E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3F164" w14:textId="46A274D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04904" w14:textId="0A858BA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E076D" w14:textId="3BB1EF9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FCCDE" w14:textId="56E24F7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</w:tr>
      <w:tr w:rsidR="00373A7D" w14:paraId="442B4DD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F3FC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EDB9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9D91C" w14:textId="44FF852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AF10B" w14:textId="022609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E2629" w14:textId="7A76D8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AD3C8" w14:textId="15995C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</w:tr>
      <w:tr w:rsidR="00373A7D" w14:paraId="0518D7D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4FA3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F8E5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42CDE" w14:textId="007482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A2056" w14:textId="5185AEC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734FE" w14:textId="06226CC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8E57E" w14:textId="7BEA46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373A7D" w14:paraId="3189ED9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DD88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8A96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8BA80" w14:textId="3E71158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79CAA" w14:textId="4D54B8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1E945" w14:textId="19AF3D1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EC8CB" w14:textId="372B6A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</w:tr>
      <w:tr w:rsidR="00373A7D" w14:paraId="0A431BE6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6C652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71D5A6" w14:textId="1D4CD9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1E0F87" w14:textId="5AE9121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46A029" w14:textId="4DBD31A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7B10E0" w14:textId="3048A2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</w:tr>
      <w:tr w:rsidR="00373A7D" w14:paraId="4BA1A80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1F4B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5BFC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A66EC" w14:textId="4FDD379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B1F5C" w14:textId="44E08D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EEC08" w14:textId="5C3E89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1C00D" w14:textId="539B12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</w:tr>
      <w:tr w:rsidR="00373A7D" w14:paraId="52338C7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932A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9C78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9489C" w14:textId="2371969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36116" w14:textId="6E85770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06FB7" w14:textId="6C9179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AC0CF" w14:textId="098341C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</w:tr>
      <w:tr w:rsidR="00373A7D" w14:paraId="2C84A69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0346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638D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F7483" w14:textId="13C9D9B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5885A" w14:textId="6F1F971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CCF77" w14:textId="5E6FB49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0024B" w14:textId="360A928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</w:tr>
      <w:tr w:rsidR="00373A7D" w14:paraId="5BE7AD6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833F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F6D2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ADE37" w14:textId="78BE227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B992D" w14:textId="48C6FB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05233" w14:textId="081D40F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E5C4D" w14:textId="38827B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</w:tr>
      <w:tr w:rsidR="00373A7D" w14:paraId="629C9A0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4CB9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3826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D75E3" w14:textId="2AB7681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07D94" w14:textId="117A7E5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E50C2" w14:textId="72A163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D12F1" w14:textId="6869FAE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</w:tr>
      <w:tr w:rsidR="00373A7D" w14:paraId="0CDBDDD5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CE607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570E6C" w14:textId="738A21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3,889,32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D0F544" w14:textId="4AF191F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5DF5BD" w14:textId="7D290E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A92ACC" w14:textId="6A899B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3,939,321.23 </w:t>
            </w:r>
          </w:p>
        </w:tc>
      </w:tr>
      <w:tr w:rsidR="00373A7D" w14:paraId="696D918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9E27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1978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F7EB3" w14:textId="19CD37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2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C4C48" w14:textId="13DC6EC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722EC" w14:textId="4B518C2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39D7D" w14:textId="249A50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220.00 </w:t>
            </w:r>
          </w:p>
        </w:tc>
      </w:tr>
      <w:tr w:rsidR="00373A7D" w14:paraId="5B5B13B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424E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8BBB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61061" w14:textId="05EB2E9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F3C38" w14:textId="782F1E2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60829" w14:textId="5BE895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3E23E" w14:textId="2CD13B6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</w:tr>
      <w:tr w:rsidR="00373A7D" w14:paraId="3E53A4C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0B10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4D11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6D80B" w14:textId="547C854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AF2AA" w14:textId="4782BE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C4757" w14:textId="582574F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99771" w14:textId="3EC8A7E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</w:tr>
      <w:tr w:rsidR="00373A7D" w14:paraId="411C163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5B1F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8859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9517C" w14:textId="79714C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7F044" w14:textId="784BA6B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941F6" w14:textId="48EF354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44B5D" w14:textId="71A663A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373A7D" w14:paraId="43CA082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BFC6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E50B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B1B93" w14:textId="33178C0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DBEDB" w14:textId="538DC4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F9320" w14:textId="3C5E6DE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C1BF9" w14:textId="020EEAD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</w:tr>
      <w:tr w:rsidR="00373A7D" w14:paraId="242873D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6D0A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04BE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Viej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C823C" w14:textId="3808C55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CFCF5" w14:textId="3D5A4E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10F95" w14:textId="12FD104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F9309" w14:textId="23C913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10,000.00 </w:t>
            </w:r>
          </w:p>
        </w:tc>
      </w:tr>
      <w:tr w:rsidR="00373A7D" w14:paraId="11FBC25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017E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2DAB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E068A" w14:textId="2B874E3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D7E00" w14:textId="671AAC9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7A3BC" w14:textId="40D4BEA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15D0E" w14:textId="1F13ED8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</w:tr>
      <w:tr w:rsidR="00373A7D" w14:paraId="19DFE05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5C79A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3A58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300AB" w14:textId="68D8F07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1,633.5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D86EB" w14:textId="3121632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DEDAB" w14:textId="405164D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37C2F" w14:textId="2B4B2DE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1,633.55 </w:t>
            </w:r>
          </w:p>
        </w:tc>
      </w:tr>
      <w:tr w:rsidR="00373A7D" w14:paraId="13ABB28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ECF4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20CC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0835B" w14:textId="31D4DC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C3731" w14:textId="6A43F5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E1376" w14:textId="2B2EF3C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D8CB5" w14:textId="41059A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373A7D" w14:paraId="69503A9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CB66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EE46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C88AD" w14:textId="7D9AA1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0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41F19" w14:textId="636946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A0283" w14:textId="357D39C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F1BF4" w14:textId="0CDD9D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0,240.00 </w:t>
            </w:r>
          </w:p>
        </w:tc>
      </w:tr>
      <w:tr w:rsidR="00373A7D" w14:paraId="4A7C665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5136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6B1D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0260B" w14:textId="6C09AA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057A7" w14:textId="1EF943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F79DC" w14:textId="61BD70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2BEBE" w14:textId="79C721C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373A7D" w14:paraId="701540B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6F50A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6EFB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7046A" w14:textId="031FEBE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1348B" w14:textId="759824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990C4" w14:textId="69135EF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361A1" w14:textId="2EAFFE4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373A7D" w14:paraId="2B6F2CF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FB30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3B63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2F988" w14:textId="45B0F9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BB929" w14:textId="2EAA9A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B432B" w14:textId="38F3C5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CAA54" w14:textId="5D53E46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</w:tr>
      <w:tr w:rsidR="00373A7D" w14:paraId="5EB6812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CA80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77D3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AC0C7" w14:textId="2EB505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2756C" w14:textId="2555E1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F95FD" w14:textId="0381B5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9D829" w14:textId="335B4E8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</w:tr>
      <w:tr w:rsidR="00373A7D" w14:paraId="290ED32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569F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0114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3F975" w14:textId="0D3F89C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5D279" w14:textId="337BD8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8450C" w14:textId="68E4DDF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DB614" w14:textId="5061BD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</w:tr>
      <w:tr w:rsidR="00373A7D" w14:paraId="723B1D8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6D68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2023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AEE44" w14:textId="7986982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35FBA" w14:textId="2C4DA58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C1ED0" w14:textId="496AEDA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6ECE7" w14:textId="74DE51E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</w:tr>
      <w:tr w:rsidR="00373A7D" w14:paraId="2400AEC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7B18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390B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4A20A" w14:textId="45B5B6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92B60" w14:textId="270A55D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20899" w14:textId="4302F45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09FD7" w14:textId="28AC41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</w:tr>
      <w:tr w:rsidR="00373A7D" w14:paraId="691D350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EFB6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FDE8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8FD1D" w14:textId="4A61A7D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34F72" w14:textId="3BEFD3B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BC9D2" w14:textId="277F3F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A2514" w14:textId="6728D9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</w:tr>
      <w:tr w:rsidR="00373A7D" w14:paraId="5C0D9B2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903D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46FC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1BD26" w14:textId="540984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2450D" w14:textId="011514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FF370" w14:textId="4120D5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B0939" w14:textId="0F89A11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373A7D" w14:paraId="049F98A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64A5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F9CC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EC468" w14:textId="3EBDD9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18725" w14:textId="4E1E4E4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A8D94" w14:textId="498A15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63944" w14:textId="62B0E67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</w:tr>
      <w:tr w:rsidR="00373A7D" w14:paraId="61B67E6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02C4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FE2C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AF83A" w14:textId="789B84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3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1BB7C" w14:textId="500BE49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26BFA" w14:textId="13BCF4C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506E7" w14:textId="4B5735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3,920.00 </w:t>
            </w:r>
          </w:p>
        </w:tc>
      </w:tr>
      <w:tr w:rsidR="00373A7D" w14:paraId="3EED03B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CB90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3C39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38DEF" w14:textId="0A5062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1,239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9035C" w14:textId="4D3A989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2ABB9" w14:textId="3E953D5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2C719" w14:textId="54FFA45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1,239.44 </w:t>
            </w:r>
          </w:p>
        </w:tc>
      </w:tr>
      <w:tr w:rsidR="00373A7D" w14:paraId="31AB1B2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36F9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C1EC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6E530" w14:textId="08EE19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30AD3" w14:textId="2369F88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316D2" w14:textId="33C894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F4BC9" w14:textId="52519CA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</w:tr>
      <w:tr w:rsidR="00373A7D" w14:paraId="20C4F0E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DD62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C687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1353C" w14:textId="1641AD7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436FC" w14:textId="34EFEEF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E2283" w14:textId="09F8681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EC192" w14:textId="47B7A9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373A7D" w14:paraId="30A7EE2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AB93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0510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0DEB9" w14:textId="5E3513E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D11A2" w14:textId="6AC35C2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A570F" w14:textId="3B176EC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AA0CE" w14:textId="385664D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</w:tr>
      <w:tr w:rsidR="00373A7D" w14:paraId="55A8136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9316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991C5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0892C" w14:textId="53413D2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B41D6" w14:textId="15BC0BC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99B51" w14:textId="0179AC7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82D8C" w14:textId="04C88C6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</w:tr>
      <w:tr w:rsidR="00373A7D" w14:paraId="60DAF1F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D0B1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F65C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100EC" w14:textId="77D2EAB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D5850" w14:textId="77AB966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1FB8E" w14:textId="7A25DF3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C7896" w14:textId="0E72A7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</w:tr>
      <w:tr w:rsidR="00373A7D" w14:paraId="21A340D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0E0D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EE26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0C079" w14:textId="0563692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48BC4" w14:textId="1E13822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2C5AE" w14:textId="4A7743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68399" w14:textId="05A2C22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373A7D" w14:paraId="374A6FA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AB9F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E08D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6B39D" w14:textId="6A1FE2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58A1E" w14:textId="5C52878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072F2" w14:textId="0FA2B8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683C8" w14:textId="7CA10E3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</w:tr>
      <w:tr w:rsidR="00373A7D" w14:paraId="7E90E1D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9B43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30FA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B33B6" w14:textId="5F7BDC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B84A4" w14:textId="7BC494F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C51E9" w14:textId="0CB8CE3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F2950" w14:textId="77E60F2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</w:tr>
      <w:tr w:rsidR="00373A7D" w14:paraId="78C2AE8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3DD3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ACCD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22F7A" w14:textId="1638EE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41218" w14:textId="73458FF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6F417" w14:textId="4048F3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EFA3C" w14:textId="05D56D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</w:tr>
      <w:tr w:rsidR="00373A7D" w14:paraId="18228FB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D7B7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6F7D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E20D6" w14:textId="11668C0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E7AA5" w14:textId="022A6CE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40208" w14:textId="6F3CCE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EAA92" w14:textId="4FC489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</w:tr>
      <w:tr w:rsidR="00373A7D" w14:paraId="008A764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F151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948D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BEAAC" w14:textId="65E70BB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69F06" w14:textId="295AA1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FA184" w14:textId="77719F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413DA" w14:textId="4FDC96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1,200.00 </w:t>
            </w:r>
          </w:p>
        </w:tc>
      </w:tr>
      <w:tr w:rsidR="00373A7D" w14:paraId="5482A94F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E9353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ABAFF6" w14:textId="22096F4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8A5705" w14:textId="1A64A0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392ED0" w14:textId="531B17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C5ACCA" w14:textId="64F656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</w:tr>
      <w:tr w:rsidR="00373A7D" w14:paraId="73907D9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6131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6451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4B1D6" w14:textId="243563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7209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AA73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C9DD9" w14:textId="7928B00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</w:tr>
      <w:tr w:rsidR="00373A7D" w14:paraId="781E06E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03D4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B20F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C4D3E" w14:textId="7E7169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C0F21" w14:textId="298D6ED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D2307" w14:textId="106E0A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5ACAC" w14:textId="27B206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</w:tr>
      <w:tr w:rsidR="00373A7D" w14:paraId="1EBB8D9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B52D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4C44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C073B" w14:textId="6BE513B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E3813" w14:textId="4FFE08E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A2259" w14:textId="340C050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463F6" w14:textId="3B12385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</w:tr>
      <w:tr w:rsidR="00373A7D" w14:paraId="55F4FD5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34912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2870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3C270" w14:textId="6C1161C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6E574" w14:textId="1A25334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D77C4" w14:textId="466165F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8983C" w14:textId="4D3957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</w:tr>
      <w:tr w:rsidR="00373A7D" w14:paraId="686CF19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8517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93D8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A704F" w14:textId="0B47E1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361BD" w14:textId="3695BB1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95DBC" w14:textId="7DEC13F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DD979" w14:textId="34B00B3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</w:tr>
      <w:tr w:rsidR="00373A7D" w14:paraId="7E1E1E7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DFB2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8452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1E866" w14:textId="5E53DF7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D54DE" w14:textId="2D0137B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D8AE4" w14:textId="3D605A3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5EFD1" w14:textId="5B29936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</w:tr>
      <w:tr w:rsidR="00373A7D" w14:paraId="09518CD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3602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D409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3BB11" w14:textId="36B9385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C6FB1" w14:textId="2D4B37E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59E16" w14:textId="7E465C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E8217" w14:textId="062AA67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</w:tr>
      <w:tr w:rsidR="00373A7D" w14:paraId="797CBBC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5D25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2A46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9CC9F" w14:textId="6FCFC67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BDB5B" w14:textId="439D6D2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B2BF7" w14:textId="0F8608F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290E0" w14:textId="18633BC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</w:tr>
      <w:tr w:rsidR="00373A7D" w14:paraId="612C6BB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DFD9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7755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D1D0A" w14:textId="728603E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FD656" w14:textId="4AF70E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E7994" w14:textId="0CDED91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B28E3" w14:textId="0333142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</w:tr>
      <w:tr w:rsidR="00373A7D" w14:paraId="40D12CF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C86B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83E3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8B9B9" w14:textId="2465764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9D754" w14:textId="7BA518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6ABA7" w14:textId="0D10AE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3DC24" w14:textId="6F2DE3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373A7D" w14:paraId="3A7E749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5E78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0E96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81FAA" w14:textId="1DC196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39C84" w14:textId="4825A2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85309" w14:textId="4E01E0F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66D5D" w14:textId="2CF4B91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</w:tr>
      <w:tr w:rsidR="00373A7D" w14:paraId="7084823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C46D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6422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3C349" w14:textId="2C17A7F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76C16" w14:textId="63423CA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A540B" w14:textId="273A9C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711D8" w14:textId="1E6DF21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</w:tr>
      <w:tr w:rsidR="00373A7D" w14:paraId="2FAD9D4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4E78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2F4A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0262D" w14:textId="658485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543B8" w14:textId="3CAAE58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3CC99" w14:textId="5154411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CF2DB" w14:textId="7C94B76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</w:tr>
      <w:tr w:rsidR="00373A7D" w14:paraId="26B5D5B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70E2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6967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7BBE2" w14:textId="60E3426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FA6B8" w14:textId="4B70B7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B9D9D" w14:textId="6F78F66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A4F6D" w14:textId="7E8A242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373A7D" w14:paraId="77537BA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40A5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DB56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4E551" w14:textId="219670D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E3769" w14:textId="1912481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0689A" w14:textId="233E1A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98AEC" w14:textId="1C8EA53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</w:tr>
      <w:tr w:rsidR="00373A7D" w14:paraId="622D7E7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C133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A9C9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73F99" w14:textId="78D5CEB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FC77F" w14:textId="128D2B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510BA" w14:textId="07DD7C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F9541" w14:textId="737EF11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373A7D" w14:paraId="01E218E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92FE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FE80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5C522" w14:textId="2AB94B1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8B312" w14:textId="6A06B0C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A8DFC" w14:textId="37132E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5CB3A" w14:textId="5D11981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</w:tr>
      <w:tr w:rsidR="00373A7D" w14:paraId="46A1108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255E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62C5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F1AD6" w14:textId="1D0751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53D71" w14:textId="4C4E4B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2C648" w14:textId="6EABEB8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D94C4" w14:textId="304305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</w:tr>
      <w:tr w:rsidR="00373A7D" w14:paraId="57ACB40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3BF0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4E51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53988" w14:textId="7F016C8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D0D9D" w14:textId="7770422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03FDD" w14:textId="053A41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ED6A2" w14:textId="749707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</w:tr>
      <w:tr w:rsidR="00373A7D" w14:paraId="3F7FB7A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4679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5B70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C99AF" w14:textId="6DD2C2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0A33E" w14:textId="574216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3651A" w14:textId="0599C2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A7FA5" w14:textId="344F232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</w:tr>
      <w:tr w:rsidR="00373A7D" w14:paraId="698DFEE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666C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1AE9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3CFF1" w14:textId="489D1D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D1869" w14:textId="70C842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E2F09" w14:textId="529818B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F63A1" w14:textId="528D74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</w:tr>
      <w:tr w:rsidR="00373A7D" w14:paraId="0023286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83DC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6EA0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D46F0" w14:textId="517C510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76610" w14:textId="5018AA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35DD6" w14:textId="50886A3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3B568" w14:textId="5B7C7F7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</w:tr>
      <w:tr w:rsidR="00373A7D" w14:paraId="2C187F0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0E3A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A9CB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BFEC9" w14:textId="21558F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A563C" w14:textId="0BBA7F4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B2751" w14:textId="4C3328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0415E" w14:textId="44CECE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</w:tr>
      <w:tr w:rsidR="00373A7D" w14:paraId="05922D7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EEFA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C18D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25ED5" w14:textId="73CD774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CB99F" w14:textId="0C2AB9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9AAA1" w14:textId="4E05565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3C039" w14:textId="72DB96A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</w:tr>
      <w:tr w:rsidR="00373A7D" w14:paraId="7E7DC2B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6F12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DD3C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29A76" w14:textId="07F2C03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C95E9" w14:textId="1D8BDC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FB47B" w14:textId="70E269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BAC4C" w14:textId="43CC71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373A7D" w14:paraId="1DF7C98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4B26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D59C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94BBB" w14:textId="304E21A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B2046" w14:textId="466328B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1E104" w14:textId="2FD8BF7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22A26" w14:textId="44A730C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</w:tr>
      <w:tr w:rsidR="00373A7D" w14:paraId="66DBD02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AEBB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2147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6ECAD" w14:textId="743B292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2501C" w14:textId="3A24FA4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822E8" w14:textId="6B9A5B4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FE4DD" w14:textId="02A24E1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</w:tr>
      <w:tr w:rsidR="00373A7D" w14:paraId="24FD6B0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DF25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5C81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A232E" w14:textId="54F320F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442C1" w14:textId="4B51C2D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18B95" w14:textId="0A75E2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48B36" w14:textId="0A90AE4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</w:tr>
      <w:tr w:rsidR="00373A7D" w14:paraId="5226C94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FA39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3AC9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15421" w14:textId="50A9BCD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55B37" w14:textId="788C2B0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93607" w14:textId="5E33EA9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A9DDD" w14:textId="73DE72E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</w:tr>
      <w:tr w:rsidR="00373A7D" w14:paraId="3280259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57AA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EFD7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E5276" w14:textId="3912243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E545C" w14:textId="2A915E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6F895" w14:textId="4A62E3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B3795" w14:textId="7C98B48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</w:tr>
      <w:tr w:rsidR="00373A7D" w14:paraId="0D56AC3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F299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B328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DAF52" w14:textId="4108BFC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BAD90" w14:textId="4FCA98E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E3FCF" w14:textId="398A42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2C185" w14:textId="3419751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</w:tr>
      <w:tr w:rsidR="00373A7D" w14:paraId="3C84C0DE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119637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60ABB5E" w14:textId="0FEADCC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2,044,461.0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4C2F790" w14:textId="265472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6A03729" w14:textId="0761810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B7116CD" w14:textId="5D6281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2,044,461.09 </w:t>
            </w:r>
          </w:p>
        </w:tc>
      </w:tr>
      <w:tr w:rsidR="00373A7D" w14:paraId="5882C70D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E7CB0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63D4B6" w14:textId="5600AA7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698,996.4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E3FA73" w14:textId="5B30A25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0BC752" w14:textId="38C12AF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DEA81CF" w14:textId="6DA9442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698,996.47 </w:t>
            </w:r>
          </w:p>
        </w:tc>
      </w:tr>
      <w:tr w:rsidR="00373A7D" w14:paraId="704861BD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C1B2A7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82065" w14:textId="5D9989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F9962" w14:textId="5BCB34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C2482" w14:textId="0155440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17C3F" w14:textId="3C4C09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</w:tr>
      <w:tr w:rsidR="00373A7D" w14:paraId="6C093F4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23DA7C3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CC4E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B2AEA" w14:textId="785B682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A07AF" w14:textId="71CDB08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592A7" w14:textId="6CAE215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7CE7B" w14:textId="5865487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</w:tr>
      <w:tr w:rsidR="00373A7D" w14:paraId="2A437AC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CF3D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3346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D4CB3" w14:textId="359E1E5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4323C" w14:textId="4399C59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82560" w14:textId="43E44B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EBE32" w14:textId="6D20DE6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</w:tr>
      <w:tr w:rsidR="00373A7D" w14:paraId="631D6C5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9EC5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DEEA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A278F" w14:textId="29D1C8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C6215" w14:textId="6D5335C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B7DE5" w14:textId="6AEA8B8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991DB" w14:textId="7E484D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</w:tr>
      <w:tr w:rsidR="00373A7D" w14:paraId="178A6CB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1B05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649E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CFB9A" w14:textId="69AF32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05,26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D2C00" w14:textId="4604F4A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DA270" w14:textId="52C7334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D837F" w14:textId="7E2574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05,269.24 </w:t>
            </w:r>
          </w:p>
        </w:tc>
      </w:tr>
      <w:tr w:rsidR="00373A7D" w14:paraId="7496788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875B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8451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F873B" w14:textId="53C83A8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3B048" w14:textId="13A5AA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EAFCC" w14:textId="71AD56E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ADF54" w14:textId="4FF705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</w:tr>
      <w:tr w:rsidR="00373A7D" w14:paraId="1C00977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A92C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ED8D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2123D" w14:textId="396646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28F58" w14:textId="08A2E01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1ECFF" w14:textId="1C4F2D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DDE28" w14:textId="0DFD364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</w:tr>
      <w:tr w:rsidR="00373A7D" w14:paraId="6326A5E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FC90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F399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0B32B" w14:textId="3189008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62847" w14:textId="25C62EF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3F359" w14:textId="248A6C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B8914" w14:textId="1750EF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</w:tr>
      <w:tr w:rsidR="00373A7D" w14:paraId="45C3BAA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7360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0A3B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4FF37" w14:textId="5E7EF0B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FBE1E" w14:textId="1CAE46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D5645" w14:textId="7CC4BD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378F2" w14:textId="5BF83F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6,210.00 </w:t>
            </w:r>
          </w:p>
        </w:tc>
      </w:tr>
      <w:tr w:rsidR="00373A7D" w14:paraId="4FC41CA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B566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DA14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1ED8D" w14:textId="202495C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312DD" w14:textId="3355718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77D8E" w14:textId="443ACAA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87F30" w14:textId="3DDE5EA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</w:tr>
      <w:tr w:rsidR="00373A7D" w14:paraId="0DB8758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CA9D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D195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0FB57" w14:textId="6D63F65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2,86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6F406" w14:textId="44A610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C6597" w14:textId="3AD76F3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242C5" w14:textId="1D43643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2,864.32 </w:t>
            </w:r>
          </w:p>
        </w:tc>
      </w:tr>
      <w:tr w:rsidR="00373A7D" w14:paraId="3454685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0AC1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7644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E8A99" w14:textId="72A8AA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80033" w14:textId="503F46B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C7E98" w14:textId="5D6EC1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14D6E" w14:textId="5990D5E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</w:tr>
      <w:tr w:rsidR="00373A7D" w14:paraId="608D3E0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4140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1D18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0C2C0" w14:textId="50246B1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BFFE4" w14:textId="782906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493E3" w14:textId="28AA2BB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A3EF0" w14:textId="753ED31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</w:tr>
      <w:tr w:rsidR="00373A7D" w14:paraId="176FDDA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0646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8E4E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1C303" w14:textId="6AE54B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32F2B" w14:textId="651E636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55FBD" w14:textId="38270F9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68458" w14:textId="0EA0E8F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</w:tr>
      <w:tr w:rsidR="00373A7D" w14:paraId="1AAE186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7975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6344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181A8" w14:textId="758A2A3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7E465" w14:textId="488B23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1D2C8" w14:textId="012C559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FFF34" w14:textId="59A086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</w:tr>
      <w:tr w:rsidR="00373A7D" w14:paraId="26CE19A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9F45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F99C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C3267" w14:textId="29F140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66698" w14:textId="41F78CF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AB282" w14:textId="1496F62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EDE2C" w14:textId="4234D12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</w:tr>
      <w:tr w:rsidR="00373A7D" w14:paraId="6F942C5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9D3A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FAC22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658DC" w14:textId="6E9F0F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BC6D6" w14:textId="5F3BBBD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7F48F" w14:textId="1E6736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DCC52" w14:textId="2835A7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</w:tr>
      <w:tr w:rsidR="00373A7D" w14:paraId="47E5C9E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7166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3117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19D82" w14:textId="298A524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43C34" w14:textId="39C250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63E4D" w14:textId="6E5A47C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0FEA4" w14:textId="6FD7751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</w:tr>
      <w:tr w:rsidR="00373A7D" w14:paraId="5F4AF90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7F3AB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D821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45184" w14:textId="1C3350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838C1" w14:textId="5FBF026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60B13" w14:textId="3D48C2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38BE8" w14:textId="4D2B565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</w:tr>
      <w:tr w:rsidR="00373A7D" w14:paraId="0C128D0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F7E4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BEDE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30379" w14:textId="7F0E7DD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90E27" w14:textId="4F61144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0B5CD" w14:textId="3E4AF96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B45D4" w14:textId="382551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</w:tr>
      <w:tr w:rsidR="00373A7D" w14:paraId="44C4162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8925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3F7A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11497" w14:textId="4B446E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FCAE8" w14:textId="700CED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80F41" w14:textId="24E5CD6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E1CCF" w14:textId="41832D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</w:tr>
      <w:tr w:rsidR="00373A7D" w14:paraId="017D23D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1BD2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2D18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DA0CE" w14:textId="0F1ED57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EDA79" w14:textId="61108C1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0336A" w14:textId="5DF05B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15316" w14:textId="7193AEC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</w:tr>
      <w:tr w:rsidR="00373A7D" w14:paraId="3F0F706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4FFC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5DEE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5D051" w14:textId="3FE6FDF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558F8" w14:textId="6AC231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2D5A5" w14:textId="5D07BF6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AF395" w14:textId="236A97F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</w:tr>
      <w:tr w:rsidR="00373A7D" w14:paraId="1C91197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7C7A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3404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52813" w14:textId="32874CD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F43A9" w14:textId="0831FD8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36D4E" w14:textId="2918F17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52B0A" w14:textId="6D1FBED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</w:tr>
      <w:tr w:rsidR="00373A7D" w14:paraId="0A07DCA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9D2C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8D8A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BE112" w14:textId="66D1E0B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6530B" w14:textId="025B09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CAF3A" w14:textId="12FB25D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B22EF" w14:textId="6F91821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</w:tr>
      <w:tr w:rsidR="00373A7D" w14:paraId="2256506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8C47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6D6B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8D6A5" w14:textId="221273C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F4472" w14:textId="64B7DF1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18E59" w14:textId="138773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ECA5E" w14:textId="64DBF54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</w:tr>
      <w:tr w:rsidR="00373A7D" w14:paraId="2988CAC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7CB4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F05D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EE949" w14:textId="0069782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85E80" w14:textId="3B2F3C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E2B32" w14:textId="2E4ADB9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BD6B6" w14:textId="48D965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</w:tr>
      <w:tr w:rsidR="00373A7D" w14:paraId="2D1CE8B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7F2C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9CF3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FC58E" w14:textId="59AA7F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A9820" w14:textId="70F176F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ADEA9" w14:textId="0997A5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CEDD5" w14:textId="2A5AE48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</w:tr>
      <w:tr w:rsidR="00373A7D" w14:paraId="1674413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849E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8478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D2F14" w14:textId="10E81E9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40A13" w14:textId="1F6464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365C0" w14:textId="57C7B6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35156" w14:textId="4E7A03D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</w:tr>
      <w:tr w:rsidR="00373A7D" w14:paraId="0BE2B53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F7715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3E89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E44AB" w14:textId="7EDE0C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D11DC" w14:textId="3B2F35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31889" w14:textId="5EB9C8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12419" w14:textId="240DDB6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</w:tr>
      <w:tr w:rsidR="00373A7D" w14:paraId="17FD7B6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FBD0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4780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DC2B8" w14:textId="18E6DF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3D168" w14:textId="2C9DFED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53DFA" w14:textId="2BE489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76654" w14:textId="719433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</w:tr>
      <w:tr w:rsidR="00373A7D" w14:paraId="6A17F69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51FC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0CF9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8939F" w14:textId="05F7D6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40458" w14:textId="41577E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765AF" w14:textId="5D2F26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4A983" w14:textId="0B2BB4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</w:tr>
      <w:tr w:rsidR="00373A7D" w14:paraId="0EB9F1F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C875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168E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149C6" w14:textId="7704AF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988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7CFBA" w14:textId="1136D0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8DF26" w14:textId="437D4E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597B5" w14:textId="24CCBD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988.30 </w:t>
            </w:r>
          </w:p>
        </w:tc>
      </w:tr>
      <w:tr w:rsidR="00373A7D" w14:paraId="76DF100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46A4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DB53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E5BF2" w14:textId="75A781B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A1FA4" w14:textId="0BE8BAC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CB06A" w14:textId="17049F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8CA8A" w14:textId="6F82F99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</w:tr>
      <w:tr w:rsidR="00373A7D" w14:paraId="7F1BFE3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7058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B16C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5C63B" w14:textId="7981C3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29BAE" w14:textId="5DB3C69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B1850" w14:textId="6A20123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06E15" w14:textId="1E024B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</w:tr>
      <w:tr w:rsidR="00373A7D" w14:paraId="792C7A8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51F2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8456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A4E9E" w14:textId="5F1B2FA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6B59A" w14:textId="13524F3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1A33E" w14:textId="6A3B16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07A9C" w14:textId="007D10F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</w:tr>
      <w:tr w:rsidR="00373A7D" w14:paraId="788E896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56E4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5511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5E13C" w14:textId="19040E7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EA5DF" w14:textId="4154D6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E2525" w14:textId="47A59DF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3BAB5" w14:textId="2F8B27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</w:tr>
      <w:tr w:rsidR="00373A7D" w14:paraId="2655351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ABBA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D607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A7F8F" w14:textId="30CEB4C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C71FC" w14:textId="1B28DEB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D8CA3" w14:textId="7DC1B27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93CFA" w14:textId="08E343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</w:tr>
      <w:tr w:rsidR="00373A7D" w14:paraId="394EA35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266F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58AC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A5EE5" w14:textId="1042B3C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7462A" w14:textId="71F701E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BA454" w14:textId="75004D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C1A03" w14:textId="082C95F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</w:tr>
      <w:tr w:rsidR="00373A7D" w14:paraId="08C8B53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DB1B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7F3F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79BA1" w14:textId="553098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A5937" w14:textId="6D12E90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D51C5" w14:textId="283C71F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6D4A6" w14:textId="22A911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</w:tr>
      <w:tr w:rsidR="00373A7D" w14:paraId="204BCF9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D528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2EFF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B9232" w14:textId="1D36DB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450FE" w14:textId="31635C3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40F64" w14:textId="63801B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F577B" w14:textId="48E071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</w:tr>
      <w:tr w:rsidR="00373A7D" w14:paraId="6487806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7BFC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4182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00749" w14:textId="7734D93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430F2" w14:textId="17B8F6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691F2" w14:textId="708519B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9EF8C" w14:textId="51DDD8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</w:tr>
      <w:tr w:rsidR="00373A7D" w14:paraId="563B386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7137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2A0B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C2FD9" w14:textId="0EA5CA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4677B" w14:textId="6EDC844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2B6BF" w14:textId="6C70B2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987CB" w14:textId="0AC201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</w:tr>
      <w:tr w:rsidR="00373A7D" w14:paraId="63D75514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EEE5F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F7F5F7" w14:textId="5C24CD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126,744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A3CD0A" w14:textId="2DC641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FDB6F8" w14:textId="5D7AEE2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614D17" w14:textId="0CDD2B8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126,744.30 </w:t>
            </w:r>
          </w:p>
        </w:tc>
      </w:tr>
      <w:tr w:rsidR="00373A7D" w14:paraId="3CEE7C3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6E7C56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48D7BF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91091" w14:textId="5EA9F1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021,078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D44BF" w14:textId="323DB5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32476" w14:textId="7DC4D53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A8AE0" w14:textId="11F796F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021,078.52 </w:t>
            </w:r>
          </w:p>
        </w:tc>
      </w:tr>
      <w:tr w:rsidR="00373A7D" w14:paraId="4442207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241FC60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1FC22E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2D7A5" w14:textId="793B69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7C0E9" w14:textId="1CE9DCF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0A11B" w14:textId="69F80E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16950" w14:textId="14CDC34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</w:tr>
      <w:tr w:rsidR="00373A7D" w14:paraId="538C832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45F8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29AC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7EBF3" w14:textId="22D11C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3C390" w14:textId="3CFFBB0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22F92" w14:textId="00AD91A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7E016" w14:textId="18E6851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</w:tr>
      <w:tr w:rsidR="00373A7D" w14:paraId="0B0F91A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F92B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BFE0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DF977" w14:textId="4F362B9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7FB50" w14:textId="6DA63F0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0DE90" w14:textId="369EA81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7247C" w14:textId="0DA6A6D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</w:tr>
      <w:tr w:rsidR="00373A7D" w14:paraId="2BB807D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356A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0649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EDA21" w14:textId="068BE6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2FA89" w14:textId="127150E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20561" w14:textId="5485CF0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52923" w14:textId="76F082A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</w:tr>
      <w:tr w:rsidR="00373A7D" w14:paraId="6AF6A6B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0D08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D226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D0B27" w14:textId="592970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1B342" w14:textId="62DEA6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6A785" w14:textId="1A35CCF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56A2B" w14:textId="2482BB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</w:tr>
      <w:tr w:rsidR="00373A7D" w14:paraId="0A9AE5A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6DC6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2231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A55F1" w14:textId="1FEF590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FFE27" w14:textId="1D3C737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604E6" w14:textId="695B1C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6A027" w14:textId="1AE1D7D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</w:tr>
      <w:tr w:rsidR="00373A7D" w14:paraId="2B1DD6C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8868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D49C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4FAD8" w14:textId="732630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7DAE1" w14:textId="6198212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4BC3C" w14:textId="07C2A3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6231D" w14:textId="1BE868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</w:tr>
      <w:tr w:rsidR="00373A7D" w14:paraId="77396D5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5F99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6145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81831" w14:textId="7673D44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4D290" w14:textId="0D23F8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EB216" w14:textId="17F598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2AC51" w14:textId="6C0C06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</w:tr>
      <w:tr w:rsidR="00373A7D" w14:paraId="145DCF7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4EBE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C32B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2C9A3" w14:textId="5AA894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E314F" w14:textId="66D2893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654EE" w14:textId="1DAFB58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4EEE6" w14:textId="028D327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</w:tr>
      <w:tr w:rsidR="00373A7D" w14:paraId="06E77EC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DB16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B585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9DE8B" w14:textId="47BFFA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B76E0" w14:textId="5617D4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C5D4C" w14:textId="630664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3F1FE" w14:textId="415DAF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</w:tr>
      <w:tr w:rsidR="00373A7D" w14:paraId="7B0EA34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6980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2AC7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02BED" w14:textId="4209E3A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1E7E2" w14:textId="3C3498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99933" w14:textId="688A01B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71A08" w14:textId="0472313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</w:tr>
      <w:tr w:rsidR="00373A7D" w14:paraId="41BB00F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BF80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6CE6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A1A1E" w14:textId="1CAC6BF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8C7AB" w14:textId="478DC09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0ABA3" w14:textId="6C28815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54EC0" w14:textId="2D5DE5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</w:tr>
      <w:tr w:rsidR="00373A7D" w14:paraId="76F3584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15FF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A9AB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D0843" w14:textId="0F6AF1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2C045" w14:textId="36DE82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6C6F2" w14:textId="2750FD4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B0E60" w14:textId="36E3646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</w:tr>
      <w:tr w:rsidR="00373A7D" w14:paraId="72A216E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DBE9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5357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10040" w14:textId="32698B4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39846" w14:textId="11A2E1C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5AD8A" w14:textId="5358C31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F677D" w14:textId="20165A6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</w:tr>
      <w:tr w:rsidR="00373A7D" w14:paraId="326491D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481D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6EA1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FDA16" w14:textId="5D432D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E5488" w14:textId="163D53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DDDBE" w14:textId="04E49B4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090ED" w14:textId="418451E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</w:tr>
      <w:tr w:rsidR="00373A7D" w14:paraId="01E933E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BB25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6315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EA540" w14:textId="40BCA5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66443" w14:textId="56E20F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13A48" w14:textId="7904B71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58AC3" w14:textId="1CC7E86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</w:tr>
      <w:tr w:rsidR="00373A7D" w14:paraId="360B010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A0A2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53C9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227FA" w14:textId="2363DA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4615D" w14:textId="56B0ADB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7E176" w14:textId="0EDF0C6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150F2" w14:textId="659478D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</w:tr>
      <w:tr w:rsidR="00373A7D" w14:paraId="4C8D766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303F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D1CB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2579E" w14:textId="3E30BB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80D68" w14:textId="6A67C9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733C9" w14:textId="15729F1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A7A2B" w14:textId="5D5E082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</w:tr>
      <w:tr w:rsidR="00373A7D" w14:paraId="333E952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4ECE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1CB7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84544" w14:textId="14A2DEA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606CA" w14:textId="1A6BAED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F38FD" w14:textId="50B0973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A384D" w14:textId="2360862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</w:tr>
      <w:tr w:rsidR="00373A7D" w14:paraId="4AF6676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CAEF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1239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FBE0A" w14:textId="275891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A501D" w14:textId="0B367CA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03123" w14:textId="276F48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A0C4B" w14:textId="1E02090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</w:tr>
      <w:tr w:rsidR="00373A7D" w14:paraId="6123C80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978D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DA03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7CB66" w14:textId="31C3F9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2E018" w14:textId="453B59B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BE2F7" w14:textId="757415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F0D74" w14:textId="2B29E63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</w:tr>
      <w:tr w:rsidR="00373A7D" w14:paraId="2E3F882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D607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A068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A22D8" w14:textId="21EEAF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78739" w14:textId="03216F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B4583" w14:textId="0B0589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68816" w14:textId="60EDAF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</w:tr>
      <w:tr w:rsidR="00373A7D" w14:paraId="00C434B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67FE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4BA6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0995A" w14:textId="719AD6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7DC8D" w14:textId="28ABD9A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4D24E" w14:textId="11C63E9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4E64F" w14:textId="7303615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</w:tr>
      <w:tr w:rsidR="00373A7D" w14:paraId="2429EEA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776C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3598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F453B" w14:textId="7F18E88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FD335" w14:textId="20B254A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66BF3" w14:textId="6AC614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81EFE" w14:textId="7A93C8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</w:tr>
      <w:tr w:rsidR="00373A7D" w14:paraId="13B3A2C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6857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A200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BC6F8" w14:textId="2D61BC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CFFCB" w14:textId="3604849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DF792" w14:textId="251B942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F7A4D" w14:textId="434FE6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</w:tr>
      <w:tr w:rsidR="00373A7D" w14:paraId="0E69602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89F1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BCCF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2B53B" w14:textId="6C553A6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F9DA9" w14:textId="7A8247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00E60" w14:textId="2D3C2AC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43245" w14:textId="17F058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</w:tr>
      <w:tr w:rsidR="00373A7D" w14:paraId="37D8AAB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A7EE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3296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73067" w14:textId="5587124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8A1E2" w14:textId="0CA29A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712FF" w14:textId="2FC5D4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0ADCE" w14:textId="36C3B0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</w:tr>
      <w:tr w:rsidR="00373A7D" w14:paraId="3D9C1FE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9805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CCE3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EDFB5" w14:textId="791AF8C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8D52E" w14:textId="602E18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728EC" w14:textId="56D81A3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985BB" w14:textId="7506A0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</w:tr>
      <w:tr w:rsidR="00373A7D" w14:paraId="54E8BB5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141B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26D3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55E47" w14:textId="2A6F680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EAE92" w14:textId="354406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BFCA4" w14:textId="574CCC9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8051B" w14:textId="0BC5292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</w:tr>
      <w:tr w:rsidR="00373A7D" w14:paraId="74D58B3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68E7D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2925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4399D" w14:textId="255061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3368A" w14:textId="279EB3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04BBC" w14:textId="24E8C6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65205" w14:textId="67AB52B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</w:tr>
      <w:tr w:rsidR="00373A7D" w14:paraId="1901DCB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AB17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819F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A22B5" w14:textId="104346D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22FC8" w14:textId="1ED74FE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FBDB4" w14:textId="36AEF83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DAF7B" w14:textId="6ED5925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</w:tr>
      <w:tr w:rsidR="00373A7D" w14:paraId="6A740F6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D734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C755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E388A" w14:textId="3667E6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BC6DE" w14:textId="59D161F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93075" w14:textId="4CAEF64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4AB15" w14:textId="2146F1B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</w:tr>
      <w:tr w:rsidR="00373A7D" w14:paraId="72ADD1E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FED4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DED1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C9B30" w14:textId="5AAF13F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A6900" w14:textId="733CADC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AFE05" w14:textId="63D7CA6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FB133" w14:textId="620F03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</w:tr>
      <w:tr w:rsidR="00373A7D" w14:paraId="59F44F3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59BB9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D9C3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FC5F2" w14:textId="76D3DE6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9C36F" w14:textId="37624F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B502A" w14:textId="5ED307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F4919" w14:textId="67057D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</w:tr>
      <w:tr w:rsidR="00373A7D" w14:paraId="181E811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0236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A531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2C085" w14:textId="2D92FD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09160" w14:textId="4F5A24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5C872" w14:textId="56B2551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79C94" w14:textId="2EAFD2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</w:tr>
      <w:tr w:rsidR="00373A7D" w14:paraId="4F1C837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BAA2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B364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DACF6" w14:textId="0B18F4A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1468B" w14:textId="329052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BE890" w14:textId="7AC5FC6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59A48" w14:textId="348A5AE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</w:tr>
      <w:tr w:rsidR="00373A7D" w14:paraId="70E01DC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BB94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FC53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DA274" w14:textId="43F841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DFCF4" w14:textId="787A49C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DFB0D" w14:textId="192651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4F678" w14:textId="6C1F891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</w:tr>
      <w:tr w:rsidR="00373A7D" w14:paraId="566D727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3405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957B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64A0B" w14:textId="585B8A6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33D91" w14:textId="08563B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DDF01" w14:textId="0CF99F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128F8" w14:textId="5C7C156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</w:tr>
      <w:tr w:rsidR="00373A7D" w14:paraId="4CC9BF3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CCD7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33BB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62A54" w14:textId="551B30E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2AC5C" w14:textId="5671196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B2913" w14:textId="1E3C37D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3AE12" w14:textId="4606303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</w:tr>
      <w:tr w:rsidR="00373A7D" w14:paraId="590A66E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A1A5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168A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7A70E" w14:textId="085BE53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09142" w14:textId="7DD393C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194A0" w14:textId="548A06C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F9D83" w14:textId="6CA9278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</w:tr>
      <w:tr w:rsidR="00373A7D" w14:paraId="3C2E900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AB49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EC45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E51F0" w14:textId="0610944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A16FD" w14:textId="25E40EC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0C797" w14:textId="707FA30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5EA68" w14:textId="310FF94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</w:tr>
      <w:tr w:rsidR="00373A7D" w14:paraId="6B408F6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58BE0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DF53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447EC" w14:textId="0398EC4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7EA85" w14:textId="7794D0A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CDC97" w14:textId="7680ABD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75263" w14:textId="725F5BA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</w:tr>
      <w:tr w:rsidR="00373A7D" w14:paraId="143793F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C9805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D461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610C7" w14:textId="71D01B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EA63D" w14:textId="69B74C4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C6D6C" w14:textId="42CB98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E7411" w14:textId="751DB3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</w:tr>
      <w:tr w:rsidR="00373A7D" w14:paraId="4B3A928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4DBE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E5E17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7B8A5" w14:textId="122967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37C0B" w14:textId="7DFA3CD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A6D44" w14:textId="35EE3AD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E972E" w14:textId="78F88F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</w:tr>
      <w:tr w:rsidR="00373A7D" w14:paraId="6D786A9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3540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C53D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9F04C" w14:textId="5D2E198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5,302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45146" w14:textId="34CF66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ED714" w14:textId="4585ADE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DDC46" w14:textId="344D505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5,302.46 </w:t>
            </w:r>
          </w:p>
        </w:tc>
      </w:tr>
      <w:tr w:rsidR="00373A7D" w14:paraId="589BE09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E9BD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D77B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6CE45" w14:textId="0F7D31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413A4" w14:textId="433EA7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26DF8" w14:textId="6D8D92E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19271" w14:textId="20FF12B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</w:tr>
      <w:tr w:rsidR="00373A7D" w14:paraId="566CA21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44EF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6E7A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0A318" w14:textId="6C752C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D8B84" w14:textId="42BF2A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DF87B" w14:textId="36E6F3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262FF" w14:textId="6F77A4E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</w:tr>
      <w:tr w:rsidR="00373A7D" w14:paraId="699FE7C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2EA7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A24E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6C946" w14:textId="1271BA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458F8" w14:textId="63CD49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61A6D" w14:textId="1D49D8E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0BD02" w14:textId="0C56FDB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</w:tr>
      <w:tr w:rsidR="00373A7D" w14:paraId="0B61217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B359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32D6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1C2ED" w14:textId="385D64C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FD743" w14:textId="1A248EC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20506" w14:textId="5BBB2EC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78F4D" w14:textId="3A0D4B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</w:tr>
      <w:tr w:rsidR="00373A7D" w14:paraId="0FE0F1F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D975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2DB0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9799E" w14:textId="6B42B5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B6AEF" w14:textId="2190CF3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1FFB6" w14:textId="3340C6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B9507" w14:textId="2D37FB5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</w:tr>
      <w:tr w:rsidR="00373A7D" w14:paraId="0E70405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EF14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A661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B5685" w14:textId="6FC4959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3282D" w14:textId="7F3129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90390" w14:textId="16FFB4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A9482" w14:textId="1C7BF45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</w:tr>
      <w:tr w:rsidR="00373A7D" w14:paraId="01892EA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0AF2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C66C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09512" w14:textId="738855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3C222" w14:textId="3BD0AB7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B7017" w14:textId="6E27372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7DEBF" w14:textId="3FCC6A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</w:tr>
      <w:tr w:rsidR="00373A7D" w14:paraId="51E824E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FEB2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DF8C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D26E6" w14:textId="202F77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9FD86" w14:textId="05E6049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FF1D1" w14:textId="4305AF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CCD98" w14:textId="6B24BA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</w:tr>
      <w:tr w:rsidR="00373A7D" w14:paraId="75359A1B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DD505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610FCC" w14:textId="43E1D39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A7E34B" w14:textId="703F65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C79A73" w14:textId="4F533E1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7CFE54" w14:textId="1C8CDE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</w:tr>
      <w:tr w:rsidR="00373A7D" w14:paraId="096ED2C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5E37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4F89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2A6CE" w14:textId="732D6C0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60BC6" w14:textId="530321A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E63BA" w14:textId="78F16B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4A445" w14:textId="2B8F8D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</w:tr>
      <w:tr w:rsidR="00373A7D" w14:paraId="365FA05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8920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6F4C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A49CC" w14:textId="3241E80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DCB1D" w14:textId="15E294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5CD42" w14:textId="797752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03FE2" w14:textId="6E762B7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</w:tr>
      <w:tr w:rsidR="00373A7D" w14:paraId="7E80E4A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6D7E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5E93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118E9" w14:textId="27ACA19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55705" w14:textId="14E079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83362" w14:textId="3D1A037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804E7" w14:textId="7D3CF17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373A7D" w14:paraId="33AF36E3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D02F7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B896A9" w14:textId="0B8199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5,391,947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7882FF" w14:textId="7E1C7E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4653EB" w14:textId="6BE926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D0E2BB2" w14:textId="4C020C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5,391,947.02 </w:t>
            </w:r>
          </w:p>
        </w:tc>
      </w:tr>
      <w:tr w:rsidR="00373A7D" w14:paraId="1395C62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3D9798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832C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16E2A" w14:textId="2C899E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C019F" w14:textId="20F67F0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70BBA" w14:textId="5545F9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9A5AD" w14:textId="2B8D69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</w:tr>
      <w:tr w:rsidR="00373A7D" w14:paraId="54FA9BB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3DF73A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48AF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3C952" w14:textId="665C15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F3358" w14:textId="207985C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187AA" w14:textId="73285DA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E76A6" w14:textId="51D2EF4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373A7D" w14:paraId="39E27FD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58EE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82DA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D260F" w14:textId="7224BA5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9C99E" w14:textId="545A4B2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886C4" w14:textId="3090860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6FB46" w14:textId="0E86EA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</w:tr>
      <w:tr w:rsidR="00373A7D" w14:paraId="6145ADF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EA1D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4577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BD183" w14:textId="607454E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1564C" w14:textId="12CD0C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88065" w14:textId="1BA1A2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273EA" w14:textId="33D642D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</w:tr>
      <w:tr w:rsidR="00373A7D" w14:paraId="44DA9B3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F2A3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3E2F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5F24B" w14:textId="0C86C92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D10AC" w14:textId="7BF4CAB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55FC3" w14:textId="555AAFB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7AE68" w14:textId="5C0E23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</w:tr>
      <w:tr w:rsidR="00373A7D" w14:paraId="7DF8F02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1086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C7AE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42386" w14:textId="5E97F8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38E38" w14:textId="6C4091E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3B935" w14:textId="0BB859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50F4D" w14:textId="62DC94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</w:tr>
      <w:tr w:rsidR="00373A7D" w14:paraId="0FD14F8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14F9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7752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71BF5" w14:textId="5816E3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762,307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87354" w14:textId="783E9F6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D1184" w14:textId="6EA905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5D10A" w14:textId="13D0ECC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762,307.18 </w:t>
            </w:r>
          </w:p>
        </w:tc>
      </w:tr>
      <w:tr w:rsidR="00373A7D" w14:paraId="3C918A8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531F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B43A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F0CA5" w14:textId="4EAEF51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511DF" w14:textId="755B475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B82A2" w14:textId="7764795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F6CE5" w14:textId="4F98A02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</w:tr>
      <w:tr w:rsidR="00373A7D" w14:paraId="6456CC5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CF25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A4A3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D68C1" w14:textId="2D7C76D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8B96A" w14:textId="607BAD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DD061" w14:textId="1E7658D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FEDE9" w14:textId="7E7F01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</w:tr>
      <w:tr w:rsidR="00373A7D" w14:paraId="5863ED3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96D5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4464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8B097" w14:textId="760C2C4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B5D6F" w14:textId="4F5BEC0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C373A" w14:textId="1774231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F85FC" w14:textId="667118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</w:tr>
      <w:tr w:rsidR="00373A7D" w14:paraId="4C3879C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F1FB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0315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2384B" w14:textId="6809393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64C9E" w14:textId="0080EA9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62C28" w14:textId="7819A7F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8BD72" w14:textId="55D694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</w:tr>
      <w:tr w:rsidR="00373A7D" w14:paraId="0395CA7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3DBE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8BB6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A7A58" w14:textId="588708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45B96" w14:textId="3A3E5CC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A5D43" w14:textId="03F548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8B006" w14:textId="71381FE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</w:tr>
      <w:tr w:rsidR="00373A7D" w14:paraId="26A69AA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533D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2753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72B46" w14:textId="36A81D1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3FF09" w14:textId="658583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BD79B" w14:textId="7BDD7BB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B3F42" w14:textId="02E644A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</w:tr>
      <w:tr w:rsidR="00373A7D" w14:paraId="4E4F1A4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88E3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432E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2F70F" w14:textId="33B9609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CB438" w14:textId="5081DF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AA3E8" w14:textId="717491C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ED3C5" w14:textId="20759F1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</w:tr>
      <w:tr w:rsidR="00373A7D" w14:paraId="38A2AC6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F532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6F98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0A15E" w14:textId="2EBCF1B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B5263" w14:textId="5542C7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4857F" w14:textId="38A0E1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21169" w14:textId="053BA9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</w:tr>
      <w:tr w:rsidR="00373A7D" w14:paraId="52079E3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DD62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D2FA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99D7D" w14:textId="6CCB43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BA85E" w14:textId="4EEE64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6DD77" w14:textId="1C10DF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AE45D" w14:textId="4CF14E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</w:tr>
      <w:tr w:rsidR="00373A7D" w14:paraId="1B696E1C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94DD3C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9C1BEA1" w14:textId="7ADBF3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2,926,172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8BAD158" w14:textId="162734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FE1946" w14:textId="2A9940B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22,27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C1C7961" w14:textId="50A3FB1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,848,442.79 </w:t>
            </w:r>
          </w:p>
        </w:tc>
      </w:tr>
      <w:tr w:rsidR="00373A7D" w14:paraId="45519255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B1E2F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5DF44D" w14:textId="60CD30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72197E" w14:textId="1FDDC3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48E9B6" w14:textId="5CA81E6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83ADD89" w14:textId="2A1D68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</w:tr>
      <w:tr w:rsidR="00373A7D" w14:paraId="077834F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79E3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EA8C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DEEF3" w14:textId="1595258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4C880" w14:textId="4D02008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CC9BD" w14:textId="08F1001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43F95" w14:textId="5C1FC30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</w:tr>
      <w:tr w:rsidR="00373A7D" w14:paraId="73F18D4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38DC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262F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C1BAB" w14:textId="7EB082F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E127D" w14:textId="281E40D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81510" w14:textId="001C989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CD483" w14:textId="139821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373A7D" w14:paraId="3ECCCD2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638B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A561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57E21" w14:textId="1090D03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4A6A9" w14:textId="772A59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A5FBC" w14:textId="145A03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78DEF" w14:textId="59B35E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373A7D" w14:paraId="49D03582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E8693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19B826" w14:textId="68A73B8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72,521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BA8117" w14:textId="28F3850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F72FCA" w14:textId="602F4E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7F12975" w14:textId="680691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85,421.97 </w:t>
            </w:r>
          </w:p>
        </w:tc>
      </w:tr>
      <w:tr w:rsidR="00373A7D" w14:paraId="30100C5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1AB6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A16F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0D00F" w14:textId="2FF811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ABBDE" w14:textId="11B822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62D7C" w14:textId="731E138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BAEDC" w14:textId="1704C79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</w:tr>
      <w:tr w:rsidR="00373A7D" w14:paraId="4A23E07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5ED9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9D74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5D6EE" w14:textId="3D9455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32B27" w14:textId="48D0F19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B1D9C" w14:textId="3C99DB9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BA41E" w14:textId="7E039E1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373A7D" w14:paraId="1266248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6758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8203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8220A" w14:textId="3B5323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EA77D" w14:textId="3C7DB65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C0F52" w14:textId="4B86C4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49D5F" w14:textId="441AB7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373A7D" w14:paraId="1C05A42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3E87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926F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9C67F" w14:textId="6C102B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0E961" w14:textId="115DCA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5EFCC" w14:textId="18E3A9A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D62D7" w14:textId="728384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</w:tr>
      <w:tr w:rsidR="00373A7D" w14:paraId="2318B64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7420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D334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por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4123E" w14:textId="196224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0,2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C8EE5" w14:textId="6E5EA3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2ADC6" w14:textId="605B2A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162D1" w14:textId="11E320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0,288.00 </w:t>
            </w:r>
          </w:p>
        </w:tc>
      </w:tr>
      <w:tr w:rsidR="00373A7D" w14:paraId="74530F6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4BCA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5E86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15E74" w14:textId="3D6A7D1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17A54" w14:textId="5EF663E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EE1D3" w14:textId="629D48F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A386A" w14:textId="73B0DC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</w:tr>
      <w:tr w:rsidR="00373A7D" w14:paraId="27E89E87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82B48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54EEF7" w14:textId="4695B1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252,220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607BF5" w14:textId="28D436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803427" w14:textId="5C8C17F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8,37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45DA751" w14:textId="1A62741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400,590.24 </w:t>
            </w:r>
          </w:p>
        </w:tc>
      </w:tr>
      <w:tr w:rsidR="00373A7D" w14:paraId="53FD26F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65B3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5187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8EA92" w14:textId="67F6A8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BAC3E" w14:textId="1BFC5F1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BB220" w14:textId="69F0DE9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D22CF" w14:textId="4E198C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</w:tr>
      <w:tr w:rsidR="00373A7D" w14:paraId="579106A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CD457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F081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5A7EE" w14:textId="48B73B1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825EE" w14:textId="6E53812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41ED0" w14:textId="518C07E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ED512" w14:textId="01E231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</w:tr>
      <w:tr w:rsidR="00373A7D" w14:paraId="5878E73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8285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FF03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E3AFA" w14:textId="458DD52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423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964FC" w14:textId="7D277B3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3DB10" w14:textId="681A3DA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79B2D" w14:textId="2F7723D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423.98 </w:t>
            </w:r>
          </w:p>
        </w:tc>
      </w:tr>
      <w:tr w:rsidR="00373A7D" w14:paraId="4D83D03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9F99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9BDA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E4DD1" w14:textId="66B5DC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C3F25" w14:textId="0B200F3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F176E" w14:textId="1713A3E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29826" w14:textId="3409D6B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</w:tr>
      <w:tr w:rsidR="00373A7D" w14:paraId="38EB29A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6DCF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8B30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9A4BB" w14:textId="4794304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17DD0" w14:textId="30451E0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47346" w14:textId="3C6403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70EB0" w14:textId="0A94412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373A7D" w14:paraId="27314FD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938C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490C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2CB47" w14:textId="24EE40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D4A59" w14:textId="557879E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9ECDC" w14:textId="5F2A65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07410" w14:textId="0D66B6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373A7D" w14:paraId="79138F6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1F17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9E2D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0F055" w14:textId="570B68B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0C1A0" w14:textId="58B0416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0DB4F" w14:textId="445611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A4AC8" w14:textId="7A981F0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</w:tr>
      <w:tr w:rsidR="00373A7D" w14:paraId="7C05BDF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15DD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947C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3C5A7" w14:textId="03D8D6B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29D7E" w14:textId="2BFF51E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0AE22" w14:textId="690923C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53382" w14:textId="5EECDCB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373A7D" w14:paraId="2CBDFCD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4BDD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39B2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4DE6C" w14:textId="3FC8F1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5B43E" w14:textId="38BEBE0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094A7" w14:textId="75CA3DE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39452" w14:textId="74A380B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373A7D" w14:paraId="33D305D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9589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7565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83321" w14:textId="00B19DB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E4591" w14:textId="6C7E88C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F9795" w14:textId="5CED5AF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6E2AF" w14:textId="1EA380E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</w:tr>
      <w:tr w:rsidR="00373A7D" w14:paraId="12385F9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4517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610D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0839B" w14:textId="5DDAD4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5D569" w14:textId="55EB084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8D99C" w14:textId="19D13B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125EB" w14:textId="7E749B2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373A7D" w14:paraId="1377735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81F0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B8DC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B38FA" w14:textId="40C174A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5AA4F" w14:textId="19B117D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36A39" w14:textId="7E9A051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ED828" w14:textId="6ADE049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087.86 </w:t>
            </w:r>
          </w:p>
        </w:tc>
      </w:tr>
      <w:tr w:rsidR="00373A7D" w14:paraId="1080D5D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181F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2B52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C27EF" w14:textId="685F18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4A6FC" w14:textId="0D7D6B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6DD00" w14:textId="234ADB1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92AEF" w14:textId="7C6C59C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373A7D" w14:paraId="1074A1C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74EE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9B7B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91D13" w14:textId="7F4C968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D5404" w14:textId="56A2C36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D0FDF" w14:textId="5DC684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69F93" w14:textId="2D8EED5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</w:tr>
      <w:tr w:rsidR="00373A7D" w14:paraId="122B7E0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ED47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9A12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88A1F" w14:textId="4C2090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79424" w14:textId="0C25051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AEA7D" w14:textId="3B66A6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2AD33" w14:textId="6EEB0B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373A7D" w14:paraId="3B21A69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EC02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EDB2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972F5" w14:textId="3EA7B94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BDF0C" w14:textId="3C1BE02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8921F" w14:textId="6CF84D2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A8308" w14:textId="11543F4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</w:tr>
      <w:tr w:rsidR="00373A7D" w14:paraId="300E382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0E32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6D8A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38E0A" w14:textId="6CCFC69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CCEA8" w14:textId="681CBB9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0BF46" w14:textId="0F495C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6BBC4" w14:textId="4C4AE0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</w:tr>
      <w:tr w:rsidR="00373A7D" w14:paraId="4DE24287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8D03D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DA0B01" w14:textId="5F2C1C8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38,999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E4F769" w14:textId="2CCE8C4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F44D04" w14:textId="01D9184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3B4C14" w14:textId="2A5A447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53,999.54 </w:t>
            </w:r>
          </w:p>
        </w:tc>
      </w:tr>
      <w:tr w:rsidR="00373A7D" w14:paraId="2313D94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F15C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339E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02469" w14:textId="3576B2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1A86A" w14:textId="393053E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69CF0" w14:textId="3288A4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F6008" w14:textId="0E501BD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</w:tr>
      <w:tr w:rsidR="00373A7D" w14:paraId="1B3BA9D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2CEA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FE64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19E9C" w14:textId="69DECC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EB3B1" w14:textId="1DB6F1C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07227" w14:textId="1006071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82EE3" w14:textId="51F316D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</w:tr>
      <w:tr w:rsidR="00373A7D" w14:paraId="2269105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E410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20A7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8CF19" w14:textId="009D78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60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DD7B0" w14:textId="723F24F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84591" w14:textId="519537F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1A239" w14:textId="756A723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605.00 </w:t>
            </w:r>
          </w:p>
        </w:tc>
      </w:tr>
      <w:tr w:rsidR="00373A7D" w14:paraId="2245A68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3C25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2D9C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8C360" w14:textId="578AA6D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C1E8A" w14:textId="52BE58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C826D" w14:textId="546C97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477D2" w14:textId="63AD34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</w:tr>
      <w:tr w:rsidR="00373A7D" w14:paraId="559D6D5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270F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4B17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8CDC3" w14:textId="607C21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AA023" w14:textId="115750C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E2093" w14:textId="787B67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49AA5" w14:textId="0F5EDF5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</w:tr>
      <w:tr w:rsidR="00373A7D" w14:paraId="522EA9E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9057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4668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EF669" w14:textId="7363DA3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FBCB0" w14:textId="00240D5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67BA9" w14:textId="5355FD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2E66D" w14:textId="3BA9CD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</w:tr>
      <w:tr w:rsidR="00373A7D" w14:paraId="16D2B4C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8051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9045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8A9DD" w14:textId="1FDC34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973E7" w14:textId="4C9F9B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03F0F" w14:textId="2133490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FE9A1" w14:textId="35C348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</w:tr>
      <w:tr w:rsidR="00373A7D" w14:paraId="1C385768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6D463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2AF68E" w14:textId="7E3EBA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494,58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41923B" w14:textId="6BC4825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93C9F5" w14:textId="37D3849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CB7A4C1" w14:textId="70DE132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603,082.95 </w:t>
            </w:r>
          </w:p>
        </w:tc>
      </w:tr>
      <w:tr w:rsidR="00373A7D" w14:paraId="243CE30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DFBB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E412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6F67A" w14:textId="02DE48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A505C" w14:textId="587FC7F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98913" w14:textId="04A1881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C8BD3" w14:textId="6009AF2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</w:tr>
      <w:tr w:rsidR="00373A7D" w14:paraId="0498F4B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EB1C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5F8A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0F9B6" w14:textId="7111C1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862D5" w14:textId="1E413C4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44332" w14:textId="0C4BD42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2A961" w14:textId="6E164E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</w:tr>
      <w:tr w:rsidR="00373A7D" w14:paraId="670BC81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1ABE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DCF4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5E6E1" w14:textId="78509A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72AE4" w14:textId="3B4F92D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54EE9" w14:textId="374DBA9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11190" w14:textId="49FBBEC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373A7D" w14:paraId="1D16FAA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8AB5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137C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51EEA" w14:textId="7F7289D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FC024" w14:textId="4654E4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AE358" w14:textId="5F986E3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07EA3" w14:textId="0DA77D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</w:tr>
      <w:tr w:rsidR="00373A7D" w14:paraId="7DCB667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9839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961C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85AFF" w14:textId="46885C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7A45B" w14:textId="646EEC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907FC" w14:textId="569C07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4089D" w14:textId="51A2C1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</w:tr>
      <w:tr w:rsidR="00373A7D" w14:paraId="575132A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6F7F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387A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74803" w14:textId="630D66E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28616" w14:textId="2D6FBBA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EE285" w14:textId="2F7BFC4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4CAB3" w14:textId="4585E1C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</w:tr>
      <w:tr w:rsidR="00373A7D" w14:paraId="2686890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22E9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1B6C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E20C0" w14:textId="618E76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B3687" w14:textId="6C69884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7852C" w14:textId="695998B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CE8A9" w14:textId="19952ED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</w:tr>
      <w:tr w:rsidR="00373A7D" w14:paraId="11960CE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32E5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5181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B1B4D" w14:textId="1C35F9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34218" w14:textId="1CAFAC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B8CED" w14:textId="0CA27B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A43C0" w14:textId="7701C3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</w:tr>
      <w:tr w:rsidR="00373A7D" w14:paraId="6F20746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A69F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0E7D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B60FA" w14:textId="0E0A5B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414EF" w14:textId="6A434E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404EA" w14:textId="2F1D721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D88A7" w14:textId="67E9F73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373A7D" w14:paraId="1658D5D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EE93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4B8D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316BA" w14:textId="02C68A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B8727" w14:textId="0A51DA3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CDC1B" w14:textId="7C3A7D5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4B1E2" w14:textId="0C2102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</w:tr>
      <w:tr w:rsidR="00373A7D" w14:paraId="34636EE8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0F6B9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9EA62B" w14:textId="2AF1474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7,020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598933" w14:textId="314CAC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F1519B" w14:textId="3F2E81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37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9D46641" w14:textId="0C681F5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84,520.86 </w:t>
            </w:r>
          </w:p>
        </w:tc>
      </w:tr>
      <w:tr w:rsidR="00373A7D" w14:paraId="3F9D8BA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282F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6F88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A0341" w14:textId="0017D4F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B99C5" w14:textId="3FD40B4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70D82" w14:textId="408D1AF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E0048" w14:textId="07C226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</w:tr>
      <w:tr w:rsidR="00373A7D" w14:paraId="6250985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3095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A24A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BD5AF" w14:textId="76C5406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15FF5" w14:textId="0F2B1EF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B26FC" w14:textId="2C20ABC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38636" w14:textId="4FB594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373A7D" w14:paraId="6874112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1097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4D51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0FD9F" w14:textId="6BC2C6D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EA429" w14:textId="2D884BA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CAC35" w14:textId="62FFC3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75C13" w14:textId="3713BE6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373A7D" w14:paraId="7F508A3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3E81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C17D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B909D" w14:textId="0E9C79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79406" w14:textId="01049EA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6A4D7" w14:textId="1E8341C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EA3D9" w14:textId="0765CCA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373A7D" w14:paraId="77C4722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2ECF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8C3B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978CF" w14:textId="0E20C5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C668E" w14:textId="2541A0B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728C2" w14:textId="30E38B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365C7" w14:textId="089542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</w:tr>
      <w:tr w:rsidR="00373A7D" w14:paraId="7564787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D6EA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C01E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2861E" w14:textId="71FAAE9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FD60A" w14:textId="16DE6A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2E664" w14:textId="455536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D8358" w14:textId="7D2E40E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</w:tr>
      <w:tr w:rsidR="00373A7D" w14:paraId="3B3E195D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A6F7C7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206193A" w14:textId="36DEC1D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,430,75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F028A8F" w14:textId="1D3512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F8A442C" w14:textId="58939A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6663CFA" w14:textId="7C2C3D2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,430,759.00 </w:t>
            </w:r>
          </w:p>
        </w:tc>
      </w:tr>
      <w:tr w:rsidR="00373A7D" w14:paraId="546BFDD3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5FD6C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BE9F60" w14:textId="2E5BB0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F509FA" w14:textId="64AAD5A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8CAF70" w14:textId="064549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3319A7" w14:textId="6FBDFF0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</w:tr>
      <w:tr w:rsidR="00373A7D" w14:paraId="365D496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55F8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F33C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35DA6" w14:textId="16EABBB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C6DC9" w14:textId="18F79D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CB8F9" w14:textId="05BB26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0F32A" w14:textId="604F73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</w:tr>
      <w:tr w:rsidR="00373A7D" w14:paraId="701C030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5E8A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A5E2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9D235" w14:textId="2A7935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21A44" w14:textId="493B3E0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66278" w14:textId="623F624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C5F2C" w14:textId="6DD4DB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</w:tr>
      <w:tr w:rsidR="00373A7D" w14:paraId="7A18624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E3BC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724C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A6251" w14:textId="0255E4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ACBF1" w14:textId="0FE9D4B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EA29C" w14:textId="069BCE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10E25" w14:textId="5C1432B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</w:tr>
      <w:tr w:rsidR="00373A7D" w14:paraId="2989E61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E360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B58E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F4049" w14:textId="68361BD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1EF3C" w14:textId="36A0B7D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3ABE8" w14:textId="7044D76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6DEB0" w14:textId="1FF55F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</w:tr>
      <w:tr w:rsidR="00373A7D" w14:paraId="31F2AF5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C1C1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EE9F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16385" w14:textId="54AEC6D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3BC29" w14:textId="4360B11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63860" w14:textId="2776E58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D9FA6" w14:textId="423B36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</w:tr>
      <w:tr w:rsidR="00373A7D" w14:paraId="350E461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DAF8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4228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DE711" w14:textId="1C66A8C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65657" w14:textId="35A7EDB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AEEF2" w14:textId="0EEBF29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D7B40" w14:textId="012BAA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</w:tr>
      <w:tr w:rsidR="00373A7D" w14:paraId="75F96F3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3429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F303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A7EC8" w14:textId="1321A1F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EAAB3" w14:textId="0B3D5D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79262" w14:textId="231A04C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78F19" w14:textId="515251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</w:tr>
      <w:tr w:rsidR="00373A7D" w14:paraId="4E2CC07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CBFE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C391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83980" w14:textId="5E4D83F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291CE" w14:textId="6154371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06F6A" w14:textId="243EBA6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F1EC9" w14:textId="072480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</w:tr>
      <w:tr w:rsidR="00373A7D" w14:paraId="3B881AA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F641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0040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64393" w14:textId="37B9349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B347E" w14:textId="5C1AEA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9BAAA" w14:textId="7F397A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ACD06" w14:textId="70F351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</w:tr>
      <w:tr w:rsidR="00373A7D" w14:paraId="31F5A7B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41AD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77D1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65E93" w14:textId="7ED04A6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72657" w14:textId="00CF00D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691AE" w14:textId="5D4008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F6AEC" w14:textId="1313C7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</w:tr>
      <w:tr w:rsidR="00373A7D" w14:paraId="238BA32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0F85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4927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3A178" w14:textId="0232FF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641F3" w14:textId="0CD0125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CDA72" w14:textId="4349076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53914" w14:textId="6977A29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</w:tr>
      <w:tr w:rsidR="00373A7D" w14:paraId="19F4D9E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F2F2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04A5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1231C" w14:textId="3106C0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C966D" w14:textId="18A8D8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3C8B6" w14:textId="42C6BAE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7C45B" w14:textId="1AE15AB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</w:tr>
      <w:tr w:rsidR="00373A7D" w14:paraId="24B526F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5792A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1416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692CB" w14:textId="559807E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A13CC" w14:textId="7F18ABE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6265D" w14:textId="3AB741E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AC144" w14:textId="63DBC3B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</w:tr>
      <w:tr w:rsidR="00373A7D" w14:paraId="7402E96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3D23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3E8E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A17B2" w14:textId="369A976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BC93B" w14:textId="17D1369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38D70" w14:textId="2BA8BB7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5D395" w14:textId="61FA310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</w:tr>
      <w:tr w:rsidR="00373A7D" w14:paraId="3448428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1BC7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7C7D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98BAB" w14:textId="6D2E681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00ACB" w14:textId="60AF0E5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AE856" w14:textId="4247D6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FF5DF" w14:textId="75DC0C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</w:tr>
      <w:tr w:rsidR="00373A7D" w14:paraId="61BA75A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2E138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123D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91FF1" w14:textId="1C4AF8C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B0770" w14:textId="37F4BDE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937F1" w14:textId="5FCFB1B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3F3BD" w14:textId="210982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373A7D" w14:paraId="28A6BDD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1236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8BB3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292FA" w14:textId="26D87E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D7FE6" w14:textId="525A51C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076CA" w14:textId="303CB62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A143A" w14:textId="3A25978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373A7D" w14:paraId="034974F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D2FC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FB7B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8DFEB" w14:textId="30D0EE9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329CA" w14:textId="4F5D64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7081E" w14:textId="4A731A2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F49A8" w14:textId="0BA09D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</w:tr>
      <w:tr w:rsidR="00373A7D" w14:paraId="31C80B8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8234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D6F6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867EA" w14:textId="184266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74224" w14:textId="58E9263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13984" w14:textId="4E9AD88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86001" w14:textId="588E47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</w:tr>
      <w:tr w:rsidR="00373A7D" w14:paraId="7FFECB6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E71E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3EE6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CBBB5" w14:textId="78BEFE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9D8A3" w14:textId="1AC8FC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89C70" w14:textId="3809F9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64983" w14:textId="30AD20E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</w:tr>
      <w:tr w:rsidR="00373A7D" w14:paraId="3C9D1BD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CD293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23EC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01E01" w14:textId="5E913D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BFCE8" w14:textId="406ABFE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22388" w14:textId="5913861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9C450" w14:textId="5371653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</w:tr>
      <w:tr w:rsidR="00373A7D" w14:paraId="62B3AF2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1B45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1228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6B802" w14:textId="150028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E278E" w14:textId="23D50D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02BC2" w14:textId="727298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B7BA9" w14:textId="53DD458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</w:tr>
      <w:tr w:rsidR="00373A7D" w14:paraId="2ACB1EB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2495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3C1C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ECEB5" w14:textId="14DCEA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CCB8C" w14:textId="0BC21D8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992DF" w14:textId="2DAC0C8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46D1F" w14:textId="112C17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</w:tr>
      <w:tr w:rsidR="00373A7D" w14:paraId="0D6C9ED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563B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011A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295F4" w14:textId="01B0FA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F7A66" w14:textId="1529CA2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75CD7" w14:textId="22BFA3E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19060" w14:textId="7A86CAA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</w:tr>
      <w:tr w:rsidR="00373A7D" w14:paraId="1295A8D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6BAD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B3D1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3C43F" w14:textId="25C8BF1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C6866" w14:textId="6A31BB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DDDC9" w14:textId="46760E8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21B7E" w14:textId="0AE218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373A7D" w14:paraId="1951B7C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9E6B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5BCD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9AE2A" w14:textId="3569EC8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B4DFC" w14:textId="19A6F5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B9662" w14:textId="624DB09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525A2" w14:textId="064882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</w:tr>
      <w:tr w:rsidR="00373A7D" w14:paraId="49DA63B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3435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B9E2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FED1A" w14:textId="1D0BD48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7E6AB" w14:textId="156E416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9215D" w14:textId="1289FB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1AE59" w14:textId="4CE70E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</w:tr>
      <w:tr w:rsidR="00373A7D" w14:paraId="0AA0677D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2F9BE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Zamboanga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7D9B07" w14:textId="76CCFFC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791,659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B143C5" w14:textId="4D5A26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81A984" w14:textId="422269F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8511BB2" w14:textId="55658A8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791,659.18 </w:t>
            </w:r>
          </w:p>
        </w:tc>
      </w:tr>
      <w:tr w:rsidR="00373A7D" w14:paraId="69F2876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EE87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A31E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9DFC8" w14:textId="33323D1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AEC94" w14:textId="376244D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2930D" w14:textId="70B50A2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036C9" w14:textId="65AFC7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</w:tr>
      <w:tr w:rsidR="00373A7D" w14:paraId="190DB53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2223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8362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18420" w14:textId="4D73B33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6AE4B" w14:textId="1996CF3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95806" w14:textId="7687AA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2C3C8" w14:textId="0645E0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</w:tr>
      <w:tr w:rsidR="00373A7D" w14:paraId="7370659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CAAA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AEB8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AA2B7" w14:textId="533E6F2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105F1" w14:textId="761479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DE8FC" w14:textId="0FB4DEE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FDDE4" w14:textId="1F9DE8E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</w:tr>
      <w:tr w:rsidR="00373A7D" w14:paraId="79B68F1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561B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17A1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4FC46" w14:textId="3DD669C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EED4F" w14:textId="6885DD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2CE69" w14:textId="040B217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55C66" w14:textId="15C846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</w:tr>
      <w:tr w:rsidR="00373A7D" w14:paraId="7BB8B23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D587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80D6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7BEA0" w14:textId="70D9D29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8EA86" w14:textId="4D3EDBD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9EDD3" w14:textId="721BCE6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574A6" w14:textId="6B4D24E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</w:tr>
      <w:tr w:rsidR="00373A7D" w14:paraId="32798DF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A8EE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8E4F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5E393" w14:textId="3C176C7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86F9F" w14:textId="02B0292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EEBEC" w14:textId="65C937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D8950" w14:textId="60FFE65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</w:tr>
      <w:tr w:rsidR="00373A7D" w14:paraId="780FC43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816A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9909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C7979" w14:textId="00B74AC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CEC9B" w14:textId="1F1AA7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D9B06" w14:textId="256C7E8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10F2A" w14:textId="549669F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</w:tr>
      <w:tr w:rsidR="00373A7D" w14:paraId="7A64F26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7DC9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60F2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12363" w14:textId="3C895ED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77857" w14:textId="1C3452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06052" w14:textId="6E340B1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C04E7" w14:textId="1709EF0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</w:tr>
      <w:tr w:rsidR="00373A7D" w14:paraId="6370239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517A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8B28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6284F" w14:textId="4610A5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51FF6" w14:textId="4129E95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80238" w14:textId="2647B94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A273C" w14:textId="7B9044F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</w:tr>
      <w:tr w:rsidR="00373A7D" w14:paraId="0261E7F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2BFF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BF5B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F7A00" w14:textId="06E70E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83522" w14:textId="4668DFE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B18BE" w14:textId="51C85EC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0FE20" w14:textId="286A01C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</w:tr>
      <w:tr w:rsidR="00373A7D" w14:paraId="577F728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BEBF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8D77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E2A64" w14:textId="6733E04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D2056" w14:textId="2A0859B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E4D33" w14:textId="0470786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45BB8" w14:textId="4AD145A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</w:tr>
      <w:tr w:rsidR="00373A7D" w14:paraId="7797EB3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A0A0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F659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A2548" w14:textId="132BF1D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50E8D" w14:textId="65D1759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C176D" w14:textId="7006D5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BB97E" w14:textId="302AF31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</w:tr>
      <w:tr w:rsidR="00373A7D" w14:paraId="7B29A0C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7920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9992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5C7D0" w14:textId="3F7022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F2B3C" w14:textId="233FBE7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A913C" w14:textId="252188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28F20" w14:textId="38B659C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</w:tr>
      <w:tr w:rsidR="00373A7D" w14:paraId="6918A58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9F08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E073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8D44D" w14:textId="0E3DE3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574B3" w14:textId="2EB79B0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AD1FE" w14:textId="658C92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6C461" w14:textId="0D8DD20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</w:tr>
      <w:tr w:rsidR="00373A7D" w14:paraId="71A6CAF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372F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EC47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44647" w14:textId="378605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8CFFC" w14:textId="6EDB57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FC73E" w14:textId="0F3D47A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B876B" w14:textId="32363B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</w:tr>
      <w:tr w:rsidR="00373A7D" w14:paraId="23A65AB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C46CC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EA1A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C71CF" w14:textId="1E166D6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712DB" w14:textId="64E500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B0A64" w14:textId="2023A5F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A65F5" w14:textId="7085E4B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</w:tr>
      <w:tr w:rsidR="00373A7D" w14:paraId="71397EA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F3223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40B2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D4824" w14:textId="7FB7166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5468D" w14:textId="708859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04EE9" w14:textId="4111354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0299F" w14:textId="6DD2E24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373A7D" w14:paraId="609D0C9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D520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052E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812AD" w14:textId="57FB12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12C45" w14:textId="4D318D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C4075" w14:textId="126B9C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1D034" w14:textId="4BA4CF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</w:tr>
      <w:tr w:rsidR="00373A7D" w14:paraId="43AF80A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800E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85B2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E36A5" w14:textId="3EDB78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3305C" w14:textId="69D6CA7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2F9C9" w14:textId="1F55373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56EFB" w14:textId="702820D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</w:tr>
      <w:tr w:rsidR="00373A7D" w14:paraId="5503F2C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76EF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8F3F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321D8" w14:textId="3AC6CCB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62545" w14:textId="71CFA0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0C50D" w14:textId="5ADB394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4364D" w14:textId="5BF87E5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</w:tr>
      <w:tr w:rsidR="00373A7D" w14:paraId="5884BDE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4943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7652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0CBE8" w14:textId="19FFE98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B6058" w14:textId="40E322E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BDA60" w14:textId="654A586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55683" w14:textId="733267E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</w:tr>
      <w:tr w:rsidR="00373A7D" w14:paraId="0559B43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6FAD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32BA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F96FE" w14:textId="309695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04D84" w14:textId="73EB71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A801F" w14:textId="2FE7A58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1DD76" w14:textId="5F4A34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</w:tr>
      <w:tr w:rsidR="00373A7D" w14:paraId="5A7E3BB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2516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8F31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16887" w14:textId="74ABC2F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3FA55" w14:textId="44BB97C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748F3" w14:textId="396BEB1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6635A" w14:textId="3D0598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</w:tr>
      <w:tr w:rsidR="00373A7D" w14:paraId="2D270CF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5313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E207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03705" w14:textId="7B2E6D5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B80B9" w14:textId="5EAA589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6251B" w14:textId="1E94737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A45DE" w14:textId="24B998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</w:tr>
      <w:tr w:rsidR="00373A7D" w14:paraId="7C853C8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87BB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E6F6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56390" w14:textId="613B7DC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989A5" w14:textId="5A29391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252DD" w14:textId="2ED0374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1AC8C" w14:textId="3383C2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</w:tr>
      <w:tr w:rsidR="00373A7D" w14:paraId="223497A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0777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4CBE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F406C" w14:textId="5715F7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75178" w14:textId="6347A10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D2117" w14:textId="3304CF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B478B" w14:textId="438855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373A7D" w14:paraId="0A7C3D5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BD58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BD51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BAC67" w14:textId="080F6D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1B05B" w14:textId="1AA7F4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74ABA" w14:textId="444A89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AC032" w14:textId="3B48D0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</w:tr>
      <w:tr w:rsidR="00373A7D" w14:paraId="2A99985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92FB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8001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7EA7D" w14:textId="7DC4BE1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793,099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B947B" w14:textId="1A338C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BE8B6" w14:textId="22F09CC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B402C" w14:textId="2355C8A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793,099.18 </w:t>
            </w:r>
          </w:p>
        </w:tc>
      </w:tr>
      <w:tr w:rsidR="00373A7D" w14:paraId="7F77ECB9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76694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B25B38" w14:textId="69F70B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628,47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6243F7" w14:textId="2E3F438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D645A6" w14:textId="2FA7BA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3AF939" w14:textId="187D61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628,474.00 </w:t>
            </w:r>
          </w:p>
        </w:tc>
      </w:tr>
      <w:tr w:rsidR="00373A7D" w14:paraId="1D60AC0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1806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89BF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3CEFD" w14:textId="22EA143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8703C" w14:textId="30D97F5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6B412" w14:textId="5D0FA6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6DD33" w14:textId="5709E39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</w:tr>
      <w:tr w:rsidR="00373A7D" w14:paraId="580CFD2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4020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E819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E366E" w14:textId="128C3EC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AD2C3" w14:textId="0D8D0C0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42A2D" w14:textId="74E3EE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2E80D" w14:textId="471C7C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</w:tr>
      <w:tr w:rsidR="00373A7D" w14:paraId="6786F71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9D25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6F40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D6326" w14:textId="7D2BA0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18D23" w14:textId="73DAEEF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03395" w14:textId="5597B2A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7B9FD" w14:textId="58CB550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373A7D" w14:paraId="2B6CF8E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2724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6820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732E5" w14:textId="3F4C34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82154" w14:textId="1E6D86A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37ECF" w14:textId="59BAB7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4CF9A" w14:textId="33F919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</w:tr>
      <w:tr w:rsidR="00373A7D" w14:paraId="2FEE89C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6557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AA1D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03BA8" w14:textId="5BD554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D617E" w14:textId="3449DC1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1E0DD" w14:textId="7F25116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C39B5" w14:textId="7FBB1E3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</w:tr>
      <w:tr w:rsidR="00373A7D" w14:paraId="09F6487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96E6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CCD6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0CD32" w14:textId="473F7E1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6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CDCC5" w14:textId="1900FDD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E30BB" w14:textId="59885B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0547E" w14:textId="3174FA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6,040.00 </w:t>
            </w:r>
          </w:p>
        </w:tc>
      </w:tr>
      <w:tr w:rsidR="00373A7D" w14:paraId="357E8D3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66C7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B373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31998" w14:textId="5C08111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4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9AE6A" w14:textId="23A274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4FC4F" w14:textId="720292E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060CE" w14:textId="02FBE7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4,480.00 </w:t>
            </w:r>
          </w:p>
        </w:tc>
      </w:tr>
      <w:tr w:rsidR="00373A7D" w14:paraId="7D91BD5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C2A4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FDC7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86FF5" w14:textId="7A707A6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5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BD77A" w14:textId="719BA15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65C7B" w14:textId="3FE11FB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6A982" w14:textId="6BFF33E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5,800.00 </w:t>
            </w:r>
          </w:p>
        </w:tc>
      </w:tr>
      <w:tr w:rsidR="00373A7D" w14:paraId="584DEE3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A6A2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7649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9AE98" w14:textId="735D64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BE598" w14:textId="6BE0FB7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3D308" w14:textId="75AF2FE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3B971" w14:textId="01EC996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</w:tr>
      <w:tr w:rsidR="00373A7D" w14:paraId="57E3302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9208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1C5B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BD6AD" w14:textId="7CCC1CF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77DB8" w14:textId="4EB8E6B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ED1A3" w14:textId="7064BAF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D333B" w14:textId="417214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</w:tr>
      <w:tr w:rsidR="00373A7D" w14:paraId="5C54717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C351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CBDA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42F11" w14:textId="0591C9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E8DFF" w14:textId="68CDD8A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A3BEB" w14:textId="2482B8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95666" w14:textId="03CCC39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</w:tr>
      <w:tr w:rsidR="00373A7D" w14:paraId="64844F4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1464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21B8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644E3" w14:textId="6483746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D7934" w14:textId="7C0863A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F9755" w14:textId="5A64298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D7C3F" w14:textId="551B884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</w:tr>
      <w:tr w:rsidR="00373A7D" w14:paraId="0F7EE84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35C0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F03B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F3929" w14:textId="17E19AC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0A906" w14:textId="5EA8330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0F776" w14:textId="62FCF88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2511F" w14:textId="5EE88B5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</w:tr>
      <w:tr w:rsidR="00373A7D" w14:paraId="0D161E7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1D9B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A06D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62DC4" w14:textId="79E7764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69E1C" w14:textId="274362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C4CD9" w14:textId="6B966D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CEEE9" w14:textId="0BEF66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</w:tr>
      <w:tr w:rsidR="00373A7D" w14:paraId="412B985F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9B691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1B511F" w14:textId="456D5E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041430" w14:textId="53ED59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874E14" w14:textId="1344D6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CB2A89" w14:textId="3CD842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373A7D" w14:paraId="6718D4A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13CB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422C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64F3B" w14:textId="1AABC81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A73B5" w14:textId="2FF82B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5C88A" w14:textId="360291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B0B2F" w14:textId="08727A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373A7D" w14:paraId="427B2A75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EA1F41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61CDFE7" w14:textId="581890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3,932,854.9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CC695CD" w14:textId="5DC29F6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96DE776" w14:textId="72AD93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8557BCD" w14:textId="4CFF14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3,932,854.91 </w:t>
            </w:r>
          </w:p>
        </w:tc>
      </w:tr>
      <w:tr w:rsidR="00373A7D" w14:paraId="480AE3D7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18B32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9EBC08" w14:textId="19CA251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A07452" w14:textId="165FE3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9B398A" w14:textId="446838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FB5579" w14:textId="4CAC411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</w:tr>
      <w:tr w:rsidR="00373A7D" w14:paraId="2CFF26C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3839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D66C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C5EA4" w14:textId="5575499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7B9EE" w14:textId="3A045EB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4BF24" w14:textId="3855049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5C68E" w14:textId="51D3F35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4A63DDC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071F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2103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4D9E2" w14:textId="6F75216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78D04" w14:textId="028B65B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9B68F" w14:textId="38C750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D5932" w14:textId="75F7F9D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373A7D" w14:paraId="4448997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01CF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5263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82C8E" w14:textId="0C7813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200E1" w14:textId="08A6F52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8818B" w14:textId="15B940D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E881D" w14:textId="1052FFA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5512C61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4A81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1AB8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F7D0A" w14:textId="10C448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CDEA5" w14:textId="4CE4A1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63D14" w14:textId="043D073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1F9A3" w14:textId="0814541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2BB6704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6656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DF73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1D30C" w14:textId="54DD80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A3392" w14:textId="3ECB61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95B6E" w14:textId="1A745A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55A4F" w14:textId="6758DB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</w:tr>
      <w:tr w:rsidR="00373A7D" w14:paraId="35AFD5D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D224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93EF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12130" w14:textId="38146DA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2DC4A" w14:textId="53D427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A0962" w14:textId="386410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6A9E0" w14:textId="5EC170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373A7D" w14:paraId="6AB7C40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B35F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1A8D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7C3E1" w14:textId="7F4A6F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28546" w14:textId="770526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FB5E7" w14:textId="4084FE3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25946" w14:textId="61C9D27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</w:tr>
      <w:tr w:rsidR="00373A7D" w14:paraId="6B169A8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7DBB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5DF6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7D13A" w14:textId="406A08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265FF" w14:textId="5F0C96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FF63A" w14:textId="43A9E3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5DC06" w14:textId="6B341B5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373A7D" w14:paraId="6883B4B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44B9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5ED5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F6053" w14:textId="1509D3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F26B3" w14:textId="5D14EE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C4CA2" w14:textId="13BF0F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4D81D" w14:textId="1428B71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373A7D" w14:paraId="030D486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8A4B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3472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DCB74" w14:textId="77AF35C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31FFE" w14:textId="28BE64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F410C" w14:textId="3144FD4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F20E2" w14:textId="33F047C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</w:tr>
      <w:tr w:rsidR="00373A7D" w14:paraId="7927A04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084F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AE6B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27856" w14:textId="37048B8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F645E" w14:textId="254B53B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A3DFF" w14:textId="203E262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91CED" w14:textId="2DBB011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373A7D" w14:paraId="02B6032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C276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02DA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51379" w14:textId="44ED409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8F813" w14:textId="00A003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1D90E" w14:textId="2B77B43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0B3FE" w14:textId="0AA193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</w:tr>
      <w:tr w:rsidR="00373A7D" w14:paraId="0868F88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A4780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DF54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83109" w14:textId="2C89D7E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E0A99" w14:textId="3997E0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971BD" w14:textId="38CAC6C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D378C" w14:textId="697F944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373A7D" w14:paraId="39FCD4E8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13713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EB35D5" w14:textId="62DD760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7CE09A" w14:textId="5AE336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C164F0" w14:textId="69DCB99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4A21BA" w14:textId="7808778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</w:tr>
      <w:tr w:rsidR="00373A7D" w14:paraId="736176B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0972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4A3D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D562D" w14:textId="53A3187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FE09B" w14:textId="5612D49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84F22" w14:textId="16EEC33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0A75D" w14:textId="0E74659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373A7D" w14:paraId="21107C8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46C2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6D39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00838" w14:textId="4C5B2BB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82750" w14:textId="7607DD2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8C8CF" w14:textId="256C8B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C6F24" w14:textId="1C86240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</w:tr>
      <w:tr w:rsidR="00373A7D" w14:paraId="4DD669E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871EE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8D95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771AC" w14:textId="5E393F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07F64" w14:textId="52AB013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40A1B" w14:textId="75DD98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45B11" w14:textId="3A9B58E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</w:tr>
      <w:tr w:rsidR="00373A7D" w14:paraId="2B940A1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A7F4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1293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646AC" w14:textId="1C83A3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1F05B" w14:textId="0BDC81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E8B8F" w14:textId="661E9B8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C9EC7" w14:textId="7A18FFA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373A7D" w14:paraId="456D31A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4E1D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9A14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CA092" w14:textId="3724E2B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8C60D" w14:textId="40A4C6F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29F5D" w14:textId="36901E3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886EE" w14:textId="65F85D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373A7D" w14:paraId="56A7801E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15A6D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AD2B51" w14:textId="5EDD8A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961,809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638D47" w14:textId="604D73A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2FC83E" w14:textId="1E78C51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621B849" w14:textId="71E546E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961,809.97 </w:t>
            </w:r>
          </w:p>
        </w:tc>
      </w:tr>
      <w:tr w:rsidR="00373A7D" w14:paraId="1BCF311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AD03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1EB1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41ABC" w14:textId="58377FA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2682E" w14:textId="611C34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363EF" w14:textId="5AD67B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D9CA5" w14:textId="540FB64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</w:tr>
      <w:tr w:rsidR="00373A7D" w14:paraId="113F936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B46A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3365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852D7" w14:textId="042548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ED487" w14:textId="55E409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C1163" w14:textId="479E20F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3F4B6" w14:textId="052F913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373A7D" w14:paraId="2976255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6B37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0401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773FF" w14:textId="43760C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9B59D" w14:textId="3BEFAC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8EF72" w14:textId="50BBD0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6D716" w14:textId="45A4987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2AAC534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30C8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3E73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AED59" w14:textId="61F3EC3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02F2D" w14:textId="54036F9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E7B88" w14:textId="2C081B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5F45C" w14:textId="551C04C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</w:tr>
      <w:tr w:rsidR="00373A7D" w14:paraId="4A5BC69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2925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425F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2185A" w14:textId="65D0713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D0C70" w14:textId="107C1AF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2F311" w14:textId="1AB0E73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38681" w14:textId="12C5D0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</w:tr>
      <w:tr w:rsidR="00373A7D" w14:paraId="7B876FC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EBD3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DB47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0BF4D" w14:textId="2D8C3D0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7BBCB" w14:textId="0547B55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C5E3E" w14:textId="7DF9D1C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86855" w14:textId="7EBB3C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010842C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8ED0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A129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7032B" w14:textId="4C1684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14ED5" w14:textId="795C1FF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9FC6C" w14:textId="2507DDF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59A2B" w14:textId="70D695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2B51331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6C05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E4AC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6E8CD" w14:textId="4E0C4A6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DED7F" w14:textId="555421B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CDFA0" w14:textId="5158C7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BE9B2" w14:textId="606F64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373A7D" w14:paraId="7AB4C75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1187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4B91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E8199" w14:textId="1FF1C8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EB249" w14:textId="69CF40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A5CFA" w14:textId="0B10675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DE771" w14:textId="637393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70FE70E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5161E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4AA9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21384" w14:textId="45D989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3778E" w14:textId="0994DE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E8329" w14:textId="3BB26A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AB069" w14:textId="0343C56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373A7D" w14:paraId="6EFC39F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F2A8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0908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5907F" w14:textId="3F0FDFB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4F881" w14:textId="4AC9941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E58AF" w14:textId="2CA1BC8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D1A06" w14:textId="2EC4662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</w:tr>
      <w:tr w:rsidR="00373A7D" w14:paraId="2C0D6CA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86DC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85C3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65331" w14:textId="65A6FA1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254E5" w14:textId="5375FBC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FA3B8" w14:textId="0D449E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88B1B" w14:textId="1F7BAE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61A5EFC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E982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F638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9688A" w14:textId="7E14147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C48B4" w14:textId="0C8A05A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E01AC" w14:textId="68697EE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30CFB" w14:textId="7EF5D1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0776032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D2D3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B809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15894" w14:textId="0DDA294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00E4A" w14:textId="471BDC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115B6" w14:textId="76BFA1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A9F16" w14:textId="06078C4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419D9A3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2F7C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98C7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EFAB6" w14:textId="51D26D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50284" w14:textId="398DA40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E5919" w14:textId="76CBA58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CD113" w14:textId="79914E7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373A7D" w14:paraId="7AA1EDA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1574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DA32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89B4E" w14:textId="3C0F2A7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AE982" w14:textId="468A21A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D08D4" w14:textId="6E7807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8765E" w14:textId="388FF8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2756444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81E0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4C91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322F7" w14:textId="7D561C8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12CC8" w14:textId="27B62A0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FC056" w14:textId="1EC7CD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26841" w14:textId="615176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373A7D" w14:paraId="1A409AD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545C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1FCA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5FF44" w14:textId="3D11D64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E8575" w14:textId="39CC29F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2A45B" w14:textId="7DAEBC4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82282" w14:textId="33C8D6D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373A7D" w14:paraId="7C82D17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0D3C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8DFB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C582F" w14:textId="4339BC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FECF3" w14:textId="5F4F58A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1F315" w14:textId="0DD57D3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72712" w14:textId="1E7AAC5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3A39F09E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AA28F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F2F6EE" w14:textId="6954A60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F7E8D1" w14:textId="1485A0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AB8A66" w14:textId="42B7B19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E910E4" w14:textId="3A646A4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</w:tr>
      <w:tr w:rsidR="00373A7D" w14:paraId="12F2A8F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0A58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C0F5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5D692" w14:textId="484089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58804" w14:textId="0FEA34A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FC74A" w14:textId="654DC8E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D2072" w14:textId="3F63286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373A7D" w14:paraId="520FDBB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875E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0E46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7456C" w14:textId="69FC3DF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F1055" w14:textId="76AD46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26D62" w14:textId="604604C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B4701" w14:textId="2B13A5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5F7E400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BBF3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25C8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42A1D" w14:textId="401679C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08589" w14:textId="69D564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F9AED" w14:textId="33BDC0A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78537" w14:textId="6879A12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3B581E7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C585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4DF3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4E966" w14:textId="342EC4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AB76A" w14:textId="3322292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B0A50" w14:textId="0846E1C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790BA" w14:textId="1BBE2B7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4CC8095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58E7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7B09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E7BA2" w14:textId="751EF64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9A31B" w14:textId="4BB575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337EB" w14:textId="50C91A1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52EFB" w14:textId="3CC653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373A7D" w14:paraId="42619B8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BCE6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A70A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FAC32" w14:textId="3C50C0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E06F4" w14:textId="0A5BCC4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DA42A" w14:textId="3BADD7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FE42F" w14:textId="1271DCF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7309847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8ED6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7597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FD8AF" w14:textId="221C26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8A316" w14:textId="0FB8D14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58A50" w14:textId="2E15FA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7FAB4" w14:textId="1D49881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</w:tr>
      <w:tr w:rsidR="00373A7D" w14:paraId="69226DA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C729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6150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28503" w14:textId="06A447D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5B681" w14:textId="564149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75ACA" w14:textId="3C6456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2CEC1" w14:textId="15DC0CF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70563BD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5413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4830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34A0E" w14:textId="18235B4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CE2DD" w14:textId="05E3794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801CA" w14:textId="4C92EDF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9837D" w14:textId="64AEEC6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17EA60B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24A0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E948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502C5" w14:textId="28E0A90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7FF7A" w14:textId="07A3207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0E933" w14:textId="4C8FA1C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F34D3" w14:textId="5E4D311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7B22796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C183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95BA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F056B" w14:textId="6581F28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FA03C" w14:textId="6B159A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2C06A" w14:textId="5BCF4D0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C7933" w14:textId="4E341BA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615D570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9845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708E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D2CCF" w14:textId="63889E4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CBF16" w14:textId="3F512C4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BB08B" w14:textId="54BA3DE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0A096" w14:textId="1033C6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22B212B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0C51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7005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5E247" w14:textId="3F33D1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68641" w14:textId="6BE778F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91187" w14:textId="7AD0D9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23E70" w14:textId="3498E21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3CBD98D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51A5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0ABB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7533C" w14:textId="4BDA8C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0E58A" w14:textId="2B572BE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29036" w14:textId="4F7137B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3407C" w14:textId="5809444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</w:tr>
      <w:tr w:rsidR="00373A7D" w14:paraId="76F712A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DF22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FD84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7E26C" w14:textId="292DDA6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6148B" w14:textId="5955187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EBAAA" w14:textId="69D3E92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BDF02" w14:textId="22C5AF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316E7A3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2D8E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8AA2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57576" w14:textId="4A5D7C8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80609" w14:textId="1870A2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C5CC2" w14:textId="1728B8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F8859" w14:textId="532DDF8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691AE32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2D56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10F2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F436E" w14:textId="3AF091C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A9AE4" w14:textId="72DDC3F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5050E" w14:textId="484A8DD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FB6F7" w14:textId="70E3EAF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2A4C6706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88CBD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020426" w14:textId="662CD2A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294,354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661359" w14:textId="288D510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012C9A" w14:textId="32A18E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18DFBE" w14:textId="29DDCD2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294,354.15 </w:t>
            </w:r>
          </w:p>
        </w:tc>
      </w:tr>
      <w:tr w:rsidR="00373A7D" w14:paraId="5C846B2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9135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07D95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A4F59" w14:textId="635BE92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02,395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2FAB3" w14:textId="68E3950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8780C" w14:textId="1BC5834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24818" w14:textId="17305F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02,395.15 </w:t>
            </w:r>
          </w:p>
        </w:tc>
      </w:tr>
      <w:tr w:rsidR="00373A7D" w14:paraId="714067C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EA37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2A55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EA80B" w14:textId="42FFE6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17DDF" w14:textId="24A1CB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69F9D" w14:textId="2848643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62E70" w14:textId="54855D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373A7D" w14:paraId="43536B9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B6A5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B1BB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31758" w14:textId="58D515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358F9" w14:textId="022D58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8FF4F" w14:textId="4E494A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72BAD" w14:textId="5B5E8E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4DFF31C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3F86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D016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C780E" w14:textId="5192482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69989" w14:textId="16F81E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CFE8E" w14:textId="1E81434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E42A3" w14:textId="3309441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373A7D" w14:paraId="67BC732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5222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B952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68782" w14:textId="5FCC7F9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96DDB" w14:textId="17D5841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82621" w14:textId="6BA8D6E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B82FA" w14:textId="2E2EB8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373A7D" w14:paraId="66103AD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9AFA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54EE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0993B" w14:textId="176BF1C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357F6" w14:textId="0AE146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21E95" w14:textId="60E89EB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C0609" w14:textId="5B6F6C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373A7D" w14:paraId="0041ED4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D62E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919B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CE988" w14:textId="5464807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7F514" w14:textId="04B32C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1BE9A" w14:textId="672017A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A1EF1" w14:textId="7DD344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</w:tr>
      <w:tr w:rsidR="00373A7D" w14:paraId="055AAD5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87BA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CC51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191D2" w14:textId="5AAAA8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3DAF1" w14:textId="5823718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30521" w14:textId="04B214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87199" w14:textId="16F5C7E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373A7D" w14:paraId="3A7E82A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7886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926B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037DE" w14:textId="7B1B38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C1F41" w14:textId="506B084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7F820" w14:textId="3BEF1D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6B29A" w14:textId="0D3DC2A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373A7D" w14:paraId="23FDCC1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7302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F798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5E159" w14:textId="252D1E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2DAE4" w14:textId="4443AD1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42236" w14:textId="29873A0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1531A" w14:textId="2D7FE5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373A7D" w14:paraId="5DE62D4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A3D7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47B7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11C0F" w14:textId="4D9414C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E3C25" w14:textId="32E8B7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64955" w14:textId="51B6712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81F52" w14:textId="36B685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373A7D" w14:paraId="4FB75D3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5031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48FE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259A0" w14:textId="5FF0C55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549DB" w14:textId="53858B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F44C7" w14:textId="79F4B8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E678C" w14:textId="00EFE6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373A7D" w14:paraId="01D9683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014B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8B05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1C1FD" w14:textId="52C49AC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BCC5F" w14:textId="6729D1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C1A99" w14:textId="500EF7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5415D" w14:textId="1AC7BF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</w:tr>
      <w:tr w:rsidR="00373A7D" w14:paraId="4F91208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F371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0F03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BE7FB" w14:textId="3D3880B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F3E62" w14:textId="38F9728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9235F" w14:textId="6575F9F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ED153" w14:textId="181D814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373A7D" w14:paraId="67792D0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926B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0291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5C1BB" w14:textId="3A99B8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6035D" w14:textId="423441D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BFE39" w14:textId="04B9B63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498DD" w14:textId="64060AF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</w:tr>
      <w:tr w:rsidR="00373A7D" w14:paraId="6A849E6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2329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C007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B53EA" w14:textId="06695E4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EFAC4" w14:textId="2FC3B6A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72B56" w14:textId="3FB4DE1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65EED" w14:textId="30E3FA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373A7D" w14:paraId="62F7F64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BD123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057B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1E703" w14:textId="30FE267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84EB6" w14:textId="658C773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04FE5" w14:textId="19DFDF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5CB60" w14:textId="0D7F367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373A7D" w14:paraId="650F339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0069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8BD6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79C6C" w14:textId="369DF35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899F4" w14:textId="55D5DE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6DA64" w14:textId="146B041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5035F" w14:textId="6DA95C7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</w:tr>
      <w:tr w:rsidR="00373A7D" w14:paraId="4042BC6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A3CA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4EF7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36F30" w14:textId="27EC52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D5ECD" w14:textId="3E4DAF9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ABA8F" w14:textId="1EEEE7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3E2DC" w14:textId="1CB082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373A7D" w14:paraId="13FBCA0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2BB3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6351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F2E43" w14:textId="5A96F06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E8CB1" w14:textId="33D338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83FAA" w14:textId="559F812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F1CAC" w14:textId="09AAF06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373A7D" w14:paraId="0F427C8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141D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76E6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45AEF" w14:textId="2882E4D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16F05" w14:textId="53A46F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CF7BE" w14:textId="041E3F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927A4" w14:textId="1E1A638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373A7D" w14:paraId="709A883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0C2A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8589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A4244" w14:textId="54D2BC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CD5CA" w14:textId="68EB3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26ADE" w14:textId="05DA3EC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AB83B" w14:textId="2A506FE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373A7D" w14:paraId="0F31E4E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8D5E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3385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63735" w14:textId="3948849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0A38D" w14:textId="28F9075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F3404" w14:textId="260F9C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B3521" w14:textId="557D040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</w:tr>
      <w:tr w:rsidR="00373A7D" w14:paraId="2A1276A0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826D79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2AAB9A" w14:textId="493338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061FAA" w14:textId="1F6156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2F9AC1A" w14:textId="61F6B7D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F4C3822" w14:textId="754063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</w:tr>
      <w:tr w:rsidR="00373A7D" w14:paraId="566A329F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5D9EC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A14383" w14:textId="57C9F3C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A7BECD" w14:textId="151E2BB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4F7985" w14:textId="5FBBBD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1F59BE3" w14:textId="32FE6C8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</w:tr>
      <w:tr w:rsidR="00373A7D" w14:paraId="2E463C8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4F1D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E135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94C85" w14:textId="7ABFFE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968A6" w14:textId="2F87E1E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09C73" w14:textId="1D9197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E89B9" w14:textId="2797E5B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</w:tr>
      <w:tr w:rsidR="00373A7D" w14:paraId="34B483E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DA57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2BC6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3596C" w14:textId="39433DE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A4426" w14:textId="3270DC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53D51" w14:textId="7D9A4BB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E52A0" w14:textId="62D67E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</w:tr>
      <w:tr w:rsidR="00373A7D" w14:paraId="6AB14A8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48B6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4FCD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542DD" w14:textId="7249A66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2E1F1" w14:textId="1CE13D4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2A33A" w14:textId="0668BD1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CEF9E" w14:textId="516C5A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373A7D" w14:paraId="296C05D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402F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392B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0DC37" w14:textId="42A7EF1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CDA02" w14:textId="561854C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46920" w14:textId="472983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1DEC5" w14:textId="6D14103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</w:tr>
      <w:tr w:rsidR="00373A7D" w14:paraId="221C2E5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977A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10EE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477D8" w14:textId="4E6EED9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69CD2" w14:textId="1D7270B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AE7CC" w14:textId="6088BB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B7034" w14:textId="357F145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</w:tr>
      <w:tr w:rsidR="00373A7D" w14:paraId="158EFD1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B9DD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25AA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D9370" w14:textId="5B3CE0F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DFB71" w14:textId="61D3D5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3EA08" w14:textId="0D6DA42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5EF6C" w14:textId="39069EC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</w:tr>
      <w:tr w:rsidR="00373A7D" w14:paraId="1715DAE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13D8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2C89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58964" w14:textId="4AF5BB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4A0EF" w14:textId="132B3DF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EE855" w14:textId="54F4B07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3FA4A" w14:textId="78633CE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</w:tr>
      <w:tr w:rsidR="00373A7D" w14:paraId="28176BB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C7B1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B9FD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EC2B6" w14:textId="291C2A1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072EC" w14:textId="2876BB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5810D" w14:textId="2B83C85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4CE33" w14:textId="47DBFD9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</w:tr>
      <w:tr w:rsidR="00373A7D" w14:paraId="0A129B4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D438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51E7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D7A97" w14:textId="1B7D1DD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4CCC5" w14:textId="120B381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07A36" w14:textId="1A86559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D1887" w14:textId="0C25D95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</w:tr>
      <w:tr w:rsidR="00373A7D" w14:paraId="032B8ED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DBE16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270B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A65C9" w14:textId="7135E93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F92EF" w14:textId="4C2EAB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4962A" w14:textId="5F8947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1C411" w14:textId="72823B3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</w:tr>
      <w:tr w:rsidR="00373A7D" w14:paraId="79CDAC7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14106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5CC4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BC678" w14:textId="7E837F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9C649" w14:textId="0D1F51B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88616" w14:textId="4F3CFB2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CA9DE" w14:textId="6C2B28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</w:tr>
      <w:tr w:rsidR="00373A7D" w14:paraId="0C6F6120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5E7D7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011507" w14:textId="16A70A1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90879B" w14:textId="623FE8E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AF2BE3" w14:textId="0DE5A8A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33707D" w14:textId="1CBDBA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</w:tr>
      <w:tr w:rsidR="00373A7D" w14:paraId="234E831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DC9E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6EB5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E8B2B" w14:textId="372351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DDD6A" w14:textId="2224B2F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421D2" w14:textId="2AF3F7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247EF" w14:textId="5F2FC67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</w:tr>
      <w:tr w:rsidR="00373A7D" w14:paraId="00A5339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7554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F7BC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C6C38" w14:textId="175A18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05B8A" w14:textId="74C6E4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483A3" w14:textId="139630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B0180" w14:textId="3DE7631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</w:tr>
      <w:tr w:rsidR="00373A7D" w14:paraId="51BFA00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8E22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8B1C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93321" w14:textId="09ADEA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B3AEE" w14:textId="505B8B0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069F2" w14:textId="3952FB3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D2635" w14:textId="6A07CD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</w:tr>
      <w:tr w:rsidR="00373A7D" w14:paraId="7011186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BF75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D0F5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32A32" w14:textId="1BA705E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6779C" w14:textId="284FCA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78565" w14:textId="74D602A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558EB" w14:textId="104D7D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</w:tr>
      <w:tr w:rsidR="00373A7D" w14:paraId="5C07BAD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2B40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19E2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D12B1" w14:textId="3B9A302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2BF94" w14:textId="1163D61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C8236" w14:textId="3F68C53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C0564" w14:textId="4707AE5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</w:tr>
      <w:tr w:rsidR="00373A7D" w14:paraId="58C1CFB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8EC4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D55E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47CC4" w14:textId="318F5B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357DA" w14:textId="51CD6AD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E0836" w14:textId="0E8D1A1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DB410" w14:textId="5E24F2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</w:tr>
      <w:tr w:rsidR="00373A7D" w14:paraId="58E9120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A436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076D9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386FB" w14:textId="4C0A04B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E1836" w14:textId="3420C56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39EF8" w14:textId="3F741BC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65148" w14:textId="5D17CB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</w:tr>
      <w:tr w:rsidR="00373A7D" w14:paraId="7BE4DF2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6168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9F28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B2B6C" w14:textId="404B4DA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D9D6F" w14:textId="75FB9F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D84F1" w14:textId="7B70AD6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1CE52" w14:textId="4C3C709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373A7D" w14:paraId="0E0A27B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2B4D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F65F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72C09" w14:textId="4AA52A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152C6" w14:textId="526AD8F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15948" w14:textId="3733017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B19D1" w14:textId="52B4DD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</w:tr>
      <w:tr w:rsidR="00373A7D" w14:paraId="02505D2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35C1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FF34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4FBB4" w14:textId="1AEB34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90D77" w14:textId="1BB8E18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68FB5" w14:textId="14D33A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3E7CD" w14:textId="6D392E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</w:tr>
      <w:tr w:rsidR="00373A7D" w14:paraId="02D3A33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30F3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B8D9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3DE2E" w14:textId="35D7581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F5C03" w14:textId="2F6C7B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995A4" w14:textId="1963B4E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E710B" w14:textId="37A1AD9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</w:tr>
      <w:tr w:rsidR="00373A7D" w14:paraId="441453D7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2A38C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CFCC35" w14:textId="69C3CF2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D9EF67" w14:textId="0751328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C20B06" w14:textId="11E2C4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2DBF65" w14:textId="047C4AC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</w:tr>
      <w:tr w:rsidR="00373A7D" w14:paraId="07899B9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14A4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A6FB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C79A0" w14:textId="38E220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2C72A" w14:textId="640DF5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F8082" w14:textId="0F8358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1C46E" w14:textId="04A1FE9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</w:tr>
      <w:tr w:rsidR="00373A7D" w14:paraId="22C1D50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1907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11FE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254A9" w14:textId="6AA925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6AC84" w14:textId="42B1F30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5049E" w14:textId="0EA918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EF1E0" w14:textId="4E8CE9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</w:tr>
      <w:tr w:rsidR="00373A7D" w14:paraId="656D203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5247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3A27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BCD61" w14:textId="142F7FE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2B8AD" w14:textId="5B36A2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38A0B" w14:textId="2318FD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3AB3E" w14:textId="0488610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</w:tr>
      <w:tr w:rsidR="00373A7D" w14:paraId="73789A1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9F51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BD1B2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84553" w14:textId="5CC49A4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82891" w14:textId="04672D3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90AFB" w14:textId="41864FA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723E2" w14:textId="011CB61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</w:tr>
      <w:tr w:rsidR="00373A7D" w14:paraId="7A5F90B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C9AC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BB61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46CF0" w14:textId="422FE3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406F6" w14:textId="26F79D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BD8B2" w14:textId="5A27E7D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4E986" w14:textId="7AF0718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</w:tr>
      <w:tr w:rsidR="00373A7D" w14:paraId="60EF972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0CBC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6436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54D91" w14:textId="1F450EC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D8A85" w14:textId="50C272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7D7CC" w14:textId="36CE99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E91E4" w14:textId="564F32B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</w:tr>
      <w:tr w:rsidR="00373A7D" w14:paraId="324066A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62C9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8DDD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36429" w14:textId="3A3412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657AE" w14:textId="215D91F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E7F6F" w14:textId="2B2955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B9B44" w14:textId="3DD291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</w:tr>
      <w:tr w:rsidR="00373A7D" w14:paraId="2D10A05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F048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DDCE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F66CD" w14:textId="3496F7C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78FC1" w14:textId="795C956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2AB51" w14:textId="31038B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311D9" w14:textId="1D9987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</w:tr>
      <w:tr w:rsidR="00373A7D" w14:paraId="7CECFCA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4737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E5CB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8CDFF" w14:textId="13B36E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39BD6" w14:textId="0CB02A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E1F4E" w14:textId="6C39792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3E6E0" w14:textId="62D0C9F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</w:tr>
      <w:tr w:rsidR="00373A7D" w14:paraId="54C47597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A5BEB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91DB07" w14:textId="13FB1AF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8C7B00" w14:textId="31E086B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579894" w14:textId="2EEFCD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88516B1" w14:textId="35EEC7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</w:tr>
      <w:tr w:rsidR="00373A7D" w14:paraId="14906A1C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0144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682EB" w14:textId="1B42131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6,442,703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941C5" w14:textId="0261F3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CF896" w14:textId="63B2FF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95A0D" w14:textId="2198984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42,703.84 </w:t>
            </w:r>
          </w:p>
        </w:tc>
      </w:tr>
      <w:tr w:rsidR="00373A7D" w14:paraId="61A5C57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36F4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14FC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EAD10" w14:textId="3F34A0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1FD88" w14:textId="7CC934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7FF27" w14:textId="052077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47694" w14:textId="422247B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</w:tr>
      <w:tr w:rsidR="00373A7D" w14:paraId="65A2101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5147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ECF7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A68A4" w14:textId="796EAD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D35F2" w14:textId="0D9EB49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B3AA4" w14:textId="74C6E6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56220" w14:textId="731F322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373A7D" w14:paraId="3DA233C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50DBA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6D16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C70C6" w14:textId="7F18F2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F4EA5" w14:textId="6AC805D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8ED4E" w14:textId="35213B4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48940" w14:textId="1584C90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373A7D" w14:paraId="1DD615E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8C60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22D5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18BC4" w14:textId="19EAABB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BA41C" w14:textId="3F2B26D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3B211" w14:textId="1A0106D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32597" w14:textId="4580BE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</w:tr>
      <w:tr w:rsidR="00373A7D" w14:paraId="7020C966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1234A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7BA5D2" w14:textId="7F923DA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951C04" w14:textId="3156AD2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609E2C" w14:textId="2287D28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0A0B3DC" w14:textId="2FB2C9C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</w:tr>
      <w:tr w:rsidR="00373A7D" w14:paraId="78DEEC1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B3D0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0E97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975B6" w14:textId="5142B0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5AE25" w14:textId="7D27F9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691EA" w14:textId="1480669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89AFE" w14:textId="402D028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</w:tr>
      <w:tr w:rsidR="00373A7D" w14:paraId="7A16524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35AA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9E36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6CB3A" w14:textId="4CFB09E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F48DD" w14:textId="03324C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B0321" w14:textId="109EA87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3CF58" w14:textId="2BF937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</w:tr>
      <w:tr w:rsidR="00373A7D" w14:paraId="1C70156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09DE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694D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8C17C" w14:textId="425118B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3B9E5" w14:textId="4D56FDA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F45CE" w14:textId="61B5AF2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5D1D8" w14:textId="349390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</w:tr>
      <w:tr w:rsidR="00373A7D" w14:paraId="79F2BC36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2F2B4C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40E7A16" w14:textId="43492BA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6E4328" w14:textId="4D058DE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31332F8" w14:textId="0B9C51E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2971AFB" w14:textId="25B3D0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</w:tr>
      <w:tr w:rsidR="00373A7D" w14:paraId="44553B52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2B6A3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95AD0C" w14:textId="68F9A5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1C77B5" w14:textId="5D5402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292622" w14:textId="0A2FF3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5A8B5D9" w14:textId="30DAE0E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</w:tr>
      <w:tr w:rsidR="00373A7D" w14:paraId="4D4A1B2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18B7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F089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8D4C8" w14:textId="598AE6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7CD48" w14:textId="66179F3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B07B8" w14:textId="07D1A0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3D909" w14:textId="5E14B0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373A7D" w14:paraId="0825CE5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00B1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B586F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7418A" w14:textId="758F0C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A317C" w14:textId="5158F3C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94088" w14:textId="4A1E50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D7D1E" w14:textId="406937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373A7D" w14:paraId="119BDFF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92B9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AB0E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14E5B" w14:textId="5D1B3D2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7DAFE" w14:textId="10AE0B9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90542" w14:textId="32D88A5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B9DA7" w14:textId="5468482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373A7D" w14:paraId="3F02A9F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CE25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355D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09163" w14:textId="0922D0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667F9" w14:textId="6DD49DD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F693C" w14:textId="41F087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52253" w14:textId="6EBEC7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373A7D" w14:paraId="72BDCD3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00EA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FCC6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259AD" w14:textId="794A1D7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700CB" w14:textId="1FFA05C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60F0A" w14:textId="439D24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BBB50" w14:textId="4E5830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373A7D" w14:paraId="08B4BC3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7B3E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E038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A4510" w14:textId="15AA175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82353" w14:textId="6F9EFCE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FD695" w14:textId="06467DB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7EB26" w14:textId="21FE60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373A7D" w14:paraId="48FFF58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45DC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F253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37B1B" w14:textId="5D3D20B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6A9A1" w14:textId="1FF05E3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651D7" w14:textId="7DE1C6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E8277" w14:textId="0C1A40B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373A7D" w14:paraId="6704FB1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A53B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B7FD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4DA9C" w14:textId="5165A54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37BA5" w14:textId="7E747DE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B5523" w14:textId="0AFA605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E04A4" w14:textId="788FA0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</w:tr>
      <w:tr w:rsidR="00373A7D" w14:paraId="2F90E11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28B5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8292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E8405" w14:textId="212638C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B9407" w14:textId="78E8B44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A8CB6" w14:textId="59D71F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4F67D" w14:textId="798753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373A7D" w14:paraId="67136A5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190F3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9B09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82AC7" w14:textId="62A2CB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E0EA8" w14:textId="724EB3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4E7E4" w14:textId="0B6B7FE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1241F" w14:textId="37E8153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373A7D" w14:paraId="1544859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3647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239C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EFCE1" w14:textId="42C4060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8140F" w14:textId="45EF6B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678DC" w14:textId="6846AC1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7820A" w14:textId="2625EF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373A7D" w14:paraId="19DA959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6928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1261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FAF74" w14:textId="5BC5F4F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ACBAF" w14:textId="60A3EC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4CA8D" w14:textId="0B04AA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B2BC1" w14:textId="64DEDE5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373A7D" w14:paraId="208DA70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9426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4677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3281C" w14:textId="0C5F551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6A41E" w14:textId="49C5EA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30D1C" w14:textId="4EF6C8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AA877" w14:textId="2B6689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373A7D" w14:paraId="739509B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DDAE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30F6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2D3A3" w14:textId="0AE86D0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DD94C" w14:textId="4A0E164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62494" w14:textId="25BD93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63828" w14:textId="5CE2D3F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</w:tr>
      <w:tr w:rsidR="00373A7D" w14:paraId="0ACE6FB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240E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13B0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27C92" w14:textId="59914F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1BEA3" w14:textId="2EC8AB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B45A4" w14:textId="5751AE0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B508F" w14:textId="462E7FC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373A7D" w14:paraId="27A6B1C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FA8F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14F5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D8703" w14:textId="570E2C6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13FBB" w14:textId="756FAF4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6A0E8" w14:textId="012668A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7B20E" w14:textId="00F7C4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373A7D" w14:paraId="7A2698D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E1DD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AB98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D8C99" w14:textId="222D5B1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7A7EC" w14:textId="5CE66F6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1B025" w14:textId="4859800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F6A1C" w14:textId="5621DF3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373A7D" w14:paraId="0DB3F56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3A80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13E7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5A6EE" w14:textId="728ED79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1DA8C" w14:textId="2F507C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9D76C" w14:textId="223C6B0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A044E" w14:textId="70D6051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373A7D" w14:paraId="69D09891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DA852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32F200" w14:textId="27FCFED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7AB2C1" w14:textId="7F2273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287E43" w14:textId="1876B3A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480BC9C" w14:textId="77690C2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</w:tr>
      <w:tr w:rsidR="00373A7D" w14:paraId="2A9A113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9E21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3906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6B506" w14:textId="5F5D81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BAB95" w14:textId="417FA3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2251B" w14:textId="2A9CB26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65C91" w14:textId="6A2A7B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</w:tr>
      <w:tr w:rsidR="00373A7D" w14:paraId="7DBE493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39CC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2A62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C3B64" w14:textId="1DD4FFD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F71C0" w14:textId="4156A8B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BB2E2" w14:textId="0801DE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A63AB" w14:textId="6059199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373A7D" w14:paraId="708FFAD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CE39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3A1F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994F0" w14:textId="371B96A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3A01D" w14:textId="43DB456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26C12" w14:textId="72FB9E5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8F22F" w14:textId="25FCB6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373A7D" w14:paraId="7AF334A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62CF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8087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9F6C0" w14:textId="012DBA2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C1A10" w14:textId="121A387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0AA61" w14:textId="37E3958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551E3" w14:textId="4738853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373A7D" w14:paraId="1CA46E1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8A81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4582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606E4" w14:textId="7A374A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319F0" w14:textId="2EDA05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70678" w14:textId="3CA076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01437" w14:textId="5D1D912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373A7D" w14:paraId="0A08C3C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0B97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87BF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7F237" w14:textId="7165006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41920" w14:textId="30B6E7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49EBE" w14:textId="5A7CE0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AA8C1" w14:textId="35FD545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</w:tr>
      <w:tr w:rsidR="00373A7D" w14:paraId="11E940A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AECE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F245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145CA" w14:textId="362C0E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F34B7" w14:textId="16DAD2A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6449F" w14:textId="6C8FFF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35037" w14:textId="6B145D0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373A7D" w14:paraId="60EB256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0EA2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03C49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8C5D1" w14:textId="7CAB67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9C65B" w14:textId="7E854A1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B6C53" w14:textId="318B66E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768C4" w14:textId="4B4F988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373A7D" w14:paraId="10A61D3C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05F5F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B91A7B" w14:textId="766A879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39CB27" w14:textId="2F0429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339BA5" w14:textId="7E30E2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5E6C1D0" w14:textId="4B6438D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</w:tr>
      <w:tr w:rsidR="00373A7D" w14:paraId="73780D0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C440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A104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FC19F" w14:textId="0F3B862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3C953" w14:textId="3F43CFD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F69D1" w14:textId="7BA175C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B49BA" w14:textId="73DF991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</w:tr>
      <w:tr w:rsidR="00373A7D" w14:paraId="029BD19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8C90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57C7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3E5E5" w14:textId="3C89D9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78324" w14:textId="698DA40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EED12" w14:textId="58D1541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9A214" w14:textId="5E2459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373A7D" w14:paraId="3C78A5A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4CFF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C355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64071" w14:textId="66C33D8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2E49F" w14:textId="3504F46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9A319" w14:textId="52C049B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2A8F6" w14:textId="5264EF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</w:tr>
      <w:tr w:rsidR="00373A7D" w14:paraId="2E77E0F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7F20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8CC1C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28A7F" w14:textId="27393B0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7DB24" w14:textId="7DB36A0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EC5FB" w14:textId="1BD5CA6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DCFC0" w14:textId="4C02B3C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373A7D" w14:paraId="39989B6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EB21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2B29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AE27D" w14:textId="5F0990B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FAAC0" w14:textId="5090EFA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683AF" w14:textId="1F6592E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694D5" w14:textId="0E2901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373A7D" w14:paraId="5639AF1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F7B9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5254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3CAF6" w14:textId="01FF76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E4C15" w14:textId="3E77D0D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9A043" w14:textId="792948F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613FC" w14:textId="7B25CE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373A7D" w14:paraId="318E108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F11F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23B2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426FF" w14:textId="244A0A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9110D" w14:textId="4A7873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008D9" w14:textId="1257B22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040AD" w14:textId="1661D6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</w:tr>
      <w:tr w:rsidR="00373A7D" w14:paraId="32F8D6F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BEEA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FECB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9E79A" w14:textId="40D0404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6C9CC" w14:textId="3E15AD0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8828E" w14:textId="2A3A219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56D90" w14:textId="3CCD3DF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</w:tr>
      <w:tr w:rsidR="00373A7D" w14:paraId="2BB3770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BE80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FFDC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864FB" w14:textId="0BB80C9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6E445" w14:textId="5A0F916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02B44" w14:textId="2F1A451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8C7BE" w14:textId="56234DE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373A7D" w14:paraId="4F2B6D5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AFBF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0650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0AFE2" w14:textId="3A5F448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851FD" w14:textId="1C4328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E0511" w14:textId="74F5EE4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532D1" w14:textId="43C793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</w:tr>
      <w:tr w:rsidR="00373A7D" w14:paraId="53B549C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F894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2A31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68C16" w14:textId="59E7B9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8D16D" w14:textId="5B7E98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72D99" w14:textId="794EA5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D08BE" w14:textId="40876E6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373A7D" w14:paraId="2E34740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C083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43DA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D6243" w14:textId="689EB81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FB28F" w14:textId="5E93A1C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1C222" w14:textId="376CBA3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1764E" w14:textId="7990D3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373A7D" w14:paraId="6C7209D7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5383A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EECBCC" w14:textId="1E2044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0D5669" w14:textId="567BD9D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B8B303" w14:textId="72E3827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B87520" w14:textId="4BF9CF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</w:tr>
      <w:tr w:rsidR="00373A7D" w14:paraId="2575B0B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0664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1991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A468A" w14:textId="6C258C8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117C3" w14:textId="0B15A8D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988F4" w14:textId="2BAD21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7CECF" w14:textId="46F6C44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373A7D" w14:paraId="51C7F9F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859C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A161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D6908" w14:textId="06D9A90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3569D" w14:textId="5BDBBF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E7E82" w14:textId="48ABF78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800EA" w14:textId="11143C6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373A7D" w14:paraId="23C29AD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DFE7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7940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70CB0" w14:textId="0901D11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E9999" w14:textId="3E02237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75E5F" w14:textId="05CA5B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C298B" w14:textId="389C03A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373A7D" w14:paraId="1FD3C8A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A8F0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EF65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D0A99" w14:textId="2F31B60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C62C0" w14:textId="0E113A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5516C" w14:textId="205CAF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13E67" w14:textId="5EECE2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373A7D" w14:paraId="2F515DC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60B0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2139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7427A" w14:textId="1380B5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E375C" w14:textId="261FC7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E93C6" w14:textId="52197A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7D41E" w14:textId="7D4BAC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373A7D" w14:paraId="1C2F313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87CE8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AB0B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B1621" w14:textId="57036A3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CD751" w14:textId="3A7206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D0468" w14:textId="6B6F7AC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EFCA5" w14:textId="12D5306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</w:tr>
      <w:tr w:rsidR="00373A7D" w14:paraId="71E0E3E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0CF3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9896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A19C0" w14:textId="0ED60BA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ABDF5" w14:textId="7D66137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6265C" w14:textId="504882E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A86C5" w14:textId="343D6A4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</w:tr>
      <w:tr w:rsidR="00373A7D" w14:paraId="109D278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3A81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4B41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E2E4D" w14:textId="67E8CE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3062E" w14:textId="1EFB711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0F41E" w14:textId="5FD3B75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201D6" w14:textId="120C3F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373A7D" w14:paraId="19BC398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2A6D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7211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CE518" w14:textId="1AC0E5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D819D" w14:textId="2FCF5F4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25135" w14:textId="30BE55A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22AAF" w14:textId="7E613E6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</w:tr>
      <w:tr w:rsidR="00373A7D" w14:paraId="1D99278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8454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70B4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8676E" w14:textId="017BC0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4A920" w14:textId="2FFA99F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8F303" w14:textId="184C67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F9161" w14:textId="73ACAD4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373A7D" w14:paraId="079F17F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E587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4685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43B75" w14:textId="4D903AA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9CD85" w14:textId="320CF7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E553D" w14:textId="1AAA06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8CA8B" w14:textId="61DCF7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373A7D" w14:paraId="6FE6CBF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67B7B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00F4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5B20A" w14:textId="03BE263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BEE6B" w14:textId="3C69D93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64EF7" w14:textId="3372E22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0609A" w14:textId="5215BFC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373A7D" w14:paraId="5E34658D" w14:textId="77777777" w:rsidTr="00373A7D">
        <w:trPr>
          <w:trHeight w:val="20"/>
        </w:trPr>
        <w:tc>
          <w:tcPr>
            <w:tcW w:w="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042C6CC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3756977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0FFD8367" w14:textId="6163DE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0BA6D1B9" w14:textId="35B9C55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19C86EBE" w14:textId="3EEF79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394D1BE8" w14:textId="3A04594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</w:tr>
      <w:tr w:rsidR="00373A7D" w14:paraId="4D8610AC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28BCF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4E75643" w14:textId="39DC58D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9,336,70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9E4F0BA" w14:textId="3912C1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6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EF3E5BD" w14:textId="3279C9C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DC15928" w14:textId="4B444FF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2,302,307.86 </w:t>
            </w:r>
          </w:p>
        </w:tc>
      </w:tr>
      <w:tr w:rsidR="00373A7D" w14:paraId="53609541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3A78B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35E356" w14:textId="481A42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23,946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5F58CD" w14:textId="4466A49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DE5C02" w14:textId="21A0340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07C80A8" w14:textId="5D6D04A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23,946.62 </w:t>
            </w:r>
          </w:p>
        </w:tc>
      </w:tr>
      <w:tr w:rsidR="00373A7D" w14:paraId="5B0229D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AD1D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17FF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73CE2" w14:textId="658332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7AA9B" w14:textId="55BD1C4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8C392" w14:textId="40F95E1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3618C" w14:textId="161B06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</w:tr>
      <w:tr w:rsidR="00373A7D" w14:paraId="696D169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B680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3CA3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14D76" w14:textId="5253C3A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58B85" w14:textId="5DC1B0C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65D7D" w14:textId="2336FA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D34BD" w14:textId="3B1B96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</w:tr>
      <w:tr w:rsidR="00373A7D" w14:paraId="27F29E8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7A5B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C828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7EE86" w14:textId="788F054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66C15" w14:textId="15F0B0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D66ED" w14:textId="7851572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27156" w14:textId="090F260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</w:tr>
      <w:tr w:rsidR="00373A7D" w14:paraId="1A23C7C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9447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365E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89034" w14:textId="3FFB8D0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0F375" w14:textId="628537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89DCF" w14:textId="4810EE1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ABA8F" w14:textId="22FEDD6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373A7D" w14:paraId="6F64436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50B1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768B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91BE2" w14:textId="08F86A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F7A0E" w14:textId="778CFF0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A3377" w14:textId="2504BC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547E8" w14:textId="0D16500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373A7D" w14:paraId="535A93C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BBCF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DEA4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1CB2A" w14:textId="7717A3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4,324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BB929" w14:textId="2183B0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B4EDC" w14:textId="5789259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D163B" w14:textId="38ABA93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4,324.05 </w:t>
            </w:r>
          </w:p>
        </w:tc>
      </w:tr>
      <w:tr w:rsidR="00373A7D" w14:paraId="69FE415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3F19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70AF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C5D8D" w14:textId="561407C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DD06D" w14:textId="7765C2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1B625" w14:textId="38E506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58D65" w14:textId="735287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</w:tr>
      <w:tr w:rsidR="00373A7D" w14:paraId="5DFC436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E9FA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F576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8074C" w14:textId="179637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CA708" w14:textId="6184819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0AF21" w14:textId="6A4C51B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B5AEF" w14:textId="67779B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373A7D" w14:paraId="7AC340CB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B3030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876B33" w14:textId="734468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284696" w14:textId="18BEE51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28D824" w14:textId="467E872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AF882EC" w14:textId="55F9474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</w:tr>
      <w:tr w:rsidR="00373A7D" w14:paraId="780E618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99A4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FF98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53758" w14:textId="3B2ED5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8E962" w14:textId="7546DD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E3A34" w14:textId="7733328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BC26C" w14:textId="7A8D1D6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</w:tr>
      <w:tr w:rsidR="00373A7D" w14:paraId="7E10135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F7B8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22EE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F07E0" w14:textId="38EC22D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DE4D4" w14:textId="7068035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08BA7" w14:textId="262C95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A8292" w14:textId="5A4507E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</w:tr>
      <w:tr w:rsidR="00373A7D" w14:paraId="401B1690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C418E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FD07DB" w14:textId="3A9758C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178,92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23022C" w14:textId="458DB72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1732DF" w14:textId="3BAE46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7075A2D" w14:textId="14662FA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094,527.75 </w:t>
            </w:r>
          </w:p>
        </w:tc>
      </w:tr>
      <w:tr w:rsidR="00373A7D" w14:paraId="27715EF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D5E3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43DE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752D4" w14:textId="20E3CF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18AA5" w14:textId="7A0CE26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0D10F" w14:textId="26F804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0DC55" w14:textId="167D89E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</w:tr>
      <w:tr w:rsidR="00373A7D" w14:paraId="2F43E99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5933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D31C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C14E8" w14:textId="2F8689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AF229" w14:textId="5867F2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8B542" w14:textId="574A82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E7ED1" w14:textId="570FE3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373A7D" w14:paraId="0271DDD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56BF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BFDA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FEE53" w14:textId="1E91361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6D87E" w14:textId="5D5AFF5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C3AA8" w14:textId="2846FA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3138C" w14:textId="66ECD7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</w:tr>
      <w:tr w:rsidR="00373A7D" w14:paraId="517F1B4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958B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DB19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1B190" w14:textId="5C86260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5A965" w14:textId="28BDD9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0577D" w14:textId="038987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94169" w14:textId="66D1D62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</w:tr>
      <w:tr w:rsidR="00373A7D" w14:paraId="7CC1AC7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7681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0EB4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F1A73" w14:textId="53F2BA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679D5" w14:textId="7795F35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CA1DD" w14:textId="500A34D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A920C" w14:textId="6F010C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373A7D" w14:paraId="76A3986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1ACA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9DD6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EDA76" w14:textId="7F9E541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F9CE4" w14:textId="4FBEA17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276E6" w14:textId="017BD35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82580" w14:textId="185EE0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373A7D" w14:paraId="1FBE47C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BBA9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2B5E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87664" w14:textId="2A3208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2CB9E" w14:textId="7B3592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A5ED1" w14:textId="5A5924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4397E" w14:textId="5C3AF2D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373A7D" w14:paraId="3312F67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46F3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A89B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2D074" w14:textId="7A378A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3E634" w14:textId="6DE967E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34097" w14:textId="2BD0A8E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1C9AF" w14:textId="68996E9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373A7D" w14:paraId="4EBF5E3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646C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599A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399D2" w14:textId="53A327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0C914" w14:textId="45CCAD1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F0286" w14:textId="0E3CE77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09BA3" w14:textId="7C08BAB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</w:tr>
      <w:tr w:rsidR="00373A7D" w14:paraId="46A3E30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EE91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18B5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AB2D0" w14:textId="5DC39A9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AB04D" w14:textId="4613F5C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A528A" w14:textId="157C24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D466E" w14:textId="511C933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373A7D" w14:paraId="32207D5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A0B3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D1E3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DDB29" w14:textId="39C319D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D7503" w14:textId="025DA7C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EA1A6" w14:textId="64BE88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C2191" w14:textId="544BBC7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373A7D" w14:paraId="36C2A23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6096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3FCE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AECA2" w14:textId="4F70A5F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4E936" w14:textId="2E96221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36575" w14:textId="6E4F7AD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7ECC1" w14:textId="5790DDA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373A7D" w14:paraId="5A0306E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6CBB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1DEE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04ECE" w14:textId="20771A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C125A" w14:textId="644D441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8AE2E" w14:textId="6B0C49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F105A" w14:textId="517B61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</w:tr>
      <w:tr w:rsidR="00373A7D" w14:paraId="020A5E8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2D1E0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573F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EB5E1" w14:textId="1C5B219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448FD" w14:textId="465B50E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0D9FE" w14:textId="72EAAF1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7B513" w14:textId="32AC112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</w:tr>
      <w:tr w:rsidR="00373A7D" w14:paraId="04116B0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9964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7A3F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B5BEF" w14:textId="3B74C6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2A1AF" w14:textId="22CEB84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1A9D1" w14:textId="437B8BB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C7856" w14:textId="09C1056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373A7D" w14:paraId="5C5ADDC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4126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30D5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3186B" w14:textId="596D8B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CB709" w14:textId="72CECD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698E7" w14:textId="18C2DB8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4BE71" w14:textId="622F53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</w:tr>
      <w:tr w:rsidR="00373A7D" w14:paraId="45B73E0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BD8C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7A22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3BE67" w14:textId="723153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C5D57" w14:textId="5413FCA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5D056" w14:textId="191B777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64524" w14:textId="3F4EF9E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</w:tr>
      <w:tr w:rsidR="00373A7D" w14:paraId="4C606147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D2BAF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5AEF85" w14:textId="2B16AEC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,729,25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A382BB" w14:textId="01E7EC3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DB095E" w14:textId="455B42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030EEC" w14:textId="692986B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779,259.24 </w:t>
            </w:r>
          </w:p>
        </w:tc>
      </w:tr>
      <w:tr w:rsidR="00373A7D" w14:paraId="40D75EC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0D03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0854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5D095" w14:textId="1CA92E8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FAB3C" w14:textId="55ACF77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90519" w14:textId="66D96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563ED" w14:textId="12EECD2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</w:tr>
      <w:tr w:rsidR="00373A7D" w14:paraId="6FD5B20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ADBE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39CF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A6EDA" w14:textId="194258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B6BFA" w14:textId="4B6AAE1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A13F0" w14:textId="21B31F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BA7EB" w14:textId="47A4CC7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373A7D" w14:paraId="73A9A76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B46E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AF04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13CE5" w14:textId="396D718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9FA40" w14:textId="0E5F6F4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25A03" w14:textId="2C94C31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43387" w14:textId="01264F8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</w:tr>
      <w:tr w:rsidR="00373A7D" w14:paraId="7EFB5B8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8AAD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F7E7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4163E" w14:textId="7546D0E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60F2E" w14:textId="2FB0D9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13C90" w14:textId="0528B57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D4CE2" w14:textId="63E6519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</w:tr>
      <w:tr w:rsidR="00373A7D" w14:paraId="3F69F59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2692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9292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BABA8" w14:textId="34A2945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0,622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52FC4" w14:textId="30F8D3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61CB0" w14:textId="0FFF83D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76566" w14:textId="63D9EA7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0,622.70 </w:t>
            </w:r>
          </w:p>
        </w:tc>
      </w:tr>
      <w:tr w:rsidR="00373A7D" w14:paraId="35569B7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04FA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D1F7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D4251" w14:textId="48F78BE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603B5" w14:textId="7A017BB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8E7FC" w14:textId="3809860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86EFC" w14:textId="4D53A6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</w:tr>
      <w:tr w:rsidR="00373A7D" w14:paraId="28A2C53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780A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008C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E4A70" w14:textId="73C05A2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A5360" w14:textId="4D2787E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D558E" w14:textId="209FD1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7ED99" w14:textId="2037694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</w:tr>
      <w:tr w:rsidR="00373A7D" w14:paraId="0553B72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4EFD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2575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E441B" w14:textId="1C1A902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797EC" w14:textId="77D8EC4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C29F3" w14:textId="202B486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23ABA" w14:textId="78704DD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</w:tr>
      <w:tr w:rsidR="00373A7D" w14:paraId="08E6F64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72FB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F18D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8A5FC" w14:textId="6344F2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458AA" w14:textId="5AB9DD7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A3A5D" w14:textId="61D62C3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DE780" w14:textId="4F5B9B3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46,930.00 </w:t>
            </w:r>
          </w:p>
        </w:tc>
      </w:tr>
      <w:tr w:rsidR="00373A7D" w14:paraId="63DD548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23D3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3F8E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12C36" w14:textId="6480384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2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9C91F" w14:textId="128A94E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551E6" w14:textId="786ED81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3C1C4" w14:textId="167B701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2,395.00 </w:t>
            </w:r>
          </w:p>
        </w:tc>
      </w:tr>
      <w:tr w:rsidR="00373A7D" w14:paraId="1C715C62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D01384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2D7F4B2" w14:textId="352615F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5,786,602.4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D33DC2" w14:textId="13E5011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6,41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FF5274B" w14:textId="3B5AEA4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89,4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AF1770E" w14:textId="3BDABB8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5,142,466.49 </w:t>
            </w:r>
          </w:p>
        </w:tc>
      </w:tr>
      <w:tr w:rsidR="00373A7D" w14:paraId="7EF9B70E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F1DEA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F7E90A" w14:textId="54CF74D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27,849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B3F0D6" w14:textId="7444D3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9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2B112A" w14:textId="30CDC40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3E66C8" w14:textId="5CF48A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98,804.42 </w:t>
            </w:r>
          </w:p>
        </w:tc>
      </w:tr>
      <w:tr w:rsidR="00373A7D" w14:paraId="1AC0814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0A15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9D62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875D2" w14:textId="205F987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CDE38" w14:textId="213BD49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5D785" w14:textId="337A24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9E69B" w14:textId="177CD54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</w:tr>
      <w:tr w:rsidR="00373A7D" w14:paraId="6EE5C24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B764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454B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28D55" w14:textId="47A0F01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4A6BC" w14:textId="77DF01D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D3E42" w14:textId="6F8B4F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A3A27" w14:textId="0193711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</w:tr>
      <w:tr w:rsidR="00373A7D" w14:paraId="3DE4709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B355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1B690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94AEB" w14:textId="4A7858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C129B" w14:textId="135191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29A19" w14:textId="3C24494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EB077" w14:textId="70DE34C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</w:tr>
      <w:tr w:rsidR="00373A7D" w14:paraId="2271D2E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1176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B47C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E2950" w14:textId="706BF03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3B17D" w14:textId="17E39F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CD091" w14:textId="31D5CED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A2171" w14:textId="0587D9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</w:tr>
      <w:tr w:rsidR="00373A7D" w14:paraId="38DD580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5B70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A39D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ABC55" w14:textId="1BB417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7FC32" w14:textId="0F5A940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2D29E" w14:textId="0CC7846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6EA09" w14:textId="650EDE1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</w:tr>
      <w:tr w:rsidR="00373A7D" w14:paraId="6F1992F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6C8A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C8CC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18D87" w14:textId="2BB6E52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F48B6" w14:textId="61525B2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551B2" w14:textId="1E90718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C02F1" w14:textId="252F82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</w:tr>
      <w:tr w:rsidR="00373A7D" w14:paraId="1685F83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80F8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7B8C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8A03B" w14:textId="400206F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7CDAD" w14:textId="046DAB9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A424F" w14:textId="40B0D99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EB015" w14:textId="73D6FBB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</w:tr>
      <w:tr w:rsidR="00373A7D" w14:paraId="49FCE24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0F12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F8F4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950AA" w14:textId="3ED0CEF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885D6" w14:textId="5D1924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35B26" w14:textId="26A4526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CBD08" w14:textId="0205806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</w:tr>
      <w:tr w:rsidR="00373A7D" w14:paraId="03B5038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0A55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2D5C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F82AB" w14:textId="38F820F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49205" w14:textId="509ECC3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2909F" w14:textId="7E097B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3168D" w14:textId="10418D5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</w:tr>
      <w:tr w:rsidR="00373A7D" w14:paraId="25371CF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61A6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ED32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6754D" w14:textId="5AABD38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EDC6C" w14:textId="60A0D3E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ADFB9" w14:textId="3AF2F96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57070" w14:textId="6688F8D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</w:tr>
      <w:tr w:rsidR="00373A7D" w14:paraId="37AC835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E932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1440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C4F42" w14:textId="6DAD099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334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97B14" w14:textId="18ABA5E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3A1E2" w14:textId="3BB53A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61911" w14:textId="3441063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334.90 </w:t>
            </w:r>
          </w:p>
        </w:tc>
      </w:tr>
      <w:tr w:rsidR="00373A7D" w14:paraId="5A43AA3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72BE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CC09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65D1F" w14:textId="6C7547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F1B12" w14:textId="2B39507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E4CD9" w14:textId="6F74C5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6C300" w14:textId="0BB761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</w:tr>
      <w:tr w:rsidR="00373A7D" w14:paraId="52272D1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7109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5868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65F61" w14:textId="507F4BE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5D597" w14:textId="5AED0E0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FFB63" w14:textId="27809F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BF6C9" w14:textId="2A6C3F9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</w:tr>
      <w:tr w:rsidR="00373A7D" w14:paraId="13DCF34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AEFA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7C68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74CF4" w14:textId="7E47AF3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023C8" w14:textId="3B2EC7B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95BCA" w14:textId="0ABD39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32DB2" w14:textId="1F00BFF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</w:tr>
      <w:tr w:rsidR="00373A7D" w14:paraId="63F80F9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E076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E794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016A6" w14:textId="7B23F25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1C76E" w14:textId="011493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C9ACE" w14:textId="2DC5E0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BB47D" w14:textId="6A406A3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</w:tr>
      <w:tr w:rsidR="00373A7D" w14:paraId="5A0A622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A776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2C38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47646" w14:textId="3594122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A4010" w14:textId="0711C9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8571D" w14:textId="5E6A91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2E150" w14:textId="7AD1341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</w:tr>
      <w:tr w:rsidR="00373A7D" w14:paraId="424A136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42C7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A90D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3907B" w14:textId="75AD24D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A6246" w14:textId="4190D35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8FBFB" w14:textId="76B2E2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7C33F" w14:textId="4BBAC6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</w:tr>
      <w:tr w:rsidR="00373A7D" w14:paraId="50BB535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7A6F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C58C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75D82" w14:textId="2546AB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AFE13" w14:textId="4E41E2C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1DB12" w14:textId="4D5018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E15E8" w14:textId="1A3E512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</w:tr>
      <w:tr w:rsidR="00373A7D" w14:paraId="7967ED9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9770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7ADB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F45F4" w14:textId="44BD560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B75C9" w14:textId="564AA2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2792F" w14:textId="3DBA4C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FDFC2" w14:textId="778AC79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</w:tr>
      <w:tr w:rsidR="00373A7D" w14:paraId="0DCE87B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2AB1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9BD1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6DB64" w14:textId="446B10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B573C" w14:textId="2CACB4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E4C59" w14:textId="7F8214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3CAF9" w14:textId="1227405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</w:tr>
      <w:tr w:rsidR="00373A7D" w14:paraId="2870EF5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9B92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1953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63CB7" w14:textId="4515E48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41B3D" w14:textId="60A757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5B612" w14:textId="78F510A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6B23E" w14:textId="3AB801B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</w:tr>
      <w:tr w:rsidR="00373A7D" w14:paraId="0C65C48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A5EA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D1CA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12E86" w14:textId="512D4B0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76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2AE30" w14:textId="05D1643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9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1234D" w14:textId="0FDF70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44631" w14:textId="34934A6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720.38 </w:t>
            </w:r>
          </w:p>
        </w:tc>
      </w:tr>
      <w:tr w:rsidR="00373A7D" w14:paraId="1131147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068B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D5AB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E0776" w14:textId="5AB1751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586.1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0D957" w14:textId="509C10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E9D2C" w14:textId="62B569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08527" w14:textId="3E4E09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586.11 </w:t>
            </w:r>
          </w:p>
        </w:tc>
      </w:tr>
      <w:tr w:rsidR="00373A7D" w14:paraId="072A4D8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AF74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CC3F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6D9E3" w14:textId="07C138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1964E" w14:textId="06FE58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01B0F" w14:textId="346609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AD781" w14:textId="51D7515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</w:tr>
      <w:tr w:rsidR="00373A7D" w14:paraId="1F46384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CE97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567A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54675" w14:textId="4272FA4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CCE78" w14:textId="30EFD1F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9B4E0" w14:textId="344EF7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CC2B3" w14:textId="61EF682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</w:tr>
      <w:tr w:rsidR="00373A7D" w14:paraId="1245BD2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8C66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FCDA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286DF" w14:textId="4795BE2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CD9D4" w14:textId="6AE3679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D5210" w14:textId="364B7DF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20490" w14:textId="4DFBFE5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</w:tr>
      <w:tr w:rsidR="00373A7D" w14:paraId="6B4EB3F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5C3B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2928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B5A32" w14:textId="5C7E850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00967" w14:textId="12DEE1E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59B13" w14:textId="0D1DC59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AD589" w14:textId="6B82E34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</w:tr>
      <w:tr w:rsidR="00373A7D" w14:paraId="0B512A50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5C3C9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8C551F" w14:textId="78258D0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AA8D48" w14:textId="1301C8B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FAE948" w14:textId="24C16A2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1D45F19" w14:textId="1368086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</w:tr>
      <w:tr w:rsidR="00373A7D" w14:paraId="4B3D66E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0E59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4202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34E23" w14:textId="6D64C5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99538" w14:textId="5A0BDF7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E4C9A" w14:textId="6E46825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D7FD2" w14:textId="5C002B2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</w:tr>
      <w:tr w:rsidR="00373A7D" w14:paraId="15DCAB0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11D3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B498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1C6B7" w14:textId="030493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15DAF" w14:textId="10B3DE5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3B825" w14:textId="7A01E0F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C5EC7" w14:textId="309C25F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</w:tr>
      <w:tr w:rsidR="00373A7D" w14:paraId="3EEF4E5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9B78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2B8A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25C6B" w14:textId="66EC48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063D7" w14:textId="2827FFB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30952" w14:textId="1DFFE80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95CF1" w14:textId="6FB1E1E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</w:tr>
      <w:tr w:rsidR="00373A7D" w14:paraId="350A613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D095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C2F1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84394" w14:textId="4E4191F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548A7" w14:textId="770DFA2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0F7DF" w14:textId="4D362C4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2119D" w14:textId="7253D80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</w:tr>
      <w:tr w:rsidR="00373A7D" w14:paraId="05175AB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0691F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0DCAE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E4820" w14:textId="70C5EAA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1DAA6" w14:textId="5F5AD1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E0923" w14:textId="1C83257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18711" w14:textId="0E53FE0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</w:tr>
      <w:tr w:rsidR="00373A7D" w14:paraId="4D1E520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EDEA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0F99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43454" w14:textId="2BE080F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85AE1" w14:textId="463D4A1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30D7B" w14:textId="0BC8A9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8F3D0" w14:textId="5FC8E5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</w:tr>
      <w:tr w:rsidR="00373A7D" w14:paraId="3717E41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D736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09A8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5B0D2" w14:textId="40CA0CF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D3877" w14:textId="7AEF2D3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BEE58" w14:textId="28434D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379E4" w14:textId="6F1B22E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</w:tr>
      <w:tr w:rsidR="00373A7D" w14:paraId="0A842D77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960C0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58B2A0" w14:textId="3A7101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454,172.3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C9798B" w14:textId="03535D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34,46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48A608" w14:textId="03A7AF1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50,4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166743" w14:textId="048D8CA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739,081.37 </w:t>
            </w:r>
          </w:p>
        </w:tc>
      </w:tr>
      <w:tr w:rsidR="00373A7D" w14:paraId="0EABE6D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D0E39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78B3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3BC42" w14:textId="7E07F2D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9E135" w14:textId="21EBF71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16EB0" w14:textId="61D5411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05E3C" w14:textId="73BA8C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</w:tr>
      <w:tr w:rsidR="00373A7D" w14:paraId="71D4C7A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44F3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F4A1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A4A38" w14:textId="44F2E6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653,57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E1578" w14:textId="77CC9CD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A6F3C" w14:textId="343A9F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739,8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A5E69" w14:textId="16BDBDA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,393,376.30 </w:t>
            </w:r>
          </w:p>
        </w:tc>
      </w:tr>
      <w:tr w:rsidR="00373A7D" w14:paraId="7EC042E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CF00C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1B8D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C66E6" w14:textId="47ADCE0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43CC7" w14:textId="70290A0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C731C" w14:textId="206CB4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8EAB1" w14:textId="6A16CC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</w:tr>
      <w:tr w:rsidR="00373A7D" w14:paraId="77DEEC5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326A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FB2C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B819F" w14:textId="2F9605B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8831B" w14:textId="5DB5F8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A948C" w14:textId="110DCFF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1B4BA" w14:textId="3B4F8F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</w:tr>
      <w:tr w:rsidR="00373A7D" w14:paraId="4A1BD04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D4B8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73B02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F81B6" w14:textId="7402A3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3,167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FEF9E" w14:textId="1C1A9D4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86BB3" w14:textId="4359705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869B3" w14:textId="68A4DEA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38 </w:t>
            </w:r>
          </w:p>
        </w:tc>
      </w:tr>
      <w:tr w:rsidR="00373A7D" w14:paraId="5BFF078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2A60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88A7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530AE" w14:textId="5FA70C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7,905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94C44" w14:textId="3DFEA7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60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FAA5C" w14:textId="39F045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6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78D92" w14:textId="4422975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2,159.97 </w:t>
            </w:r>
          </w:p>
        </w:tc>
      </w:tr>
      <w:tr w:rsidR="00373A7D" w14:paraId="46BCE0F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FEE8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E84E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CDC1F" w14:textId="6360B68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03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55B12" w14:textId="478FE67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,8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37D42" w14:textId="070D8F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91DE6" w14:textId="01180B7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890.56 </w:t>
            </w:r>
          </w:p>
        </w:tc>
      </w:tr>
      <w:tr w:rsidR="00373A7D" w14:paraId="1BB6B3E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01AF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7FD8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6F96B" w14:textId="034F2A9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B46A1" w14:textId="09B0E1F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15048" w14:textId="7DE23B6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179B3" w14:textId="1D41A7A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</w:tr>
      <w:tr w:rsidR="00373A7D" w14:paraId="22A3A0F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1542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639D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555CD" w14:textId="5ADF58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986DD" w14:textId="2218DBF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7D3FB" w14:textId="695A46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C1C3A" w14:textId="36C6D9E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</w:tr>
      <w:tr w:rsidR="00373A7D" w14:paraId="135F2B0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2A03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8FCD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90ABD" w14:textId="6B2F99E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DE2CE" w14:textId="57E534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2D320" w14:textId="6ACD2BB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A47BE" w14:textId="48B4DF9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</w:tr>
      <w:tr w:rsidR="00373A7D" w14:paraId="393BB60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03623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AF52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B9C9B" w14:textId="7A1BE9B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3AC12" w14:textId="1124BE5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CE623" w14:textId="691A00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59E04" w14:textId="3E0C4F0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</w:tr>
      <w:tr w:rsidR="00373A7D" w14:paraId="128FFEC8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200D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6B54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48290" w14:textId="2B19855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1A322" w14:textId="572350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C1A81" w14:textId="799C6A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1A7D3" w14:textId="13C54C3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</w:tr>
      <w:tr w:rsidR="00373A7D" w14:paraId="1BB5FC8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DE9D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FC26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0D9B5" w14:textId="369742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37,8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CBFC3" w14:textId="6855079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5487F" w14:textId="39A7DD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B13DD" w14:textId="03AC239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818.00 </w:t>
            </w:r>
          </w:p>
        </w:tc>
      </w:tr>
      <w:tr w:rsidR="00373A7D" w14:paraId="4DFD8EC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46D9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D822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666B5" w14:textId="4BE3E4C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F2079" w14:textId="780D2AD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D7908" w14:textId="5F94D35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8EECB" w14:textId="27F3BAD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</w:tr>
      <w:tr w:rsidR="00373A7D" w14:paraId="6C795D87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5B488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F93908" w14:textId="5A6034B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0DBC48" w14:textId="3F5FEA9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FCB780" w14:textId="30FC4FA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E187CD2" w14:textId="300C19E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</w:tr>
      <w:tr w:rsidR="00373A7D" w14:paraId="45C0338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5EAB3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982D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C185D" w14:textId="6005505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F8779" w14:textId="47BA774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CDEB7" w14:textId="24929A7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8B6F8" w14:textId="18FE539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</w:tr>
      <w:tr w:rsidR="00373A7D" w14:paraId="04C8B00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6211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0D8D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B3CEC" w14:textId="478963E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CDF89" w14:textId="3BA6A9C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84E48" w14:textId="04DED2C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FF863" w14:textId="62FFDA0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</w:tr>
      <w:tr w:rsidR="00373A7D" w14:paraId="26A802A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6C48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D644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CC25A" w14:textId="29E1FD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89FE8" w14:textId="7FECB92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B5D60" w14:textId="5037FA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9FA66" w14:textId="58CD758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</w:tr>
      <w:tr w:rsidR="00373A7D" w14:paraId="6D0E390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BAF1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8018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09162" w14:textId="7B91CAD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62C8E" w14:textId="6C9C9C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7EFCC" w14:textId="71F0449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71F08" w14:textId="4438582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</w:tr>
      <w:tr w:rsidR="00373A7D" w14:paraId="0C57AA2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F2B3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AD80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EF4C3" w14:textId="4420283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0C3B7" w14:textId="7921F6D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12C74" w14:textId="4089412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34A56" w14:textId="22089C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</w:tr>
      <w:tr w:rsidR="00373A7D" w14:paraId="2EDC6E0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8273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60D0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F86E8" w14:textId="7C6CDB8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774A8" w14:textId="622C61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32CF7" w14:textId="6B5408A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0FB10" w14:textId="238A79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</w:tr>
      <w:tr w:rsidR="00373A7D" w14:paraId="722D62C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6CF6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E69D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05B3D" w14:textId="3E7C827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91B16" w14:textId="4E0310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0F25B" w14:textId="2725A1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E8552" w14:textId="004C461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</w:tr>
      <w:tr w:rsidR="00373A7D" w14:paraId="0F95A9E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3F4F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88A4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EBA7D" w14:textId="393ED8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51351" w14:textId="6070DED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2F652" w14:textId="1351E3B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09735" w14:textId="1127354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</w:tr>
      <w:tr w:rsidR="00373A7D" w14:paraId="279A885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451C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2C62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83469" w14:textId="56F325D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F781C" w14:textId="5B808B5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FAD74" w14:textId="167D3A4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E088B" w14:textId="2322E2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</w:tr>
      <w:tr w:rsidR="00373A7D" w14:paraId="77D16A9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CAB18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CBAD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8C583" w14:textId="574A29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 287,427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E12A6" w14:textId="17B0DBA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E3EE7" w14:textId="70A8D2C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FDA2A" w14:textId="2084871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7,427.68 </w:t>
            </w:r>
          </w:p>
        </w:tc>
      </w:tr>
      <w:tr w:rsidR="00373A7D" w14:paraId="28CDCFA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28A21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9F03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1AB8E" w14:textId="365F726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F08FB" w14:textId="45A1E4F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846F9" w14:textId="6E9107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7845E" w14:textId="1E45E9C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</w:tr>
      <w:tr w:rsidR="00373A7D" w14:paraId="3B3E1293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A535A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073F26" w14:textId="34B9EFD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0E70BE" w14:textId="27C856D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07FDFD" w14:textId="62B931E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2A7D25D" w14:textId="5C73C3E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</w:tr>
      <w:tr w:rsidR="00373A7D" w14:paraId="21811E8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5B749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54B0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C3AE2" w14:textId="0926797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BED28" w14:textId="261C325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5F784" w14:textId="23E57CB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55094" w14:textId="30E0AC1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</w:tr>
      <w:tr w:rsidR="00373A7D" w14:paraId="1092EE6B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BDB14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0928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19C5B" w14:textId="071318E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83710" w14:textId="5716BBC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518CA" w14:textId="1009691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4A4CB" w14:textId="5EFC9CB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</w:tr>
      <w:tr w:rsidR="00373A7D" w14:paraId="61CAD09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13D3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61F4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9C3F9" w14:textId="7D035C3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00C9B" w14:textId="4900FA6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09EC2" w14:textId="58D7D5D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7231C" w14:textId="24CFEB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</w:tr>
      <w:tr w:rsidR="00373A7D" w14:paraId="00555CB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0645B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6BF7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B175C" w14:textId="62A880F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BFEEF" w14:textId="467704D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000D9" w14:textId="63CCE63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D5F7F" w14:textId="4EB8946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</w:tr>
      <w:tr w:rsidR="00373A7D" w14:paraId="009E355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36AB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1E730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F1C91" w14:textId="47ABBC4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7B187" w14:textId="7C98CD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2737E" w14:textId="37B376A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56E88" w14:textId="2F5A867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</w:tr>
      <w:tr w:rsidR="00373A7D" w14:paraId="051B86C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22872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67A54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FB073" w14:textId="6BC0EC4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0EDA3" w14:textId="3C76E7C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97975" w14:textId="4D2E3B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53EEA" w14:textId="0E63680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</w:tr>
      <w:tr w:rsidR="00373A7D" w14:paraId="537450A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F409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E8E3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2C33F" w14:textId="188626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93DF9" w14:textId="0126BC0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B5D7C" w14:textId="570699A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E4AB1" w14:textId="3CB2D1D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</w:tr>
      <w:tr w:rsidR="00373A7D" w14:paraId="390A2B55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7D7A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94DE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F6DA3" w14:textId="29BEDAC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DFFAC" w14:textId="2B6A1AF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65441" w14:textId="3A66C7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B3B99" w14:textId="1D3DFAF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</w:tr>
      <w:tr w:rsidR="00373A7D" w14:paraId="3829E1CE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2D320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E5CBDB" w14:textId="4166856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CA4DB3" w14:textId="55E456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13AE43" w14:textId="7C5A1DC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10F8E9" w14:textId="1CF2A95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</w:tr>
      <w:tr w:rsidR="00373A7D" w14:paraId="4BC27D1E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8698A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5947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DA86C" w14:textId="27B737B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2EF22" w14:textId="390B6A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CB22A" w14:textId="1829117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B9B53" w14:textId="43B518A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</w:tr>
      <w:tr w:rsidR="00373A7D" w14:paraId="3EF6AC3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46CA0D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252F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61D36" w14:textId="148296C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B52AC" w14:textId="7301300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F50DA" w14:textId="0911B67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D6FCC" w14:textId="16B2204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</w:tr>
      <w:tr w:rsidR="00373A7D" w14:paraId="46EA55B6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9A24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377F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F7BA7" w14:textId="44BE5F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7A5FC" w14:textId="0D817B9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7991A" w14:textId="23A20B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94B4B" w14:textId="6733860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</w:tr>
      <w:tr w:rsidR="00373A7D" w14:paraId="156BA699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6FC50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A50B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68904" w14:textId="11AE548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33BD1" w14:textId="15E396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A80D7" w14:textId="4A6BD5E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D8F9F" w14:textId="2CDEF3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</w:tr>
      <w:tr w:rsidR="00373A7D" w14:paraId="2C8053C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2FB45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E6F0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6BED4" w14:textId="560B501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3AFF2" w14:textId="72A5D26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1A42B" w14:textId="5490B70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3C383" w14:textId="5255195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</w:tr>
      <w:tr w:rsidR="00373A7D" w14:paraId="36010B0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AD54E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5ED4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C6B66" w14:textId="1AE732A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10125" w14:textId="7C07098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5C128" w14:textId="4BAA77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FF7C4" w14:textId="642CEF6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</w:tr>
      <w:tr w:rsidR="00373A7D" w14:paraId="62EC46E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193F7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644F1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FC611" w14:textId="0D56775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E3F0A" w14:textId="14BB3A0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51357" w14:textId="6A27B6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3A6A1" w14:textId="5807AF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</w:tr>
      <w:tr w:rsidR="00373A7D" w14:paraId="6D7A32C1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8F2A6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17EE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E5164" w14:textId="6FC57B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52B45" w14:textId="1F31E6B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9A38D" w14:textId="448619C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41584" w14:textId="28DA476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</w:tr>
      <w:tr w:rsidR="00373A7D" w14:paraId="38F9BF9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A1319" w14:textId="7777777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B58A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5162C" w14:textId="3C7C30A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07A76" w14:textId="02AB4B5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6F0F5" w14:textId="703C96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6DD04" w14:textId="655185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</w:tr>
      <w:tr w:rsidR="00373A7D" w14:paraId="63BB6284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037D53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8FBF5F3" w14:textId="22F6D8D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12,10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1749FC" w14:textId="0C70D97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97E3929" w14:textId="7A09AEF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A63DA52" w14:textId="6F00942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12,100.94 </w:t>
            </w:r>
          </w:p>
        </w:tc>
      </w:tr>
      <w:tr w:rsidR="00373A7D" w14:paraId="61AD9284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BF3CFE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93AA5A" w14:textId="6224A0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FAFC82" w14:textId="730141E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B601CE" w14:textId="2FE0BAE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704256" w14:textId="4E338B5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</w:tr>
      <w:tr w:rsidR="00373A7D" w14:paraId="4A4E0AA7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AB16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4F2B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05410" w14:textId="2C17134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5ADC7" w14:textId="3326507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8551B" w14:textId="6AB2924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5ADED" w14:textId="4514B04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</w:tr>
      <w:tr w:rsidR="00373A7D" w14:paraId="341E898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B934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E69E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2A674" w14:textId="059F57B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8858F" w14:textId="2EC5927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89B7C" w14:textId="5AD0A85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1CA67" w14:textId="1262C88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</w:tr>
      <w:tr w:rsidR="00373A7D" w14:paraId="58BFA06C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F4ED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09AE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328A5" w14:textId="4BAC921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B1989" w14:textId="5A36F82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F5D36" w14:textId="5EDCB48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79C2F" w14:textId="5E25D1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</w:tr>
      <w:tr w:rsidR="00373A7D" w14:paraId="600C19A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A37E9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FB5F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4BA24" w14:textId="269CC44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5E91F" w14:textId="2FA7F581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D0F46" w14:textId="476DE6E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FAF12" w14:textId="611011F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</w:tr>
      <w:tr w:rsidR="00373A7D" w14:paraId="69765934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227B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B5D58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8D116" w14:textId="4CCCA8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A03D9" w14:textId="56CEF8D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260EB" w14:textId="6A14D684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CDCFA" w14:textId="47BEA430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</w:tr>
      <w:tr w:rsidR="00373A7D" w14:paraId="6DEFE013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491FCA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558AE9" w14:textId="087C73F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BED04F" w14:textId="0F26F65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4A1AFF" w14:textId="098F1E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4FAA09A" w14:textId="4B99DA8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373A7D" w14:paraId="1B4EB4B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43895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B736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66CD6" w14:textId="220FFA4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A3FB6" w14:textId="1AD60CE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AE73B" w14:textId="33D1276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5B288" w14:textId="7578B81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373A7D" w14:paraId="6D16828D" w14:textId="77777777" w:rsidTr="00373A7D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76C75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CB10B1" w14:textId="0BDD1BA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4C26A1" w14:textId="4BB969D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72972D" w14:textId="6A6393B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41E6507" w14:textId="6756C2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</w:tr>
      <w:tr w:rsidR="00373A7D" w14:paraId="257C0DD3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B403B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BC53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9A825" w14:textId="518BA31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47320" w14:textId="1D9E6BE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16ABE" w14:textId="27A58967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8C5E0" w14:textId="513B3F3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373A7D" w14:paraId="5E64479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B1D4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E635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6C052" w14:textId="07C2BF2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D0C50" w14:textId="6D61409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E4315" w14:textId="1966EBB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07DBA" w14:textId="3BE7E69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</w:tr>
      <w:tr w:rsidR="00373A7D" w14:paraId="72A470E0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AA7A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F401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A543A" w14:textId="13A973B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DEC72" w14:textId="49E16D1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48DCF" w14:textId="768FC29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1011C" w14:textId="10936EF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373A7D" w14:paraId="0C28E77D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B3C2F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0A5D3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665D3" w14:textId="1D7284B6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CFEC8" w14:textId="096FD30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7222A" w14:textId="18D676A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66120" w14:textId="686E81FD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373A7D" w14:paraId="66CA9BE2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5583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6EDFC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49D83" w14:textId="5706AACA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B7092" w14:textId="0F9C4583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A83E8" w14:textId="3BBEE33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3204A" w14:textId="65E286E5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373A7D" w14:paraId="78D6C91F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B279D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B64D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8456C" w14:textId="42A328BE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C3EB7" w14:textId="6855891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EBD55" w14:textId="4F2F977C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25154" w14:textId="67C4F18F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</w:tr>
      <w:tr w:rsidR="00373A7D" w14:paraId="2E6FAA0A" w14:textId="77777777" w:rsidTr="00373A7D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EA0A6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5D9D7" w14:textId="77777777" w:rsidR="00373A7D" w:rsidRDefault="00373A7D" w:rsidP="00373A7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30FA1" w14:textId="5686C12B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B7D84" w14:textId="65AC9DB9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AE541" w14:textId="493F5F28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9C036" w14:textId="4A84AE82" w:rsidR="00373A7D" w:rsidRDefault="00373A7D" w:rsidP="00373A7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</w:tr>
    </w:tbl>
    <w:p w14:paraId="7DAD564B" w14:textId="576372D0" w:rsidR="00573513" w:rsidRPr="00BA0DBE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4747DAE5" w14:textId="6390A43A" w:rsidR="00957F89" w:rsidRPr="00D16141" w:rsidRDefault="003E4C18" w:rsidP="00D16141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3EF924E7" w14:textId="77777777" w:rsidR="00D16141" w:rsidRPr="00D16141" w:rsidRDefault="00D16141" w:rsidP="00D16141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8"/>
        </w:rPr>
      </w:pPr>
    </w:p>
    <w:p w14:paraId="23B0DA12" w14:textId="5EFC715F" w:rsidR="00957F89" w:rsidRDefault="00957F89" w:rsidP="00957F89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f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Prepositioned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sources: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Stockpile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and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Standby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Funds</w:t>
      </w:r>
    </w:p>
    <w:p w14:paraId="52AAB9F5" w14:textId="02B16FD9" w:rsidR="00957F89" w:rsidRDefault="00957F89" w:rsidP="00957F89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>The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DSWD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Central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Office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(CO),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Field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Offices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(FOs),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nd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National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Resource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Operations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Center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(NROC)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have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stockpiles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nd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standby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funds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mounting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o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13435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,238,184,985.98</w:t>
      </w:r>
      <w:r w:rsidR="00D1614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with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breakdown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s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follows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(see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able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2):</w:t>
      </w:r>
    </w:p>
    <w:p w14:paraId="7AACC889" w14:textId="77777777" w:rsidR="00957F89" w:rsidRDefault="00957F89" w:rsidP="00957F89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</w:p>
    <w:p w14:paraId="51963C7C" w14:textId="18F43458" w:rsidR="00957F89" w:rsidRDefault="00957F89" w:rsidP="00957F89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andby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Funds</w:t>
      </w:r>
    </w:p>
    <w:p w14:paraId="0B9B3FAF" w14:textId="4DB69B05" w:rsidR="00957F89" w:rsidRDefault="00957F89" w:rsidP="00957F89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>A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otal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of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892437">
        <w:rPr>
          <w:rFonts w:ascii="Arial" w:eastAsia="Times New Roman" w:hAnsi="Arial" w:cs="Arial"/>
          <w:b/>
          <w:sz w:val="24"/>
          <w:szCs w:val="24"/>
          <w:lang w:val="en-US" w:eastAsia="en-US"/>
        </w:rPr>
        <w:t>₱691,759,683.65</w:t>
      </w:r>
      <w:r w:rsidR="00D16141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 </w:t>
      </w:r>
      <w:r w:rsidRPr="00892437">
        <w:rPr>
          <w:rFonts w:ascii="Arial" w:eastAsia="Times New Roman" w:hAnsi="Arial" w:cs="Arial"/>
          <w:b/>
          <w:sz w:val="24"/>
          <w:szCs w:val="24"/>
          <w:lang w:val="en-US" w:eastAsia="en-US"/>
        </w:rPr>
        <w:t>standby</w:t>
      </w:r>
      <w:r w:rsidR="00D16141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 </w:t>
      </w:r>
      <w:r w:rsidRPr="00892437">
        <w:rPr>
          <w:rFonts w:ascii="Arial" w:eastAsia="Times New Roman" w:hAnsi="Arial" w:cs="Arial"/>
          <w:b/>
          <w:sz w:val="24"/>
          <w:szCs w:val="24"/>
          <w:lang w:val="en-US" w:eastAsia="en-US"/>
        </w:rPr>
        <w:t>funds</w:t>
      </w:r>
      <w:r w:rsidR="00D16141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in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he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CO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nd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FOs.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Of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he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said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mount,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>₱649,808,804.19</w:t>
      </w:r>
      <w:r w:rsidR="00D16141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is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he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vailable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>Quick</w:t>
      </w:r>
      <w:r w:rsidR="00D16141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>Response</w:t>
      </w:r>
      <w:r w:rsidR="00D16141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>Fund</w:t>
      </w:r>
      <w:r w:rsidR="00D16141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>(QRF)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in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he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CO.</w:t>
      </w:r>
    </w:p>
    <w:p w14:paraId="5DE6DFDC" w14:textId="77777777" w:rsidR="00957F89" w:rsidRDefault="00957F89" w:rsidP="00957F89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7D26D91A" w14:textId="77777777" w:rsidR="00957F89" w:rsidRDefault="00957F89" w:rsidP="00957F89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ockpiles</w:t>
      </w:r>
    </w:p>
    <w:p w14:paraId="5663C702" w14:textId="6B350200" w:rsidR="00957F89" w:rsidRPr="00134350" w:rsidRDefault="00957F89" w:rsidP="00957F89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>A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otal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of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="00134350" w:rsidRPr="0013435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09,995</w:t>
      </w:r>
      <w:r w:rsidR="00D1614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</w:t>
      </w:r>
      <w:r w:rsidR="00D1614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ood</w:t>
      </w:r>
      <w:r w:rsidR="00D1614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packs</w:t>
      </w:r>
      <w:r w:rsidR="00D1614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(FFPs)</w:t>
      </w:r>
      <w:r w:rsidR="00D16141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mounting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o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134350" w:rsidRPr="0013435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01,374,160.33</w:t>
      </w:r>
      <w:r w:rsidRPr="0013435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,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</w:t>
      </w:r>
      <w:r w:rsidR="00D1614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ood</w:t>
      </w:r>
      <w:r w:rsidR="00D1614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items</w:t>
      </w:r>
      <w:r w:rsidR="00D16141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mounting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o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134350" w:rsidRPr="0013435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</w:t>
      </w:r>
      <w:bookmarkStart w:id="1" w:name="_GoBack"/>
      <w:bookmarkEnd w:id="1"/>
      <w:r w:rsidR="00134350" w:rsidRPr="0013435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71,827,538.30</w:t>
      </w:r>
      <w:r w:rsidRPr="0013435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,</w:t>
      </w:r>
      <w:r w:rsidR="00D1614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nd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non-food</w:t>
      </w:r>
      <w:r w:rsidR="00D1614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items</w:t>
      </w:r>
      <w:r w:rsidR="00D1614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(FNIs)</w:t>
      </w:r>
      <w:r w:rsidR="00D1614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mounting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to</w:t>
      </w:r>
      <w:r w:rsidR="00D1614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134350">
        <w:rPr>
          <w:rFonts w:ascii="Arial" w:eastAsia="Times New Roman" w:hAnsi="Arial" w:cs="Arial"/>
          <w:b/>
          <w:sz w:val="24"/>
          <w:szCs w:val="24"/>
          <w:lang w:val="en-US" w:eastAsia="en-US"/>
        </w:rPr>
        <w:t>₱</w:t>
      </w:r>
      <w:r w:rsidRPr="00134350">
        <w:rPr>
          <w:rFonts w:ascii="Arial" w:eastAsia="Times New Roman" w:hAnsi="Arial" w:cs="Arial"/>
          <w:b/>
          <w:bCs/>
          <w:sz w:val="24"/>
          <w:szCs w:val="24"/>
          <w:lang w:eastAsia="en-US"/>
        </w:rPr>
        <w:t>273,223,603.70</w:t>
      </w:r>
      <w:r w:rsidR="00D16141" w:rsidRPr="00134350">
        <w:rPr>
          <w:rFonts w:ascii="Arial" w:eastAsia="Times New Roman" w:hAnsi="Arial" w:cs="Arial"/>
          <w:b/>
          <w:bCs/>
          <w:sz w:val="24"/>
          <w:szCs w:val="24"/>
          <w:lang w:eastAsia="en-US"/>
        </w:rPr>
        <w:t xml:space="preserve"> </w:t>
      </w:r>
      <w:r w:rsidRPr="00134350">
        <w:rPr>
          <w:rFonts w:ascii="Arial" w:eastAsia="Times New Roman" w:hAnsi="Arial" w:cs="Arial"/>
          <w:sz w:val="24"/>
          <w:szCs w:val="24"/>
          <w:lang w:val="en-US" w:eastAsia="en-US"/>
        </w:rPr>
        <w:t>are</w:t>
      </w:r>
      <w:r w:rsidR="00D16141" w:rsidRPr="00134350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134350">
        <w:rPr>
          <w:rFonts w:ascii="Arial" w:eastAsia="Times New Roman" w:hAnsi="Arial" w:cs="Arial"/>
          <w:sz w:val="24"/>
          <w:szCs w:val="24"/>
          <w:lang w:val="en-US" w:eastAsia="en-US"/>
        </w:rPr>
        <w:t>available.</w:t>
      </w:r>
    </w:p>
    <w:p w14:paraId="4CD68EA3" w14:textId="77777777" w:rsidR="00957F89" w:rsidRDefault="00957F89" w:rsidP="00957F89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</w:p>
    <w:p w14:paraId="7019B98F" w14:textId="77777777" w:rsidR="00D16141" w:rsidRDefault="00D16141">
      <w:pPr>
        <w:widowControl/>
        <w:spacing w:after="160" w:line="259" w:lineRule="auto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br w:type="page"/>
      </w:r>
    </w:p>
    <w:p w14:paraId="5E2AE72B" w14:textId="564A011E" w:rsidR="00957F89" w:rsidRPr="00B25660" w:rsidRDefault="00957F89" w:rsidP="00957F89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Arial" w:hAnsi="Arial" w:cs="Arial"/>
          <w:b/>
          <w:i/>
          <w:sz w:val="20"/>
          <w:szCs w:val="20"/>
        </w:rPr>
        <w:lastRenderedPageBreak/>
        <w:t>Tabl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2.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vailabl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Stockpiles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n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Standby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unds</w:t>
      </w:r>
    </w:p>
    <w:tbl>
      <w:tblPr>
        <w:tblW w:w="9424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0"/>
        <w:gridCol w:w="1368"/>
        <w:gridCol w:w="971"/>
        <w:gridCol w:w="1243"/>
        <w:gridCol w:w="1465"/>
        <w:gridCol w:w="1523"/>
        <w:gridCol w:w="1504"/>
      </w:tblGrid>
      <w:tr w:rsidR="00957F89" w:rsidRPr="00134350" w14:paraId="27EFD22D" w14:textId="77777777" w:rsidTr="00134350">
        <w:trPr>
          <w:trHeight w:val="20"/>
          <w:tblHeader/>
        </w:trPr>
        <w:tc>
          <w:tcPr>
            <w:tcW w:w="1350" w:type="dxa"/>
            <w:vMerge w:val="restart"/>
            <w:shd w:val="clear" w:color="000000" w:fill="B7B7B7"/>
            <w:vAlign w:val="center"/>
            <w:hideMark/>
          </w:tcPr>
          <w:p w14:paraId="2EF3424D" w14:textId="31A8AA3B" w:rsidR="00957F89" w:rsidRPr="00134350" w:rsidRDefault="00957F89" w:rsidP="0013435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REGIONAL</w:t>
            </w:r>
            <w:r w:rsidR="00D16141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/</w:t>
            </w:r>
            <w:r w:rsidR="00D16141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FIELD</w:t>
            </w:r>
            <w:r w:rsidR="00D16141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OFFICE</w:t>
            </w:r>
          </w:p>
        </w:tc>
        <w:tc>
          <w:tcPr>
            <w:tcW w:w="0" w:type="auto"/>
            <w:vMerge w:val="restart"/>
            <w:shd w:val="clear" w:color="000000" w:fill="B7B7B7"/>
            <w:vAlign w:val="center"/>
            <w:hideMark/>
          </w:tcPr>
          <w:p w14:paraId="45434A1B" w14:textId="0FA848E2" w:rsidR="00957F89" w:rsidRPr="00134350" w:rsidRDefault="00D16141" w:rsidP="0013435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STANDBY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FUNDS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gridSpan w:val="2"/>
            <w:shd w:val="clear" w:color="000000" w:fill="B7B7B7"/>
            <w:vAlign w:val="center"/>
            <w:hideMark/>
          </w:tcPr>
          <w:p w14:paraId="417EC83F" w14:textId="36D9DB9A" w:rsidR="00957F89" w:rsidRPr="00134350" w:rsidRDefault="00D16141" w:rsidP="0013435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FAMILY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FOOD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PACKS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000000" w:fill="B7B7B7"/>
            <w:vAlign w:val="center"/>
            <w:hideMark/>
          </w:tcPr>
          <w:p w14:paraId="37D4FBF1" w14:textId="0F015C97" w:rsidR="00957F89" w:rsidRPr="00134350" w:rsidRDefault="00D16141" w:rsidP="0013435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OTHER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FOOD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ITEMS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000000" w:fill="B7B7B7"/>
            <w:vAlign w:val="center"/>
            <w:hideMark/>
          </w:tcPr>
          <w:p w14:paraId="00D22B57" w14:textId="6ABD1FFE" w:rsidR="00957F89" w:rsidRPr="00134350" w:rsidRDefault="00D16141" w:rsidP="0013435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NON-FOOD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RELIEF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ITEMS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vMerge w:val="restart"/>
            <w:shd w:val="clear" w:color="000000" w:fill="B7B7B7"/>
            <w:vAlign w:val="center"/>
            <w:hideMark/>
          </w:tcPr>
          <w:p w14:paraId="19D55378" w14:textId="08BDDA82" w:rsidR="00957F89" w:rsidRPr="00134350" w:rsidRDefault="00D16141" w:rsidP="0013435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TOTAL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STANDBY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FUNDS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&amp;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STOCKPILE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957F89" w:rsidRPr="00134350" w14:paraId="033DE826" w14:textId="77777777" w:rsidTr="00134350">
        <w:trPr>
          <w:trHeight w:val="20"/>
          <w:tblHeader/>
        </w:trPr>
        <w:tc>
          <w:tcPr>
            <w:tcW w:w="1350" w:type="dxa"/>
            <w:vMerge/>
            <w:vAlign w:val="center"/>
            <w:hideMark/>
          </w:tcPr>
          <w:p w14:paraId="365ED470" w14:textId="77777777" w:rsidR="00957F89" w:rsidRPr="00134350" w:rsidRDefault="00957F89" w:rsidP="0013435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F08A4D7" w14:textId="77777777" w:rsidR="00957F89" w:rsidRPr="00134350" w:rsidRDefault="00957F89" w:rsidP="0013435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  <w:shd w:val="clear" w:color="000000" w:fill="B7B7B7"/>
            <w:vAlign w:val="center"/>
            <w:hideMark/>
          </w:tcPr>
          <w:p w14:paraId="39A8ADAA" w14:textId="6C328E17" w:rsidR="00957F89" w:rsidRPr="00134350" w:rsidRDefault="00957F89" w:rsidP="0013435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QUANTITY</w:t>
            </w:r>
            <w:r w:rsidR="00D16141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000000" w:fill="B7B7B7"/>
            <w:vAlign w:val="center"/>
            <w:hideMark/>
          </w:tcPr>
          <w:p w14:paraId="171B196B" w14:textId="6E785420" w:rsidR="00957F89" w:rsidRPr="00134350" w:rsidRDefault="00D16141" w:rsidP="0013435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TOTAL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COST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000000" w:fill="B7B7B7"/>
            <w:vAlign w:val="center"/>
            <w:hideMark/>
          </w:tcPr>
          <w:p w14:paraId="05AADC5D" w14:textId="7D1A5556" w:rsidR="00957F89" w:rsidRPr="00134350" w:rsidRDefault="00D16141" w:rsidP="0013435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TOTAL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COST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523" w:type="dxa"/>
            <w:shd w:val="clear" w:color="000000" w:fill="B7B7B7"/>
            <w:vAlign w:val="center"/>
            <w:hideMark/>
          </w:tcPr>
          <w:p w14:paraId="06D4A1FF" w14:textId="53829A66" w:rsidR="00957F89" w:rsidRPr="00134350" w:rsidRDefault="00D16141" w:rsidP="0013435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TOTAL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  <w:r w:rsidR="00957F89"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COST</w:t>
            </w: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  <w:vMerge/>
            <w:vAlign w:val="center"/>
            <w:hideMark/>
          </w:tcPr>
          <w:p w14:paraId="26576EAF" w14:textId="77777777" w:rsidR="00957F89" w:rsidRPr="00134350" w:rsidRDefault="00957F89" w:rsidP="0013435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</w:p>
        </w:tc>
      </w:tr>
      <w:tr w:rsidR="00134350" w:rsidRPr="00134350" w14:paraId="7D5DCE20" w14:textId="77777777" w:rsidTr="00134350">
        <w:trPr>
          <w:trHeight w:val="20"/>
        </w:trPr>
        <w:tc>
          <w:tcPr>
            <w:tcW w:w="1350" w:type="dxa"/>
            <w:shd w:val="clear" w:color="000000" w:fill="D9EAD3"/>
            <w:vAlign w:val="center"/>
            <w:hideMark/>
          </w:tcPr>
          <w:p w14:paraId="78FFB299" w14:textId="77777777" w:rsidR="00134350" w:rsidRPr="00134350" w:rsidRDefault="00134350" w:rsidP="00134350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  <w:t>TOTAL</w:t>
            </w:r>
          </w:p>
        </w:tc>
        <w:tc>
          <w:tcPr>
            <w:tcW w:w="0" w:type="auto"/>
            <w:shd w:val="clear" w:color="000000" w:fill="D9EAD3"/>
            <w:vAlign w:val="center"/>
            <w:hideMark/>
          </w:tcPr>
          <w:p w14:paraId="04738BA7" w14:textId="3770043C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691,759,683.65</w:t>
            </w:r>
          </w:p>
        </w:tc>
        <w:tc>
          <w:tcPr>
            <w:tcW w:w="0" w:type="auto"/>
            <w:shd w:val="clear" w:color="000000" w:fill="D9EAD3"/>
            <w:vAlign w:val="center"/>
            <w:hideMark/>
          </w:tcPr>
          <w:p w14:paraId="5FC137A5" w14:textId="6550049C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09,995</w:t>
            </w:r>
          </w:p>
        </w:tc>
        <w:tc>
          <w:tcPr>
            <w:tcW w:w="0" w:type="auto"/>
            <w:shd w:val="clear" w:color="000000" w:fill="D9EAD3"/>
            <w:vAlign w:val="center"/>
            <w:hideMark/>
          </w:tcPr>
          <w:p w14:paraId="128094B4" w14:textId="3D979D0E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101,374,160.33 </w:t>
            </w:r>
          </w:p>
        </w:tc>
        <w:tc>
          <w:tcPr>
            <w:tcW w:w="0" w:type="auto"/>
            <w:shd w:val="clear" w:color="000000" w:fill="D9EAD3"/>
            <w:vAlign w:val="center"/>
            <w:hideMark/>
          </w:tcPr>
          <w:p w14:paraId="69D5761C" w14:textId="7C70F21B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171,827,538.30 </w:t>
            </w:r>
          </w:p>
        </w:tc>
        <w:tc>
          <w:tcPr>
            <w:tcW w:w="1523" w:type="dxa"/>
            <w:shd w:val="clear" w:color="000000" w:fill="D9EAD3"/>
            <w:vAlign w:val="center"/>
            <w:hideMark/>
          </w:tcPr>
          <w:p w14:paraId="3D20FD45" w14:textId="1404F5B7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273,223,603.70 </w:t>
            </w:r>
          </w:p>
        </w:tc>
        <w:tc>
          <w:tcPr>
            <w:tcW w:w="1504" w:type="dxa"/>
            <w:shd w:val="clear" w:color="000000" w:fill="D9EAD3"/>
            <w:vAlign w:val="center"/>
            <w:hideMark/>
          </w:tcPr>
          <w:p w14:paraId="35A10587" w14:textId="1980248A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1,238,184,985.98 </w:t>
            </w:r>
          </w:p>
        </w:tc>
      </w:tr>
      <w:tr w:rsidR="00134350" w:rsidRPr="00134350" w14:paraId="19AD39CD" w14:textId="77777777" w:rsidTr="00134350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12B9A9C6" w14:textId="6D5B69B9" w:rsidR="00134350" w:rsidRPr="00134350" w:rsidRDefault="00134350" w:rsidP="0013435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Central Offic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7B2C60D" w14:textId="0D8CE692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649,808,804.1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064D89C" w14:textId="5B285E5C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7D6A420" w14:textId="7A6C5047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-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0633617" w14:textId="129C82DB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-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591F01B9" w14:textId="56408165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</w:rPr>
            </w:pPr>
            <w:r w:rsidRPr="0013435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-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1591E93B" w14:textId="1AA4B8D8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649,808,804.19 </w:t>
            </w:r>
          </w:p>
        </w:tc>
      </w:tr>
      <w:tr w:rsidR="00134350" w:rsidRPr="00134350" w14:paraId="0614936B" w14:textId="77777777" w:rsidTr="00134350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258F3E3F" w14:textId="596DD2C1" w:rsidR="00134350" w:rsidRPr="00134350" w:rsidRDefault="00134350" w:rsidP="0013435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NRLMB - NROC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353C963" w14:textId="5CA215DE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0618DEB" w14:textId="6303D0FC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13,04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98E37A1" w14:textId="6BAD3F68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6,770,265.00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FF9025D" w14:textId="25FFD016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17,925,374.82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6EDC92C2" w14:textId="35B397EB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74,961,643.19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1EF708AD" w14:textId="39C2BB28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99,657,283.01 </w:t>
            </w:r>
          </w:p>
        </w:tc>
      </w:tr>
      <w:tr w:rsidR="00134350" w:rsidRPr="00134350" w14:paraId="1B8A62B4" w14:textId="77777777" w:rsidTr="00134350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5E6816AF" w14:textId="55B5CEE7" w:rsidR="00134350" w:rsidRPr="00134350" w:rsidRDefault="00134350" w:rsidP="0013435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NRLMB - VDRC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A3B14DC" w14:textId="307D4E66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79C1B3C" w14:textId="693AB18D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9,84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ACD8213" w14:textId="00F264D9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4,407,317.63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903CC00" w14:textId="75F23866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9,723,519.03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11B5DF37" w14:textId="137F84C7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3,145,887.20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0940F1D6" w14:textId="1EA67AE5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17,276,723.86 </w:t>
            </w:r>
          </w:p>
        </w:tc>
      </w:tr>
      <w:tr w:rsidR="00134350" w:rsidRPr="00134350" w14:paraId="42B5352A" w14:textId="77777777" w:rsidTr="00134350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26F96391" w14:textId="77777777" w:rsidR="00134350" w:rsidRPr="00134350" w:rsidRDefault="00134350" w:rsidP="0013435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86D72CA" w14:textId="73CBB1CF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3,000,455.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9D9834E" w14:textId="5B84CCFE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9,21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88F0B99" w14:textId="09FA014C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4,623,345.48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2BCB244" w14:textId="2FAD26D4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263,188.30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5C0FB1B2" w14:textId="370328CD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30,054,036.72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6120CF15" w14:textId="63F60E33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37,941,025.70 </w:t>
            </w:r>
          </w:p>
        </w:tc>
      </w:tr>
      <w:tr w:rsidR="00134350" w:rsidRPr="00134350" w14:paraId="455D129D" w14:textId="77777777" w:rsidTr="00134350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3CC5729C" w14:textId="77777777" w:rsidR="00134350" w:rsidRPr="00134350" w:rsidRDefault="00134350" w:rsidP="0013435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I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DCAA927" w14:textId="61F27B71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3,000,138.7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2C83F3E" w14:textId="13B102AE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12,26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72F13F4" w14:textId="3E65F714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6,469,911.34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41D36BB" w14:textId="0DC13E22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1,135,138.86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0FC97B87" w14:textId="1F262099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5,510,398.95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3F94AA7B" w14:textId="47976DF4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16,115,587.94 </w:t>
            </w:r>
          </w:p>
        </w:tc>
      </w:tr>
      <w:tr w:rsidR="00134350" w:rsidRPr="00134350" w14:paraId="383664DD" w14:textId="77777777" w:rsidTr="00134350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1E9FFA63" w14:textId="77777777" w:rsidR="00134350" w:rsidRPr="00134350" w:rsidRDefault="00134350" w:rsidP="0013435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II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A556A46" w14:textId="35E23763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3,305,028.7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9DAF61E" w14:textId="6670006B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5,12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020ABF3" w14:textId="3068A83B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4,176,158.97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07154F5" w14:textId="0E4B6F6C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5,161,085.86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36D50004" w14:textId="65E300C3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5,022,278.98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246E5818" w14:textId="11B83925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17,664,552.55 </w:t>
            </w:r>
          </w:p>
        </w:tc>
      </w:tr>
      <w:tr w:rsidR="00134350" w:rsidRPr="00134350" w14:paraId="44E1F1D1" w14:textId="77777777" w:rsidTr="00134350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19C84B74" w14:textId="77777777" w:rsidR="00134350" w:rsidRPr="00134350" w:rsidRDefault="00134350" w:rsidP="0013435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CALABARZO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4035A76" w14:textId="503E166B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FB238FB" w14:textId="7DAE491E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2,39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340E666" w14:textId="70893A15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1,085,748.00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BD3C294" w14:textId="571BEA0B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661,824.94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25DC746B" w14:textId="351B064D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4,026,733.20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156AFFBF" w14:textId="33DC6795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8,774,306.14 </w:t>
            </w:r>
          </w:p>
        </w:tc>
      </w:tr>
      <w:tr w:rsidR="00134350" w:rsidRPr="00134350" w14:paraId="00D56356" w14:textId="77777777" w:rsidTr="00134350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2B06B7F1" w14:textId="77777777" w:rsidR="00134350" w:rsidRPr="00134350" w:rsidRDefault="00134350" w:rsidP="0013435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MIMAROP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BCB6A4C" w14:textId="7BB2FC64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2,455,394.5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5B9C5F9" w14:textId="64CE8990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22,70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2EC8533" w14:textId="426625F9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10,218,150.00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6BEC1A9" w14:textId="01E31C43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2,061,634.00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5F18127C" w14:textId="36479082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5,004,948.80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398A11B0" w14:textId="50A459A9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19,740,127.38 </w:t>
            </w:r>
          </w:p>
        </w:tc>
      </w:tr>
      <w:tr w:rsidR="00134350" w:rsidRPr="00134350" w14:paraId="5C76B755" w14:textId="77777777" w:rsidTr="00134350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155077EB" w14:textId="77777777" w:rsidR="00134350" w:rsidRPr="00134350" w:rsidRDefault="00134350" w:rsidP="0013435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V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152326" w14:textId="576DB34F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4F257AA" w14:textId="50AC6AD3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9,23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019D14C" w14:textId="7ECD2113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4,767,508.40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97F47D2" w14:textId="79097956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1,053,537.41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02F31CC2" w14:textId="18446771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15,238,329.90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43A2ED4F" w14:textId="4055DBC5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24,059,375.71 </w:t>
            </w:r>
          </w:p>
        </w:tc>
      </w:tr>
      <w:tr w:rsidR="00134350" w:rsidRPr="00134350" w14:paraId="55F3E662" w14:textId="77777777" w:rsidTr="00134350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51641B3C" w14:textId="77777777" w:rsidR="00134350" w:rsidRPr="00134350" w:rsidRDefault="00134350" w:rsidP="0013435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V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875A118" w14:textId="5D4A2873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3,000,051.6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3B1D675" w14:textId="45390DD1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36,98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87D1DF1" w14:textId="6D6B28A2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15,444,756.96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2F2A5C7" w14:textId="5A924314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62,845,885.82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61CEAD9D" w14:textId="3E08010F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5,890,820.31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50E756A5" w14:textId="209E9B65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87,181,514.77 </w:t>
            </w:r>
          </w:p>
        </w:tc>
      </w:tr>
      <w:tr w:rsidR="00134350" w:rsidRPr="00134350" w14:paraId="07B54D9D" w14:textId="77777777" w:rsidTr="00134350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08DA33C4" w14:textId="77777777" w:rsidR="00134350" w:rsidRPr="00134350" w:rsidRDefault="00134350" w:rsidP="0013435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VI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600AAD7" w14:textId="2E7189E8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3,000,544.2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2A6BC44" w14:textId="0D43AC20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22,56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1916573" w14:textId="70174D35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9,813,600.00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1EDEA6F" w14:textId="372B7640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10,317,703.70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3F476F41" w14:textId="00F1F5F8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9,357,840.65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3283DCAB" w14:textId="594BE704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32,489,688.62 </w:t>
            </w:r>
          </w:p>
        </w:tc>
      </w:tr>
      <w:tr w:rsidR="00134350" w:rsidRPr="00134350" w14:paraId="23BDB7D8" w14:textId="77777777" w:rsidTr="00134350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516F2A12" w14:textId="77777777" w:rsidR="00134350" w:rsidRPr="00134350" w:rsidRDefault="00134350" w:rsidP="0013435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VII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0ADCA8F" w14:textId="7CD1D01E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3,194,543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6409782" w14:textId="1DA6CBD2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14,64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7011B9C" w14:textId="0E50B81F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7,778,533.56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08D1128" w14:textId="5E0CF18C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7,878,269.90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0ED7EB13" w14:textId="3352E6EE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19,284,402.95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0C61EC95" w14:textId="2F2762B3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38,135,749.41 </w:t>
            </w:r>
          </w:p>
        </w:tc>
      </w:tr>
      <w:tr w:rsidR="00134350" w:rsidRPr="00134350" w14:paraId="5A57A2A5" w14:textId="77777777" w:rsidTr="00134350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40429749" w14:textId="77777777" w:rsidR="00134350" w:rsidRPr="00134350" w:rsidRDefault="00134350" w:rsidP="0013435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IX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5B29FBD" w14:textId="7D060CC4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56,000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0A6F5CB" w14:textId="5A52BE37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7,34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030484F" w14:textId="5CE83E86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4,015,062.03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752D731" w14:textId="070ABBA4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16,581,896.24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00163A23" w14:textId="7B572975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10,866,180.12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6FC10131" w14:textId="6EF8A531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31,519,138.39 </w:t>
            </w:r>
          </w:p>
        </w:tc>
      </w:tr>
      <w:tr w:rsidR="00134350" w:rsidRPr="00134350" w14:paraId="6380D9BB" w14:textId="77777777" w:rsidTr="00134350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6F078681" w14:textId="77777777" w:rsidR="00134350" w:rsidRPr="00134350" w:rsidRDefault="00134350" w:rsidP="0013435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X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BFF8A7" w14:textId="1023D251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3,000,724.4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5B2E6D2" w14:textId="6F28CF54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12,28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B4E036B" w14:textId="064DFAE2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6,696,056.72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AE606E6" w14:textId="6F2858E4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13,863,590.41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55A3761A" w14:textId="3365B996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27,924,473.56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7AF6A765" w14:textId="735710C5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51,484,845.11 </w:t>
            </w:r>
          </w:p>
        </w:tc>
      </w:tr>
      <w:tr w:rsidR="00134350" w:rsidRPr="00134350" w14:paraId="420E6451" w14:textId="77777777" w:rsidTr="00134350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612DC781" w14:textId="77777777" w:rsidR="00134350" w:rsidRPr="00134350" w:rsidRDefault="00134350" w:rsidP="0013435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X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44B8145" w14:textId="2C00522C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3,000,001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FAB1300" w14:textId="47B0A326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8,88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104C628" w14:textId="536F3724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3,289,523.05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F32E098" w14:textId="7CBC17FB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7,574,475.00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3DDF0EFF" w14:textId="72CC7E6F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14,916,885.36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314F1611" w14:textId="07CFBB58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28,780,884.41 </w:t>
            </w:r>
          </w:p>
        </w:tc>
      </w:tr>
      <w:tr w:rsidR="00134350" w:rsidRPr="00134350" w14:paraId="4052A222" w14:textId="77777777" w:rsidTr="00134350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3D2B3E9C" w14:textId="77777777" w:rsidR="00134350" w:rsidRPr="00134350" w:rsidRDefault="00134350" w:rsidP="0013435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XI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F0DAF94" w14:textId="5598A320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3,000,513.8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B15907E" w14:textId="1259C5B7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2,62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554EF70" w14:textId="2BC20DF8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1,445,950.00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6728856" w14:textId="79C49E9D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2,126,519.06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62E50D41" w14:textId="0B36FA38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10,899,586.54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083A516E" w14:textId="3E381ED3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17,472,569.45 </w:t>
            </w:r>
          </w:p>
        </w:tc>
      </w:tr>
      <w:tr w:rsidR="00134350" w:rsidRPr="00134350" w14:paraId="4481DF7F" w14:textId="77777777" w:rsidTr="00134350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3D22BC88" w14:textId="77777777" w:rsidR="00134350" w:rsidRPr="00134350" w:rsidRDefault="00134350" w:rsidP="0013435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CARAG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8A78080" w14:textId="22DE0F6E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3,000,740.5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CF99933" w14:textId="507B321E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9,06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E77062E" w14:textId="796DED50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4,732,265.78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734E595" w14:textId="1283D8B8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6,634,474.18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23585AED" w14:textId="7F037474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16,048,040.02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0FA4E8C1" w14:textId="7478C447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30,415,520.53 </w:t>
            </w:r>
          </w:p>
        </w:tc>
      </w:tr>
      <w:tr w:rsidR="00134350" w:rsidRPr="00134350" w14:paraId="00FFB402" w14:textId="77777777" w:rsidTr="00134350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4567EB7F" w14:textId="77777777" w:rsidR="00134350" w:rsidRPr="00134350" w:rsidRDefault="00134350" w:rsidP="0013435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NCR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EC2313E" w14:textId="0E36CE72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2,229,439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AE7E3A7" w14:textId="3155A7EF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D15461F" w14:textId="14069D52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-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43005E6" w14:textId="2DA59E53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3,597,574.50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215F4576" w14:textId="1629A691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5,741,232.78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5EF891D6" w14:textId="3B026C2A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11,568,246.28 </w:t>
            </w:r>
          </w:p>
        </w:tc>
      </w:tr>
      <w:tr w:rsidR="00134350" w:rsidRPr="00134350" w14:paraId="124E0724" w14:textId="77777777" w:rsidTr="00134350">
        <w:trPr>
          <w:trHeight w:val="20"/>
        </w:trPr>
        <w:tc>
          <w:tcPr>
            <w:tcW w:w="1350" w:type="dxa"/>
            <w:shd w:val="clear" w:color="auto" w:fill="auto"/>
            <w:vAlign w:val="center"/>
            <w:hideMark/>
          </w:tcPr>
          <w:p w14:paraId="6CA96E77" w14:textId="77777777" w:rsidR="00134350" w:rsidRPr="00134350" w:rsidRDefault="00134350" w:rsidP="00134350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eastAsia="Times New Roman" w:hAnsi="Arial Narrow" w:cs="Times New Roman"/>
                <w:sz w:val="18"/>
                <w:szCs w:val="18"/>
              </w:rPr>
              <w:t>CAR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AFFBED9" w14:textId="65773F75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707,304.3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0495457" w14:textId="2FB5D168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>11,76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835485A" w14:textId="6F8DC588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5,640,007.41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F2567C2" w14:textId="144CCC73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2,421,846.27 </w:t>
            </w:r>
          </w:p>
        </w:tc>
        <w:tc>
          <w:tcPr>
            <w:tcW w:w="1523" w:type="dxa"/>
            <w:shd w:val="clear" w:color="auto" w:fill="auto"/>
            <w:vAlign w:val="center"/>
            <w:hideMark/>
          </w:tcPr>
          <w:p w14:paraId="690A551F" w14:textId="2C4E17B4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9,329,884.47 </w:t>
            </w:r>
          </w:p>
        </w:tc>
        <w:tc>
          <w:tcPr>
            <w:tcW w:w="1504" w:type="dxa"/>
            <w:shd w:val="clear" w:color="auto" w:fill="auto"/>
            <w:vAlign w:val="center"/>
            <w:hideMark/>
          </w:tcPr>
          <w:p w14:paraId="4C707BE6" w14:textId="7BF26EE5" w:rsidR="00134350" w:rsidRPr="00134350" w:rsidRDefault="00134350" w:rsidP="00134350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34350">
              <w:rPr>
                <w:rFonts w:ascii="Arial Narrow" w:hAnsi="Arial Narrow"/>
                <w:color w:val="000000"/>
                <w:sz w:val="18"/>
                <w:szCs w:val="18"/>
              </w:rPr>
              <w:t xml:space="preserve"> 18,099,042.53 </w:t>
            </w:r>
          </w:p>
        </w:tc>
      </w:tr>
    </w:tbl>
    <w:p w14:paraId="5674A8B9" w14:textId="2625DFAF" w:rsidR="00957F89" w:rsidRDefault="00D16141" w:rsidP="00957F89">
      <w:pPr>
        <w:spacing w:after="0" w:line="240" w:lineRule="auto"/>
        <w:ind w:left="284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957F89">
        <w:rPr>
          <w:rFonts w:ascii="Arial" w:eastAsia="Arial" w:hAnsi="Arial" w:cs="Arial"/>
          <w:i/>
          <w:sz w:val="16"/>
          <w:szCs w:val="16"/>
        </w:rPr>
        <w:t>Note: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957F89">
        <w:rPr>
          <w:rFonts w:ascii="Arial" w:eastAsia="Arial" w:hAnsi="Arial" w:cs="Arial"/>
          <w:i/>
          <w:sz w:val="16"/>
          <w:szCs w:val="16"/>
        </w:rPr>
        <w:t>The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957F89">
        <w:rPr>
          <w:rFonts w:ascii="Arial" w:eastAsia="Arial" w:hAnsi="Arial" w:cs="Arial"/>
          <w:i/>
          <w:sz w:val="16"/>
          <w:szCs w:val="16"/>
        </w:rPr>
        <w:t>Inventory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957F89">
        <w:rPr>
          <w:rFonts w:ascii="Arial" w:eastAsia="Arial" w:hAnsi="Arial" w:cs="Arial"/>
          <w:i/>
          <w:sz w:val="16"/>
          <w:szCs w:val="16"/>
        </w:rPr>
        <w:t>Summary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957F89">
        <w:rPr>
          <w:rFonts w:ascii="Arial" w:eastAsia="Arial" w:hAnsi="Arial" w:cs="Arial"/>
          <w:i/>
          <w:sz w:val="16"/>
          <w:szCs w:val="16"/>
        </w:rPr>
        <w:t>is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957F89">
        <w:rPr>
          <w:rFonts w:ascii="Arial" w:eastAsia="Arial" w:hAnsi="Arial" w:cs="Arial"/>
          <w:i/>
          <w:sz w:val="16"/>
          <w:szCs w:val="16"/>
        </w:rPr>
        <w:t>as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957F89">
        <w:rPr>
          <w:rFonts w:ascii="Arial" w:eastAsia="Arial" w:hAnsi="Arial" w:cs="Arial"/>
          <w:i/>
          <w:sz w:val="16"/>
          <w:szCs w:val="16"/>
        </w:rPr>
        <w:t>of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134350">
        <w:rPr>
          <w:rFonts w:ascii="Arial" w:eastAsia="Arial" w:hAnsi="Arial" w:cs="Arial"/>
          <w:i/>
          <w:sz w:val="16"/>
          <w:szCs w:val="16"/>
        </w:rPr>
        <w:t>20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957F89">
        <w:rPr>
          <w:rFonts w:ascii="Arial" w:eastAsia="Arial" w:hAnsi="Arial" w:cs="Arial"/>
          <w:i/>
          <w:sz w:val="16"/>
          <w:szCs w:val="16"/>
        </w:rPr>
        <w:t>November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957F89">
        <w:rPr>
          <w:rFonts w:ascii="Arial" w:eastAsia="Arial" w:hAnsi="Arial" w:cs="Arial"/>
          <w:i/>
          <w:sz w:val="16"/>
          <w:szCs w:val="16"/>
        </w:rPr>
        <w:t>2020,</w:t>
      </w: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134350">
        <w:rPr>
          <w:rFonts w:ascii="Arial" w:eastAsia="Arial" w:hAnsi="Arial" w:cs="Arial"/>
          <w:i/>
          <w:sz w:val="16"/>
          <w:szCs w:val="16"/>
        </w:rPr>
        <w:t>12MN</w:t>
      </w:r>
      <w:r w:rsidR="00957F89">
        <w:rPr>
          <w:rFonts w:ascii="Arial" w:eastAsia="Arial" w:hAnsi="Arial" w:cs="Arial"/>
          <w:i/>
          <w:sz w:val="16"/>
          <w:szCs w:val="16"/>
        </w:rPr>
        <w:t>.</w:t>
      </w:r>
    </w:p>
    <w:p w14:paraId="5479A755" w14:textId="02B98409" w:rsidR="00957F89" w:rsidRDefault="00957F89" w:rsidP="00957F8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DRMB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an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NRLMB</w:t>
      </w:r>
    </w:p>
    <w:p w14:paraId="2137168F" w14:textId="77777777" w:rsidR="00957F89" w:rsidRDefault="00957F89" w:rsidP="00D16141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5854CAB8" w14:textId="19510646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6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3D29A2F6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747715F1" w:rsidR="009702AE" w:rsidRPr="00D42B1F" w:rsidRDefault="009D14B5" w:rsidP="008665E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3A585A">
              <w:rPr>
                <w:rFonts w:ascii="Arial" w:eastAsia="Arial" w:hAnsi="Arial" w:cs="Arial"/>
                <w:sz w:val="20"/>
                <w:szCs w:val="20"/>
              </w:rPr>
              <w:t>9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D42B1F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0BD464F" w:rsidR="0030572E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7544D352" w:rsidR="00D07395" w:rsidRPr="00D42B1F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D42B1F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40FEBB08" w:rsidR="00F96844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53CC3A78" w:rsidR="005B07B2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7F55BD9B" w:rsidR="00683853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3D9B4A0B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7ABC7C03" w:rsidR="009702AE" w:rsidRPr="00D42B1F" w:rsidRDefault="009D14B5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3A585A">
              <w:rPr>
                <w:rFonts w:ascii="Arial" w:eastAsia="Arial" w:hAnsi="Arial" w:cs="Arial"/>
                <w:sz w:val="20"/>
                <w:szCs w:val="20"/>
              </w:rPr>
              <w:t>9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5DB8E568" w:rsidR="009702AE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2E2C4FF" w:rsidR="00B52894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D80A196" w14:textId="77777777" w:rsidR="003A585A" w:rsidRDefault="003A585A">
      <w:pPr>
        <w:widowControl/>
        <w:spacing w:after="160" w:line="259" w:lineRule="auto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br w:type="page"/>
      </w:r>
    </w:p>
    <w:p w14:paraId="4F879359" w14:textId="1791C008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20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D150AB5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010A0E18" w:rsidR="009702AE" w:rsidRPr="00D42B1F" w:rsidRDefault="0045486D" w:rsidP="005A728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5A728B">
              <w:rPr>
                <w:rFonts w:ascii="Arial" w:eastAsia="Arial" w:hAnsi="Arial" w:cs="Arial"/>
                <w:sz w:val="20"/>
                <w:szCs w:val="20"/>
              </w:rPr>
              <w:t>8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618A122" w14:textId="71F06F51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D42B1F" w:rsidRPr="00D42B1F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D42B1F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40668C50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B9518FC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D161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D161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219794D1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  <w:r w:rsidR="00D161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4726E77F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D161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D161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</w:tr>
            <w:tr w:rsidR="00D42B1F" w:rsidRPr="00D42B1F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D42B1F" w:rsidRPr="00D42B1F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2148F8BA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Las</w:t>
                  </w:r>
                  <w:r w:rsidR="00D16141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D42B1F" w:rsidRPr="00D42B1F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D42B1F" w:rsidRPr="00D42B1F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D42B1F" w:rsidRPr="00D42B1F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D42B1F" w:rsidRPr="00D42B1F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D42B1F" w:rsidRPr="00D42B1F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D42B1F" w:rsidRPr="00D42B1F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D42B1F" w:rsidRPr="00D42B1F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D42B1F" w:rsidRPr="00D42B1F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D42B1F" w:rsidRPr="00D42B1F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093A0EF0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San</w:t>
                  </w:r>
                  <w:r w:rsidR="00D16141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D42B1F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D42B1F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D42B1F" w:rsidRPr="00D42B1F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D42B1F" w:rsidRPr="00D42B1F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D42B1F" w:rsidRPr="00D42B1F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39618F0" w:rsidR="009702AE" w:rsidRPr="00D42B1F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013B9BEC" w:rsidR="009702AE" w:rsidRPr="00D42B1F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7C78B035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0A0F13B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756CC46F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D3380A8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30D9D13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45D72FBC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0EA1813A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74526EE5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55958DC9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49E12178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3A585A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50F2D3C9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7418C345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</w:tr>
            <w:tr w:rsidR="00591A3D" w:rsidRPr="00591A3D" w14:paraId="0B1339DD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51E48CD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3A585A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3A585A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3A84CC86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3A585A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3A585A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3F9B49C2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40FBCD47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41EA38A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2ED04833" w:rsidR="009702AE" w:rsidRPr="00030702" w:rsidRDefault="00A241EA" w:rsidP="0003070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030702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9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E2379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64772D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4772D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60BABB51" w:rsidR="00BF30DE" w:rsidRPr="00030702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endering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duty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ncident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Management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eam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O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1,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City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San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Fernando,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La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Union.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updating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="003F71FC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egional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</w:t>
            </w:r>
            <w:r w:rsidR="003F71FC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eatment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f</w:t>
            </w:r>
            <w:r w:rsidR="0085546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cilities,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maps,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daily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eport</w:t>
            </w:r>
            <w:r w:rsidR="0085546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06FFB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OFs</w:t>
            </w:r>
            <w:r w:rsidR="00681484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903A6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contact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racing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major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border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checkpoint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85546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lly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being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.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Likewise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clos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MTs,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mong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IMT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DRRMC1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B1614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lastRenderedPageBreak/>
              <w:t>member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maintaine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smooth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gainst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373E00F4" w14:textId="0D13E369" w:rsidR="000F3BF4" w:rsidRPr="00030702" w:rsidRDefault="008665E3" w:rsidP="008665E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33095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FD4BFE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4</w:t>
            </w:r>
            <w:r w:rsidR="00030702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7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personnel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0BAB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on-duty/deploye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wid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execut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eg</w:t>
            </w:r>
            <w:r w:rsidR="009616A2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on.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616A2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lso,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616A2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616A2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MT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still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ng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</w:t>
            </w:r>
            <w:r w:rsidR="00F24350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7896C868" w14:textId="72E20DF6" w:rsidR="00133095" w:rsidRPr="00030702" w:rsidRDefault="00133095" w:rsidP="008665E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epacke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30702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4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30702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021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Family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Foo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Pack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(FFPs)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DSW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Warehouse,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Biday,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City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San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Fern</w:t>
            </w:r>
            <w:r w:rsidR="008155F4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ndo,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155F4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La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155F4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Union.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155F4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Out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155F4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155F4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hese,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30702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47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FFP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elease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Foo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Work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(FFW)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volunteer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epacking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ctivity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155F4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on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155F4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030702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155F4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155F4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035DF35E" w14:textId="7E76E7F2" w:rsidR="00F0317F" w:rsidRPr="00030702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C11AF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A01EC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10</w:t>
            </w:r>
            <w:r w:rsidR="00D16141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7101D9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7</w:t>
            </w:r>
            <w:r w:rsidR="00D16141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FI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1</w:t>
            </w:r>
            <w:r w:rsidR="005C11AF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D16141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</w:p>
          <w:p w14:paraId="552AD323" w14:textId="77777777" w:rsidR="00E87B67" w:rsidRPr="00030702" w:rsidRDefault="00E87B67" w:rsidP="00394069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3D1AC59D" w14:textId="1FA03695" w:rsidR="005F5959" w:rsidRPr="00030702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D16141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D16141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10D17192" w14:textId="503C4930" w:rsidR="009D1839" w:rsidRPr="00030702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84534D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,27</w:t>
            </w:r>
            <w:r w:rsidR="00C15670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71</w:t>
            </w:r>
            <w:r w:rsidR="0084534D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D16141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534D" w:rsidRPr="0003070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776,</w:t>
            </w:r>
            <w:r w:rsidR="00C15670" w:rsidRPr="0003070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522</w:t>
            </w:r>
            <w:r w:rsidR="00D16141" w:rsidRPr="0003070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3070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beneficiaries</w:t>
            </w:r>
            <w:r w:rsidR="00D16141" w:rsidRPr="0003070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3070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D16141" w:rsidRPr="0003070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3070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125</w:t>
            </w:r>
            <w:r w:rsidR="00D16141" w:rsidRPr="0003070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3070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cities/municipalities</w:t>
            </w:r>
            <w:r w:rsidR="00D16141" w:rsidRPr="0003070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3070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during</w:t>
            </w:r>
            <w:r w:rsidR="00D16141" w:rsidRPr="0003070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3070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D16141" w:rsidRPr="0003070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03070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first</w:t>
            </w:r>
            <w:r w:rsidR="00D16141" w:rsidRPr="0003070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03070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ranche</w:t>
            </w:r>
            <w:r w:rsidR="00D16141" w:rsidRPr="0003070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03070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mplementation</w:t>
            </w:r>
            <w:r w:rsidR="00D16141" w:rsidRPr="0003070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3070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D16141" w:rsidRPr="0003070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3070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D16141" w:rsidRPr="0003070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03070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Region</w:t>
            </w:r>
            <w:r w:rsidR="006C3F0B" w:rsidRPr="0003070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.</w:t>
            </w:r>
          </w:p>
          <w:p w14:paraId="7AE77165" w14:textId="7B817056" w:rsidR="00511B1A" w:rsidRPr="00030702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51</w:t>
            </w:r>
            <w:r w:rsidR="002F7FCF" w:rsidRPr="0003070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03070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7</w:t>
            </w:r>
            <w:r w:rsidR="002F7FCF" w:rsidRPr="0003070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Pr="0003070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,</w:t>
            </w:r>
            <w:r w:rsidR="002F7FCF" w:rsidRPr="0003070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03070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0.00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direct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card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</w:t>
            </w:r>
            <w:r w:rsidR="002F7FCF" w:rsidRPr="0003070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89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D16141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whil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A54659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,</w:t>
            </w:r>
            <w:r w:rsidR="009A01EC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59</w:t>
            </w:r>
            <w:r w:rsidR="00A54659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29</w:t>
            </w:r>
            <w:r w:rsidR="00A54659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A54659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D16141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financial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servic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r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(FSPs)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01EC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10</w:t>
            </w:r>
            <w:r w:rsidR="00A54659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8</w:t>
            </w:r>
            <w:r w:rsidR="009A01EC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8</w:t>
            </w:r>
            <w:r w:rsidR="00D16141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</w:t>
            </w:r>
            <w:r w:rsidR="00764C8A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D16141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D977A3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Pangasinan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secon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3ADADE3" w14:textId="5D882AA1" w:rsidR="006C3F0B" w:rsidRPr="00030702" w:rsidRDefault="006C3F0B" w:rsidP="00E2329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E23292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65,446,500.00</w:t>
            </w:r>
            <w:r w:rsidR="00D16141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681484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23292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8,263</w:t>
            </w:r>
            <w:r w:rsidR="00D16141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174EA5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</w:t>
            </w:r>
            <w:r w:rsidR="003B3477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itlisted</w:t>
            </w:r>
            <w:r w:rsidR="00D16141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3B3477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egion.</w:t>
            </w:r>
          </w:p>
          <w:p w14:paraId="6B9E4FFB" w14:textId="720E4FB4" w:rsidR="0020031D" w:rsidRPr="00030702" w:rsidRDefault="0020031D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206A9C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5,</w:t>
            </w:r>
            <w:r w:rsidR="00165562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19</w:t>
            </w:r>
            <w:r w:rsidR="00206A9C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500.00</w:t>
            </w:r>
            <w:r w:rsidR="00D16141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BC595C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6816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206A9C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165562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5</w:t>
            </w:r>
            <w:r w:rsidR="00D16141" w:rsidRPr="0003070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0237D9" w:rsidRPr="0003070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TNVS/PUV</w:t>
            </w:r>
            <w:r w:rsidR="00D16141" w:rsidRPr="0003070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driver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A2AAB67" w14:textId="60BD73E2" w:rsidR="00174EA5" w:rsidRPr="00030702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encoding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SAC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form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preparing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liquidation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documentary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equirements.</w:t>
            </w:r>
          </w:p>
          <w:p w14:paraId="5488F4BA" w14:textId="23EEE570" w:rsidR="007731D9" w:rsidRPr="00030702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note</w:t>
            </w:r>
            <w:r w:rsidR="00511B1A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ll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observations,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ssues,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queries,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ppropriate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ctions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30702">
              <w:rPr>
                <w:rFonts w:ascii="Arial" w:eastAsia="Arial" w:hAnsi="Arial" w:cs="Arial"/>
                <w:color w:val="0070C0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4AA7FE52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5776CCC9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43ED6EEC" w:rsidR="00E0250A" w:rsidRPr="003F3CA1" w:rsidRDefault="00733DE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20"/>
              </w:rPr>
            </w:pPr>
            <w:r w:rsidRPr="003F3CA1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3F3CA1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3F3CA1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09E201A" w14:textId="6D62556F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253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(FFPs)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₱118,910.00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Municipality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olano,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Nueva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Vizcaya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b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istribute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(LSIs)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Returning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W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(ROFs).</w:t>
            </w:r>
          </w:p>
          <w:p w14:paraId="02F4F9EB" w14:textId="59794EA7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2500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₱1,275,100.00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ugmentation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upport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variou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municipalitie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2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vertAlign w:val="superscript"/>
                <w:lang w:bidi="en-US"/>
              </w:rPr>
              <w:t>n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istrict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sabela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LSI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os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residing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ar-flung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barangays.</w:t>
            </w:r>
          </w:p>
          <w:p w14:paraId="1A130E04" w14:textId="5FD3C35B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ugmentation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upport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Crisi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ituation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(AICS).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733DE3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33,222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client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erve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</w:t>
            </w:r>
            <w:r w:rsidR="00733DE3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97,351,179.82.</w:t>
            </w:r>
          </w:p>
          <w:p w14:paraId="413DF3EB" w14:textId="065268D9" w:rsidR="00C862A1" w:rsidRPr="003F3CA1" w:rsidRDefault="00AA18DF" w:rsidP="00C862A1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taff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ocial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ension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gram,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lready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isburse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ggregat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₱1,119,312,000.00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208,174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beneficiaries.</w:t>
            </w:r>
          </w:p>
          <w:p w14:paraId="40A30B77" w14:textId="045E35CC" w:rsidR="001A5EFC" w:rsidRPr="003F3CA1" w:rsidRDefault="001A5EFC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3F3CA1" w:rsidRDefault="00F83294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51C8B6E6" w:rsidR="00F83294" w:rsidRPr="003F3CA1" w:rsidRDefault="00F8329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D79AC82" w14:textId="53EB6EDC" w:rsidR="006D1DB0" w:rsidRPr="003F3CA1" w:rsidRDefault="00AD0A5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26A833E3" w:rsidR="006D1DB0" w:rsidRPr="003F3CA1" w:rsidRDefault="006D1DB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3,776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240,768,000.00</w:t>
            </w:r>
            <w:r w:rsidR="00DF12CA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7D5DA695" w14:textId="4F15687B" w:rsidR="005D2540" w:rsidRDefault="005D2540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02BF0A8D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40DE1D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2FF31E33" w:rsidR="00213F5B" w:rsidRPr="00911534" w:rsidRDefault="00911534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3937032C" w:rsidR="00BF6B14" w:rsidRPr="00911534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>32,47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>143,118,562.66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7268D008" w:rsidR="00BF6B14" w:rsidRPr="00911534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11,643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,870,165.11.</w:t>
            </w:r>
          </w:p>
          <w:p w14:paraId="1C767176" w14:textId="36C4E9B3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51D47835" w:rsidR="006059F2" w:rsidRPr="00911534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7,839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20,453,000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0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39082337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lastRenderedPageBreak/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0DF0C03" w:rsidR="006059F2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158FE89D" w:rsidR="006059F2" w:rsidRPr="00911534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726966" w:rsidRPr="00911534" w14:paraId="5ED1EE6B" w14:textId="77777777" w:rsidTr="003A585A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59626C5C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3CD7F648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726966" w:rsidRPr="00911534" w14:paraId="40D8A2FC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337FF873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4317E163" w14:textId="77777777" w:rsidTr="003A585A">
              <w:tc>
                <w:tcPr>
                  <w:tcW w:w="1318" w:type="dxa"/>
                </w:tcPr>
                <w:p w14:paraId="51F184F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12DA203C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FD81456" w14:textId="77777777" w:rsidTr="003A585A">
              <w:tc>
                <w:tcPr>
                  <w:tcW w:w="1318" w:type="dxa"/>
                </w:tcPr>
                <w:p w14:paraId="062E5DA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7095D974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3B94CD" w14:textId="77777777" w:rsidTr="003A585A">
              <w:tc>
                <w:tcPr>
                  <w:tcW w:w="1318" w:type="dxa"/>
                </w:tcPr>
                <w:p w14:paraId="4F912CB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0F589B0D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5F0FD7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3AC8D7A5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0E25523A" w14:textId="77777777" w:rsidTr="003A585A">
              <w:tc>
                <w:tcPr>
                  <w:tcW w:w="1318" w:type="dxa"/>
                </w:tcPr>
                <w:p w14:paraId="04EF745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585C3A94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7E643D52" w14:textId="77777777" w:rsidTr="003A585A">
              <w:tc>
                <w:tcPr>
                  <w:tcW w:w="1318" w:type="dxa"/>
                </w:tcPr>
                <w:p w14:paraId="48D025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1A11524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37CFF4B" w14:textId="77777777" w:rsidTr="003A585A">
              <w:tc>
                <w:tcPr>
                  <w:tcW w:w="1318" w:type="dxa"/>
                </w:tcPr>
                <w:p w14:paraId="66916F8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281481EB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E1D1E98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726966" w:rsidRPr="00911534" w14:paraId="1D0228C9" w14:textId="77777777" w:rsidTr="003A585A">
              <w:tc>
                <w:tcPr>
                  <w:tcW w:w="1318" w:type="dxa"/>
                  <w:vAlign w:val="center"/>
                </w:tcPr>
                <w:p w14:paraId="2E2B7FB7" w14:textId="7595DFBF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046668C4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5F81B46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D16141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4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2B78A538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4132A6D2" w:rsidR="007A4D29" w:rsidRPr="00157E48" w:rsidRDefault="00157E4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157E48">
              <w:rPr>
                <w:rFonts w:ascii="Arial" w:eastAsia="Arial" w:hAnsi="Arial" w:cs="Arial"/>
                <w:color w:val="0070C0"/>
                <w:sz w:val="20"/>
                <w:szCs w:val="19"/>
              </w:rPr>
              <w:t>19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A4D29" w:rsidRPr="00157E48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A4D29" w:rsidRPr="00157E48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1A3C103F" w:rsidR="007A4D29" w:rsidRPr="00157E48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Crisis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Intervention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Section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has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provided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a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otal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amount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grants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worth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₱217,679,878.58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o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80,200</w:t>
            </w:r>
            <w:r w:rsidR="00D16141" w:rsidRPr="00157E48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clients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.</w:t>
            </w:r>
          </w:p>
          <w:p w14:paraId="6753889B" w14:textId="5D76B998" w:rsidR="007A4D29" w:rsidRPr="00157E48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Sustainable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Livelihood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Program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(SLP)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has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provided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₱23,869,000.00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o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1,538</w:t>
            </w:r>
            <w:r w:rsidR="00D16141" w:rsidRPr="00157E48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for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Microenterprise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Development.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SLP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seeks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o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help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marginalized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families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affected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by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community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quarantine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amid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coronavirus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disease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(COVID-19)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pandemic.</w:t>
            </w:r>
          </w:p>
          <w:p w14:paraId="180F632B" w14:textId="5E7319BC" w:rsidR="00157E48" w:rsidRPr="00157E48" w:rsidRDefault="00157E48" w:rsidP="00157E48">
            <w:pPr>
              <w:pStyle w:val="ListParagraph"/>
              <w:numPr>
                <w:ilvl w:val="0"/>
                <w:numId w:val="9"/>
              </w:numPr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DSWD-FO CALABARZON DRMD attended the 34th CALABARZON Regional Task Force Against (RTF) COVID-19. The RTF officials, members, and guests discuss</w:t>
            </w:r>
            <w:r w:rsidR="00FB4D03">
              <w:rPr>
                <w:rFonts w:ascii="Arial" w:eastAsia="Arial" w:hAnsi="Arial" w:cs="Arial"/>
                <w:color w:val="0070C0"/>
                <w:sz w:val="20"/>
                <w:szCs w:val="20"/>
              </w:rPr>
              <w:t>ed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issues and concerns in the region and agree</w:t>
            </w:r>
            <w:r w:rsidR="00FB4D03">
              <w:rPr>
                <w:rFonts w:ascii="Arial" w:eastAsia="Arial" w:hAnsi="Arial" w:cs="Arial"/>
                <w:color w:val="0070C0"/>
                <w:sz w:val="20"/>
                <w:szCs w:val="20"/>
              </w:rPr>
              <w:t>d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on the next steps in battling the COVID-19 pandemic. </w:t>
            </w:r>
            <w:r w:rsidR="00FB4D0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The agencies also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provide</w:t>
            </w:r>
            <w:r w:rsidR="00FB4D0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d updates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on the ongoing efforts to fight COVID-19 such as the status of implementation of the Social Amelioration Program (SAP) by DSWD, support program for workers by DOLE, support program for farmers by DA; and updates on the interventions provided by the Local Government Units (LGUs).</w:t>
            </w:r>
          </w:p>
          <w:p w14:paraId="2EBADCCD" w14:textId="7611588D" w:rsidR="00157E48" w:rsidRPr="00157E48" w:rsidRDefault="00157E48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</w:p>
          <w:p w14:paraId="56F3B8C5" w14:textId="77777777" w:rsidR="007A4D29" w:rsidRPr="00157E48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</w:p>
          <w:p w14:paraId="362BB4F3" w14:textId="44D0C53E" w:rsidR="007A4D29" w:rsidRPr="00157E48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</w:pPr>
            <w:r w:rsidRPr="00157E48"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  <w:t>Social</w:t>
            </w:r>
            <w:r w:rsidR="00D16141" w:rsidRPr="00157E48"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  <w:t>Amelioration</w:t>
            </w:r>
            <w:r w:rsidR="00D16141" w:rsidRPr="00157E48"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  <w:t>Program</w:t>
            </w:r>
            <w:r w:rsidR="00D16141" w:rsidRPr="00157E48"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  <w:t>(SAP)</w:t>
            </w:r>
          </w:p>
          <w:p w14:paraId="7F6BCCBD" w14:textId="64013BA6" w:rsidR="00157E48" w:rsidRPr="00157E48" w:rsidRDefault="00157E48" w:rsidP="00157E48">
            <w:pPr>
              <w:pStyle w:val="ListParagraph"/>
              <w:numPr>
                <w:ilvl w:val="0"/>
                <w:numId w:val="9"/>
              </w:numPr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DSWD-FO CALABARZON DRMD represented the Field Office in the Balik Probinsya, Bagong Pag-asa Program (BP2) meeting organized and facilitated by the National Economic Development Authority (NEDA) IV-A. The meeting served as the venue to discuss the implementation plan of the regional plan for BP2.</w:t>
            </w:r>
          </w:p>
          <w:p w14:paraId="1AE66038" w14:textId="39640ABF" w:rsidR="007A4D29" w:rsidRPr="00157E48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Pantawid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Pamilya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has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provided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₱1,593,919,850.00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covered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99.99%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heir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arget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for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both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cash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card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non-cash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card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holders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for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second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ranche.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For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non-4Ps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beneficiaries,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a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otal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₱</w:t>
            </w:r>
            <w:r w:rsidR="00157E48" w:rsidRPr="00157E48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 xml:space="preserve">8,929,732,500.00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worth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assistance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was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provided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via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digital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payment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covered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157E48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87.30%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FO’s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arget.</w:t>
            </w:r>
          </w:p>
          <w:p w14:paraId="60F140A1" w14:textId="787487EA" w:rsidR="007A4D29" w:rsidRPr="00157E48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For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successful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ransactions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FSPs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for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second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ranche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payment,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a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otal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1,3</w:t>
            </w:r>
            <w:r w:rsidR="00157E48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73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,</w:t>
            </w:r>
            <w:r w:rsidR="00157E48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805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successful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ransactions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were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recorded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in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142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LGUs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in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region.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otal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number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unsuccessful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ransactions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is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25</w:t>
            </w:r>
            <w:r w:rsidR="00157E48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2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,</w:t>
            </w:r>
            <w:r w:rsidR="00157E48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115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.</w:t>
            </w:r>
          </w:p>
          <w:p w14:paraId="4590C595" w14:textId="4F84270B" w:rsidR="007A4D29" w:rsidRPr="00157E48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On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client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support,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84569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FO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received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1</w:t>
            </w:r>
            <w:r w:rsidR="00157E48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12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,</w:t>
            </w:r>
            <w:r w:rsidR="00157E48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998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complaints,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referrals,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queries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from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various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reporting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sources.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From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this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number,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1</w:t>
            </w:r>
            <w:r w:rsidR="00157E48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12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,</w:t>
            </w:r>
            <w:r w:rsidR="00157E48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868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or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99.88%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176BC6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was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addressed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D16141"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157E48">
              <w:rPr>
                <w:rFonts w:ascii="Arial" w:eastAsia="Arial" w:hAnsi="Arial" w:cs="Arial"/>
                <w:color w:val="0070C0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4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435CCB91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4F76E74C" w:rsidR="002D4D40" w:rsidRPr="000A0BBB" w:rsidRDefault="00E42CB7" w:rsidP="00F5488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A0BBB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B338D8" w:rsidRPr="000A0BBB">
              <w:rPr>
                <w:rFonts w:ascii="Arial" w:eastAsia="Arial" w:hAnsi="Arial" w:cs="Arial"/>
                <w:sz w:val="20"/>
                <w:szCs w:val="20"/>
              </w:rPr>
              <w:t>8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0A0BBB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0A0BBB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2A0E30B2" w:rsidR="002D4D40" w:rsidRPr="000A0BBB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0BBB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A0BBB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0A0BB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0BB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0BB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0BBB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0BB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0A0BBB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0BBB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0A0BBB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A0BBB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0BBB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00C63262" w:rsidR="002D4D40" w:rsidRPr="000A0BBB" w:rsidRDefault="002D4D40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0BBB">
              <w:rPr>
                <w:rFonts w:ascii="Arial" w:eastAsia="Arial" w:hAnsi="Arial" w:cs="Arial"/>
                <w:sz w:val="20"/>
                <w:szCs w:val="19"/>
              </w:rPr>
              <w:lastRenderedPageBreak/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A41ECA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CD1EF8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28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0A0BBB">
              <w:rPr>
                <w:rFonts w:ascii="Arial" w:eastAsia="Arial" w:hAnsi="Arial" w:cs="Arial"/>
                <w:b/>
                <w:sz w:val="20"/>
                <w:szCs w:val="19"/>
              </w:rPr>
              <w:t>2,236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A41ECA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,</w:t>
            </w:r>
            <w:r w:rsidR="00CD1EF8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96</w:t>
            </w:r>
            <w:r w:rsidR="00A41ECA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CD1EF8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92</w:t>
            </w:r>
            <w:r w:rsidR="00A41ECA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</w:t>
            </w:r>
            <w:r w:rsidR="00CD1EF8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</w:t>
            </w:r>
            <w:r w:rsidR="00A41ECA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0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0A0BBB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54884" w:rsidRPr="000A0BBB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0BBB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7BFCB5E1" w:rsidR="004B726D" w:rsidRPr="000A0BBB" w:rsidRDefault="004B726D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0BBB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</w:t>
            </w:r>
            <w:r w:rsidR="003D598B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</w:t>
            </w:r>
            <w:r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0BBB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0BBB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D16141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41ECA" w:rsidRPr="000A0BBB">
              <w:rPr>
                <w:rFonts w:ascii="Arial" w:eastAsia="Arial" w:hAnsi="Arial" w:cs="Arial"/>
                <w:b/>
                <w:sz w:val="20"/>
                <w:szCs w:val="19"/>
              </w:rPr>
              <w:t>949,068.93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A41ECA" w:rsidRPr="000A0BBB">
              <w:rPr>
                <w:rFonts w:ascii="Arial" w:eastAsia="Arial" w:hAnsi="Arial" w:cs="Arial"/>
                <w:bCs/>
                <w:sz w:val="20"/>
                <w:szCs w:val="19"/>
              </w:rPr>
              <w:t>11</w:t>
            </w:r>
            <w:r w:rsidR="00D16141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0BBB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0BBB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0BBB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6D17D51D" w:rsidR="004B726D" w:rsidRPr="000A0BBB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0BBB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0A0BB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A585A">
              <w:rPr>
                <w:rFonts w:ascii="Arial" w:eastAsia="Arial" w:hAnsi="Arial" w:cs="Arial"/>
                <w:sz w:val="20"/>
                <w:szCs w:val="19"/>
              </w:rPr>
              <w:t xml:space="preserve">of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785A4E05" w14:textId="77777777" w:rsidR="00A862BB" w:rsidRDefault="00A862BB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51C19710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3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52BFAF44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5C278A35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4C4C166A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1B9572A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57B0852F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1B1F4A76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96677BD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27F1B17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2429A7D1" w14:textId="77777777" w:rsidR="003A585A" w:rsidRDefault="003A585A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5EBFAEC9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2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0DE61A0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6B2E5A49" w:rsidR="005279ED" w:rsidRPr="00437064" w:rsidRDefault="00B25CF9" w:rsidP="001F5D7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3706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0A0BBB" w:rsidRPr="00437064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D16141" w:rsidRPr="0043706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43706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43706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43706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D109C2" w14:textId="38858236" w:rsidR="00CA0501" w:rsidRPr="00437064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is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continuously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repacking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FFPs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at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DSWD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Regional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Warehouse.</w:t>
            </w:r>
          </w:p>
          <w:p w14:paraId="6069D363" w14:textId="3644FA14" w:rsidR="00416D6F" w:rsidRPr="00437064" w:rsidRDefault="00416D6F" w:rsidP="00BA54F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₱162,756,401.58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worth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assistance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3,635 </w:t>
            </w:r>
            <w:r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under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ssistance </w:t>
            </w:r>
            <w:r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BA54F5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Crisis </w:t>
            </w:r>
            <w:r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ituation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AICS)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9D50FA" w:rsidRPr="00437064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March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to 18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November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  <w:p w14:paraId="32707B8E" w14:textId="77777777" w:rsidR="004E49D7" w:rsidRPr="00437064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D1988C" w14:textId="401F515B" w:rsidR="00324414" w:rsidRPr="00437064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2B5FFC34" w:rsidR="00F843A5" w:rsidRPr="00437064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437064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437064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437064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1,830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A0BBB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88,214,000.00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437064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437064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437064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A0BBB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31,369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4Ps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437064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437064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437064">
              <w:rPr>
                <w:rFonts w:ascii="Arial" w:eastAsia="Times New Roman" w:hAnsi="Arial" w:cs="Arial"/>
                <w:sz w:val="20"/>
                <w:szCs w:val="20"/>
              </w:rPr>
              <w:t>first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437064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5172531B" w:rsidR="00F843A5" w:rsidRPr="00437064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437064">
              <w:rPr>
                <w:rFonts w:eastAsia="Times New Roman"/>
              </w:rPr>
              <w:t xml:space="preserve"> </w:t>
            </w:r>
            <w:r w:rsidR="00192DDE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437064">
              <w:rPr>
                <w:rFonts w:ascii="Arial" w:eastAsia="Times New Roman" w:hAnsi="Arial" w:cs="Arial"/>
                <w:sz w:val="20"/>
                <w:szCs w:val="20"/>
              </w:rPr>
              <w:t>second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 w:rsidRPr="00437064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D16141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43706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4C8563D4" w:rsidR="00C71305" w:rsidRPr="00437064" w:rsidRDefault="00324414" w:rsidP="003A585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37064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437064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437064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437064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437064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437064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437064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A585A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to </w:t>
            </w:r>
            <w:r w:rsidR="003611DE" w:rsidRPr="00437064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437064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437064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D16141" w:rsidRPr="0043706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437064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602009EC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2011F9E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038BB22E" w:rsidR="009702AE" w:rsidRPr="00733DE3" w:rsidRDefault="00774276" w:rsidP="009F1B9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9F1B90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9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910AF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DE7A1B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E7A1B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2F235D21" w:rsidR="009702AE" w:rsidRPr="009F1B90" w:rsidRDefault="003E4C18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VII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74276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="00FB0EB0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774276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FB0EB0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12</w:t>
            </w:r>
            <w:r w:rsidR="00D16141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C72E24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indigent</w:t>
            </w:r>
            <w:r w:rsidR="00D16141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C72E24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individuals</w:t>
            </w:r>
            <w:r w:rsidR="00D16141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C72E24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including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2E24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displaced</w:t>
            </w:r>
            <w:r w:rsidR="00D16141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C72E24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drivers,</w:t>
            </w:r>
            <w:r w:rsidR="00D16141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C72E24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D16141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C72E24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2E24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repatriated</w:t>
            </w:r>
            <w:r w:rsidR="00D16141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C72E24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OFWs</w:t>
            </w:r>
            <w:r w:rsidR="00D16141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774276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</w:t>
            </w:r>
            <w:r w:rsidR="00FB0EB0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</w:t>
            </w:r>
            <w:r w:rsidR="004E2DB6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FB0EB0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</w:t>
            </w:r>
            <w:r w:rsidR="003F0380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0,0</w:t>
            </w:r>
            <w:r w:rsidR="004E2DB6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0.00</w:t>
            </w:r>
            <w:r w:rsidR="00D16141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490A76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490A76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74276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FB0EB0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6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910AF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9C5479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490A76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2020.</w:t>
            </w:r>
            <w:r w:rsidR="00D16141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C708FA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Additional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B0EB0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774276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FB0EB0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597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individuals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₱</w:t>
            </w:r>
            <w:r w:rsidR="00FB0EB0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774276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FB0EB0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7</w:t>
            </w:r>
            <w:r w:rsidR="005910AF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0</w:t>
            </w:r>
            <w:r w:rsidR="003338A3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0,</w:t>
            </w:r>
            <w:r w:rsidR="005910AF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000</w:t>
            </w:r>
            <w:r w:rsidR="003338A3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.00.</w:t>
            </w:r>
          </w:p>
          <w:p w14:paraId="01B2A820" w14:textId="45CDA1DD" w:rsidR="00A43BA6" w:rsidRPr="009F1B90" w:rsidRDefault="00A43BA6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B0EB0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19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B0EB0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0</w:t>
            </w:r>
            <w:r w:rsidR="00774276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FB0EB0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48</w:t>
            </w:r>
            <w:r w:rsidR="00D16141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from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74276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FB0EB0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26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cities/towns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received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774276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</w:t>
            </w:r>
            <w:r w:rsidR="00FB0EB0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0</w:t>
            </w:r>
            <w:r w:rsidR="00774276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FB0EB0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</w:t>
            </w:r>
            <w:r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0,000.00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Seed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Capital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Fund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(SCF)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from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ustainable</w:t>
            </w:r>
            <w:r w:rsidR="00D16141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ivelihood</w:t>
            </w:r>
            <w:r w:rsidR="00D16141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LP)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59371687" w14:textId="7B3E5D6B" w:rsidR="00FF1B00" w:rsidRPr="009F1B90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71DA5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D2D1D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06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D2D1D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August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D2D1D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24</w:t>
            </w:r>
            <w:r w:rsidR="00D16141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various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seaports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Bohol,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Cebu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Negros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Oriental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,08</w:t>
            </w:r>
            <w:r w:rsidR="00ED2D1D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D16141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from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Cebu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airport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.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ED2D1D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3</w:t>
            </w:r>
            <w:r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ED2D1D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4</w:t>
            </w:r>
            <w:r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.00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aid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LSIs.</w:t>
            </w:r>
          </w:p>
          <w:p w14:paraId="57FB832D" w14:textId="77777777" w:rsidR="00303892" w:rsidRPr="009F1B90" w:rsidRDefault="00303892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133B98DB" w14:textId="2F3C43E7" w:rsidR="009702AE" w:rsidRPr="009F1B90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D16141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D16141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F1B9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43254B7A" w14:textId="0830E17E" w:rsidR="002230EE" w:rsidRPr="009F1B90" w:rsidRDefault="003338A3" w:rsidP="00FB0EB0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lastRenderedPageBreak/>
              <w:t>The</w:t>
            </w:r>
            <w:r w:rsidR="00D16141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B0EB0"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Social Amelioration Program is over with the expiry of the Bayanihan 1.</w:t>
            </w:r>
          </w:p>
          <w:p w14:paraId="56474775" w14:textId="1D6D088F" w:rsidR="00FB0EB0" w:rsidRPr="00030702" w:rsidRDefault="00FB0EB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030702">
              <w:rPr>
                <w:rFonts w:ascii="Arial" w:eastAsia="Arial" w:hAnsi="Arial" w:cs="Arial"/>
                <w:b/>
                <w:sz w:val="20"/>
                <w:szCs w:val="19"/>
              </w:rPr>
              <w:t>SAP 1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8"/>
              <w:gridCol w:w="1439"/>
              <w:gridCol w:w="1439"/>
              <w:gridCol w:w="1401"/>
              <w:gridCol w:w="1479"/>
            </w:tblGrid>
            <w:tr w:rsidR="00FB0EB0" w:rsidRPr="00030702" w14:paraId="78A00AD3" w14:textId="77777777" w:rsidTr="00FB0EB0">
              <w:tc>
                <w:tcPr>
                  <w:tcW w:w="1511" w:type="dxa"/>
                </w:tcPr>
                <w:p w14:paraId="4CA3C7DE" w14:textId="5C6F4C6E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511" w:type="dxa"/>
                </w:tcPr>
                <w:p w14:paraId="42377780" w14:textId="269CB1CD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arget</w:t>
                  </w:r>
                </w:p>
              </w:tc>
              <w:tc>
                <w:tcPr>
                  <w:tcW w:w="1511" w:type="dxa"/>
                </w:tcPr>
                <w:p w14:paraId="64F039E5" w14:textId="4367CE64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511" w:type="dxa"/>
                </w:tcPr>
                <w:p w14:paraId="6EEA0292" w14:textId="0A2314B9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12" w:type="dxa"/>
                </w:tcPr>
                <w:p w14:paraId="227188F6" w14:textId="54E4E117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FB0EB0" w:rsidRPr="00030702" w14:paraId="46928905" w14:textId="77777777" w:rsidTr="00FB0EB0">
              <w:tc>
                <w:tcPr>
                  <w:tcW w:w="1511" w:type="dxa"/>
                </w:tcPr>
                <w:p w14:paraId="2ECC291B" w14:textId="01D67273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11" w:type="dxa"/>
                </w:tcPr>
                <w:p w14:paraId="6951AC60" w14:textId="241FEB93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8,679</w:t>
                  </w:r>
                </w:p>
              </w:tc>
              <w:tc>
                <w:tcPr>
                  <w:tcW w:w="1511" w:type="dxa"/>
                </w:tcPr>
                <w:p w14:paraId="7D4EC839" w14:textId="194F5A9F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6,421</w:t>
                  </w:r>
                </w:p>
              </w:tc>
              <w:tc>
                <w:tcPr>
                  <w:tcW w:w="1511" w:type="dxa"/>
                </w:tcPr>
                <w:p w14:paraId="52641B62" w14:textId="5B122382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21</w:t>
                  </w:r>
                </w:p>
              </w:tc>
              <w:tc>
                <w:tcPr>
                  <w:tcW w:w="1512" w:type="dxa"/>
                </w:tcPr>
                <w:p w14:paraId="657B4EFF" w14:textId="782FE3AC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31,857,650</w:t>
                  </w:r>
                </w:p>
              </w:tc>
            </w:tr>
            <w:tr w:rsidR="00FB0EB0" w:rsidRPr="00030702" w14:paraId="23BAD1C6" w14:textId="77777777" w:rsidTr="00FB0EB0">
              <w:tc>
                <w:tcPr>
                  <w:tcW w:w="1511" w:type="dxa"/>
                </w:tcPr>
                <w:p w14:paraId="7E9F4C5F" w14:textId="200E5D1E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Cash card</w:t>
                  </w:r>
                </w:p>
              </w:tc>
              <w:tc>
                <w:tcPr>
                  <w:tcW w:w="1511" w:type="dxa"/>
                </w:tcPr>
                <w:p w14:paraId="4041C442" w14:textId="716BFD54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3612F99C" w14:textId="0FA4042D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10FEA327" w14:textId="75BC43B1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1512" w:type="dxa"/>
                </w:tcPr>
                <w:p w14:paraId="13C5BB9A" w14:textId="04C84625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1,311,997,500</w:t>
                  </w:r>
                </w:p>
              </w:tc>
            </w:tr>
            <w:tr w:rsidR="00FB0EB0" w:rsidRPr="00030702" w14:paraId="2FF8912C" w14:textId="77777777" w:rsidTr="00FB0EB0">
              <w:tc>
                <w:tcPr>
                  <w:tcW w:w="1511" w:type="dxa"/>
                </w:tcPr>
                <w:p w14:paraId="510E4FB4" w14:textId="7098B908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Non-Cash card</w:t>
                  </w:r>
                </w:p>
              </w:tc>
              <w:tc>
                <w:tcPr>
                  <w:tcW w:w="1511" w:type="dxa"/>
                </w:tcPr>
                <w:p w14:paraId="2D147DC4" w14:textId="0D2CE0F7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6,529</w:t>
                  </w:r>
                </w:p>
              </w:tc>
              <w:tc>
                <w:tcPr>
                  <w:tcW w:w="1511" w:type="dxa"/>
                </w:tcPr>
                <w:p w14:paraId="062985B9" w14:textId="3FCC831C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4,271</w:t>
                  </w:r>
                </w:p>
              </w:tc>
              <w:tc>
                <w:tcPr>
                  <w:tcW w:w="1511" w:type="dxa"/>
                </w:tcPr>
                <w:p w14:paraId="01FBC28F" w14:textId="51D8C956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65.42</w:t>
                  </w:r>
                </w:p>
              </w:tc>
              <w:tc>
                <w:tcPr>
                  <w:tcW w:w="1512" w:type="dxa"/>
                </w:tcPr>
                <w:p w14:paraId="32638BD7" w14:textId="4925B79D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19,860,150</w:t>
                  </w:r>
                </w:p>
              </w:tc>
            </w:tr>
            <w:tr w:rsidR="00FB0EB0" w:rsidRPr="00030702" w14:paraId="3DC49CD3" w14:textId="77777777" w:rsidTr="00FB0EB0">
              <w:tc>
                <w:tcPr>
                  <w:tcW w:w="1511" w:type="dxa"/>
                </w:tcPr>
                <w:p w14:paraId="6DE61C33" w14:textId="7A79E032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11" w:type="dxa"/>
                </w:tcPr>
                <w:p w14:paraId="2FD4BADA" w14:textId="57E536D0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58,075</w:t>
                  </w:r>
                </w:p>
              </w:tc>
              <w:tc>
                <w:tcPr>
                  <w:tcW w:w="1511" w:type="dxa"/>
                </w:tcPr>
                <w:p w14:paraId="0F110D72" w14:textId="5205C98A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25,662</w:t>
                  </w:r>
                </w:p>
              </w:tc>
              <w:tc>
                <w:tcPr>
                  <w:tcW w:w="1511" w:type="dxa"/>
                </w:tcPr>
                <w:p w14:paraId="1C3D967F" w14:textId="43D978AB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6.93</w:t>
                  </w:r>
                </w:p>
              </w:tc>
              <w:tc>
                <w:tcPr>
                  <w:tcW w:w="1512" w:type="dxa"/>
                </w:tcPr>
                <w:p w14:paraId="01C355F1" w14:textId="4359D6AA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653,564,000</w:t>
                  </w:r>
                </w:p>
              </w:tc>
            </w:tr>
            <w:tr w:rsidR="00FB0EB0" w:rsidRPr="00030702" w14:paraId="7942F57F" w14:textId="77777777" w:rsidTr="00FB0EB0">
              <w:tc>
                <w:tcPr>
                  <w:tcW w:w="1511" w:type="dxa"/>
                </w:tcPr>
                <w:p w14:paraId="3AC10CD1" w14:textId="6719DC61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Bohol</w:t>
                  </w:r>
                </w:p>
              </w:tc>
              <w:tc>
                <w:tcPr>
                  <w:tcW w:w="1511" w:type="dxa"/>
                </w:tcPr>
                <w:p w14:paraId="1B158751" w14:textId="4AD6D1D6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181,710</w:t>
                  </w:r>
                </w:p>
              </w:tc>
              <w:tc>
                <w:tcPr>
                  <w:tcW w:w="1511" w:type="dxa"/>
                </w:tcPr>
                <w:p w14:paraId="23F4FCA7" w14:textId="716CE343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177,431</w:t>
                  </w:r>
                </w:p>
              </w:tc>
              <w:tc>
                <w:tcPr>
                  <w:tcW w:w="1511" w:type="dxa"/>
                </w:tcPr>
                <w:p w14:paraId="088D5E6D" w14:textId="537F63A0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97.64</w:t>
                  </w:r>
                </w:p>
              </w:tc>
              <w:tc>
                <w:tcPr>
                  <w:tcW w:w="1512" w:type="dxa"/>
                </w:tcPr>
                <w:p w14:paraId="326C2136" w14:textId="15F81B22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832,680,000</w:t>
                  </w:r>
                </w:p>
              </w:tc>
            </w:tr>
            <w:tr w:rsidR="00FB0EB0" w:rsidRPr="00030702" w14:paraId="3582F031" w14:textId="77777777" w:rsidTr="00FB0EB0">
              <w:tc>
                <w:tcPr>
                  <w:tcW w:w="1511" w:type="dxa"/>
                </w:tcPr>
                <w:p w14:paraId="18D10406" w14:textId="704E2FF2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Cebu</w:t>
                  </w:r>
                </w:p>
              </w:tc>
              <w:tc>
                <w:tcPr>
                  <w:tcW w:w="1511" w:type="dxa"/>
                </w:tcPr>
                <w:p w14:paraId="25940976" w14:textId="50FE4FFA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598,218</w:t>
                  </w:r>
                </w:p>
              </w:tc>
              <w:tc>
                <w:tcPr>
                  <w:tcW w:w="1511" w:type="dxa"/>
                </w:tcPr>
                <w:p w14:paraId="3B3BBEF2" w14:textId="7A1C0432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584,382</w:t>
                  </w:r>
                </w:p>
              </w:tc>
              <w:tc>
                <w:tcPr>
                  <w:tcW w:w="1511" w:type="dxa"/>
                </w:tcPr>
                <w:p w14:paraId="7E1923E6" w14:textId="299770A3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97.68</w:t>
                  </w:r>
                </w:p>
              </w:tc>
              <w:tc>
                <w:tcPr>
                  <w:tcW w:w="1512" w:type="dxa"/>
                </w:tcPr>
                <w:p w14:paraId="25833487" w14:textId="2A2186CE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2,661,666,000</w:t>
                  </w:r>
                </w:p>
              </w:tc>
            </w:tr>
            <w:tr w:rsidR="00FB0EB0" w:rsidRPr="00030702" w14:paraId="73243499" w14:textId="77777777" w:rsidTr="00FB0EB0">
              <w:tc>
                <w:tcPr>
                  <w:tcW w:w="1511" w:type="dxa"/>
                </w:tcPr>
                <w:p w14:paraId="7B4556C6" w14:textId="11A9D990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Negros Oriental</w:t>
                  </w:r>
                </w:p>
              </w:tc>
              <w:tc>
                <w:tcPr>
                  <w:tcW w:w="1511" w:type="dxa"/>
                </w:tcPr>
                <w:p w14:paraId="2E1ED501" w14:textId="23A8088E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250,021</w:t>
                  </w:r>
                </w:p>
              </w:tc>
              <w:tc>
                <w:tcPr>
                  <w:tcW w:w="1511" w:type="dxa"/>
                </w:tcPr>
                <w:p w14:paraId="6FDE5091" w14:textId="0CA0F413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243,944</w:t>
                  </w:r>
                </w:p>
              </w:tc>
              <w:tc>
                <w:tcPr>
                  <w:tcW w:w="1511" w:type="dxa"/>
                </w:tcPr>
                <w:p w14:paraId="3EC5B646" w14:textId="4F87BC8F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97.56</w:t>
                  </w:r>
                </w:p>
              </w:tc>
              <w:tc>
                <w:tcPr>
                  <w:tcW w:w="1512" w:type="dxa"/>
                </w:tcPr>
                <w:p w14:paraId="41EE6EFA" w14:textId="4BB5F6DA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1,054,632,000</w:t>
                  </w:r>
                </w:p>
              </w:tc>
            </w:tr>
            <w:tr w:rsidR="00FB0EB0" w:rsidRPr="00030702" w14:paraId="6DAF10D6" w14:textId="77777777" w:rsidTr="00FB0EB0">
              <w:tc>
                <w:tcPr>
                  <w:tcW w:w="1511" w:type="dxa"/>
                </w:tcPr>
                <w:p w14:paraId="4F02D23C" w14:textId="3712F73A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Siquijor</w:t>
                  </w:r>
                </w:p>
              </w:tc>
              <w:tc>
                <w:tcPr>
                  <w:tcW w:w="1511" w:type="dxa"/>
                </w:tcPr>
                <w:p w14:paraId="3A481CFE" w14:textId="129E4E98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28,126</w:t>
                  </w:r>
                </w:p>
              </w:tc>
              <w:tc>
                <w:tcPr>
                  <w:tcW w:w="1511" w:type="dxa"/>
                </w:tcPr>
                <w:p w14:paraId="7B8D03E7" w14:textId="05C5BE3E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19,905</w:t>
                  </w:r>
                </w:p>
              </w:tc>
              <w:tc>
                <w:tcPr>
                  <w:tcW w:w="1511" w:type="dxa"/>
                </w:tcPr>
                <w:p w14:paraId="6BDBA7A1" w14:textId="422D40BC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70.76</w:t>
                  </w:r>
                </w:p>
              </w:tc>
              <w:tc>
                <w:tcPr>
                  <w:tcW w:w="1512" w:type="dxa"/>
                </w:tcPr>
                <w:p w14:paraId="64BACF49" w14:textId="146E0D57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104,586,000</w:t>
                  </w:r>
                </w:p>
              </w:tc>
            </w:tr>
            <w:tr w:rsidR="00FB0EB0" w:rsidRPr="00030702" w14:paraId="1E968643" w14:textId="77777777" w:rsidTr="00FB0EB0">
              <w:tc>
                <w:tcPr>
                  <w:tcW w:w="1511" w:type="dxa"/>
                </w:tcPr>
                <w:p w14:paraId="5EEE92B7" w14:textId="6CA1986A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511" w:type="dxa"/>
                </w:tcPr>
                <w:p w14:paraId="017F5F3C" w14:textId="598BD3B5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46,754</w:t>
                  </w:r>
                </w:p>
              </w:tc>
              <w:tc>
                <w:tcPr>
                  <w:tcW w:w="1511" w:type="dxa"/>
                </w:tcPr>
                <w:p w14:paraId="0E7531BA" w14:textId="10EB9F9F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12,083</w:t>
                  </w:r>
                </w:p>
              </w:tc>
              <w:tc>
                <w:tcPr>
                  <w:tcW w:w="1511" w:type="dxa"/>
                </w:tcPr>
                <w:p w14:paraId="41017780" w14:textId="1B0BF807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8.07</w:t>
                  </w:r>
                </w:p>
              </w:tc>
              <w:tc>
                <w:tcPr>
                  <w:tcW w:w="1512" w:type="dxa"/>
                </w:tcPr>
                <w:p w14:paraId="7052410D" w14:textId="3CD8A759" w:rsidR="00FB0EB0" w:rsidRPr="00030702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,985,421,650</w:t>
                  </w:r>
                </w:p>
              </w:tc>
            </w:tr>
          </w:tbl>
          <w:p w14:paraId="1885D87A" w14:textId="642BD578" w:rsidR="00FB0EB0" w:rsidRPr="00030702" w:rsidRDefault="009F1B9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30702">
              <w:rPr>
                <w:rFonts w:ascii="Arial" w:eastAsia="Arial" w:hAnsi="Arial" w:cs="Arial"/>
                <w:b/>
                <w:sz w:val="16"/>
                <w:szCs w:val="16"/>
              </w:rPr>
              <w:t>SAP 2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6"/>
              <w:gridCol w:w="1440"/>
              <w:gridCol w:w="1440"/>
              <w:gridCol w:w="1371"/>
              <w:gridCol w:w="1509"/>
            </w:tblGrid>
            <w:tr w:rsidR="009F1B90" w:rsidRPr="00030702" w14:paraId="54F4A56F" w14:textId="77777777" w:rsidTr="009F1B90">
              <w:tc>
                <w:tcPr>
                  <w:tcW w:w="1436" w:type="dxa"/>
                </w:tcPr>
                <w:p w14:paraId="4C128CA0" w14:textId="77777777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440" w:type="dxa"/>
                </w:tcPr>
                <w:p w14:paraId="7EA9A193" w14:textId="50FBDA1D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leanlist</w:t>
                  </w:r>
                </w:p>
              </w:tc>
              <w:tc>
                <w:tcPr>
                  <w:tcW w:w="1440" w:type="dxa"/>
                </w:tcPr>
                <w:p w14:paraId="4CA8813C" w14:textId="77777777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371" w:type="dxa"/>
                </w:tcPr>
                <w:p w14:paraId="7772A5F2" w14:textId="77777777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09" w:type="dxa"/>
                </w:tcPr>
                <w:p w14:paraId="04553C3D" w14:textId="77777777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9F1B90" w:rsidRPr="00030702" w14:paraId="2E4F56BE" w14:textId="77777777" w:rsidTr="009F1B90">
              <w:tc>
                <w:tcPr>
                  <w:tcW w:w="1436" w:type="dxa"/>
                </w:tcPr>
                <w:p w14:paraId="487B72C8" w14:textId="2EA1D7D7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 (Cebu)</w:t>
                  </w:r>
                </w:p>
              </w:tc>
              <w:tc>
                <w:tcPr>
                  <w:tcW w:w="1440" w:type="dxa"/>
                </w:tcPr>
                <w:p w14:paraId="42EF4C3B" w14:textId="00830AF6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542</w:t>
                  </w:r>
                </w:p>
              </w:tc>
              <w:tc>
                <w:tcPr>
                  <w:tcW w:w="1440" w:type="dxa"/>
                </w:tcPr>
                <w:p w14:paraId="714C4AA6" w14:textId="0E877616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431</w:t>
                  </w:r>
                </w:p>
              </w:tc>
              <w:tc>
                <w:tcPr>
                  <w:tcW w:w="1371" w:type="dxa"/>
                </w:tcPr>
                <w:p w14:paraId="16D8ACA1" w14:textId="07B45D22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92</w:t>
                  </w:r>
                </w:p>
              </w:tc>
              <w:tc>
                <w:tcPr>
                  <w:tcW w:w="1509" w:type="dxa"/>
                </w:tcPr>
                <w:p w14:paraId="11636CBD" w14:textId="181AC5EE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94,854,150</w:t>
                  </w:r>
                </w:p>
              </w:tc>
            </w:tr>
            <w:tr w:rsidR="009F1B90" w:rsidRPr="00030702" w14:paraId="1AA19FD2" w14:textId="77777777" w:rsidTr="00204158">
              <w:tc>
                <w:tcPr>
                  <w:tcW w:w="1436" w:type="dxa"/>
                </w:tcPr>
                <w:p w14:paraId="4AEB0B58" w14:textId="7F676DBF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440" w:type="dxa"/>
                </w:tcPr>
                <w:p w14:paraId="361F042A" w14:textId="0C124636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62,202</w:t>
                  </w:r>
                </w:p>
              </w:tc>
              <w:tc>
                <w:tcPr>
                  <w:tcW w:w="1440" w:type="dxa"/>
                </w:tcPr>
                <w:p w14:paraId="5EEF86E3" w14:textId="13679008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77,208</w:t>
                  </w:r>
                </w:p>
              </w:tc>
              <w:tc>
                <w:tcPr>
                  <w:tcW w:w="1371" w:type="dxa"/>
                </w:tcPr>
                <w:p w14:paraId="2616A52F" w14:textId="09DAF6AF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7.16</w:t>
                  </w:r>
                </w:p>
              </w:tc>
              <w:tc>
                <w:tcPr>
                  <w:tcW w:w="1509" w:type="dxa"/>
                </w:tcPr>
                <w:p w14:paraId="4DCBB312" w14:textId="27D78970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,830,496,000</w:t>
                  </w:r>
                </w:p>
              </w:tc>
            </w:tr>
            <w:tr w:rsidR="009F1B90" w:rsidRPr="00030702" w14:paraId="0EC65824" w14:textId="77777777" w:rsidTr="00204158">
              <w:tc>
                <w:tcPr>
                  <w:tcW w:w="1436" w:type="dxa"/>
                </w:tcPr>
                <w:p w14:paraId="34BF86D3" w14:textId="4648BD04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Waitlisted (Non-ECQ)</w:t>
                  </w:r>
                </w:p>
              </w:tc>
              <w:tc>
                <w:tcPr>
                  <w:tcW w:w="1440" w:type="dxa"/>
                </w:tcPr>
                <w:p w14:paraId="32A4114A" w14:textId="2586862E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24,453</w:t>
                  </w:r>
                </w:p>
              </w:tc>
              <w:tc>
                <w:tcPr>
                  <w:tcW w:w="1440" w:type="dxa"/>
                </w:tcPr>
                <w:p w14:paraId="5B38060B" w14:textId="58926400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20,971</w:t>
                  </w:r>
                </w:p>
              </w:tc>
              <w:tc>
                <w:tcPr>
                  <w:tcW w:w="1371" w:type="dxa"/>
                </w:tcPr>
                <w:p w14:paraId="0F4CBCC0" w14:textId="03328715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85.76</w:t>
                  </w:r>
                </w:p>
              </w:tc>
              <w:tc>
                <w:tcPr>
                  <w:tcW w:w="1509" w:type="dxa"/>
                </w:tcPr>
                <w:p w14:paraId="0DF1C2AE" w14:textId="291ADC46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251,652,000</w:t>
                  </w:r>
                </w:p>
              </w:tc>
            </w:tr>
            <w:tr w:rsidR="009F1B90" w:rsidRPr="00030702" w14:paraId="098D49DB" w14:textId="77777777" w:rsidTr="00204158">
              <w:tc>
                <w:tcPr>
                  <w:tcW w:w="1436" w:type="dxa"/>
                </w:tcPr>
                <w:p w14:paraId="6A302921" w14:textId="4BAB2368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Waitlisted (Cebu)</w:t>
                  </w:r>
                </w:p>
              </w:tc>
              <w:tc>
                <w:tcPr>
                  <w:tcW w:w="1440" w:type="dxa"/>
                </w:tcPr>
                <w:p w14:paraId="54A6BED7" w14:textId="57D04242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110,214</w:t>
                  </w:r>
                </w:p>
              </w:tc>
              <w:tc>
                <w:tcPr>
                  <w:tcW w:w="1440" w:type="dxa"/>
                </w:tcPr>
                <w:p w14:paraId="1BF40E82" w14:textId="17EBB6E5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98,852</w:t>
                  </w:r>
                </w:p>
              </w:tc>
              <w:tc>
                <w:tcPr>
                  <w:tcW w:w="1371" w:type="dxa"/>
                </w:tcPr>
                <w:p w14:paraId="7CDD40E1" w14:textId="1B4806F6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89.69</w:t>
                  </w:r>
                </w:p>
              </w:tc>
              <w:tc>
                <w:tcPr>
                  <w:tcW w:w="1509" w:type="dxa"/>
                </w:tcPr>
                <w:p w14:paraId="4F0EE5A8" w14:textId="52FCECCA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1,186,200,000</w:t>
                  </w:r>
                </w:p>
              </w:tc>
            </w:tr>
            <w:tr w:rsidR="009F1B90" w:rsidRPr="00030702" w14:paraId="7654B1F6" w14:textId="77777777" w:rsidTr="00204158">
              <w:tc>
                <w:tcPr>
                  <w:tcW w:w="1436" w:type="dxa"/>
                </w:tcPr>
                <w:p w14:paraId="0C5718A6" w14:textId="347E4067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ECQ (Cebu)</w:t>
                  </w:r>
                </w:p>
              </w:tc>
              <w:tc>
                <w:tcPr>
                  <w:tcW w:w="1440" w:type="dxa"/>
                </w:tcPr>
                <w:p w14:paraId="045953BA" w14:textId="75F42FF3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525,689</w:t>
                  </w:r>
                </w:p>
              </w:tc>
              <w:tc>
                <w:tcPr>
                  <w:tcW w:w="1440" w:type="dxa"/>
                </w:tcPr>
                <w:p w14:paraId="71EDBB9E" w14:textId="0CF51653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455,946</w:t>
                  </w:r>
                </w:p>
              </w:tc>
              <w:tc>
                <w:tcPr>
                  <w:tcW w:w="1371" w:type="dxa"/>
                </w:tcPr>
                <w:p w14:paraId="48438D51" w14:textId="122AA19F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86.73</w:t>
                  </w:r>
                </w:p>
              </w:tc>
              <w:tc>
                <w:tcPr>
                  <w:tcW w:w="1509" w:type="dxa"/>
                </w:tcPr>
                <w:p w14:paraId="62912C13" w14:textId="5B87607F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2,375,676,000</w:t>
                  </w:r>
                </w:p>
              </w:tc>
            </w:tr>
            <w:tr w:rsidR="009F1B90" w:rsidRPr="00030702" w14:paraId="6BE596CF" w14:textId="77777777" w:rsidTr="00204158">
              <w:tc>
                <w:tcPr>
                  <w:tcW w:w="1436" w:type="dxa"/>
                </w:tcPr>
                <w:p w14:paraId="2A3C1B23" w14:textId="50091E97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LTFRB Drivers</w:t>
                  </w:r>
                </w:p>
              </w:tc>
              <w:tc>
                <w:tcPr>
                  <w:tcW w:w="1440" w:type="dxa"/>
                </w:tcPr>
                <w:p w14:paraId="5EE9CF6D" w14:textId="2DCE20F8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1,846</w:t>
                  </w:r>
                </w:p>
              </w:tc>
              <w:tc>
                <w:tcPr>
                  <w:tcW w:w="1440" w:type="dxa"/>
                </w:tcPr>
                <w:p w14:paraId="4AC76DE6" w14:textId="2C219E7D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1,439</w:t>
                  </w:r>
                </w:p>
              </w:tc>
              <w:tc>
                <w:tcPr>
                  <w:tcW w:w="1371" w:type="dxa"/>
                </w:tcPr>
                <w:p w14:paraId="5FD00092" w14:textId="5B1FA1A6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77.95</w:t>
                  </w:r>
                </w:p>
              </w:tc>
              <w:tc>
                <w:tcPr>
                  <w:tcW w:w="1509" w:type="dxa"/>
                </w:tcPr>
                <w:p w14:paraId="49B2D015" w14:textId="3B322D64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sz w:val="16"/>
                      <w:szCs w:val="16"/>
                    </w:rPr>
                    <w:t>16,968,000</w:t>
                  </w:r>
                </w:p>
              </w:tc>
            </w:tr>
            <w:tr w:rsidR="009F1B90" w:rsidRPr="00030702" w14:paraId="011BF9FA" w14:textId="77777777" w:rsidTr="00204158">
              <w:tc>
                <w:tcPr>
                  <w:tcW w:w="1436" w:type="dxa"/>
                </w:tcPr>
                <w:p w14:paraId="61D77397" w14:textId="4674BC7C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440" w:type="dxa"/>
                </w:tcPr>
                <w:p w14:paraId="217A5361" w14:textId="007C1BD7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97,474</w:t>
                  </w:r>
                </w:p>
              </w:tc>
              <w:tc>
                <w:tcPr>
                  <w:tcW w:w="1440" w:type="dxa"/>
                </w:tcPr>
                <w:p w14:paraId="6CDD7CD0" w14:textId="0505053B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726,639</w:t>
                  </w:r>
                </w:p>
              </w:tc>
              <w:tc>
                <w:tcPr>
                  <w:tcW w:w="1371" w:type="dxa"/>
                </w:tcPr>
                <w:p w14:paraId="080A29D5" w14:textId="21C27C3A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3.54</w:t>
                  </w:r>
                </w:p>
              </w:tc>
              <w:tc>
                <w:tcPr>
                  <w:tcW w:w="1509" w:type="dxa"/>
                </w:tcPr>
                <w:p w14:paraId="08F38402" w14:textId="2205A281" w:rsidR="009F1B90" w:rsidRPr="00030702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30702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525,350,150</w:t>
                  </w:r>
                </w:p>
              </w:tc>
            </w:tr>
          </w:tbl>
          <w:p w14:paraId="00A957A1" w14:textId="77777777" w:rsidR="009F1B90" w:rsidRPr="009F1B90" w:rsidRDefault="009F1B90" w:rsidP="009F1B90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E6C40F9" w14:textId="53FEFCEB" w:rsidR="00FB0EB0" w:rsidRPr="00733DE3" w:rsidRDefault="009F1B90" w:rsidP="00FB0EB0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F1B90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 VII is now implementing the Bayanihan 2subsidy program.</w:t>
            </w:r>
          </w:p>
        </w:tc>
      </w:tr>
    </w:tbl>
    <w:p w14:paraId="2AE4872A" w14:textId="77777777" w:rsidR="000A0BBB" w:rsidRDefault="000A0BB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2DDAF352" w:rsidR="009702AE" w:rsidRPr="00FA1B2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9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AA7C9D">
        <w:trPr>
          <w:trHeight w:val="20"/>
          <w:tblHeader/>
        </w:trPr>
        <w:tc>
          <w:tcPr>
            <w:tcW w:w="1951" w:type="dxa"/>
          </w:tcPr>
          <w:p w14:paraId="3394EBD6" w14:textId="7777777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61221706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9D14B5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76D6AF0B" w:rsidR="00E96404" w:rsidRPr="00572DC3" w:rsidRDefault="0052777D" w:rsidP="00572DC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572DC3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9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D01D0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8A78F6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A78F6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645F69C6" w:rsidR="00262E5B" w:rsidRPr="00572DC3" w:rsidRDefault="00262E5B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DRMD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572DC3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2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572DC3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89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572DC3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29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  <w:r w:rsidR="00572DC3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9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worth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7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tranded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ale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representatives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1C7F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eight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1C7F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2F1C7F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)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us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drivers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HTIs);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FC7EC2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="00572DC3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</w:t>
            </w:r>
            <w:r w:rsidR="00FC7EC2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572DC3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05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amilies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which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815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LSIs.</w:t>
            </w:r>
          </w:p>
          <w:p w14:paraId="2E072073" w14:textId="2F270440" w:rsidR="00262E5B" w:rsidRPr="00572DC3" w:rsidRDefault="00730840" w:rsidP="0052777D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its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Crisis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Intervention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(CIU)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777D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9,145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5610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alk-in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5610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lients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52777D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1,248,348.08.</w:t>
            </w:r>
          </w:p>
          <w:p w14:paraId="200DD354" w14:textId="6E1B0F23" w:rsidR="00155E19" w:rsidRPr="00572DC3" w:rsidRDefault="00155E19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Social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Pension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extended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C7EC2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="00572DC3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3</w:t>
            </w:r>
            <w:r w:rsidR="00FC7EC2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572DC3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80</w:t>
            </w:r>
            <w:r w:rsidR="00D16141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</w:t>
            </w:r>
            <w:r w:rsidR="00857055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r</w:t>
            </w:r>
            <w:r w:rsidR="00D16141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857055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7055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FC7EC2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,2</w:t>
            </w:r>
            <w:r w:rsidR="00572DC3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67</w:t>
            </w:r>
            <w:r w:rsidR="00FC7EC2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572DC3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893</w:t>
            </w:r>
            <w:r w:rsidR="00FC7EC2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000.00;</w:t>
            </w:r>
            <w:r w:rsidR="00D16141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2B2983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FC7EC2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="00572DC3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</w:t>
            </w:r>
            <w:r w:rsidR="00FC7EC2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572DC3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06</w:t>
            </w:r>
            <w:r w:rsidR="00D16141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r</w:t>
            </w:r>
            <w:r w:rsidR="00D16141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A5334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FC7EC2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</w:t>
            </w:r>
            <w:r w:rsidR="00572DC3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3</w:t>
            </w:r>
            <w:r w:rsidR="00FC7EC2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2</w:t>
            </w:r>
            <w:r w:rsidR="00572DC3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7</w:t>
            </w:r>
            <w:r w:rsidR="00FC7EC2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000.00</w:t>
            </w:r>
            <w:r w:rsidR="00D16141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year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2019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respectively.</w:t>
            </w:r>
          </w:p>
          <w:p w14:paraId="503CC754" w14:textId="5FC7B6EA" w:rsidR="00C514DA" w:rsidRPr="00572DC3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Sustainable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Livelihood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(SLP)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70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2,261,210.07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5128391B" w14:textId="49BE8139" w:rsidR="002A0155" w:rsidRPr="00572DC3" w:rsidRDefault="002A0155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</w:p>
          <w:p w14:paraId="3F086930" w14:textId="2B92C17E" w:rsidR="00E96404" w:rsidRPr="00572DC3" w:rsidRDefault="00E96404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266C30D1" w14:textId="3F782DDE" w:rsidR="00206A9C" w:rsidRPr="00572DC3" w:rsidRDefault="00A8361D" w:rsidP="00206A9C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Emergency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Subsidy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777D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5</w:t>
            </w:r>
            <w:r w:rsidR="00572DC3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52777D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="00572DC3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60</w:t>
            </w:r>
            <w:r w:rsidR="0052777D" w:rsidRPr="00572DC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000.00.</w:t>
            </w:r>
          </w:p>
          <w:p w14:paraId="79C8C62F" w14:textId="0F54CBE4" w:rsidR="00ED50BE" w:rsidRPr="00572DC3" w:rsidRDefault="00E96404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DRMD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recorded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2237D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50,</w:t>
            </w:r>
            <w:r w:rsidR="00956CAB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6</w:t>
            </w:r>
            <w:r w:rsidR="00C2237D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4Ps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wh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received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C2237D" w:rsidRPr="00572DC3">
              <w:rPr>
                <w:rFonts w:ascii="Arial" w:eastAsia="Arial" w:hAnsi="Arial" w:cs="Arial"/>
                <w:b/>
                <w:color w:val="0070C0"/>
                <w:sz w:val="20"/>
                <w:szCs w:val="24"/>
              </w:rPr>
              <w:t>2,751,249,750.00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2B2983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here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C7EC2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4,</w:t>
            </w:r>
            <w:r w:rsidR="00572DC3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94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C4ADC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out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0E18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CA0442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C10E18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CA0442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011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wh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FC7EC2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2</w:t>
            </w:r>
            <w:r w:rsidR="00572DC3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="00FC7EC2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572DC3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70</w:t>
            </w:r>
            <w:r w:rsidR="00FC7EC2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000.00.</w:t>
            </w:r>
          </w:p>
          <w:p w14:paraId="32DCABCB" w14:textId="05C96EAA" w:rsidR="00E96404" w:rsidRPr="00572DC3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4Ps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58,936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sh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945,116,400.00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E6345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1,15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cash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D16141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72DC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36085" w:rsidRPr="00572DC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737E834E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3AC75F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1DA65554" w:rsidR="009702AE" w:rsidRPr="00481809" w:rsidRDefault="0063333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A52FF" w:rsidRPr="00481809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818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E2567" w14:textId="59BD05E2" w:rsidR="0063333D" w:rsidRPr="00481809" w:rsidRDefault="001006E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(FNFI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6,566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4932EFC2" w14:textId="7BA465E3" w:rsidR="0063333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FC6A384" w:rsidR="001006E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715F1C23" w14:textId="7030DB2B" w:rsidR="007D7AA3" w:rsidRPr="00481809" w:rsidRDefault="007D7AA3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e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dja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Maasin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Liloy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lastRenderedPageBreak/>
              <w:t>hygie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ibugay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ar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379B17B7" w14:textId="0E9FB234" w:rsidR="00565A8A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1AE09266" w:rsidR="00AA5418" w:rsidRPr="00481809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481809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312A0602" w14:textId="329DFA7D" w:rsidR="004E49D7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10E46078" w:rsidR="009702AE" w:rsidRPr="00481809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5D62C2D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0D096C4F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1227F69E" w14:textId="77777777" w:rsidR="00AE05ED" w:rsidRDefault="00AE05ED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5C8FC290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7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639D3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75108" w:rsidRPr="00206A9C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72FFDE66" w:rsidR="009702AE" w:rsidRPr="008B3166" w:rsidRDefault="00206A9C" w:rsidP="007F638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7F638F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9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B068A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0F6F7C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289E39" w14:textId="55767435" w:rsidR="008B3166" w:rsidRPr="008B3166" w:rsidRDefault="008B3166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 X provided 5,000 FFPs amounting to ₱2,805,000.00 to Region XII, 3,000 FFPs amounting to ₱2,035,718.08 to Caraga Region, and other food items amounting to ₱222,000.00 to Marawi City as relief augmentation.</w:t>
            </w:r>
          </w:p>
          <w:p w14:paraId="56F542F2" w14:textId="5E34D6FD" w:rsidR="009702AE" w:rsidRPr="008B3166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Regular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attendance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NorMin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Inter-Agency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Task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Force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Press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Conference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every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Monday,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Wednesday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Friday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week.</w:t>
            </w:r>
          </w:p>
          <w:p w14:paraId="27FC6E11" w14:textId="3D28727B" w:rsidR="00467F2C" w:rsidRPr="008B3166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Timely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submission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reports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Office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Director,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Central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Office,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NDRRMC.</w:t>
            </w:r>
          </w:p>
          <w:p w14:paraId="097619C7" w14:textId="2F65BEB7" w:rsidR="00467F2C" w:rsidRPr="008B3166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Regular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attendance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Agency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Center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meetings.</w:t>
            </w:r>
          </w:p>
          <w:p w14:paraId="1A16234B" w14:textId="4EDF2134" w:rsidR="009702AE" w:rsidRPr="008B3166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Ongoing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procurement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additional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supplies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production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FFPs.</w:t>
            </w:r>
          </w:p>
          <w:p w14:paraId="75116391" w14:textId="04731BB1" w:rsidR="009702AE" w:rsidRPr="008B3166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,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reporting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Agency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s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Center.</w:t>
            </w:r>
          </w:p>
          <w:p w14:paraId="466FACF4" w14:textId="1FC3E580" w:rsidR="00E57A3A" w:rsidRPr="008B3166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X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DOH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ed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help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e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53DCC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designated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isolation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area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city.</w:t>
            </w:r>
          </w:p>
          <w:p w14:paraId="39482915" w14:textId="77777777" w:rsidR="008B3166" w:rsidRPr="008B3166" w:rsidRDefault="008B3166" w:rsidP="008B3166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70F9AE03" w14:textId="0B29CF0C" w:rsidR="009702AE" w:rsidRPr="008B3166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</w:pPr>
            <w:r w:rsidRPr="008B316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ocial</w:t>
            </w:r>
            <w:r w:rsidR="00D16141" w:rsidRPr="008B316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Amelioration</w:t>
            </w:r>
            <w:r w:rsidR="00D16141" w:rsidRPr="008B316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Program</w:t>
            </w:r>
            <w:r w:rsidR="00D16141" w:rsidRPr="008B316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(SAP)</w:t>
            </w:r>
          </w:p>
          <w:p w14:paraId="15D669A2" w14:textId="4A45A20D" w:rsidR="004E029E" w:rsidRPr="008B3166" w:rsidRDefault="004E029E" w:rsidP="009A7308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X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has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7308" w:rsidRPr="008B316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4,750</w:t>
            </w:r>
            <w:r w:rsidR="00D16141" w:rsidRPr="008B316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D16141" w:rsidRPr="008B316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9A7308" w:rsidRPr="008B316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48,500,000.00</w:t>
            </w:r>
            <w:r w:rsidR="00D16141" w:rsidRPr="008B316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1E239B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E239B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5134B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7F638F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9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91A3D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0F6F7C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901DA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654E5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12NN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503A5847" w14:textId="7D3ED24B" w:rsidR="00B704B0" w:rsidRPr="008B3166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DF70F8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ous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regarding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preparation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D16141"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B3166">
              <w:rPr>
                <w:rFonts w:ascii="Arial" w:eastAsia="Arial" w:hAnsi="Arial" w:cs="Arial"/>
                <w:color w:val="0070C0"/>
                <w:sz w:val="20"/>
                <w:szCs w:val="19"/>
              </w:rPr>
              <w:t>payout.</w:t>
            </w:r>
          </w:p>
        </w:tc>
      </w:tr>
    </w:tbl>
    <w:p w14:paraId="1DE29374" w14:textId="77777777" w:rsidR="005D2540" w:rsidRDefault="005D2540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7034C5A9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5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22172831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1380AF16" w:rsidR="003F77F2" w:rsidRPr="008F25BE" w:rsidRDefault="00003F6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1D3D9A13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>
              <w:rPr>
                <w:sz w:val="20"/>
                <w:szCs w:val="20"/>
              </w:rPr>
              <w:t xml:space="preserve"> </w:t>
            </w:r>
          </w:p>
          <w:p w14:paraId="3B60E149" w14:textId="38E8E5B9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40C4533B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4B249141" w:rsidR="000B32E7" w:rsidRPr="008F25BE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408A68AF" w:rsidR="008A7C25" w:rsidRPr="008F25BE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D1614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8F25BE">
              <w:rPr>
                <w:rFonts w:ascii="Arial" w:hAnsi="Arial" w:cs="Arial"/>
                <w:sz w:val="20"/>
                <w:szCs w:val="20"/>
              </w:rPr>
              <w:t>was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their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return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473C56C5" w:rsidR="003F77F2" w:rsidRPr="008F25B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6B2918DF" w:rsidR="00866F12" w:rsidRPr="008F25BE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2283D5A8" w:rsidR="00D248FC" w:rsidRPr="008F25BE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lastRenderedPageBreak/>
              <w:t>receiv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6F18F3EB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6A11B7D2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7BB52742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658,06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32FF1517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70387329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258AC9F1" w:rsidR="00E163F3" w:rsidRPr="008F25BE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33452DE9" w:rsidR="00E163F3" w:rsidRPr="008F25BE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301C3DB9" w:rsidR="00386142" w:rsidRPr="00E87B52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201252B3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5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34115CBF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1E8CC9D4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54946856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0359C1E5" w14:textId="77777777" w:rsidR="005D2540" w:rsidRDefault="005D2540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2" w:name="_heading=h.30j0zll" w:colFirst="0" w:colLast="0"/>
      <w:bookmarkEnd w:id="2"/>
    </w:p>
    <w:p w14:paraId="29692D04" w14:textId="5A93BC75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545055B1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4E50932A" w:rsidR="009702AE" w:rsidRPr="005B2E8C" w:rsidRDefault="005B2E8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19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B029D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056D8948" w:rsidR="00B80096" w:rsidRPr="005B2E8C" w:rsidRDefault="00B80096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2E4178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FF701A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</w:t>
            </w:r>
            <w:r w:rsidR="0052138F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AE05ED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25</w:t>
            </w:r>
            <w:r w:rsidR="0052138F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AE05ED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55</w:t>
            </w:r>
            <w:r w:rsidR="0052138F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80</w:t>
            </w:r>
            <w:r w:rsidR="00D16141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310FFC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,</w:t>
            </w:r>
            <w:r w:rsidR="00D16141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ROFs,</w:t>
            </w:r>
            <w:r w:rsidR="00D16141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RIATFs</w:t>
            </w:r>
            <w:r w:rsidR="00D16141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alk</w:t>
            </w:r>
            <w:r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-in</w:t>
            </w:r>
            <w:r w:rsidR="00D16141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</w:t>
            </w:r>
            <w:r w:rsidR="00D16141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E84569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lients</w:t>
            </w:r>
            <w:r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includes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provision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meals,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food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packs,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,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ransportation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,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food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ce.</w:t>
            </w:r>
          </w:p>
          <w:p w14:paraId="4D8BD29B" w14:textId="39603D54" w:rsidR="00DB029D" w:rsidRPr="005B2E8C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DSWD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FO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C</w:t>
            </w:r>
            <w:r w:rsidR="00105859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RAGA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ed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releas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AE05ED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additional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1,</w:t>
            </w:r>
            <w:r w:rsidR="00AE05ED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500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FFPs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₱</w:t>
            </w:r>
            <w:r w:rsidR="00AE05ED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783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AE05ED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495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  <w:r w:rsidR="00AE05ED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00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AE05ED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requested by the LGU of Tago, Surigao Del Sur.</w:t>
            </w:r>
          </w:p>
          <w:p w14:paraId="65E8982F" w14:textId="7C6F9B1E" w:rsidR="00DB029D" w:rsidRPr="005B2E8C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DSWD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FO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C</w:t>
            </w:r>
            <w:r w:rsidR="00105859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RAGA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B2E8C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delivered 2,000 FFPs amounting to ₱1,044,660.00 to the rented warehouse in Surigao City, Surigao Del Norte as prepositioning.</w:t>
            </w:r>
          </w:p>
          <w:p w14:paraId="457AF2CB" w14:textId="3C977160" w:rsidR="00DB029D" w:rsidRPr="005B2E8C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9</w:t>
            </w:r>
            <w:r w:rsidR="005B2E8C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,6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06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FFPs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₱3,</w:t>
            </w:r>
            <w:r w:rsidR="005B2E8C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317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5B2E8C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624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.8</w:t>
            </w:r>
            <w:r w:rsidR="005B2E8C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5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17,</w:t>
            </w:r>
            <w:r w:rsidR="005B2E8C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60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500mL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bottled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water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₱13</w:t>
            </w:r>
            <w:r w:rsidR="005B2E8C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6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5B2E8C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699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.20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released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provision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LSIs.</w:t>
            </w:r>
          </w:p>
          <w:p w14:paraId="27362291" w14:textId="4C2142E7" w:rsidR="00752E3F" w:rsidRPr="005B2E8C" w:rsidRDefault="00066031" w:rsidP="00A75108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5,000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hygien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kits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₱8,294,375.00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lready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released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NCIP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which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distributed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offices.</w:t>
            </w:r>
          </w:p>
          <w:p w14:paraId="1488C9BA" w14:textId="77777777" w:rsidR="00114FDF" w:rsidRPr="005B2E8C" w:rsidRDefault="00114FDF" w:rsidP="00D75708">
            <w:pPr>
              <w:widowControl/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38BEABC7" w14:textId="650097E1" w:rsidR="009702AE" w:rsidRPr="005B2E8C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D16141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D16141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05D0D46D" w14:textId="760E93C7" w:rsidR="009702AE" w:rsidRPr="005B2E8C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date,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05,096</w:t>
            </w:r>
            <w:r w:rsidR="00D16141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E84569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</w:t>
            </w:r>
            <w:r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on-4Ps</w:t>
            </w:r>
            <w:r w:rsidR="00D16141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066031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525,480,000.00</w:t>
            </w:r>
            <w:r w:rsidR="00AE0E89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</w:p>
          <w:p w14:paraId="539BA321" w14:textId="12DBB651" w:rsidR="00AE0E89" w:rsidRPr="005B2E8C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89,867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D16141"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687,911,850.00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;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out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4Ps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,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180,673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cards;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7,796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DSWD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SDO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1,398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by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LGU/DOL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6603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UPAD.</w:t>
            </w:r>
          </w:p>
          <w:p w14:paraId="060C72ED" w14:textId="6DBDCF3E" w:rsidR="00645671" w:rsidRPr="005B2E8C" w:rsidRDefault="0064567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lastRenderedPageBreak/>
              <w:t>A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502C0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5B2E8C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7502C0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5B2E8C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31</w:t>
            </w:r>
            <w:r w:rsidR="004654C4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9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502C0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out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502C0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502C0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9</w:t>
            </w:r>
            <w:r w:rsidR="00FF701A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="007502C0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5B2E8C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227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502C0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or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B2E8C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90</w:t>
            </w:r>
            <w:r w:rsidR="007502C0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  <w:r w:rsidR="00FF701A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5B2E8C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4</w:t>
            </w:r>
            <w:r w:rsidR="007502C0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%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pproved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left-out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families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lready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₱</w:t>
            </w:r>
            <w:r w:rsidR="007502C0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4</w:t>
            </w:r>
            <w:r w:rsidR="004654C4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5B2E8C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="007502C0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5B2E8C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243</w:t>
            </w:r>
            <w:r w:rsidR="007502C0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5B2E8C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000</w:t>
            </w:r>
            <w:r w:rsidR="007502C0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.00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502C0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or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502C0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5B2E8C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7</w:t>
            </w:r>
            <w:r w:rsidR="007502C0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  <w:r w:rsidR="005B2E8C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56</w:t>
            </w:r>
            <w:r w:rsidR="007502C0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%.</w:t>
            </w:r>
          </w:p>
          <w:p w14:paraId="3CAD2536" w14:textId="06DB161C" w:rsidR="00066031" w:rsidRPr="005B2E8C" w:rsidRDefault="0006603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Center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ng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up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dat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information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on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B2E8C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.</w:t>
            </w:r>
          </w:p>
        </w:tc>
      </w:tr>
    </w:tbl>
    <w:p w14:paraId="1B449FD9" w14:textId="77777777" w:rsidR="00981B20" w:rsidRDefault="00981B20" w:rsidP="00A7510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417AB37D" w:rsidR="009702AE" w:rsidRDefault="00681484" w:rsidP="00A7510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7E459DD6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FD541C5" w14:textId="7E00CAA0" w:rsidR="00D42B1F" w:rsidRDefault="00D42B1F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0"/>
        <w:gridCol w:w="4523"/>
      </w:tblGrid>
      <w:tr w:rsidR="003A585A" w14:paraId="35E16EA6" w14:textId="77777777" w:rsidTr="00257002">
        <w:tc>
          <w:tcPr>
            <w:tcW w:w="5220" w:type="dxa"/>
          </w:tcPr>
          <w:p w14:paraId="6FCC5555" w14:textId="1387D8E6" w:rsidR="003A585A" w:rsidRDefault="003A585A" w:rsidP="003A585A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Prepared</w:t>
            </w:r>
            <w:r>
              <w:rPr>
                <w:rFonts w:ascii="Arial" w:eastAsia="Arial" w:hAnsi="Arial" w:cs="Arial"/>
                <w:sz w:val="24"/>
                <w:szCs w:val="24"/>
                <w:highlight w:val="white"/>
              </w:rPr>
              <w:t xml:space="preserve"> </w:t>
            </w: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by:</w:t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</w:p>
          <w:p w14:paraId="155B5E03" w14:textId="4E3528C6" w:rsidR="003A585A" w:rsidRDefault="00437064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MARIEL B. FERRARIZ</w:t>
            </w:r>
          </w:p>
          <w:p w14:paraId="686A0C6B" w14:textId="3469750F" w:rsidR="00030702" w:rsidRDefault="00030702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JEM ERIC F. FAMORCAN</w:t>
            </w:r>
          </w:p>
          <w:p w14:paraId="4155D523" w14:textId="5390F7B1" w:rsidR="00030702" w:rsidRPr="003A585A" w:rsidRDefault="00437064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CLARRIE MAE A. CASTILLO</w:t>
            </w:r>
          </w:p>
        </w:tc>
        <w:tc>
          <w:tcPr>
            <w:tcW w:w="4523" w:type="dxa"/>
          </w:tcPr>
          <w:p w14:paraId="2E464B60" w14:textId="3B3F7807" w:rsidR="003A585A" w:rsidRPr="00E23292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Releasing Officer</w:t>
            </w:r>
            <w:r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  <w:t>:</w:t>
            </w:r>
          </w:p>
          <w:p w14:paraId="59C660AA" w14:textId="77777777" w:rsidR="003A585A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  <w:p w14:paraId="5BFEE36D" w14:textId="02DD423D" w:rsidR="003A585A" w:rsidRDefault="00437064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RODEL V. CABADDU</w:t>
            </w:r>
          </w:p>
          <w:p w14:paraId="14DE7955" w14:textId="77777777" w:rsidR="003A585A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sz w:val="24"/>
                <w:szCs w:val="24"/>
                <w:highlight w:val="white"/>
              </w:rPr>
            </w:pPr>
          </w:p>
        </w:tc>
      </w:tr>
    </w:tbl>
    <w:p w14:paraId="748B7FAC" w14:textId="77777777" w:rsidR="00141196" w:rsidRDefault="00141196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19F8D90E" w14:textId="77777777" w:rsidR="00437064" w:rsidRDefault="00437064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9E029E0" w14:textId="77777777" w:rsidR="00030702" w:rsidRDefault="00030702">
      <w:pPr>
        <w:widowControl/>
        <w:spacing w:after="160" w:line="259" w:lineRule="auto"/>
        <w:rPr>
          <w:rFonts w:ascii="Arial" w:eastAsia="Arial" w:hAnsi="Arial" w:cs="Arial"/>
          <w:b/>
          <w:color w:val="002060"/>
          <w:sz w:val="28"/>
          <w:szCs w:val="24"/>
        </w:rPr>
      </w:pPr>
      <w:r>
        <w:rPr>
          <w:rFonts w:ascii="Arial" w:eastAsia="Arial" w:hAnsi="Arial" w:cs="Arial"/>
          <w:b/>
          <w:color w:val="002060"/>
          <w:sz w:val="28"/>
          <w:szCs w:val="24"/>
        </w:rPr>
        <w:br w:type="page"/>
      </w:r>
    </w:p>
    <w:p w14:paraId="1DDCC6E5" w14:textId="22AB8A2A" w:rsidR="00B26F3C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color w:val="002060"/>
          <w:sz w:val="28"/>
          <w:szCs w:val="24"/>
        </w:rPr>
        <w:lastRenderedPageBreak/>
        <w:t>PHOTO</w:t>
      </w:r>
      <w:r w:rsidR="00D16141">
        <w:rPr>
          <w:rFonts w:ascii="Arial" w:eastAsia="Arial" w:hAnsi="Arial" w:cs="Arial"/>
          <w:b/>
          <w:color w:val="002060"/>
          <w:sz w:val="28"/>
          <w:szCs w:val="24"/>
        </w:rPr>
        <w:t xml:space="preserve"> </w:t>
      </w:r>
      <w:r w:rsidRPr="00B26F3C">
        <w:rPr>
          <w:rFonts w:ascii="Arial" w:eastAsia="Arial" w:hAnsi="Arial" w:cs="Arial"/>
          <w:b/>
          <w:color w:val="002060"/>
          <w:sz w:val="28"/>
          <w:szCs w:val="24"/>
        </w:rPr>
        <w:t>DOCUMENTATION</w:t>
      </w:r>
    </w:p>
    <w:p w14:paraId="034CBA67" w14:textId="5C9F90C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9453C93" wp14:editId="48927243">
            <wp:simplePos x="0" y="0"/>
            <wp:positionH relativeFrom="column">
              <wp:posOffset>306705</wp:posOffset>
            </wp:positionH>
            <wp:positionV relativeFrom="paragraph">
              <wp:posOffset>61595</wp:posOffset>
            </wp:positionV>
            <wp:extent cx="5829300" cy="437197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CDE2D0" w14:textId="6CE9B3B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1FD406C" w14:textId="6F8663E2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1B2BA56" w14:textId="010F96A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95ECA71" w14:textId="0A15A9F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13D7C18" w14:textId="2E7E9E7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9B179F3" w14:textId="52E7D62B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39E658B" w14:textId="4E2A58A6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E14B3B1" w14:textId="5821F385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BF1C3A4" w14:textId="324F5CD5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A46555E" w14:textId="6937A35D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842A3DC" w14:textId="7BCAE792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D8E830A" w14:textId="10E8F5D7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29E1D06" w14:textId="1D2E2A4F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5CE5FF0" w14:textId="476BF8B4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430F366" w14:textId="2AE0A3B3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6F4C2E7" w14:textId="669D0C3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57A9146" w14:textId="4F912137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DB41E30" w14:textId="4F36B748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E122E81" w14:textId="4895670D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69F2E0C" w14:textId="7D259A1A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DEEC55F" w14:textId="179997D8" w:rsidR="00B26F3C" w:rsidRPr="00B26F3C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33B4D8E" w14:textId="7CDCF0BC" w:rsidR="00B26F3C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468E89A0" wp14:editId="2FC43474">
            <wp:simplePos x="0" y="0"/>
            <wp:positionH relativeFrom="column">
              <wp:posOffset>276225</wp:posOffset>
            </wp:positionH>
            <wp:positionV relativeFrom="paragraph">
              <wp:posOffset>6350</wp:posOffset>
            </wp:positionV>
            <wp:extent cx="5877560" cy="4408170"/>
            <wp:effectExtent l="0" t="0" r="889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FFAMORCAN\Desktop\DRMB Files\Pre 2018\REPORTS\2020\COVID19\Slide2 (1)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560" cy="440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820B68" w14:textId="78EED136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6CC60EA" w14:textId="230B810B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0B8D3CE" w14:textId="5375F46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39AC2DAF" w14:textId="19CCB3B3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D16A8C7" w14:textId="5EBF483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B41FB08" w14:textId="44B99D5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D50E6F" w14:textId="43F51D0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D6894CD" w14:textId="3C7CB7EC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7A8B8B8" w14:textId="75D9EA94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40932F7" w14:textId="5BBFA58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23F48D2" w14:textId="6E5DCA0D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1D5022" w14:textId="0299FD5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8985FA5" w14:textId="70E1C02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95C6D4" w14:textId="79992822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3A5A07C" w14:textId="3F7EC1A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CD838D9" w14:textId="23CA86B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B9DEDEC" w14:textId="2D645806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D919E04" w14:textId="6CE620E3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3888BF1" w14:textId="53BE493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60C01AC" w14:textId="42FB0C1C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340C5C79" w14:textId="14F04352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6A65B22" w14:textId="52636F97" w:rsidR="009616A2" w:rsidRDefault="009616A2" w:rsidP="004E4658">
      <w:pPr>
        <w:widowControl/>
        <w:spacing w:after="0" w:line="240" w:lineRule="auto"/>
        <w:contextualSpacing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A8BFBD2" w14:textId="5A0EB63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5EA0231" w14:textId="5AB906A3" w:rsidR="009616A2" w:rsidRPr="004057CA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sectPr w:rsidR="009616A2" w:rsidRPr="004057CA" w:rsidSect="000237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8167FD" w14:textId="77777777" w:rsidR="00721FC2" w:rsidRDefault="00721FC2">
      <w:pPr>
        <w:spacing w:after="0" w:line="240" w:lineRule="auto"/>
      </w:pPr>
      <w:r>
        <w:separator/>
      </w:r>
    </w:p>
  </w:endnote>
  <w:endnote w:type="continuationSeparator" w:id="0">
    <w:p w14:paraId="7AB27C17" w14:textId="77777777" w:rsidR="00721FC2" w:rsidRDefault="00721F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F765C" w14:textId="77777777" w:rsidR="00FB0EB0" w:rsidRDefault="00FB0EB0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C7AE8" w14:textId="77777777" w:rsidR="00FB0EB0" w:rsidRDefault="00FB0EB0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683AF678" w:rsidR="00FB0EB0" w:rsidRDefault="00FB0EB0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134350">
      <w:rPr>
        <w:b/>
        <w:noProof/>
        <w:sz w:val="16"/>
        <w:szCs w:val="16"/>
      </w:rPr>
      <w:t>35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134350">
      <w:rPr>
        <w:b/>
        <w:noProof/>
        <w:sz w:val="16"/>
        <w:szCs w:val="16"/>
      </w:rPr>
      <w:t>35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46</w:t>
    </w:r>
    <w:r w:rsidRPr="009E38D3">
      <w:rPr>
        <w:rFonts w:ascii="Arial" w:eastAsia="Arial" w:hAnsi="Arial" w:cs="Arial"/>
        <w:sz w:val="14"/>
        <w:szCs w:val="14"/>
      </w:rPr>
      <w:t xml:space="preserve"> on the Coronavirus Disease </w:t>
    </w:r>
    <w:r>
      <w:rPr>
        <w:rFonts w:ascii="Arial" w:eastAsia="Arial" w:hAnsi="Arial" w:cs="Arial"/>
        <w:sz w:val="14"/>
        <w:szCs w:val="14"/>
      </w:rPr>
      <w:t>(COVID19) as of 20 November 2020, 6A</w:t>
    </w:r>
    <w:r w:rsidRPr="009E38D3">
      <w:rPr>
        <w:rFonts w:ascii="Arial" w:eastAsia="Arial" w:hAnsi="Arial" w:cs="Arial"/>
        <w:sz w:val="14"/>
        <w:szCs w:val="14"/>
      </w:rPr>
      <w:t>M</w:t>
    </w:r>
  </w:p>
  <w:p w14:paraId="2B859230" w14:textId="77777777" w:rsidR="00FB0EB0" w:rsidRDefault="00FB0EB0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5990C" w14:textId="77777777" w:rsidR="00FB0EB0" w:rsidRDefault="00FB0EB0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A1D241" w14:textId="77777777" w:rsidR="00721FC2" w:rsidRDefault="00721FC2">
      <w:pPr>
        <w:spacing w:after="0" w:line="240" w:lineRule="auto"/>
      </w:pPr>
      <w:r>
        <w:separator/>
      </w:r>
    </w:p>
  </w:footnote>
  <w:footnote w:type="continuationSeparator" w:id="0">
    <w:p w14:paraId="4606FF2F" w14:textId="77777777" w:rsidR="00721FC2" w:rsidRDefault="00721F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C7505" w14:textId="77777777" w:rsidR="00FB0EB0" w:rsidRDefault="00FB0EB0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622FE" w14:textId="77777777" w:rsidR="00FB0EB0" w:rsidRDefault="00FB0EB0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FB0EB0" w:rsidRDefault="00FB0EB0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FB0EB0" w:rsidRDefault="00FB0EB0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9C270" w14:textId="77777777" w:rsidR="00FB0EB0" w:rsidRDefault="00FB0EB0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CFDCE09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70C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0"/>
  </w:num>
  <w:num w:numId="4">
    <w:abstractNumId w:val="1"/>
  </w:num>
  <w:num w:numId="5">
    <w:abstractNumId w:val="21"/>
  </w:num>
  <w:num w:numId="6">
    <w:abstractNumId w:val="17"/>
  </w:num>
  <w:num w:numId="7">
    <w:abstractNumId w:val="12"/>
  </w:num>
  <w:num w:numId="8">
    <w:abstractNumId w:val="0"/>
  </w:num>
  <w:num w:numId="9">
    <w:abstractNumId w:val="22"/>
  </w:num>
  <w:num w:numId="10">
    <w:abstractNumId w:val="26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4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7"/>
  </w:num>
  <w:num w:numId="24">
    <w:abstractNumId w:val="9"/>
  </w:num>
  <w:num w:numId="25">
    <w:abstractNumId w:val="25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3"/>
  </w:num>
  <w:num w:numId="28">
    <w:abstractNumId w:val="3"/>
  </w:num>
  <w:num w:numId="29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131078" w:nlCheck="1" w:checkStyle="0"/>
  <w:activeWritingStyle w:appName="MSWord" w:lang="en-US" w:vendorID="64" w:dllVersion="131078" w:nlCheck="1" w:checkStyle="0"/>
  <w:proofState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ECB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0627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02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561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822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23A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0BBB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70F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859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4FDF"/>
    <w:rsid w:val="0011549B"/>
    <w:rsid w:val="00115A8C"/>
    <w:rsid w:val="00115D3B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095"/>
    <w:rsid w:val="001334AB"/>
    <w:rsid w:val="00133792"/>
    <w:rsid w:val="00134078"/>
    <w:rsid w:val="00134350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6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57E48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562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B67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18C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86F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BF4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5D74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96C"/>
    <w:rsid w:val="00215A0E"/>
    <w:rsid w:val="00215C87"/>
    <w:rsid w:val="00216DAA"/>
    <w:rsid w:val="002175EB"/>
    <w:rsid w:val="002178CA"/>
    <w:rsid w:val="00217A19"/>
    <w:rsid w:val="00217BB5"/>
    <w:rsid w:val="00217BCA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C51"/>
    <w:rsid w:val="00234E36"/>
    <w:rsid w:val="0023509D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09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002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0D2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8AB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C7FA9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78E"/>
    <w:rsid w:val="002E1950"/>
    <w:rsid w:val="002E2E9C"/>
    <w:rsid w:val="002E30ED"/>
    <w:rsid w:val="002E3415"/>
    <w:rsid w:val="002E3849"/>
    <w:rsid w:val="002E399F"/>
    <w:rsid w:val="002E3AF3"/>
    <w:rsid w:val="002E4178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1E0B"/>
    <w:rsid w:val="00373042"/>
    <w:rsid w:val="003730AD"/>
    <w:rsid w:val="0037321A"/>
    <w:rsid w:val="003738DE"/>
    <w:rsid w:val="00373A7D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5D24"/>
    <w:rsid w:val="00386142"/>
    <w:rsid w:val="00386246"/>
    <w:rsid w:val="00386484"/>
    <w:rsid w:val="003864C8"/>
    <w:rsid w:val="003867AB"/>
    <w:rsid w:val="00386B47"/>
    <w:rsid w:val="0038708A"/>
    <w:rsid w:val="003872C4"/>
    <w:rsid w:val="00387460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85A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3CA1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634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064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E56"/>
    <w:rsid w:val="00443C8E"/>
    <w:rsid w:val="00443F5D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A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565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52C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658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8C0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24B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C3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5DD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28B"/>
    <w:rsid w:val="005A751B"/>
    <w:rsid w:val="005B07B2"/>
    <w:rsid w:val="005B1896"/>
    <w:rsid w:val="005B1AC5"/>
    <w:rsid w:val="005B2444"/>
    <w:rsid w:val="005B261A"/>
    <w:rsid w:val="005B2E8C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137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540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496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B49"/>
    <w:rsid w:val="005E6D23"/>
    <w:rsid w:val="005E6E3C"/>
    <w:rsid w:val="005E7767"/>
    <w:rsid w:val="005E7AA8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408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1CF6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BDE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640F"/>
    <w:rsid w:val="006570D0"/>
    <w:rsid w:val="0065728F"/>
    <w:rsid w:val="00657E2F"/>
    <w:rsid w:val="00660166"/>
    <w:rsid w:val="006602E7"/>
    <w:rsid w:val="00660544"/>
    <w:rsid w:val="00660811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3C4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6F6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E1C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D7F16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0BAB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1FC2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27F69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DE3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0E96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B66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6A1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869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311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38F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5F4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177CF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5F0C"/>
    <w:rsid w:val="00826288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28A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4E9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5E3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16B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437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166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6C95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534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57F89"/>
    <w:rsid w:val="00960E8F"/>
    <w:rsid w:val="00960FAA"/>
    <w:rsid w:val="00961593"/>
    <w:rsid w:val="009616A2"/>
    <w:rsid w:val="00961774"/>
    <w:rsid w:val="0096188D"/>
    <w:rsid w:val="00961EE0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B20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4DB9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308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FA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0FBF"/>
    <w:rsid w:val="009F19AE"/>
    <w:rsid w:val="009F1B90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ABE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2555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2B9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0B3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5ED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B99"/>
    <w:rsid w:val="00AE7C10"/>
    <w:rsid w:val="00AE7D0B"/>
    <w:rsid w:val="00AF00E6"/>
    <w:rsid w:val="00AF0309"/>
    <w:rsid w:val="00AF0530"/>
    <w:rsid w:val="00AF0546"/>
    <w:rsid w:val="00AF078B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5CF9"/>
    <w:rsid w:val="00B26AAD"/>
    <w:rsid w:val="00B26ABF"/>
    <w:rsid w:val="00B26D2F"/>
    <w:rsid w:val="00B26F3C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38D8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92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69E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24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2D6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AB7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4D12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709"/>
    <w:rsid w:val="00BA3D83"/>
    <w:rsid w:val="00BA3FF5"/>
    <w:rsid w:val="00BA4406"/>
    <w:rsid w:val="00BA4491"/>
    <w:rsid w:val="00BA4B0B"/>
    <w:rsid w:val="00BA54F5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0B6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ABF"/>
    <w:rsid w:val="00BF0C24"/>
    <w:rsid w:val="00BF0D5C"/>
    <w:rsid w:val="00BF13FC"/>
    <w:rsid w:val="00BF142F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1E1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4A7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737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67F22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1E"/>
    <w:rsid w:val="00C82749"/>
    <w:rsid w:val="00C82A1D"/>
    <w:rsid w:val="00C82C47"/>
    <w:rsid w:val="00C8341B"/>
    <w:rsid w:val="00C83A37"/>
    <w:rsid w:val="00C83D4E"/>
    <w:rsid w:val="00C848DC"/>
    <w:rsid w:val="00C854C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592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1EF8"/>
    <w:rsid w:val="00CD213B"/>
    <w:rsid w:val="00CD2718"/>
    <w:rsid w:val="00CD2800"/>
    <w:rsid w:val="00CD33C7"/>
    <w:rsid w:val="00CD34BC"/>
    <w:rsid w:val="00CD39A9"/>
    <w:rsid w:val="00CD3B77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472E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6DA7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6D4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4330"/>
    <w:rsid w:val="00D15D89"/>
    <w:rsid w:val="00D15E18"/>
    <w:rsid w:val="00D16141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543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08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243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7CA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292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112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C48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3C0A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09C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2DE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B77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48D8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884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39E4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2C9"/>
    <w:rsid w:val="00F857C4"/>
    <w:rsid w:val="00F85877"/>
    <w:rsid w:val="00F85D7F"/>
    <w:rsid w:val="00F86DC9"/>
    <w:rsid w:val="00F873F0"/>
    <w:rsid w:val="00F901DA"/>
    <w:rsid w:val="00F903A6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0EB0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03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C7EC2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4BFE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0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095F8FD6-3C13-402E-A8A5-FEB3D30A74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35</Pages>
  <Words>13756</Words>
  <Characters>78410</Characters>
  <Application>Microsoft Office Word</Application>
  <DocSecurity>0</DocSecurity>
  <Lines>653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Mariel B. Ferrariz</cp:lastModifiedBy>
  <cp:revision>15</cp:revision>
  <dcterms:created xsi:type="dcterms:W3CDTF">2020-11-19T11:32:00Z</dcterms:created>
  <dcterms:modified xsi:type="dcterms:W3CDTF">2020-11-19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